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3C42BC" w14:textId="77468B2D" w:rsidR="00C75980" w:rsidRPr="0019073F" w:rsidRDefault="00C75980" w:rsidP="00712768">
      <w:pPr>
        <w:adjustRightInd w:val="0"/>
        <w:snapToGrid w:val="0"/>
        <w:jc w:val="center"/>
        <w:rPr>
          <w:rFonts w:asciiTheme="minorHAnsi" w:hAnsiTheme="minorHAnsi" w:cstheme="minorHAnsi"/>
          <w:b/>
          <w:bCs/>
          <w:lang w:val="en-AU"/>
        </w:rPr>
      </w:pPr>
      <w:r w:rsidRPr="0019073F">
        <w:rPr>
          <w:rFonts w:asciiTheme="minorHAnsi" w:hAnsiTheme="minorHAnsi" w:cstheme="minorHAnsi"/>
          <w:noProof/>
          <w:lang w:val="en-AU"/>
        </w:rPr>
        <w:drawing>
          <wp:inline distT="0" distB="0" distL="0" distR="0" wp14:anchorId="10FDC35B" wp14:editId="7F583DC4">
            <wp:extent cx="2465070" cy="855980"/>
            <wp:effectExtent l="0" t="0" r="0" b="1270"/>
            <wp:docPr id="1144718803" name="Picture 2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9399976" descr="A blue and black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Hlk215665793"/>
    </w:p>
    <w:p w14:paraId="0CD92DD8" w14:textId="77777777" w:rsidR="00C75980" w:rsidRPr="0019073F" w:rsidRDefault="00C75980" w:rsidP="00A72A54">
      <w:pPr>
        <w:adjustRightInd w:val="0"/>
        <w:snapToGrid w:val="0"/>
        <w:spacing w:before="120"/>
        <w:jc w:val="center"/>
        <w:rPr>
          <w:rFonts w:asciiTheme="minorHAnsi" w:hAnsiTheme="minorHAnsi" w:cstheme="minorHAnsi"/>
          <w:b/>
          <w:bCs/>
          <w:lang w:val="en-AU"/>
        </w:rPr>
      </w:pPr>
      <w:r w:rsidRPr="0019073F">
        <w:rPr>
          <w:rFonts w:asciiTheme="minorHAnsi" w:hAnsiTheme="minorHAnsi" w:cstheme="minorHAnsi"/>
          <w:b/>
          <w:bCs/>
          <w:lang w:val="en-AU"/>
        </w:rPr>
        <w:t>SCIENTIFIC COMMITTEE</w:t>
      </w:r>
    </w:p>
    <w:p w14:paraId="02C08194" w14:textId="77777777" w:rsidR="00C75980" w:rsidRPr="0019073F" w:rsidRDefault="00C75980" w:rsidP="00712768">
      <w:pPr>
        <w:adjustRightInd w:val="0"/>
        <w:snapToGrid w:val="0"/>
        <w:jc w:val="center"/>
        <w:rPr>
          <w:rFonts w:asciiTheme="minorHAnsi" w:hAnsiTheme="minorHAnsi" w:cstheme="minorHAnsi"/>
          <w:b/>
          <w:bCs/>
          <w:lang w:val="en-AU"/>
        </w:rPr>
      </w:pPr>
      <w:r w:rsidRPr="0019073F">
        <w:rPr>
          <w:rFonts w:asciiTheme="minorHAnsi" w:hAnsiTheme="minorHAnsi" w:cstheme="minorHAnsi"/>
          <w:b/>
          <w:bCs/>
          <w:lang w:val="en-AU"/>
        </w:rPr>
        <w:t>Twenty-Second Regular Session</w:t>
      </w:r>
    </w:p>
    <w:p w14:paraId="2E37B088" w14:textId="77777777" w:rsidR="00C75980" w:rsidRPr="0019073F" w:rsidRDefault="00C75980" w:rsidP="00712768">
      <w:pPr>
        <w:adjustRightInd w:val="0"/>
        <w:snapToGrid w:val="0"/>
        <w:jc w:val="center"/>
        <w:rPr>
          <w:rFonts w:asciiTheme="minorHAnsi" w:hAnsiTheme="minorHAnsi" w:cstheme="minorHAnsi"/>
          <w:lang w:val="en-AU"/>
        </w:rPr>
      </w:pPr>
      <w:r w:rsidRPr="0019073F">
        <w:rPr>
          <w:rFonts w:asciiTheme="minorHAnsi" w:hAnsiTheme="minorHAnsi" w:cstheme="minorHAnsi"/>
          <w:lang w:val="en-AU"/>
        </w:rPr>
        <w:t>11-19 August 2026</w:t>
      </w:r>
    </w:p>
    <w:p w14:paraId="297C19DE" w14:textId="77777777" w:rsidR="00C75980" w:rsidRPr="0019073F" w:rsidRDefault="00C75980" w:rsidP="00712768">
      <w:pPr>
        <w:adjustRightInd w:val="0"/>
        <w:snapToGrid w:val="0"/>
        <w:jc w:val="center"/>
        <w:rPr>
          <w:rFonts w:asciiTheme="minorHAnsi" w:hAnsiTheme="minorHAnsi" w:cstheme="minorHAnsi"/>
          <w:lang w:val="en-AU"/>
        </w:rPr>
      </w:pPr>
      <w:r w:rsidRPr="0019073F">
        <w:rPr>
          <w:rFonts w:asciiTheme="minorHAnsi" w:hAnsiTheme="minorHAnsi" w:cstheme="minorHAnsi"/>
          <w:lang w:val="en-AU"/>
        </w:rPr>
        <w:t>Apia, Samoa (Hybrid)</w:t>
      </w:r>
    </w:p>
    <w:p w14:paraId="18F91691" w14:textId="76428571" w:rsidR="00C75980" w:rsidRPr="0019073F" w:rsidRDefault="00712768" w:rsidP="00712768">
      <w:pPr>
        <w:pBdr>
          <w:top w:val="single" w:sz="12" w:space="1" w:color="auto"/>
          <w:bottom w:val="single" w:sz="12" w:space="1" w:color="auto"/>
        </w:pBdr>
        <w:adjustRightInd w:val="0"/>
        <w:snapToGrid w:val="0"/>
        <w:jc w:val="center"/>
        <w:rPr>
          <w:rFonts w:asciiTheme="minorHAnsi" w:eastAsia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  <w:bCs/>
        </w:rPr>
        <w:t>Provisional Agenda</w:t>
      </w:r>
    </w:p>
    <w:p w14:paraId="26E38601" w14:textId="4B3CBDC8" w:rsidR="00C75980" w:rsidRPr="0019073F" w:rsidRDefault="00C75980" w:rsidP="00712768">
      <w:pPr>
        <w:adjustRightInd w:val="0"/>
        <w:snapToGrid w:val="0"/>
        <w:jc w:val="right"/>
        <w:rPr>
          <w:rFonts w:asciiTheme="minorHAnsi" w:hAnsiTheme="minorHAnsi" w:cstheme="minorHAnsi"/>
          <w:b/>
          <w:bCs/>
          <w:vertAlign w:val="superscript"/>
        </w:rPr>
      </w:pPr>
      <w:r w:rsidRPr="0019073F">
        <w:rPr>
          <w:rFonts w:asciiTheme="minorHAnsi" w:hAnsiTheme="minorHAnsi" w:cstheme="minorHAnsi"/>
          <w:b/>
          <w:bCs/>
        </w:rPr>
        <w:t>WCPFC-SC22-2026-</w:t>
      </w:r>
      <w:r w:rsidR="00712768" w:rsidRPr="0019073F">
        <w:rPr>
          <w:rFonts w:asciiTheme="minorHAnsi" w:hAnsiTheme="minorHAnsi" w:cstheme="minorHAnsi"/>
          <w:b/>
          <w:bCs/>
        </w:rPr>
        <w:t>0</w:t>
      </w:r>
      <w:r w:rsidR="004B6E54" w:rsidRPr="0019073F">
        <w:rPr>
          <w:rFonts w:asciiTheme="minorHAnsi" w:hAnsiTheme="minorHAnsi" w:cstheme="minorHAnsi"/>
          <w:b/>
          <w:bCs/>
        </w:rPr>
        <w:t>2</w:t>
      </w:r>
    </w:p>
    <w:bookmarkEnd w:id="0"/>
    <w:p w14:paraId="0198993A" w14:textId="61563BA2" w:rsidR="00C75980" w:rsidRPr="0019073F" w:rsidRDefault="004B6E54" w:rsidP="00712768">
      <w:pPr>
        <w:adjustRightInd w:val="0"/>
        <w:snapToGrid w:val="0"/>
        <w:jc w:val="right"/>
        <w:rPr>
          <w:rFonts w:asciiTheme="minorHAnsi" w:hAnsiTheme="minorHAnsi" w:cstheme="minorHAnsi"/>
          <w:b/>
          <w:bCs/>
        </w:rPr>
      </w:pPr>
      <w:r w:rsidRPr="0019073F">
        <w:rPr>
          <w:rFonts w:asciiTheme="minorHAnsi" w:hAnsiTheme="minorHAnsi" w:cstheme="minorHAnsi"/>
          <w:b/>
          <w:bCs/>
        </w:rPr>
        <w:t>1</w:t>
      </w:r>
      <w:r w:rsidR="0054454B" w:rsidRPr="0019073F">
        <w:rPr>
          <w:rFonts w:asciiTheme="minorHAnsi" w:hAnsiTheme="minorHAnsi" w:cstheme="minorHAnsi"/>
          <w:b/>
          <w:bCs/>
        </w:rPr>
        <w:t>3 May 2026</w:t>
      </w:r>
    </w:p>
    <w:p w14:paraId="0F9B7C3D" w14:textId="77777777" w:rsidR="00A83306" w:rsidRPr="00A72A54" w:rsidRDefault="00A83306" w:rsidP="00A72A54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spacing w:before="240"/>
        <w:ind w:left="1800" w:hanging="1818"/>
        <w:jc w:val="both"/>
        <w:rPr>
          <w:rFonts w:asciiTheme="minorHAnsi" w:hAnsiTheme="minorHAnsi" w:cstheme="minorHAnsi"/>
          <w:b/>
        </w:rPr>
      </w:pPr>
      <w:r w:rsidRPr="00A72A54">
        <w:rPr>
          <w:rFonts w:asciiTheme="minorHAnsi" w:hAnsiTheme="minorHAnsi" w:cstheme="minorHAnsi"/>
          <w:b/>
        </w:rPr>
        <w:t>OPENING OF THE MEETING</w:t>
      </w:r>
    </w:p>
    <w:p w14:paraId="2ED45793" w14:textId="77777777" w:rsidR="00A83306" w:rsidRPr="0019073F" w:rsidRDefault="00A83306" w:rsidP="00324271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spacing w:before="12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Welcome address</w:t>
      </w:r>
    </w:p>
    <w:p w14:paraId="679E406D" w14:textId="6CC044C9" w:rsidR="00A2122B" w:rsidRPr="0019073F" w:rsidRDefault="00A2122B" w:rsidP="00712768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Meeting arrangements </w:t>
      </w:r>
    </w:p>
    <w:p w14:paraId="62B737FB" w14:textId="33CE700A" w:rsidR="00A2122B" w:rsidRPr="0019073F" w:rsidRDefault="00A2122B" w:rsidP="00712768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Issues arising from the Commission</w:t>
      </w:r>
    </w:p>
    <w:p w14:paraId="0CEF6770" w14:textId="6E375516" w:rsidR="00A83306" w:rsidRPr="0019073F" w:rsidRDefault="00A83306" w:rsidP="00712768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Adoption of </w:t>
      </w:r>
      <w:r w:rsidR="00AF3050" w:rsidRPr="0019073F">
        <w:rPr>
          <w:rFonts w:asciiTheme="minorHAnsi" w:hAnsiTheme="minorHAnsi" w:cstheme="minorHAnsi"/>
          <w:b/>
        </w:rPr>
        <w:t xml:space="preserve">the </w:t>
      </w:r>
      <w:r w:rsidRPr="0019073F">
        <w:rPr>
          <w:rFonts w:asciiTheme="minorHAnsi" w:hAnsiTheme="minorHAnsi" w:cstheme="minorHAnsi"/>
          <w:b/>
        </w:rPr>
        <w:t>agenda</w:t>
      </w:r>
    </w:p>
    <w:p w14:paraId="258D7533" w14:textId="77777777" w:rsidR="00A83306" w:rsidRPr="0019073F" w:rsidRDefault="00A83306" w:rsidP="00712768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Reporting arrangements</w:t>
      </w:r>
      <w:r w:rsidR="00E93DF0" w:rsidRPr="0019073F">
        <w:rPr>
          <w:rFonts w:asciiTheme="minorHAnsi" w:hAnsiTheme="minorHAnsi" w:cstheme="minorHAnsi"/>
          <w:b/>
        </w:rPr>
        <w:t xml:space="preserve"> </w:t>
      </w:r>
    </w:p>
    <w:p w14:paraId="1B22B6BB" w14:textId="77777777" w:rsidR="00A83306" w:rsidRPr="0019073F" w:rsidRDefault="00A83306" w:rsidP="00712768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Intersessional activities of the Scientific Committee</w:t>
      </w:r>
      <w:r w:rsidR="00993582" w:rsidRPr="0019073F">
        <w:rPr>
          <w:rFonts w:asciiTheme="minorHAnsi" w:hAnsiTheme="minorHAnsi" w:cstheme="minorHAnsi"/>
          <w:b/>
        </w:rPr>
        <w:t xml:space="preserve"> </w:t>
      </w:r>
    </w:p>
    <w:p w14:paraId="4C70D99F" w14:textId="77777777" w:rsidR="001D7C0E" w:rsidRPr="0019073F" w:rsidRDefault="001D7C0E" w:rsidP="00712768">
      <w:pPr>
        <w:pStyle w:val="ListParagraph"/>
        <w:adjustRightInd w:val="0"/>
        <w:snapToGrid w:val="0"/>
        <w:ind w:left="1440"/>
        <w:jc w:val="both"/>
        <w:rPr>
          <w:rFonts w:asciiTheme="minorHAnsi" w:hAnsiTheme="minorHAnsi" w:cstheme="minorHAnsi"/>
          <w:b/>
        </w:rPr>
      </w:pPr>
    </w:p>
    <w:p w14:paraId="795F04B7" w14:textId="64C7240D" w:rsidR="00A83306" w:rsidRPr="00A72A54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A72A54">
        <w:rPr>
          <w:rFonts w:asciiTheme="minorHAnsi" w:hAnsiTheme="minorHAnsi" w:cstheme="minorHAnsi"/>
          <w:b/>
        </w:rPr>
        <w:t>REVIEW OF FISHERIES</w:t>
      </w:r>
    </w:p>
    <w:p w14:paraId="67AE5CD6" w14:textId="64786DF8" w:rsidR="00A83306" w:rsidRPr="0019073F" w:rsidRDefault="00A83306" w:rsidP="00A72A54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spacing w:before="12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Overview of Western and Central Pacific Ocean (WCPO) fisheries</w:t>
      </w:r>
      <w:r w:rsidR="005F1A08" w:rsidRPr="0019073F">
        <w:rPr>
          <w:rFonts w:asciiTheme="minorHAnsi" w:hAnsiTheme="minorHAnsi" w:cstheme="minorHAnsi"/>
          <w:b/>
        </w:rPr>
        <w:t xml:space="preserve"> </w:t>
      </w:r>
    </w:p>
    <w:p w14:paraId="547097E8" w14:textId="13941AA4" w:rsidR="00A83306" w:rsidRPr="0019073F" w:rsidRDefault="00A83306" w:rsidP="00712768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Overview of Eastern Pacific Ocean (EPO) fisheries </w:t>
      </w:r>
    </w:p>
    <w:p w14:paraId="38762D0A" w14:textId="521A60EB" w:rsidR="00A83306" w:rsidRPr="0019073F" w:rsidRDefault="00FA2D25" w:rsidP="00712768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Annual Report</w:t>
      </w: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 –</w:t>
      </w:r>
      <w:r w:rsidRPr="0019073F">
        <w:rPr>
          <w:rFonts w:asciiTheme="minorHAnsi" w:hAnsiTheme="minorHAnsi" w:cstheme="minorHAnsi"/>
          <w:b/>
        </w:rPr>
        <w:t xml:space="preserve"> </w:t>
      </w:r>
      <w:r w:rsidR="001F33F2" w:rsidRPr="0019073F">
        <w:rPr>
          <w:rFonts w:asciiTheme="minorHAnsi" w:hAnsiTheme="minorHAnsi" w:cstheme="minorHAnsi"/>
          <w:b/>
        </w:rPr>
        <w:t>Part 1</w:t>
      </w:r>
      <w:r w:rsidR="00A83306" w:rsidRPr="0019073F">
        <w:rPr>
          <w:rFonts w:asciiTheme="minorHAnsi" w:hAnsiTheme="minorHAnsi" w:cstheme="minorHAnsi"/>
          <w:b/>
        </w:rPr>
        <w:t xml:space="preserve"> from Members, </w:t>
      </w:r>
      <w:r w:rsidR="00FD6B49" w:rsidRPr="0019073F">
        <w:rPr>
          <w:rFonts w:asciiTheme="minorHAnsi" w:hAnsiTheme="minorHAnsi" w:cstheme="minorHAnsi"/>
          <w:b/>
        </w:rPr>
        <w:t xml:space="preserve">Cooperating Non-Members, and </w:t>
      </w:r>
      <w:r w:rsidR="00A83306" w:rsidRPr="0019073F">
        <w:rPr>
          <w:rFonts w:asciiTheme="minorHAnsi" w:hAnsiTheme="minorHAnsi" w:cstheme="minorHAnsi"/>
          <w:b/>
        </w:rPr>
        <w:t xml:space="preserve">Participating Territories </w:t>
      </w:r>
    </w:p>
    <w:p w14:paraId="3C10ADDC" w14:textId="6EC27740" w:rsidR="00A83306" w:rsidRPr="0019073F" w:rsidRDefault="00A83306" w:rsidP="00712768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Reports from regional fisheries bodies and other organi</w:t>
      </w:r>
      <w:r w:rsidR="00712768" w:rsidRPr="0019073F">
        <w:rPr>
          <w:rFonts w:asciiTheme="minorHAnsi" w:hAnsiTheme="minorHAnsi" w:cstheme="minorHAnsi"/>
          <w:b/>
        </w:rPr>
        <w:t>s</w:t>
      </w:r>
      <w:r w:rsidRPr="0019073F">
        <w:rPr>
          <w:rFonts w:asciiTheme="minorHAnsi" w:hAnsiTheme="minorHAnsi" w:cstheme="minorHAnsi"/>
          <w:b/>
        </w:rPr>
        <w:t>ations</w:t>
      </w:r>
    </w:p>
    <w:p w14:paraId="697F734B" w14:textId="77777777" w:rsidR="007E569E" w:rsidRPr="0019073F" w:rsidRDefault="007E569E" w:rsidP="00712768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lang w:eastAsia="ko-KR"/>
        </w:rPr>
      </w:pPr>
    </w:p>
    <w:p w14:paraId="648914B7" w14:textId="77777777" w:rsidR="00CA4083" w:rsidRPr="00A72A54" w:rsidRDefault="00CA4083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A72A54">
        <w:rPr>
          <w:rFonts w:asciiTheme="minorHAnsi" w:hAnsiTheme="minorHAnsi" w:cstheme="minorHAnsi"/>
          <w:b/>
        </w:rPr>
        <w:t>DATA AND STATISTICS THEME</w:t>
      </w:r>
    </w:p>
    <w:p w14:paraId="03ED6D2B" w14:textId="0FDF1CD9" w:rsidR="000D7CEF" w:rsidRPr="0019073F" w:rsidRDefault="000D7CEF" w:rsidP="00A72A54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spacing w:before="12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Data gaps</w:t>
      </w:r>
      <w:r w:rsidR="0032042F" w:rsidRPr="0019073F">
        <w:rPr>
          <w:rFonts w:asciiTheme="minorHAnsi" w:hAnsiTheme="minorHAnsi" w:cstheme="minorHAnsi"/>
          <w:b/>
        </w:rPr>
        <w:t xml:space="preserve"> of the Commission</w:t>
      </w:r>
    </w:p>
    <w:p w14:paraId="3858350B" w14:textId="7FC6487D" w:rsidR="00CF1F7C" w:rsidRPr="0019073F" w:rsidRDefault="00CF1F7C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hAnsiTheme="minorHAnsi" w:cstheme="minorHAnsi"/>
          <w:b/>
          <w:bCs/>
        </w:rPr>
      </w:pPr>
      <w:r w:rsidRPr="0019073F">
        <w:rPr>
          <w:rFonts w:asciiTheme="minorHAnsi" w:hAnsiTheme="minorHAnsi" w:cstheme="minorHAnsi"/>
          <w:b/>
          <w:bCs/>
        </w:rPr>
        <w:t xml:space="preserve">Report </w:t>
      </w:r>
      <w:r w:rsidR="007C3183" w:rsidRPr="0019073F">
        <w:rPr>
          <w:rFonts w:asciiTheme="minorHAnsi" w:hAnsiTheme="minorHAnsi" w:cstheme="minorHAnsi"/>
          <w:b/>
          <w:bCs/>
        </w:rPr>
        <w:t>on</w:t>
      </w:r>
      <w:r w:rsidRPr="0019073F">
        <w:rPr>
          <w:rFonts w:asciiTheme="minorHAnsi" w:hAnsiTheme="minorHAnsi" w:cstheme="minorHAnsi"/>
          <w:b/>
          <w:bCs/>
        </w:rPr>
        <w:t xml:space="preserve"> the WCPFC scientific data</w:t>
      </w:r>
      <w:r w:rsidR="00252C08" w:rsidRPr="0019073F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</w:p>
    <w:p w14:paraId="4904035D" w14:textId="572C7134" w:rsidR="009F61B4" w:rsidRPr="0019073F" w:rsidRDefault="009F61B4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eastAsia="ko-KR"/>
        </w:rPr>
        <w:t>Reconciliation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of size composition data for stock assessments (Project 127</w:t>
      </w:r>
      <w:r w:rsidR="009474FE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and 127a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)</w:t>
      </w:r>
    </w:p>
    <w:p w14:paraId="5F2B82C1" w14:textId="5A32A152" w:rsidR="002C04E2" w:rsidRPr="0019073F" w:rsidRDefault="00B60263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hAnsiTheme="minorHAnsi" w:cstheme="minorHAnsi"/>
          <w:b/>
          <w:bCs/>
        </w:rPr>
      </w:pPr>
      <w:r w:rsidRPr="0019073F">
        <w:rPr>
          <w:rFonts w:asciiTheme="minorHAnsi" w:hAnsiTheme="minorHAnsi" w:cstheme="minorHAnsi"/>
          <w:b/>
          <w:bCs/>
        </w:rPr>
        <w:t>Improved coverage of cannery receipt data</w:t>
      </w:r>
      <w:r w:rsidR="0022135B" w:rsidRPr="0019073F">
        <w:rPr>
          <w:rFonts w:asciiTheme="minorHAnsi" w:hAnsiTheme="minorHAnsi" w:cstheme="minorHAnsi"/>
          <w:b/>
          <w:bCs/>
        </w:rPr>
        <w:t xml:space="preserve"> </w:t>
      </w:r>
      <w:r w:rsidR="00945138" w:rsidRPr="0019073F">
        <w:rPr>
          <w:rFonts w:asciiTheme="minorHAnsi" w:eastAsiaTheme="minorEastAsia" w:hAnsiTheme="minorHAnsi" w:cstheme="minorHAnsi"/>
          <w:b/>
          <w:bCs/>
          <w:lang w:eastAsia="ko-KR"/>
        </w:rPr>
        <w:t>(Project 114)</w:t>
      </w:r>
    </w:p>
    <w:p w14:paraId="19BC2990" w14:textId="3F86DA2B" w:rsidR="00314E0C" w:rsidRPr="0019073F" w:rsidRDefault="00314E0C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Theme="minorEastAsia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</w:rPr>
        <w:t xml:space="preserve">Scientific </w:t>
      </w:r>
      <w:r w:rsidR="00712768" w:rsidRPr="0019073F">
        <w:rPr>
          <w:rFonts w:asciiTheme="minorHAnsi" w:hAnsiTheme="minorHAnsi" w:cstheme="minorHAnsi"/>
          <w:b/>
          <w:bCs/>
        </w:rPr>
        <w:t>d</w:t>
      </w:r>
      <w:r w:rsidRPr="0019073F">
        <w:rPr>
          <w:rFonts w:asciiTheme="minorHAnsi" w:hAnsiTheme="minorHAnsi" w:cstheme="minorHAnsi"/>
          <w:b/>
          <w:bCs/>
        </w:rPr>
        <w:t xml:space="preserve">ata (SciData) </w:t>
      </w:r>
      <w:r w:rsidR="00712768" w:rsidRPr="0019073F">
        <w:rPr>
          <w:rFonts w:asciiTheme="minorHAnsi" w:hAnsiTheme="minorHAnsi" w:cstheme="minorHAnsi"/>
          <w:b/>
          <w:bCs/>
        </w:rPr>
        <w:t>s</w:t>
      </w:r>
      <w:r w:rsidRPr="0019073F">
        <w:rPr>
          <w:rFonts w:asciiTheme="minorHAnsi" w:hAnsiTheme="minorHAnsi" w:cstheme="minorHAnsi"/>
          <w:b/>
          <w:bCs/>
        </w:rPr>
        <w:t xml:space="preserve">ubmission </w:t>
      </w:r>
      <w:r w:rsidR="00712768" w:rsidRPr="0019073F">
        <w:rPr>
          <w:rFonts w:asciiTheme="minorHAnsi" w:hAnsiTheme="minorHAnsi" w:cstheme="minorHAnsi"/>
          <w:b/>
          <w:bCs/>
        </w:rPr>
        <w:t>s</w:t>
      </w:r>
      <w:r w:rsidRPr="0019073F">
        <w:rPr>
          <w:rFonts w:asciiTheme="minorHAnsi" w:hAnsiTheme="minorHAnsi" w:cstheme="minorHAnsi"/>
          <w:b/>
          <w:bCs/>
        </w:rPr>
        <w:t>tandardi</w:t>
      </w:r>
      <w:r w:rsidR="00712768" w:rsidRPr="0019073F">
        <w:rPr>
          <w:rFonts w:asciiTheme="minorHAnsi" w:hAnsiTheme="minorHAnsi" w:cstheme="minorHAnsi"/>
          <w:b/>
          <w:bCs/>
        </w:rPr>
        <w:t>s</w:t>
      </w:r>
      <w:r w:rsidRPr="0019073F">
        <w:rPr>
          <w:rFonts w:asciiTheme="minorHAnsi" w:hAnsiTheme="minorHAnsi" w:cstheme="minorHAnsi"/>
          <w:b/>
          <w:bCs/>
        </w:rPr>
        <w:t xml:space="preserve">ation and </w:t>
      </w:r>
      <w:r w:rsidR="00712768" w:rsidRPr="0019073F">
        <w:rPr>
          <w:rFonts w:asciiTheme="minorHAnsi" w:hAnsiTheme="minorHAnsi" w:cstheme="minorHAnsi"/>
          <w:b/>
          <w:bCs/>
        </w:rPr>
        <w:t>d</w:t>
      </w:r>
      <w:r w:rsidRPr="0019073F">
        <w:rPr>
          <w:rFonts w:asciiTheme="minorHAnsi" w:hAnsiTheme="minorHAnsi" w:cstheme="minorHAnsi"/>
          <w:b/>
          <w:bCs/>
        </w:rPr>
        <w:t xml:space="preserve">ata </w:t>
      </w:r>
      <w:r w:rsidR="00712768" w:rsidRPr="0019073F">
        <w:rPr>
          <w:rFonts w:asciiTheme="minorHAnsi" w:hAnsiTheme="minorHAnsi" w:cstheme="minorHAnsi"/>
          <w:b/>
          <w:bCs/>
        </w:rPr>
        <w:t>m</w:t>
      </w:r>
      <w:r w:rsidRPr="0019073F">
        <w:rPr>
          <w:rFonts w:asciiTheme="minorHAnsi" w:hAnsiTheme="minorHAnsi" w:cstheme="minorHAnsi"/>
          <w:b/>
          <w:bCs/>
        </w:rPr>
        <w:t xml:space="preserve">anagement </w:t>
      </w:r>
      <w:r w:rsidR="00712768" w:rsidRPr="0019073F">
        <w:rPr>
          <w:rFonts w:asciiTheme="minorHAnsi" w:hAnsiTheme="minorHAnsi" w:cstheme="minorHAnsi"/>
          <w:b/>
          <w:bCs/>
        </w:rPr>
        <w:t>i</w:t>
      </w:r>
      <w:r w:rsidRPr="0019073F">
        <w:rPr>
          <w:rFonts w:asciiTheme="minorHAnsi" w:hAnsiTheme="minorHAnsi" w:cstheme="minorHAnsi"/>
          <w:b/>
          <w:bCs/>
        </w:rPr>
        <w:t>mprovements</w:t>
      </w:r>
    </w:p>
    <w:p w14:paraId="338FA283" w14:textId="140E4E27" w:rsidR="002C04E2" w:rsidRPr="0019073F" w:rsidRDefault="002C04E2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hAnsiTheme="minorHAnsi" w:cstheme="minorHAnsi"/>
          <w:b/>
          <w:bCs/>
        </w:rPr>
      </w:pPr>
      <w:r w:rsidRPr="0019073F">
        <w:rPr>
          <w:rFonts w:asciiTheme="minorHAnsi" w:hAnsiTheme="minorHAnsi" w:cstheme="minorHAnsi"/>
          <w:b/>
          <w:bCs/>
        </w:rPr>
        <w:t>Minimum data reporting requirements</w:t>
      </w:r>
    </w:p>
    <w:p w14:paraId="3036F742" w14:textId="2E35D9FE" w:rsidR="00D7230D" w:rsidRPr="0019073F" w:rsidRDefault="00D7230D" w:rsidP="00A72A54">
      <w:pPr>
        <w:pStyle w:val="Heading3"/>
        <w:numPr>
          <w:ilvl w:val="3"/>
          <w:numId w:val="41"/>
        </w:numPr>
        <w:adjustRightInd w:val="0"/>
        <w:snapToGrid w:val="0"/>
        <w:spacing w:before="0"/>
        <w:ind w:left="2160"/>
        <w:jc w:val="both"/>
        <w:rPr>
          <w:rStyle w:val="Strong"/>
          <w:rFonts w:asciiTheme="minorHAnsi" w:hAnsiTheme="minorHAnsi" w:cstheme="minorHAnsi"/>
          <w:color w:val="auto"/>
        </w:rPr>
      </w:pPr>
      <w:bookmarkStart w:id="1" w:name="_Hlk165642330"/>
      <w:bookmarkStart w:id="2" w:name="_Hlk197333343"/>
      <w:r w:rsidRPr="0019073F">
        <w:rPr>
          <w:rStyle w:val="Strong"/>
          <w:rFonts w:asciiTheme="minorHAnsi" w:hAnsiTheme="minorHAnsi" w:cstheme="minorHAnsi"/>
          <w:color w:val="auto"/>
        </w:rPr>
        <w:t xml:space="preserve">FAD </w:t>
      </w:r>
      <w:r w:rsidR="00712768" w:rsidRPr="0019073F">
        <w:rPr>
          <w:rStyle w:val="Strong"/>
          <w:rFonts w:asciiTheme="minorHAnsi" w:hAnsiTheme="minorHAnsi" w:cstheme="minorHAnsi"/>
          <w:color w:val="auto"/>
        </w:rPr>
        <w:t>d</w:t>
      </w:r>
      <w:r w:rsidRPr="0019073F">
        <w:rPr>
          <w:rStyle w:val="Strong"/>
          <w:rFonts w:asciiTheme="minorHAnsi" w:hAnsiTheme="minorHAnsi" w:cstheme="minorHAnsi"/>
          <w:color w:val="auto"/>
        </w:rPr>
        <w:t xml:space="preserve">ata </w:t>
      </w:r>
      <w:r w:rsidR="00712768" w:rsidRPr="0019073F">
        <w:rPr>
          <w:rStyle w:val="Strong"/>
          <w:rFonts w:asciiTheme="minorHAnsi" w:hAnsiTheme="minorHAnsi" w:cstheme="minorHAnsi"/>
          <w:color w:val="auto"/>
        </w:rPr>
        <w:t>r</w:t>
      </w:r>
      <w:r w:rsidRPr="0019073F">
        <w:rPr>
          <w:rStyle w:val="Strong"/>
          <w:rFonts w:asciiTheme="minorHAnsi" w:hAnsiTheme="minorHAnsi" w:cstheme="minorHAnsi"/>
          <w:color w:val="auto"/>
        </w:rPr>
        <w:t>eporting (FAD logbook requirements and satellite buoy data transmission</w:t>
      </w:r>
      <w:r w:rsidRPr="00A72A54">
        <w:rPr>
          <w:rFonts w:asciiTheme="minorHAnsi" w:hAnsiTheme="minorHAnsi" w:cstheme="minorHAnsi"/>
          <w:b w:val="0"/>
          <w:bCs w:val="0"/>
          <w:color w:val="auto"/>
        </w:rPr>
        <w:t>)</w:t>
      </w:r>
    </w:p>
    <w:bookmarkEnd w:id="1"/>
    <w:bookmarkEnd w:id="2"/>
    <w:p w14:paraId="03E06428" w14:textId="4F041251" w:rsidR="00B31853" w:rsidRPr="0019073F" w:rsidRDefault="00B31853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Evaluation of purse seine fishing activities</w:t>
      </w:r>
    </w:p>
    <w:p w14:paraId="5ACB2FDE" w14:textId="6BBB5C3D" w:rsidR="0011334C" w:rsidRPr="0019073F" w:rsidRDefault="0011334C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Regional Observer Programme</w:t>
      </w:r>
    </w:p>
    <w:p w14:paraId="697FFA5E" w14:textId="6DE6C8BB" w:rsidR="00575D1C" w:rsidRPr="0019073F" w:rsidRDefault="00303D53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bookmarkStart w:id="3" w:name="_Hlk165897315"/>
      <w:r w:rsidRPr="0019073F">
        <w:rPr>
          <w:rFonts w:asciiTheme="minorHAnsi" w:hAnsiTheme="minorHAnsi" w:cstheme="minorHAnsi"/>
          <w:b/>
        </w:rPr>
        <w:t>Electronic Reporting and Electronic Monitoring</w:t>
      </w:r>
    </w:p>
    <w:bookmarkEnd w:id="3"/>
    <w:p w14:paraId="1F1FF6C1" w14:textId="0E91E8A3" w:rsidR="00D973FA" w:rsidRPr="0019073F" w:rsidRDefault="00D973FA" w:rsidP="004B6E54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lastRenderedPageBreak/>
        <w:t>Other</w:t>
      </w: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 ST</w:t>
      </w:r>
      <w:r w:rsidR="00712768" w:rsidRPr="0019073F">
        <w:rPr>
          <w:rFonts w:asciiTheme="minorHAnsi" w:eastAsiaTheme="minorEastAsia" w:hAnsiTheme="minorHAnsi" w:cstheme="minorHAnsi"/>
          <w:b/>
          <w:lang w:eastAsia="ko-KR"/>
        </w:rPr>
        <w:t xml:space="preserve"> Theme</w:t>
      </w: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 issues</w:t>
      </w:r>
    </w:p>
    <w:p w14:paraId="2A4B8CB1" w14:textId="77777777" w:rsidR="00712768" w:rsidRPr="0019073F" w:rsidRDefault="00712768" w:rsidP="00712768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Theme="minorEastAsia" w:hAnsiTheme="minorHAnsi" w:cstheme="minorHAnsi"/>
          <w:bCs/>
          <w:lang w:eastAsia="ko-KR"/>
        </w:rPr>
      </w:pPr>
    </w:p>
    <w:p w14:paraId="0B2CB52E" w14:textId="5D8371B0" w:rsidR="00A83306" w:rsidRPr="00A72A54" w:rsidRDefault="0062275D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A72A54">
        <w:rPr>
          <w:rFonts w:asciiTheme="minorHAnsi" w:hAnsiTheme="minorHAnsi" w:cstheme="minorHAnsi"/>
          <w:b/>
        </w:rPr>
        <w:t xml:space="preserve">STOCK </w:t>
      </w:r>
      <w:r w:rsidR="00B820BA" w:rsidRPr="00A72A54">
        <w:rPr>
          <w:rFonts w:asciiTheme="minorHAnsi" w:hAnsiTheme="minorHAnsi" w:cstheme="minorHAnsi"/>
          <w:b/>
        </w:rPr>
        <w:t>ASSESSMENT</w:t>
      </w:r>
      <w:r w:rsidRPr="00A72A54">
        <w:rPr>
          <w:rFonts w:asciiTheme="minorHAnsi" w:hAnsiTheme="minorHAnsi" w:cstheme="minorHAnsi"/>
          <w:b/>
        </w:rPr>
        <w:t xml:space="preserve"> THEME </w:t>
      </w:r>
    </w:p>
    <w:p w14:paraId="6072B406" w14:textId="77777777" w:rsidR="009F61B4" w:rsidRPr="0019073F" w:rsidRDefault="009F61B4" w:rsidP="00274522">
      <w:pPr>
        <w:pStyle w:val="ListParagraph"/>
        <w:widowControl w:val="0"/>
        <w:numPr>
          <w:ilvl w:val="0"/>
          <w:numId w:val="22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vanish/>
          <w:lang w:eastAsia="ko-KR"/>
        </w:rPr>
      </w:pPr>
    </w:p>
    <w:p w14:paraId="30206A62" w14:textId="14526600" w:rsidR="004F09B0" w:rsidRPr="0019073F" w:rsidRDefault="00756502" w:rsidP="00A72A54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spacing w:before="120"/>
        <w:ind w:left="0" w:firstLine="0"/>
        <w:jc w:val="both"/>
        <w:rPr>
          <w:rFonts w:asciiTheme="minorHAnsi" w:eastAsia="Batang" w:hAnsiTheme="minorHAnsi" w:cstheme="minorHAnsi"/>
          <w:b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Improvement</w:t>
      </w:r>
      <w:r w:rsidR="004F09B0" w:rsidRPr="0019073F">
        <w:rPr>
          <w:rFonts w:asciiTheme="minorHAnsi" w:eastAsia="Malgun Gothic" w:hAnsiTheme="minorHAnsi" w:cstheme="minorHAnsi"/>
          <w:b/>
          <w:bCs/>
          <w:lang w:eastAsia="ko-KR"/>
        </w:rPr>
        <w:t xml:space="preserve"> of </w:t>
      </w:r>
      <w:r w:rsidRPr="0019073F">
        <w:rPr>
          <w:rFonts w:asciiTheme="minorHAnsi" w:eastAsia="Malgun Gothic" w:hAnsiTheme="minorHAnsi" w:cstheme="minorHAnsi"/>
          <w:b/>
          <w:bCs/>
          <w:lang w:eastAsia="ko-KR"/>
        </w:rPr>
        <w:t>stock assessment</w:t>
      </w:r>
      <w:r w:rsidR="004F09B0" w:rsidRPr="0019073F">
        <w:rPr>
          <w:rFonts w:asciiTheme="minorHAnsi" w:eastAsia="Malgun Gothic" w:hAnsiTheme="minorHAnsi" w:cstheme="minorHAnsi"/>
          <w:b/>
          <w:bCs/>
          <w:lang w:eastAsia="ko-KR"/>
        </w:rPr>
        <w:t xml:space="preserve"> software </w:t>
      </w:r>
    </w:p>
    <w:p w14:paraId="3208AD5D" w14:textId="7174430E" w:rsidR="005B28AA" w:rsidRPr="0019073F" w:rsidRDefault="005B28AA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Update of </w:t>
      </w:r>
      <w:r w:rsidR="00712768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the 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MULTIFAN-CL software</w:t>
      </w:r>
    </w:p>
    <w:p w14:paraId="5BD9E084" w14:textId="26530226" w:rsidR="00937CBB" w:rsidRPr="0019073F" w:rsidRDefault="00937CBB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Scoping</w:t>
      </w:r>
      <w:r w:rsidRPr="0019073F">
        <w:rPr>
          <w:rFonts w:asciiTheme="minorHAnsi" w:hAnsiTheme="minorHAnsi" w:cstheme="minorHAnsi"/>
          <w:b/>
        </w:rPr>
        <w:t xml:space="preserve"> the next generation of stock assessment software (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Project 123)</w:t>
      </w:r>
    </w:p>
    <w:p w14:paraId="1E904008" w14:textId="5332FC16" w:rsidR="0097183C" w:rsidRPr="0019073F" w:rsidRDefault="00756502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Tagging </w:t>
      </w:r>
      <w:r w:rsidR="00712768" w:rsidRPr="0019073F">
        <w:rPr>
          <w:rFonts w:asciiTheme="minorHAnsi" w:eastAsia="Batang" w:hAnsiTheme="minorHAnsi" w:cstheme="minorHAnsi"/>
          <w:b/>
          <w:bCs/>
          <w:lang w:eastAsia="ko-KR"/>
        </w:rPr>
        <w:t>d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ata and </w:t>
      </w:r>
      <w:r w:rsidR="00712768" w:rsidRPr="0019073F">
        <w:rPr>
          <w:rFonts w:asciiTheme="minorHAnsi" w:eastAsia="Batang" w:hAnsiTheme="minorHAnsi" w:cstheme="minorHAnsi"/>
          <w:b/>
          <w:bCs/>
          <w:lang w:eastAsia="ko-KR"/>
        </w:rPr>
        <w:t>r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esearch for </w:t>
      </w:r>
      <w:r w:rsidR="00712768" w:rsidRPr="0019073F">
        <w:rPr>
          <w:rFonts w:asciiTheme="minorHAnsi" w:eastAsia="Batang" w:hAnsiTheme="minorHAnsi" w:cstheme="minorHAnsi"/>
          <w:b/>
          <w:bCs/>
          <w:lang w:eastAsia="ko-KR"/>
        </w:rPr>
        <w:t>s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tock </w:t>
      </w:r>
      <w:r w:rsidR="00712768" w:rsidRPr="0019073F">
        <w:rPr>
          <w:rFonts w:asciiTheme="minorHAnsi" w:eastAsia="Batang" w:hAnsiTheme="minorHAnsi" w:cstheme="minorHAnsi"/>
          <w:b/>
          <w:bCs/>
          <w:lang w:eastAsia="ko-KR"/>
        </w:rPr>
        <w:t>a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ssessment</w:t>
      </w:r>
    </w:p>
    <w:p w14:paraId="6C109CBE" w14:textId="5CBB3D27" w:rsidR="00E60639" w:rsidRPr="0019073F" w:rsidRDefault="00E60639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WCPO Tunas</w:t>
      </w:r>
    </w:p>
    <w:p w14:paraId="0ABC3C16" w14:textId="77777777" w:rsidR="000D5200" w:rsidRPr="0019073F" w:rsidRDefault="000D5200" w:rsidP="00A72A54">
      <w:pPr>
        <w:pStyle w:val="ListParagraph"/>
        <w:widowControl w:val="0"/>
        <w:numPr>
          <w:ilvl w:val="2"/>
          <w:numId w:val="31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WCPO yellowfin tuna (</w:t>
      </w:r>
      <w:r w:rsidRPr="0019073F">
        <w:rPr>
          <w:rFonts w:asciiTheme="minorHAnsi" w:eastAsia="Batang" w:hAnsiTheme="minorHAnsi" w:cstheme="minorHAnsi"/>
          <w:b/>
          <w:bCs/>
          <w:i/>
          <w:lang w:eastAsia="ko-KR"/>
        </w:rPr>
        <w:t>Thunnus albacares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)  </w:t>
      </w:r>
    </w:p>
    <w:p w14:paraId="77F6E23F" w14:textId="77777777" w:rsidR="000D5200" w:rsidRPr="0019073F" w:rsidRDefault="000D5200" w:rsidP="00A72A54">
      <w:pPr>
        <w:pStyle w:val="ListParagraph"/>
        <w:widowControl w:val="0"/>
        <w:numPr>
          <w:ilvl w:val="3"/>
          <w:numId w:val="31"/>
        </w:numPr>
        <w:kinsoku w:val="0"/>
        <w:overflowPunct w:val="0"/>
        <w:autoSpaceDE w:val="0"/>
        <w:autoSpaceDN w:val="0"/>
        <w:adjustRightInd w:val="0"/>
        <w:snapToGrid w:val="0"/>
        <w:ind w:left="1440" w:firstLine="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>Research and information</w:t>
      </w:r>
    </w:p>
    <w:p w14:paraId="4230464C" w14:textId="77777777" w:rsidR="000D5200" w:rsidRPr="0019073F" w:rsidRDefault="000D5200" w:rsidP="00A72A54">
      <w:pPr>
        <w:pStyle w:val="ListParagraph"/>
        <w:widowControl w:val="0"/>
        <w:numPr>
          <w:ilvl w:val="2"/>
          <w:numId w:val="31"/>
        </w:numPr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5105B856" w14:textId="77777777" w:rsidR="000D5200" w:rsidRPr="0019073F" w:rsidRDefault="000D5200" w:rsidP="00A72A54">
      <w:pPr>
        <w:pStyle w:val="ListParagraph"/>
        <w:widowControl w:val="0"/>
        <w:numPr>
          <w:ilvl w:val="2"/>
          <w:numId w:val="31"/>
        </w:numPr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637D9634" w14:textId="77777777" w:rsidR="000D5200" w:rsidRPr="0019073F" w:rsidRDefault="000D5200" w:rsidP="00A72A54">
      <w:pPr>
        <w:pStyle w:val="ListParagraph"/>
        <w:widowControl w:val="0"/>
        <w:numPr>
          <w:ilvl w:val="3"/>
          <w:numId w:val="31"/>
        </w:numPr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63F8365C" w14:textId="00B5509A" w:rsidR="000D5200" w:rsidRPr="0019073F" w:rsidRDefault="000D5200" w:rsidP="00A72A54">
      <w:pPr>
        <w:pStyle w:val="ListParagraph"/>
        <w:widowControl w:val="0"/>
        <w:numPr>
          <w:ilvl w:val="3"/>
          <w:numId w:val="42"/>
        </w:numPr>
        <w:kinsoku w:val="0"/>
        <w:overflowPunct w:val="0"/>
        <w:autoSpaceDE w:val="0"/>
        <w:autoSpaceDN w:val="0"/>
        <w:adjustRightInd w:val="0"/>
        <w:snapToGrid w:val="0"/>
        <w:ind w:left="1440" w:firstLine="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>Provision of scientific information to the Commission</w:t>
      </w:r>
    </w:p>
    <w:p w14:paraId="3E543F13" w14:textId="49CC4EEA" w:rsidR="00F357FB" w:rsidRPr="0019073F" w:rsidRDefault="00F357FB" w:rsidP="00A72A54">
      <w:pPr>
        <w:pStyle w:val="ListParagraph"/>
        <w:widowControl w:val="0"/>
        <w:numPr>
          <w:ilvl w:val="2"/>
          <w:numId w:val="4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WCPO bigeye tuna (</w:t>
      </w:r>
      <w:r w:rsidRPr="0019073F">
        <w:rPr>
          <w:rFonts w:asciiTheme="minorHAnsi" w:eastAsia="Batang" w:hAnsiTheme="minorHAnsi" w:cstheme="minorHAnsi"/>
          <w:b/>
          <w:bCs/>
          <w:i/>
          <w:lang w:eastAsia="ko-KR"/>
        </w:rPr>
        <w:t>Thunnus obesus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)</w:t>
      </w:r>
    </w:p>
    <w:p w14:paraId="65AFA5B0" w14:textId="312785B9" w:rsidR="00F357FB" w:rsidRPr="0019073F" w:rsidRDefault="00F357FB" w:rsidP="00A72A54">
      <w:pPr>
        <w:pStyle w:val="ListParagraph"/>
        <w:widowControl w:val="0"/>
        <w:numPr>
          <w:ilvl w:val="3"/>
          <w:numId w:val="43"/>
        </w:numPr>
        <w:kinsoku w:val="0"/>
        <w:overflowPunct w:val="0"/>
        <w:autoSpaceDE w:val="0"/>
        <w:autoSpaceDN w:val="0"/>
        <w:adjustRightInd w:val="0"/>
        <w:snapToGrid w:val="0"/>
        <w:ind w:left="216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>Research and information</w:t>
      </w:r>
    </w:p>
    <w:p w14:paraId="6CEF9F8D" w14:textId="3DFC3F80" w:rsidR="00F357FB" w:rsidRPr="0019073F" w:rsidRDefault="00F357FB" w:rsidP="00A72A54">
      <w:pPr>
        <w:pStyle w:val="ListParagraph"/>
        <w:widowControl w:val="0"/>
        <w:numPr>
          <w:ilvl w:val="2"/>
          <w:numId w:val="32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ind w:left="2160" w:hanging="27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val="en-NZ" w:eastAsia="ko-KR"/>
        </w:rPr>
        <w:t xml:space="preserve">Review of </w:t>
      </w:r>
      <w:r w:rsidR="00712768" w:rsidRPr="0019073F">
        <w:rPr>
          <w:rFonts w:asciiTheme="minorHAnsi" w:eastAsia="Batang" w:hAnsiTheme="minorHAnsi" w:cstheme="minorHAnsi"/>
          <w:lang w:val="en-NZ" w:eastAsia="ko-KR"/>
        </w:rPr>
        <w:t xml:space="preserve">the </w:t>
      </w:r>
      <w:r w:rsidRPr="0019073F">
        <w:rPr>
          <w:rFonts w:asciiTheme="minorHAnsi" w:eastAsia="Batang" w:hAnsiTheme="minorHAnsi" w:cstheme="minorHAnsi"/>
          <w:lang w:val="en-NZ" w:eastAsia="ko-KR"/>
        </w:rPr>
        <w:t>2026 bigeye tuna stock assessment</w:t>
      </w:r>
    </w:p>
    <w:p w14:paraId="51341959" w14:textId="405AACA9" w:rsidR="00F357FB" w:rsidRPr="0019073F" w:rsidRDefault="00F357FB" w:rsidP="00A72A54">
      <w:pPr>
        <w:pStyle w:val="ListParagraph"/>
        <w:widowControl w:val="0"/>
        <w:numPr>
          <w:ilvl w:val="3"/>
          <w:numId w:val="43"/>
        </w:numPr>
        <w:kinsoku w:val="0"/>
        <w:overflowPunct w:val="0"/>
        <w:autoSpaceDE w:val="0"/>
        <w:autoSpaceDN w:val="0"/>
        <w:adjustRightInd w:val="0"/>
        <w:snapToGrid w:val="0"/>
        <w:ind w:left="216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>Provision of scientific information to the Commission</w:t>
      </w:r>
    </w:p>
    <w:p w14:paraId="56BD5820" w14:textId="6781B7F5" w:rsidR="00F357FB" w:rsidRPr="0019073F" w:rsidRDefault="00F357FB" w:rsidP="00A72A54">
      <w:pPr>
        <w:pStyle w:val="ListParagraph"/>
        <w:widowControl w:val="0"/>
        <w:numPr>
          <w:ilvl w:val="2"/>
          <w:numId w:val="35"/>
        </w:numPr>
        <w:kinsoku w:val="0"/>
        <w:overflowPunct w:val="0"/>
        <w:autoSpaceDE w:val="0"/>
        <w:autoSpaceDN w:val="0"/>
        <w:adjustRightInd w:val="0"/>
        <w:snapToGrid w:val="0"/>
        <w:ind w:left="2160" w:hanging="27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hAnsiTheme="minorHAnsi" w:cstheme="minorHAnsi"/>
          <w:bCs/>
        </w:rPr>
        <w:t xml:space="preserve">Stock </w:t>
      </w:r>
      <w:r w:rsidRPr="0019073F">
        <w:rPr>
          <w:rFonts w:asciiTheme="minorHAnsi" w:eastAsiaTheme="minorEastAsia" w:hAnsiTheme="minorHAnsi" w:cstheme="minorHAnsi"/>
          <w:bCs/>
          <w:lang w:eastAsia="ko-KR"/>
        </w:rPr>
        <w:t xml:space="preserve">assessment and </w:t>
      </w:r>
      <w:r w:rsidRPr="0019073F">
        <w:rPr>
          <w:rFonts w:asciiTheme="minorHAnsi" w:hAnsiTheme="minorHAnsi" w:cstheme="minorHAnsi"/>
          <w:bCs/>
        </w:rPr>
        <w:t xml:space="preserve">trends </w:t>
      </w:r>
    </w:p>
    <w:p w14:paraId="38EAB9F0" w14:textId="77777777" w:rsidR="00F357FB" w:rsidRPr="0019073F" w:rsidRDefault="00F357FB" w:rsidP="00A72A54">
      <w:pPr>
        <w:pStyle w:val="ListParagraph"/>
        <w:widowControl w:val="0"/>
        <w:numPr>
          <w:ilvl w:val="2"/>
          <w:numId w:val="35"/>
        </w:numPr>
        <w:kinsoku w:val="0"/>
        <w:overflowPunct w:val="0"/>
        <w:autoSpaceDE w:val="0"/>
        <w:autoSpaceDN w:val="0"/>
        <w:adjustRightInd w:val="0"/>
        <w:snapToGrid w:val="0"/>
        <w:ind w:left="2160" w:hanging="27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Stock status</w:t>
      </w:r>
    </w:p>
    <w:p w14:paraId="1FEBFEC3" w14:textId="77777777" w:rsidR="00F357FB" w:rsidRPr="0019073F" w:rsidRDefault="00F357FB" w:rsidP="00A72A54">
      <w:pPr>
        <w:pStyle w:val="ListParagraph"/>
        <w:widowControl w:val="0"/>
        <w:numPr>
          <w:ilvl w:val="2"/>
          <w:numId w:val="35"/>
        </w:numPr>
        <w:kinsoku w:val="0"/>
        <w:overflowPunct w:val="0"/>
        <w:autoSpaceDE w:val="0"/>
        <w:autoSpaceDN w:val="0"/>
        <w:adjustRightInd w:val="0"/>
        <w:snapToGrid w:val="0"/>
        <w:ind w:left="2160" w:hanging="27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hAnsiTheme="minorHAnsi" w:cstheme="minorHAnsi"/>
          <w:bCs/>
        </w:rPr>
        <w:t>Management advice</w:t>
      </w:r>
    </w:p>
    <w:p w14:paraId="63702EA8" w14:textId="73437009" w:rsidR="00B31853" w:rsidRPr="0019073F" w:rsidRDefault="00825CB2" w:rsidP="00A72A54">
      <w:pPr>
        <w:pStyle w:val="ListParagraph"/>
        <w:widowControl w:val="0"/>
        <w:numPr>
          <w:ilvl w:val="2"/>
          <w:numId w:val="43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Fisheries indicators for target tuna stocks</w:t>
      </w:r>
    </w:p>
    <w:p w14:paraId="7019F821" w14:textId="15CA3CE5" w:rsidR="00073DD2" w:rsidRPr="0019073F" w:rsidRDefault="00073DD2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bookmarkStart w:id="4" w:name="_Hlk166567854"/>
      <w:r w:rsidRPr="0019073F">
        <w:rPr>
          <w:rFonts w:asciiTheme="minorHAnsi" w:eastAsia="Batang" w:hAnsiTheme="minorHAnsi" w:cstheme="minorHAnsi"/>
          <w:b/>
          <w:bCs/>
          <w:lang w:eastAsia="ko-KR"/>
        </w:rPr>
        <w:t>Northern stocks</w:t>
      </w:r>
      <w:r w:rsidR="002E7A9A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</w:t>
      </w:r>
    </w:p>
    <w:bookmarkEnd w:id="4"/>
    <w:p w14:paraId="445D5A23" w14:textId="530B5D02" w:rsidR="000B072F" w:rsidRPr="0019073F" w:rsidRDefault="000B072F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Provision of scientific information from the I</w:t>
      </w:r>
      <w:r w:rsidR="001B6B04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nternational 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S</w:t>
      </w:r>
      <w:r w:rsidR="001B6B04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cientific 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C</w:t>
      </w:r>
      <w:r w:rsidR="00025F8A" w:rsidRPr="0019073F">
        <w:rPr>
          <w:rFonts w:asciiTheme="minorHAnsi" w:eastAsia="Batang" w:hAnsiTheme="minorHAnsi" w:cstheme="minorHAnsi"/>
          <w:b/>
          <w:bCs/>
          <w:lang w:eastAsia="ko-KR"/>
        </w:rPr>
        <w:t>ommittee for Tuna and Tuna-like Species in the North Pacific Ocean</w:t>
      </w:r>
    </w:p>
    <w:p w14:paraId="7128E95C" w14:textId="72BE14E8" w:rsidR="002C414C" w:rsidRPr="0019073F" w:rsidRDefault="002C414C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North Pacific albacore (</w:t>
      </w:r>
      <w:r w:rsidRPr="0019073F">
        <w:rPr>
          <w:rFonts w:asciiTheme="minorHAnsi" w:eastAsia="Batang" w:hAnsiTheme="minorHAnsi" w:cstheme="minorHAnsi"/>
          <w:b/>
          <w:bCs/>
          <w:i/>
          <w:lang w:eastAsia="ko-KR"/>
        </w:rPr>
        <w:t>Thunnus alalunga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)</w:t>
      </w:r>
    </w:p>
    <w:p w14:paraId="4FB79A71" w14:textId="47884BF7" w:rsidR="002C414C" w:rsidRPr="0019073F" w:rsidRDefault="002C414C" w:rsidP="00A72A54">
      <w:pPr>
        <w:pStyle w:val="ListParagraph"/>
        <w:widowControl w:val="0"/>
        <w:numPr>
          <w:ilvl w:val="3"/>
          <w:numId w:val="38"/>
        </w:numPr>
        <w:kinsoku w:val="0"/>
        <w:overflowPunct w:val="0"/>
        <w:autoSpaceDE w:val="0"/>
        <w:autoSpaceDN w:val="0"/>
        <w:adjustRightInd w:val="0"/>
        <w:snapToGrid w:val="0"/>
        <w:ind w:firstLine="720"/>
        <w:jc w:val="both"/>
        <w:rPr>
          <w:rFonts w:asciiTheme="minorHAnsi" w:hAnsiTheme="minorHAnsi" w:cstheme="minorHAnsi"/>
          <w:bCs/>
        </w:rPr>
      </w:pPr>
      <w:r w:rsidRPr="0019073F">
        <w:rPr>
          <w:rFonts w:asciiTheme="minorHAnsi" w:hAnsiTheme="minorHAnsi" w:cstheme="minorHAnsi"/>
          <w:bCs/>
        </w:rPr>
        <w:t>Research and information</w:t>
      </w:r>
    </w:p>
    <w:p w14:paraId="6DE04816" w14:textId="77777777" w:rsidR="002C414C" w:rsidRPr="0019073F" w:rsidRDefault="002C414C" w:rsidP="00A72A54">
      <w:pPr>
        <w:pStyle w:val="ListParagraph"/>
        <w:widowControl w:val="0"/>
        <w:numPr>
          <w:ilvl w:val="1"/>
          <w:numId w:val="29"/>
        </w:numPr>
        <w:kinsoku w:val="0"/>
        <w:overflowPunct w:val="0"/>
        <w:autoSpaceDE w:val="0"/>
        <w:autoSpaceDN w:val="0"/>
        <w:adjustRightInd w:val="0"/>
        <w:snapToGrid w:val="0"/>
        <w:ind w:left="216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>North Pacific albacore stock assessment</w:t>
      </w:r>
    </w:p>
    <w:p w14:paraId="1F5E54E3" w14:textId="2F53AF64" w:rsidR="002C414C" w:rsidRPr="0019073F" w:rsidRDefault="002C414C" w:rsidP="00A72A54">
      <w:pPr>
        <w:pStyle w:val="ListParagraph"/>
        <w:widowControl w:val="0"/>
        <w:numPr>
          <w:ilvl w:val="3"/>
          <w:numId w:val="38"/>
        </w:numPr>
        <w:kinsoku w:val="0"/>
        <w:overflowPunct w:val="0"/>
        <w:autoSpaceDE w:val="0"/>
        <w:autoSpaceDN w:val="0"/>
        <w:adjustRightInd w:val="0"/>
        <w:snapToGrid w:val="0"/>
        <w:ind w:firstLine="72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>Provision of scientific information to the Commission</w:t>
      </w:r>
    </w:p>
    <w:p w14:paraId="00EB5220" w14:textId="77777777" w:rsidR="002C414C" w:rsidRPr="0019073F" w:rsidRDefault="002C414C" w:rsidP="00A72A54">
      <w:pPr>
        <w:pStyle w:val="ListParagraph"/>
        <w:widowControl w:val="0"/>
        <w:numPr>
          <w:ilvl w:val="2"/>
          <w:numId w:val="3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ind w:left="180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hAnsiTheme="minorHAnsi" w:cstheme="minorHAnsi"/>
          <w:bCs/>
        </w:rPr>
        <w:t xml:space="preserve">Stock </w:t>
      </w:r>
      <w:r w:rsidRPr="0019073F">
        <w:rPr>
          <w:rFonts w:asciiTheme="minorHAnsi" w:eastAsiaTheme="minorEastAsia" w:hAnsiTheme="minorHAnsi" w:cstheme="minorHAnsi"/>
          <w:bCs/>
          <w:lang w:eastAsia="ko-KR"/>
        </w:rPr>
        <w:t xml:space="preserve">assessment and </w:t>
      </w:r>
      <w:r w:rsidRPr="0019073F">
        <w:rPr>
          <w:rFonts w:asciiTheme="minorHAnsi" w:hAnsiTheme="minorHAnsi" w:cstheme="minorHAnsi"/>
          <w:bCs/>
        </w:rPr>
        <w:t xml:space="preserve">trends </w:t>
      </w:r>
    </w:p>
    <w:p w14:paraId="5EBA37F1" w14:textId="77777777" w:rsidR="002C414C" w:rsidRPr="0019073F" w:rsidRDefault="002C414C" w:rsidP="00A72A54">
      <w:pPr>
        <w:pStyle w:val="ListParagraph"/>
        <w:widowControl w:val="0"/>
        <w:numPr>
          <w:ilvl w:val="2"/>
          <w:numId w:val="3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ind w:left="180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Stock status</w:t>
      </w:r>
    </w:p>
    <w:p w14:paraId="2900F9BC" w14:textId="77777777" w:rsidR="002C414C" w:rsidRPr="0019073F" w:rsidRDefault="002C414C" w:rsidP="00A72A54">
      <w:pPr>
        <w:pStyle w:val="ListParagraph"/>
        <w:widowControl w:val="0"/>
        <w:numPr>
          <w:ilvl w:val="2"/>
          <w:numId w:val="3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ind w:left="180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hAnsiTheme="minorHAnsi" w:cstheme="minorHAnsi"/>
          <w:bCs/>
        </w:rPr>
        <w:t>Management advice</w:t>
      </w:r>
    </w:p>
    <w:p w14:paraId="55AD4F04" w14:textId="2DED9EE7" w:rsidR="00043128" w:rsidRPr="0019073F" w:rsidRDefault="00043128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Pacific bluefin tuna (</w:t>
      </w:r>
      <w:r w:rsidRPr="0019073F">
        <w:rPr>
          <w:rFonts w:asciiTheme="minorHAnsi" w:eastAsia="Batang" w:hAnsiTheme="minorHAnsi" w:cstheme="minorHAnsi"/>
          <w:b/>
          <w:bCs/>
          <w:i/>
          <w:iCs/>
          <w:lang w:eastAsia="ko-KR"/>
        </w:rPr>
        <w:t>Thunnus orientalis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)</w:t>
      </w:r>
      <w:r w:rsidR="0014245B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</w:t>
      </w:r>
    </w:p>
    <w:p w14:paraId="0B389D58" w14:textId="77E6A492" w:rsidR="00043CB2" w:rsidRPr="0019073F" w:rsidRDefault="0093116A" w:rsidP="00A72A54">
      <w:pPr>
        <w:pStyle w:val="ListParagraph"/>
        <w:widowControl w:val="0"/>
        <w:numPr>
          <w:ilvl w:val="3"/>
          <w:numId w:val="36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="Batang" w:hAnsiTheme="minorHAnsi" w:cstheme="minorHAnsi"/>
          <w:iCs/>
          <w:lang w:eastAsia="ko-KR"/>
        </w:rPr>
      </w:pPr>
      <w:r w:rsidRPr="0019073F">
        <w:rPr>
          <w:rFonts w:asciiTheme="minorHAnsi" w:hAnsiTheme="minorHAnsi" w:cstheme="minorHAnsi"/>
          <w:bCs/>
        </w:rPr>
        <w:t xml:space="preserve">Research </w:t>
      </w:r>
      <w:r w:rsidR="00582778" w:rsidRPr="0019073F">
        <w:rPr>
          <w:rFonts w:asciiTheme="minorHAnsi" w:hAnsiTheme="minorHAnsi" w:cstheme="minorHAnsi"/>
          <w:bCs/>
        </w:rPr>
        <w:t>on migratory patterns</w:t>
      </w:r>
    </w:p>
    <w:p w14:paraId="3A178E93" w14:textId="7B5A5818" w:rsidR="007C6F3C" w:rsidRPr="0019073F" w:rsidRDefault="00712768" w:rsidP="00A72A54">
      <w:pPr>
        <w:pStyle w:val="ListParagraph"/>
        <w:widowControl w:val="0"/>
        <w:numPr>
          <w:ilvl w:val="3"/>
          <w:numId w:val="36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="Batang" w:hAnsiTheme="minorHAnsi" w:cstheme="minorHAnsi"/>
          <w:iCs/>
          <w:lang w:eastAsia="ko-KR"/>
        </w:rPr>
      </w:pPr>
      <w:r w:rsidRPr="0019073F">
        <w:rPr>
          <w:rFonts w:asciiTheme="minorHAnsi" w:hAnsiTheme="minorHAnsi" w:cstheme="minorHAnsi"/>
        </w:rPr>
        <w:t>Pacific bluefin tuna stock assessment p</w:t>
      </w:r>
      <w:r w:rsidR="007C6F3C" w:rsidRPr="0019073F">
        <w:rPr>
          <w:rFonts w:asciiTheme="minorHAnsi" w:hAnsiTheme="minorHAnsi" w:cstheme="minorHAnsi"/>
          <w:bCs/>
        </w:rPr>
        <w:t xml:space="preserve">eer </w:t>
      </w:r>
      <w:r w:rsidRPr="0019073F">
        <w:rPr>
          <w:rFonts w:asciiTheme="minorHAnsi" w:hAnsiTheme="minorHAnsi" w:cstheme="minorHAnsi"/>
          <w:bCs/>
        </w:rPr>
        <w:t>r</w:t>
      </w:r>
      <w:r w:rsidR="007C6F3C" w:rsidRPr="0019073F">
        <w:rPr>
          <w:rFonts w:asciiTheme="minorHAnsi" w:hAnsiTheme="minorHAnsi" w:cstheme="minorHAnsi"/>
          <w:bCs/>
        </w:rPr>
        <w:t>eview</w:t>
      </w:r>
    </w:p>
    <w:p w14:paraId="4E61F1F3" w14:textId="77777777" w:rsidR="00C13F57" w:rsidRPr="0019073F" w:rsidRDefault="00C13F57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Billfish</w:t>
      </w:r>
    </w:p>
    <w:p w14:paraId="563EA01A" w14:textId="77777777" w:rsidR="007959C4" w:rsidRPr="0019073F" w:rsidRDefault="007959C4" w:rsidP="00274522">
      <w:pPr>
        <w:pStyle w:val="ListParagraph"/>
        <w:widowControl w:val="0"/>
        <w:numPr>
          <w:ilvl w:val="0"/>
          <w:numId w:val="25"/>
        </w:numPr>
        <w:kinsoku w:val="0"/>
        <w:overflowPunct w:val="0"/>
        <w:autoSpaceDE w:val="0"/>
        <w:autoSpaceDN w:val="0"/>
        <w:adjustRightInd w:val="0"/>
        <w:snapToGrid w:val="0"/>
        <w:ind w:left="1200"/>
        <w:jc w:val="both"/>
        <w:rPr>
          <w:rFonts w:asciiTheme="minorHAnsi" w:eastAsia="Batang" w:hAnsiTheme="minorHAnsi" w:cstheme="minorHAnsi"/>
          <w:b/>
          <w:bCs/>
          <w:vanish/>
          <w:lang w:eastAsia="ko-KR"/>
        </w:rPr>
      </w:pPr>
    </w:p>
    <w:p w14:paraId="41459482" w14:textId="77777777" w:rsidR="007959C4" w:rsidRPr="0019073F" w:rsidRDefault="007959C4" w:rsidP="00274522">
      <w:pPr>
        <w:pStyle w:val="ListParagraph"/>
        <w:widowControl w:val="0"/>
        <w:numPr>
          <w:ilvl w:val="1"/>
          <w:numId w:val="25"/>
        </w:numPr>
        <w:kinsoku w:val="0"/>
        <w:overflowPunct w:val="0"/>
        <w:autoSpaceDE w:val="0"/>
        <w:autoSpaceDN w:val="0"/>
        <w:adjustRightInd w:val="0"/>
        <w:snapToGrid w:val="0"/>
        <w:ind w:left="1200"/>
        <w:jc w:val="both"/>
        <w:rPr>
          <w:rFonts w:asciiTheme="minorHAnsi" w:eastAsia="Batang" w:hAnsiTheme="minorHAnsi" w:cstheme="minorHAnsi"/>
          <w:b/>
          <w:bCs/>
          <w:vanish/>
          <w:lang w:eastAsia="ko-KR"/>
        </w:rPr>
      </w:pPr>
    </w:p>
    <w:p w14:paraId="255F9DCE" w14:textId="2D4092C4" w:rsidR="00DA21CD" w:rsidRPr="0019073F" w:rsidRDefault="00DA21CD" w:rsidP="00A72A54">
      <w:pPr>
        <w:pStyle w:val="ListParagraph"/>
        <w:widowControl w:val="0"/>
        <w:numPr>
          <w:ilvl w:val="2"/>
          <w:numId w:val="22"/>
        </w:numPr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bookmarkStart w:id="5" w:name="_Hlk69313286"/>
      <w:r w:rsidRPr="0019073F">
        <w:rPr>
          <w:rFonts w:asciiTheme="minorHAnsi" w:eastAsia="Batang" w:hAnsiTheme="minorHAnsi" w:cstheme="minorHAnsi"/>
          <w:b/>
          <w:bCs/>
          <w:lang w:eastAsia="ko-KR"/>
        </w:rPr>
        <w:t>Pacific blue marlin (</w:t>
      </w:r>
      <w:r w:rsidRPr="0019073F">
        <w:rPr>
          <w:rFonts w:asciiTheme="minorHAnsi" w:eastAsia="Batang" w:hAnsiTheme="minorHAnsi" w:cstheme="minorHAnsi"/>
          <w:b/>
          <w:bCs/>
          <w:i/>
          <w:lang w:eastAsia="ko-KR"/>
        </w:rPr>
        <w:t>Makaira nigricans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)</w:t>
      </w:r>
    </w:p>
    <w:p w14:paraId="078AD016" w14:textId="214B3A47" w:rsidR="00DA21CD" w:rsidRPr="0019073F" w:rsidRDefault="00DA21CD" w:rsidP="00A72A54">
      <w:pPr>
        <w:pStyle w:val="ListParagraph"/>
        <w:widowControl w:val="0"/>
        <w:numPr>
          <w:ilvl w:val="3"/>
          <w:numId w:val="37"/>
        </w:numPr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 xml:space="preserve">Review of </w:t>
      </w:r>
      <w:r w:rsidR="00712768" w:rsidRPr="0019073F">
        <w:rPr>
          <w:rFonts w:asciiTheme="minorHAnsi" w:eastAsia="Batang" w:hAnsiTheme="minorHAnsi" w:cstheme="minorHAnsi"/>
          <w:lang w:eastAsia="ko-KR"/>
        </w:rPr>
        <w:t xml:space="preserve">the </w:t>
      </w:r>
      <w:r w:rsidRPr="0019073F">
        <w:rPr>
          <w:rFonts w:asciiTheme="minorHAnsi" w:eastAsia="Batang" w:hAnsiTheme="minorHAnsi" w:cstheme="minorHAnsi"/>
          <w:lang w:eastAsia="ko-KR"/>
        </w:rPr>
        <w:t>2021 Pacific blue marlin stock assessment</w:t>
      </w:r>
    </w:p>
    <w:bookmarkEnd w:id="5"/>
    <w:p w14:paraId="02709FEA" w14:textId="34C5409A" w:rsidR="00DA21CD" w:rsidRPr="0019073F" w:rsidRDefault="00DA21CD" w:rsidP="00A72A54">
      <w:pPr>
        <w:pStyle w:val="ListParagraph"/>
        <w:widowControl w:val="0"/>
        <w:numPr>
          <w:ilvl w:val="3"/>
          <w:numId w:val="37"/>
        </w:numPr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>Provision of scientific information</w:t>
      </w:r>
      <w:r w:rsidR="009021BF" w:rsidRPr="0019073F">
        <w:rPr>
          <w:rFonts w:asciiTheme="minorHAnsi" w:eastAsia="Batang" w:hAnsiTheme="minorHAnsi" w:cstheme="minorHAnsi"/>
          <w:lang w:eastAsia="ko-KR"/>
        </w:rPr>
        <w:t xml:space="preserve"> to the Commission</w:t>
      </w:r>
    </w:p>
    <w:p w14:paraId="03A675A9" w14:textId="77777777" w:rsidR="00286074" w:rsidRPr="0019073F" w:rsidRDefault="00286074" w:rsidP="00A72A54">
      <w:pPr>
        <w:pStyle w:val="ListParagraph"/>
        <w:widowControl w:val="0"/>
        <w:numPr>
          <w:ilvl w:val="2"/>
          <w:numId w:val="34"/>
        </w:numPr>
        <w:kinsoku w:val="0"/>
        <w:overflowPunct w:val="0"/>
        <w:autoSpaceDE w:val="0"/>
        <w:autoSpaceDN w:val="0"/>
        <w:adjustRightInd w:val="0"/>
        <w:snapToGrid w:val="0"/>
        <w:ind w:left="1080" w:firstLine="72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hAnsiTheme="minorHAnsi" w:cstheme="minorHAnsi"/>
          <w:bCs/>
        </w:rPr>
        <w:t xml:space="preserve">Stock </w:t>
      </w:r>
      <w:r w:rsidRPr="0019073F">
        <w:rPr>
          <w:rFonts w:asciiTheme="minorHAnsi" w:eastAsiaTheme="minorEastAsia" w:hAnsiTheme="minorHAnsi" w:cstheme="minorHAnsi"/>
          <w:bCs/>
          <w:lang w:eastAsia="ko-KR"/>
        </w:rPr>
        <w:t xml:space="preserve">assessment and </w:t>
      </w:r>
      <w:r w:rsidRPr="0019073F">
        <w:rPr>
          <w:rFonts w:asciiTheme="minorHAnsi" w:hAnsiTheme="minorHAnsi" w:cstheme="minorHAnsi"/>
          <w:bCs/>
        </w:rPr>
        <w:t xml:space="preserve">trends </w:t>
      </w:r>
    </w:p>
    <w:p w14:paraId="23FC7C55" w14:textId="77777777" w:rsidR="00286074" w:rsidRPr="0019073F" w:rsidRDefault="00286074" w:rsidP="00A72A54">
      <w:pPr>
        <w:pStyle w:val="ListParagraph"/>
        <w:widowControl w:val="0"/>
        <w:numPr>
          <w:ilvl w:val="2"/>
          <w:numId w:val="34"/>
        </w:numPr>
        <w:kinsoku w:val="0"/>
        <w:overflowPunct w:val="0"/>
        <w:autoSpaceDE w:val="0"/>
        <w:autoSpaceDN w:val="0"/>
        <w:adjustRightInd w:val="0"/>
        <w:snapToGrid w:val="0"/>
        <w:ind w:left="1080" w:firstLine="72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Stock status</w:t>
      </w:r>
    </w:p>
    <w:p w14:paraId="283A9B9A" w14:textId="77777777" w:rsidR="00286074" w:rsidRPr="0019073F" w:rsidRDefault="00286074" w:rsidP="00A72A54">
      <w:pPr>
        <w:pStyle w:val="ListParagraph"/>
        <w:widowControl w:val="0"/>
        <w:numPr>
          <w:ilvl w:val="2"/>
          <w:numId w:val="34"/>
        </w:numPr>
        <w:kinsoku w:val="0"/>
        <w:overflowPunct w:val="0"/>
        <w:autoSpaceDE w:val="0"/>
        <w:autoSpaceDN w:val="0"/>
        <w:adjustRightInd w:val="0"/>
        <w:snapToGrid w:val="0"/>
        <w:ind w:left="1080" w:firstLine="72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hAnsiTheme="minorHAnsi" w:cstheme="minorHAnsi"/>
          <w:bCs/>
        </w:rPr>
        <w:t>Management advice</w:t>
      </w:r>
    </w:p>
    <w:p w14:paraId="18574F1F" w14:textId="4E8C2160" w:rsidR="0082018B" w:rsidRPr="0019073F" w:rsidRDefault="004F09B0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>Projects and Requests</w:t>
      </w:r>
      <w:r w:rsidR="002F5036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 </w:t>
      </w:r>
    </w:p>
    <w:p w14:paraId="1628A2CF" w14:textId="77777777" w:rsidR="00675C9E" w:rsidRPr="0019073F" w:rsidRDefault="00675C9E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eastAsia="ko-KR"/>
        </w:rPr>
        <w:t>Framework for the independent review of WCPFC stock assessments</w:t>
      </w:r>
    </w:p>
    <w:p w14:paraId="31EA8778" w14:textId="16649D97" w:rsidR="004F09B0" w:rsidRPr="0019073F" w:rsidRDefault="004F09B0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eastAsia="ko-KR"/>
        </w:rPr>
        <w:t>Application</w:t>
      </w:r>
      <w:r w:rsidRPr="0019073F">
        <w:rPr>
          <w:rFonts w:asciiTheme="minorHAnsi" w:eastAsia="MS Mincho" w:hAnsiTheme="minorHAnsi" w:cstheme="minorHAnsi"/>
          <w:b/>
          <w:bCs/>
          <w:lang w:eastAsia="ja-JP"/>
        </w:rPr>
        <w:t xml:space="preserve"> of Close-Kin-Mark-Recapture </w:t>
      </w:r>
      <w:r w:rsidR="00F070BB" w:rsidRPr="0019073F">
        <w:rPr>
          <w:rFonts w:asciiTheme="minorHAnsi" w:eastAsia="MS Mincho" w:hAnsiTheme="minorHAnsi" w:cstheme="minorHAnsi"/>
          <w:b/>
          <w:bCs/>
          <w:lang w:eastAsia="ja-JP"/>
        </w:rPr>
        <w:t>m</w:t>
      </w:r>
      <w:r w:rsidRPr="0019073F">
        <w:rPr>
          <w:rFonts w:asciiTheme="minorHAnsi" w:eastAsia="MS Mincho" w:hAnsiTheme="minorHAnsi" w:cstheme="minorHAnsi"/>
          <w:b/>
          <w:bCs/>
          <w:lang w:eastAsia="ja-JP"/>
        </w:rPr>
        <w:t>ethods (Project 100</w:t>
      </w:r>
      <w:r w:rsidR="00675C9E" w:rsidRPr="0019073F">
        <w:rPr>
          <w:rFonts w:asciiTheme="minorHAnsi" w:eastAsia="MS Mincho" w:hAnsiTheme="minorHAnsi" w:cstheme="minorHAnsi"/>
          <w:b/>
          <w:bCs/>
          <w:lang w:eastAsia="ja-JP"/>
        </w:rPr>
        <w:t>d</w:t>
      </w:r>
      <w:r w:rsidRPr="0019073F">
        <w:rPr>
          <w:rFonts w:asciiTheme="minorHAnsi" w:eastAsia="MS Mincho" w:hAnsiTheme="minorHAnsi" w:cstheme="minorHAnsi"/>
          <w:b/>
          <w:bCs/>
          <w:lang w:eastAsia="ja-JP"/>
        </w:rPr>
        <w:t>)</w:t>
      </w:r>
    </w:p>
    <w:p w14:paraId="67FEF3FF" w14:textId="5910BD9D" w:rsidR="00F136E4" w:rsidRPr="0019073F" w:rsidRDefault="00F136E4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eastAsia="ko-KR"/>
        </w:rPr>
        <w:t>Updated reproductive biology of tropical tunas (Project 120)</w:t>
      </w:r>
    </w:p>
    <w:p w14:paraId="10A9A194" w14:textId="52A39B14" w:rsidR="00B22093" w:rsidRPr="0019073F" w:rsidRDefault="00140E72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Malgun Gothic" w:hAnsiTheme="minorHAnsi" w:cstheme="minorHAnsi"/>
          <w:b/>
        </w:rPr>
        <w:lastRenderedPageBreak/>
        <w:t xml:space="preserve">Global tuna RFMO technical workshop on longline CPUE analysis to support best available science </w:t>
      </w:r>
      <w:r w:rsidR="007264BD" w:rsidRPr="0019073F">
        <w:rPr>
          <w:rFonts w:asciiTheme="minorHAnsi" w:hAnsiTheme="minorHAnsi" w:cstheme="minorHAnsi"/>
          <w:b/>
        </w:rPr>
        <w:t>(Project 122</w:t>
      </w:r>
      <w:r w:rsidR="00F070BB" w:rsidRPr="0019073F">
        <w:rPr>
          <w:rFonts w:asciiTheme="minorHAnsi" w:hAnsiTheme="minorHAnsi" w:cstheme="minorHAnsi"/>
          <w:b/>
        </w:rPr>
        <w:t>a</w:t>
      </w:r>
      <w:r w:rsidR="007264BD" w:rsidRPr="0019073F">
        <w:rPr>
          <w:rFonts w:asciiTheme="minorHAnsi" w:hAnsiTheme="minorHAnsi" w:cstheme="minorHAnsi"/>
          <w:b/>
        </w:rPr>
        <w:t>)</w:t>
      </w:r>
    </w:p>
    <w:p w14:paraId="344D1990" w14:textId="33CD970E" w:rsidR="0078128C" w:rsidRPr="0019073F" w:rsidRDefault="00354629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eastAsia="ko-KR"/>
        </w:rPr>
        <w:t>Biology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from </w:t>
      </w:r>
      <w:r w:rsidR="00F070BB" w:rsidRPr="0019073F">
        <w:rPr>
          <w:rFonts w:asciiTheme="minorHAnsi" w:eastAsia="Batang" w:hAnsiTheme="minorHAnsi" w:cstheme="minorHAnsi"/>
          <w:b/>
          <w:bCs/>
          <w:lang w:eastAsia="ko-KR"/>
        </w:rPr>
        <w:t>b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illfish in </w:t>
      </w:r>
      <w:r w:rsidR="00F070BB" w:rsidRPr="0019073F">
        <w:rPr>
          <w:rFonts w:asciiTheme="minorHAnsi" w:eastAsia="Batang" w:hAnsiTheme="minorHAnsi" w:cstheme="minorHAnsi"/>
          <w:b/>
          <w:bCs/>
          <w:lang w:eastAsia="ko-KR"/>
        </w:rPr>
        <w:t>l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ongline </w:t>
      </w:r>
      <w:r w:rsidR="00F070BB" w:rsidRPr="0019073F">
        <w:rPr>
          <w:rFonts w:asciiTheme="minorHAnsi" w:eastAsia="Batang" w:hAnsiTheme="minorHAnsi" w:cstheme="minorHAnsi"/>
          <w:b/>
          <w:bCs/>
          <w:lang w:eastAsia="ko-KR"/>
        </w:rPr>
        <w:t>f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isheries</w:t>
      </w:r>
      <w:r w:rsidR="0078128C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(Project 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125</w:t>
      </w:r>
      <w:r w:rsidR="0078128C" w:rsidRPr="0019073F">
        <w:rPr>
          <w:rFonts w:asciiTheme="minorHAnsi" w:eastAsia="Batang" w:hAnsiTheme="minorHAnsi" w:cstheme="minorHAnsi"/>
          <w:b/>
          <w:bCs/>
          <w:lang w:eastAsia="ko-KR"/>
        </w:rPr>
        <w:t>)</w:t>
      </w:r>
    </w:p>
    <w:p w14:paraId="3CCB6548" w14:textId="0A8B158D" w:rsidR="0078128C" w:rsidRPr="0019073F" w:rsidRDefault="00354629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eastAsia="ko-KR"/>
        </w:rPr>
        <w:t>Developing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</w:t>
      </w:r>
      <w:r w:rsidR="00712768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a </w:t>
      </w:r>
      <w:r w:rsidR="00F070BB" w:rsidRPr="0019073F">
        <w:rPr>
          <w:rFonts w:asciiTheme="minorHAnsi" w:eastAsia="Batang" w:hAnsiTheme="minorHAnsi" w:cstheme="minorHAnsi"/>
          <w:b/>
          <w:bCs/>
          <w:lang w:eastAsia="ko-KR"/>
        </w:rPr>
        <w:t>s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ampling </w:t>
      </w:r>
      <w:r w:rsidR="00F070BB" w:rsidRPr="0019073F">
        <w:rPr>
          <w:rFonts w:asciiTheme="minorHAnsi" w:eastAsia="Batang" w:hAnsiTheme="minorHAnsi" w:cstheme="minorHAnsi"/>
          <w:b/>
          <w:bCs/>
          <w:lang w:eastAsia="ko-KR"/>
        </w:rPr>
        <w:t>s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trategy for </w:t>
      </w:r>
      <w:r w:rsidR="00F070BB" w:rsidRPr="0019073F">
        <w:rPr>
          <w:rFonts w:asciiTheme="minorHAnsi" w:eastAsia="Batang" w:hAnsiTheme="minorHAnsi" w:cstheme="minorHAnsi"/>
          <w:b/>
          <w:bCs/>
          <w:lang w:eastAsia="ko-KR"/>
        </w:rPr>
        <w:t>s</w:t>
      </w:r>
      <w:r w:rsidR="00D02C7F" w:rsidRPr="0019073F">
        <w:rPr>
          <w:rFonts w:asciiTheme="minorHAnsi" w:eastAsia="Batang" w:hAnsiTheme="minorHAnsi" w:cstheme="minorHAnsi"/>
          <w:b/>
          <w:bCs/>
          <w:lang w:eastAsia="ko-KR"/>
        </w:rPr>
        <w:t>harks</w:t>
      </w:r>
      <w:r w:rsidR="0078128C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(Project </w:t>
      </w:r>
      <w:r w:rsidR="000F177C">
        <w:rPr>
          <w:rFonts w:asciiTheme="minorHAnsi" w:eastAsia="Batang" w:hAnsiTheme="minorHAnsi" w:cstheme="minorHAnsi"/>
          <w:b/>
          <w:bCs/>
          <w:lang w:eastAsia="ko-KR"/>
        </w:rPr>
        <w:t>117, 118</w:t>
      </w:r>
      <w:r w:rsidR="00C30E58">
        <w:rPr>
          <w:rFonts w:asciiTheme="minorHAnsi" w:eastAsia="Batang" w:hAnsiTheme="minorHAnsi" w:cstheme="minorHAnsi"/>
          <w:b/>
          <w:bCs/>
          <w:lang w:eastAsia="ko-KR"/>
        </w:rPr>
        <w:t xml:space="preserve">, and 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126)</w:t>
      </w:r>
    </w:p>
    <w:p w14:paraId="27239853" w14:textId="4970CFF3" w:rsidR="00771520" w:rsidRPr="0019073F" w:rsidRDefault="002864E3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iCs/>
        </w:rPr>
        <w:t xml:space="preserve">Age-length data stream for tuna assessments </w:t>
      </w:r>
      <w:r w:rsidR="00771520" w:rsidRPr="0019073F">
        <w:rPr>
          <w:rFonts w:asciiTheme="minorHAnsi" w:hAnsiTheme="minorHAnsi" w:cstheme="minorHAnsi"/>
          <w:b/>
          <w:bCs/>
        </w:rPr>
        <w:t>(Project 12</w:t>
      </w:r>
      <w:r w:rsidRPr="0019073F">
        <w:rPr>
          <w:rFonts w:asciiTheme="minorHAnsi" w:hAnsiTheme="minorHAnsi" w:cstheme="minorHAnsi"/>
          <w:b/>
          <w:bCs/>
        </w:rPr>
        <w:t>9</w:t>
      </w:r>
      <w:r w:rsidR="00771520" w:rsidRPr="0019073F">
        <w:rPr>
          <w:rFonts w:asciiTheme="minorHAnsi" w:hAnsiTheme="minorHAnsi" w:cstheme="minorHAnsi"/>
          <w:b/>
          <w:bCs/>
        </w:rPr>
        <w:t>)</w:t>
      </w:r>
    </w:p>
    <w:p w14:paraId="4363A008" w14:textId="6CAA22CB" w:rsidR="002864E3" w:rsidRPr="0019073F" w:rsidRDefault="002864E3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val="en-NZ"/>
        </w:rPr>
        <w:t xml:space="preserve">Joint bycatch assessment workshop for billfish and sharks (Project 130) </w:t>
      </w:r>
    </w:p>
    <w:p w14:paraId="7A9A7502" w14:textId="0736262F" w:rsidR="00C83287" w:rsidRPr="0019073F" w:rsidRDefault="00C83287" w:rsidP="00A72A54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  <w:lang w:eastAsia="ko-KR"/>
        </w:rPr>
        <w:t>Research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Plan</w:t>
      </w:r>
      <w:r w:rsidR="0078128C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 Update</w:t>
      </w:r>
    </w:p>
    <w:p w14:paraId="5E3641A2" w14:textId="77777777" w:rsidR="009F61B4" w:rsidRPr="0019073F" w:rsidRDefault="009F61B4" w:rsidP="00274522">
      <w:pPr>
        <w:pStyle w:val="ListParagraph"/>
        <w:widowControl w:val="0"/>
        <w:numPr>
          <w:ilvl w:val="0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01950E7C" w14:textId="77777777" w:rsidR="009F61B4" w:rsidRPr="0019073F" w:rsidRDefault="009F61B4" w:rsidP="00274522">
      <w:pPr>
        <w:pStyle w:val="ListParagraph"/>
        <w:widowControl w:val="0"/>
        <w:numPr>
          <w:ilvl w:val="0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5367050E" w14:textId="77777777" w:rsidR="009F61B4" w:rsidRPr="0019073F" w:rsidRDefault="009F61B4" w:rsidP="00274522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6BFEB9B3" w14:textId="77777777" w:rsidR="009F61B4" w:rsidRPr="0019073F" w:rsidRDefault="009F61B4" w:rsidP="00274522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40E6E307" w14:textId="77777777" w:rsidR="009F61B4" w:rsidRPr="0019073F" w:rsidRDefault="009F61B4" w:rsidP="00274522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4722AAA9" w14:textId="77777777" w:rsidR="009F61B4" w:rsidRPr="0019073F" w:rsidRDefault="009F61B4" w:rsidP="00274522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6C278DC6" w14:textId="77777777" w:rsidR="009F61B4" w:rsidRPr="0019073F" w:rsidRDefault="009F61B4" w:rsidP="00274522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1F1BE84B" w14:textId="77777777" w:rsidR="009F61B4" w:rsidRPr="0019073F" w:rsidRDefault="009F61B4" w:rsidP="00274522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2066BA7A" w14:textId="77777777" w:rsidR="009F61B4" w:rsidRPr="0019073F" w:rsidRDefault="009F61B4" w:rsidP="00274522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1CB13C65" w14:textId="77777777" w:rsidR="009F61B4" w:rsidRPr="0019073F" w:rsidRDefault="009F61B4" w:rsidP="00274522">
      <w:pPr>
        <w:pStyle w:val="ListParagraph"/>
        <w:widowControl w:val="0"/>
        <w:numPr>
          <w:ilvl w:val="2"/>
          <w:numId w:val="2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lang w:eastAsia="ko-KR"/>
        </w:rPr>
      </w:pPr>
    </w:p>
    <w:p w14:paraId="00300BAA" w14:textId="777F0D11" w:rsidR="00C83287" w:rsidRPr="0019073F" w:rsidRDefault="00B20D67" w:rsidP="00A72A54">
      <w:pPr>
        <w:pStyle w:val="ListParagraph"/>
        <w:widowControl w:val="0"/>
        <w:numPr>
          <w:ilvl w:val="3"/>
          <w:numId w:val="44"/>
        </w:numPr>
        <w:kinsoku w:val="0"/>
        <w:overflowPunct w:val="0"/>
        <w:autoSpaceDE w:val="0"/>
        <w:autoSpaceDN w:val="0"/>
        <w:adjustRightInd w:val="0"/>
        <w:snapToGrid w:val="0"/>
        <w:ind w:left="1440" w:firstLine="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hAnsiTheme="minorHAnsi" w:cstheme="minorHAnsi"/>
        </w:rPr>
        <w:t>Tuna Assessment Research Plan (TARP) for ‘Key’ Tuna Species Assessments in the WCPO, 2026-2029</w:t>
      </w:r>
    </w:p>
    <w:p w14:paraId="4E3C300E" w14:textId="718EE1B7" w:rsidR="00C83287" w:rsidRPr="0019073F" w:rsidRDefault="00C83287" w:rsidP="00A72A54">
      <w:pPr>
        <w:pStyle w:val="ListParagraph"/>
        <w:widowControl w:val="0"/>
        <w:numPr>
          <w:ilvl w:val="3"/>
          <w:numId w:val="44"/>
        </w:numPr>
        <w:kinsoku w:val="0"/>
        <w:overflowPunct w:val="0"/>
        <w:autoSpaceDE w:val="0"/>
        <w:autoSpaceDN w:val="0"/>
        <w:adjustRightInd w:val="0"/>
        <w:snapToGrid w:val="0"/>
        <w:ind w:left="1440" w:firstLine="0"/>
        <w:jc w:val="both"/>
        <w:rPr>
          <w:rFonts w:asciiTheme="minorHAnsi" w:eastAsia="Batang" w:hAnsiTheme="minorHAnsi" w:cstheme="minorHAnsi"/>
          <w:lang w:eastAsia="ko-KR"/>
        </w:rPr>
      </w:pPr>
      <w:r w:rsidRPr="0019073F">
        <w:rPr>
          <w:rFonts w:asciiTheme="minorHAnsi" w:eastAsia="Batang" w:hAnsiTheme="minorHAnsi" w:cstheme="minorHAnsi"/>
          <w:lang w:eastAsia="ko-KR"/>
        </w:rPr>
        <w:t xml:space="preserve">Billfish </w:t>
      </w:r>
      <w:r w:rsidR="00FF2548" w:rsidRPr="0019073F">
        <w:rPr>
          <w:rFonts w:asciiTheme="minorHAnsi" w:eastAsia="Batang" w:hAnsiTheme="minorHAnsi" w:cstheme="minorHAnsi"/>
          <w:lang w:eastAsia="ko-KR"/>
        </w:rPr>
        <w:t>Research</w:t>
      </w:r>
      <w:r w:rsidRPr="0019073F">
        <w:rPr>
          <w:rFonts w:asciiTheme="minorHAnsi" w:eastAsia="Batang" w:hAnsiTheme="minorHAnsi" w:cstheme="minorHAnsi"/>
          <w:lang w:eastAsia="ko-KR"/>
        </w:rPr>
        <w:t xml:space="preserve"> Plan </w:t>
      </w:r>
      <w:r w:rsidR="00CE1C98" w:rsidRPr="0019073F">
        <w:rPr>
          <w:rFonts w:asciiTheme="minorHAnsi" w:eastAsia="Batang" w:hAnsiTheme="minorHAnsi" w:cstheme="minorHAnsi"/>
          <w:lang w:eastAsia="ko-KR"/>
        </w:rPr>
        <w:t xml:space="preserve">(2023 – 2030) </w:t>
      </w:r>
      <w:r w:rsidR="00A54786" w:rsidRPr="0019073F">
        <w:rPr>
          <w:rFonts w:asciiTheme="minorHAnsi" w:eastAsia="Batang" w:hAnsiTheme="minorHAnsi" w:cstheme="minorHAnsi"/>
          <w:lang w:eastAsia="ko-KR"/>
        </w:rPr>
        <w:t xml:space="preserve">annual </w:t>
      </w:r>
      <w:r w:rsidRPr="0019073F">
        <w:rPr>
          <w:rFonts w:asciiTheme="minorHAnsi" w:eastAsia="Batang" w:hAnsiTheme="minorHAnsi" w:cstheme="minorHAnsi"/>
          <w:lang w:eastAsia="ko-KR"/>
        </w:rPr>
        <w:t>update</w:t>
      </w:r>
    </w:p>
    <w:p w14:paraId="76481506" w14:textId="2581985A" w:rsidR="009B1FDD" w:rsidRPr="0019073F" w:rsidRDefault="009B1FDD" w:rsidP="00A72A54">
      <w:pPr>
        <w:pStyle w:val="ListParagraph"/>
        <w:widowControl w:val="0"/>
        <w:numPr>
          <w:ilvl w:val="3"/>
          <w:numId w:val="44"/>
        </w:numPr>
        <w:kinsoku w:val="0"/>
        <w:overflowPunct w:val="0"/>
        <w:autoSpaceDE w:val="0"/>
        <w:autoSpaceDN w:val="0"/>
        <w:adjustRightInd w:val="0"/>
        <w:snapToGrid w:val="0"/>
        <w:ind w:left="1440" w:firstLine="0"/>
        <w:jc w:val="both"/>
        <w:rPr>
          <w:rFonts w:asciiTheme="minorHAnsi" w:hAnsiTheme="minorHAnsi" w:cstheme="minorHAnsi"/>
        </w:rPr>
      </w:pPr>
      <w:r w:rsidRPr="0019073F">
        <w:rPr>
          <w:rFonts w:asciiTheme="minorHAnsi" w:eastAsia="Batang" w:hAnsiTheme="minorHAnsi" w:cstheme="minorHAnsi"/>
          <w:lang w:eastAsia="ko-KR"/>
        </w:rPr>
        <w:t>Shark</w:t>
      </w:r>
      <w:r w:rsidRPr="0019073F">
        <w:rPr>
          <w:rFonts w:asciiTheme="minorHAnsi" w:hAnsiTheme="minorHAnsi" w:cstheme="minorHAnsi"/>
        </w:rPr>
        <w:t xml:space="preserve"> Research Plan</w:t>
      </w:r>
      <w:r w:rsidRPr="0019073F">
        <w:rPr>
          <w:rFonts w:asciiTheme="minorHAnsi" w:eastAsiaTheme="minorEastAsia" w:hAnsiTheme="minorHAnsi" w:cstheme="minorHAnsi"/>
          <w:lang w:eastAsia="ko-KR"/>
        </w:rPr>
        <w:t xml:space="preserve"> 2021-2030</w:t>
      </w:r>
      <w:r w:rsidR="00A54786" w:rsidRPr="0019073F">
        <w:rPr>
          <w:rFonts w:asciiTheme="minorHAnsi" w:eastAsiaTheme="minorEastAsia" w:hAnsiTheme="minorHAnsi" w:cstheme="minorHAnsi"/>
          <w:lang w:eastAsia="ko-KR"/>
        </w:rPr>
        <w:t xml:space="preserve"> annual updates</w:t>
      </w:r>
    </w:p>
    <w:p w14:paraId="1893220E" w14:textId="556568D9" w:rsidR="000A2362" w:rsidRPr="0019073F" w:rsidRDefault="000A2362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Application of Convention language to stock assessment advice </w:t>
      </w:r>
    </w:p>
    <w:p w14:paraId="2121248D" w14:textId="38666B77" w:rsidR="00D973FA" w:rsidRPr="0019073F" w:rsidRDefault="00D973FA" w:rsidP="00274522">
      <w:pPr>
        <w:pStyle w:val="ListParagraph"/>
        <w:widowControl w:val="0"/>
        <w:numPr>
          <w:ilvl w:val="1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lang w:eastAsia="ko-KR"/>
        </w:rPr>
      </w:pPr>
      <w:r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Other SA </w:t>
      </w:r>
      <w:r w:rsidR="00712768" w:rsidRPr="0019073F">
        <w:rPr>
          <w:rFonts w:asciiTheme="minorHAnsi" w:eastAsia="Batang" w:hAnsiTheme="minorHAnsi" w:cstheme="minorHAnsi"/>
          <w:b/>
          <w:bCs/>
          <w:lang w:eastAsia="ko-KR"/>
        </w:rPr>
        <w:t xml:space="preserve">Theme </w:t>
      </w:r>
      <w:r w:rsidRPr="0019073F">
        <w:rPr>
          <w:rFonts w:asciiTheme="minorHAnsi" w:eastAsia="Batang" w:hAnsiTheme="minorHAnsi" w:cstheme="minorHAnsi"/>
          <w:b/>
          <w:bCs/>
          <w:lang w:eastAsia="ko-KR"/>
        </w:rPr>
        <w:t>issues</w:t>
      </w:r>
    </w:p>
    <w:p w14:paraId="7D80C78C" w14:textId="77777777" w:rsidR="00AD4B81" w:rsidRPr="0019073F" w:rsidRDefault="00AD4B81" w:rsidP="00712768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="Batang" w:hAnsiTheme="minorHAnsi" w:cstheme="minorHAnsi"/>
          <w:lang w:eastAsia="ko-KR"/>
        </w:rPr>
      </w:pPr>
    </w:p>
    <w:p w14:paraId="3C7B9E03" w14:textId="77777777" w:rsidR="008A67FE" w:rsidRPr="0019073F" w:rsidRDefault="008A67FE" w:rsidP="00712768">
      <w:pPr>
        <w:pStyle w:val="ListParagraph"/>
        <w:widowControl w:val="0"/>
        <w:numPr>
          <w:ilvl w:val="0"/>
          <w:numId w:val="12"/>
        </w:numPr>
        <w:tabs>
          <w:tab w:val="clear" w:pos="2160"/>
          <w:tab w:val="num" w:pos="2880"/>
        </w:tabs>
        <w:kinsoku w:val="0"/>
        <w:overflowPunct w:val="0"/>
        <w:autoSpaceDE w:val="0"/>
        <w:autoSpaceDN w:val="0"/>
        <w:adjustRightInd w:val="0"/>
        <w:snapToGrid w:val="0"/>
        <w:ind w:left="2880"/>
        <w:jc w:val="both"/>
        <w:rPr>
          <w:rFonts w:asciiTheme="minorHAnsi" w:hAnsiTheme="minorHAnsi" w:cstheme="minorHAnsi"/>
          <w:b/>
          <w:vanish/>
        </w:rPr>
      </w:pPr>
    </w:p>
    <w:p w14:paraId="6D69A9DC" w14:textId="52BD4D3F" w:rsidR="008A47BB" w:rsidRPr="00A72A54" w:rsidRDefault="008C6C8B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A72A54">
        <w:rPr>
          <w:rFonts w:asciiTheme="minorHAnsi" w:hAnsiTheme="minorHAnsi" w:cstheme="minorHAnsi"/>
          <w:b/>
        </w:rPr>
        <w:t xml:space="preserve">MANAGEMENT </w:t>
      </w:r>
      <w:r w:rsidR="008A47BB" w:rsidRPr="00A72A54">
        <w:rPr>
          <w:rFonts w:asciiTheme="minorHAnsi" w:hAnsiTheme="minorHAnsi" w:cstheme="minorHAnsi"/>
          <w:b/>
        </w:rPr>
        <w:t>ISSUES THEME</w:t>
      </w:r>
    </w:p>
    <w:p w14:paraId="4D35B30C" w14:textId="77777777" w:rsidR="008A47BB" w:rsidRPr="0019073F" w:rsidRDefault="008A47BB" w:rsidP="00712768">
      <w:pPr>
        <w:pStyle w:val="ListParagraph"/>
        <w:widowControl w:val="0"/>
        <w:numPr>
          <w:ilvl w:val="0"/>
          <w:numId w:val="4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080"/>
        <w:jc w:val="both"/>
        <w:rPr>
          <w:rFonts w:asciiTheme="minorHAnsi" w:hAnsiTheme="minorHAnsi" w:cstheme="minorHAnsi"/>
          <w:b/>
          <w:vanish/>
        </w:rPr>
      </w:pPr>
    </w:p>
    <w:p w14:paraId="2022A196" w14:textId="77777777" w:rsidR="008A47BB" w:rsidRPr="0019073F" w:rsidRDefault="008A47BB" w:rsidP="00712768">
      <w:pPr>
        <w:pStyle w:val="ListParagraph"/>
        <w:widowControl w:val="0"/>
        <w:numPr>
          <w:ilvl w:val="0"/>
          <w:numId w:val="4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080"/>
        <w:jc w:val="both"/>
        <w:rPr>
          <w:rFonts w:asciiTheme="minorHAnsi" w:hAnsiTheme="minorHAnsi" w:cstheme="minorHAnsi"/>
          <w:b/>
          <w:vanish/>
        </w:rPr>
      </w:pPr>
    </w:p>
    <w:p w14:paraId="6B9DC33E" w14:textId="086160FD" w:rsidR="002F2864" w:rsidRPr="0019073F" w:rsidRDefault="008C6C8B" w:rsidP="00A72A54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spacing w:before="12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Development</w:t>
      </w:r>
      <w:r w:rsidR="002F2864" w:rsidRPr="0019073F">
        <w:rPr>
          <w:rFonts w:asciiTheme="minorHAnsi" w:eastAsiaTheme="minorEastAsia" w:hAnsiTheme="minorHAnsi" w:cstheme="minorHAnsi"/>
          <w:b/>
          <w:lang w:eastAsia="ko-KR"/>
        </w:rPr>
        <w:t xml:space="preserve"> of </w:t>
      </w:r>
      <w:r w:rsidR="00F77089" w:rsidRPr="0019073F">
        <w:rPr>
          <w:rFonts w:asciiTheme="minorHAnsi" w:eastAsiaTheme="minorEastAsia" w:hAnsiTheme="minorHAnsi" w:cstheme="minorHAnsi"/>
          <w:b/>
          <w:lang w:eastAsia="ko-KR"/>
        </w:rPr>
        <w:t xml:space="preserve">the WCPFC </w:t>
      </w:r>
      <w:r w:rsidR="002F2864" w:rsidRPr="0019073F">
        <w:rPr>
          <w:rFonts w:asciiTheme="minorHAnsi" w:eastAsiaTheme="minorEastAsia" w:hAnsiTheme="minorHAnsi" w:cstheme="minorHAnsi"/>
          <w:b/>
          <w:lang w:eastAsia="ko-KR"/>
        </w:rPr>
        <w:t>harvest strategy framework</w:t>
      </w:r>
      <w:r w:rsidR="00F32465" w:rsidRPr="0019073F">
        <w:rPr>
          <w:rFonts w:asciiTheme="minorHAnsi" w:eastAsiaTheme="minorEastAsia" w:hAnsiTheme="minorHAnsi" w:cstheme="minorHAnsi"/>
          <w:b/>
          <w:lang w:eastAsia="ko-KR"/>
        </w:rPr>
        <w:t xml:space="preserve"> </w:t>
      </w:r>
    </w:p>
    <w:p w14:paraId="20D2A121" w14:textId="40AC6519" w:rsidR="00915879" w:rsidRPr="0019073F" w:rsidRDefault="00915879" w:rsidP="00A72A54">
      <w:pPr>
        <w:pStyle w:val="ListParagraph"/>
        <w:widowControl w:val="0"/>
        <w:numPr>
          <w:ilvl w:val="2"/>
          <w:numId w:val="21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Bigeye tuna</w:t>
      </w:r>
      <w:r w:rsidR="00556F44" w:rsidRPr="0019073F">
        <w:rPr>
          <w:rFonts w:asciiTheme="minorHAnsi" w:eastAsiaTheme="minorEastAsia" w:hAnsiTheme="minorHAnsi" w:cstheme="minorHAnsi"/>
          <w:b/>
          <w:lang w:eastAsia="ko-KR"/>
        </w:rPr>
        <w:t xml:space="preserve"> harvest strategy</w:t>
      </w:r>
    </w:p>
    <w:p w14:paraId="4B7C296F" w14:textId="77777777" w:rsidR="00915879" w:rsidRPr="0019073F" w:rsidRDefault="00915879" w:rsidP="00274522">
      <w:pPr>
        <w:pStyle w:val="ListParagraph"/>
        <w:widowControl w:val="0"/>
        <w:numPr>
          <w:ilvl w:val="0"/>
          <w:numId w:val="21"/>
        </w:numPr>
        <w:kinsoku w:val="0"/>
        <w:overflowPunct w:val="0"/>
        <w:autoSpaceDE w:val="0"/>
        <w:autoSpaceDN w:val="0"/>
        <w:adjustRightInd w:val="0"/>
        <w:snapToGrid w:val="0"/>
        <w:ind w:left="1365"/>
        <w:jc w:val="both"/>
        <w:rPr>
          <w:rFonts w:asciiTheme="minorHAnsi" w:eastAsiaTheme="minorEastAsia" w:hAnsiTheme="minorHAnsi" w:cstheme="minorHAnsi"/>
          <w:bCs/>
          <w:vanish/>
          <w:lang w:eastAsia="ko-KR"/>
        </w:rPr>
      </w:pPr>
    </w:p>
    <w:p w14:paraId="754E54DF" w14:textId="77777777" w:rsidR="00915879" w:rsidRPr="0019073F" w:rsidRDefault="00915879" w:rsidP="00274522">
      <w:pPr>
        <w:pStyle w:val="ListParagraph"/>
        <w:widowControl w:val="0"/>
        <w:numPr>
          <w:ilvl w:val="2"/>
          <w:numId w:val="21"/>
        </w:numPr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Theme="minorEastAsia" w:hAnsiTheme="minorHAnsi" w:cstheme="minorHAnsi"/>
          <w:bCs/>
          <w:vanish/>
          <w:lang w:eastAsia="ko-KR"/>
        </w:rPr>
      </w:pPr>
    </w:p>
    <w:p w14:paraId="795502EE" w14:textId="29192B08" w:rsidR="00915879" w:rsidRPr="0019073F" w:rsidRDefault="00556F44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Theme="minorEastAsia" w:hAnsiTheme="minorHAnsi" w:cstheme="minorHAnsi"/>
          <w:bCs/>
          <w:lang w:eastAsia="ko-KR"/>
        </w:rPr>
      </w:pPr>
      <w:bookmarkStart w:id="6" w:name="_Hlk197500828"/>
      <w:bookmarkStart w:id="7" w:name="_Hlk197500801"/>
      <w:r w:rsidRPr="0019073F">
        <w:rPr>
          <w:rFonts w:asciiTheme="minorHAnsi" w:eastAsiaTheme="minorEastAsia" w:hAnsiTheme="minorHAnsi" w:cstheme="minorHAnsi"/>
          <w:bCs/>
          <w:lang w:eastAsia="ko-KR"/>
        </w:rPr>
        <w:t>Bigeye o</w:t>
      </w:r>
      <w:r w:rsidR="00915879" w:rsidRPr="0019073F">
        <w:rPr>
          <w:rFonts w:asciiTheme="minorHAnsi" w:eastAsiaTheme="minorEastAsia" w:hAnsiTheme="minorHAnsi" w:cstheme="minorHAnsi"/>
          <w:bCs/>
          <w:lang w:eastAsia="ko-KR"/>
        </w:rPr>
        <w:t>perating models</w:t>
      </w:r>
    </w:p>
    <w:p w14:paraId="47742EFD" w14:textId="6135EBDE" w:rsidR="00915879" w:rsidRPr="0019073F" w:rsidRDefault="00556F44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Theme="minorEastAsia" w:hAnsiTheme="minorHAnsi" w:cstheme="minorHAnsi"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Bigeye e</w:t>
      </w:r>
      <w:r w:rsidR="00915879" w:rsidRPr="0019073F">
        <w:rPr>
          <w:rFonts w:asciiTheme="minorHAnsi" w:eastAsiaTheme="minorEastAsia" w:hAnsiTheme="minorHAnsi" w:cstheme="minorHAnsi"/>
          <w:bCs/>
          <w:lang w:eastAsia="ko-KR"/>
        </w:rPr>
        <w:t>stimation Method</w:t>
      </w:r>
    </w:p>
    <w:p w14:paraId="79B47AAD" w14:textId="4555D33C" w:rsidR="00915879" w:rsidRPr="0019073F" w:rsidRDefault="00556F44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1440" w:right="-360" w:firstLine="0"/>
        <w:rPr>
          <w:rFonts w:asciiTheme="minorHAnsi" w:eastAsiaTheme="minorEastAsia" w:hAnsiTheme="minorHAnsi" w:cstheme="minorHAnsi"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Bigeye m</w:t>
      </w:r>
      <w:r w:rsidR="00915879" w:rsidRPr="0019073F">
        <w:rPr>
          <w:rFonts w:asciiTheme="minorHAnsi" w:eastAsiaTheme="minorEastAsia" w:hAnsiTheme="minorHAnsi" w:cstheme="minorHAnsi"/>
          <w:bCs/>
          <w:lang w:eastAsia="ko-KR"/>
        </w:rPr>
        <w:t>anagement procedure – design</w:t>
      </w:r>
      <w:r w:rsidR="002912A6" w:rsidRPr="0019073F">
        <w:rPr>
          <w:rFonts w:asciiTheme="minorHAnsi" w:eastAsiaTheme="minorEastAsia" w:hAnsiTheme="minorHAnsi" w:cstheme="minorHAnsi"/>
          <w:bCs/>
          <w:lang w:eastAsia="ko-KR"/>
        </w:rPr>
        <w:t xml:space="preserve"> and implement</w:t>
      </w:r>
      <w:r w:rsidR="00712768" w:rsidRPr="0019073F">
        <w:rPr>
          <w:rFonts w:asciiTheme="minorHAnsi" w:eastAsiaTheme="minorEastAsia" w:hAnsiTheme="minorHAnsi" w:cstheme="minorHAnsi"/>
          <w:bCs/>
          <w:lang w:eastAsia="ko-KR"/>
        </w:rPr>
        <w:t>ation</w:t>
      </w:r>
      <w:r w:rsidR="002912A6" w:rsidRPr="0019073F">
        <w:rPr>
          <w:rFonts w:asciiTheme="minorHAnsi" w:eastAsiaTheme="minorEastAsia" w:hAnsiTheme="minorHAnsi" w:cstheme="minorHAnsi"/>
          <w:bCs/>
          <w:lang w:eastAsia="ko-KR"/>
        </w:rPr>
        <w:t xml:space="preserve"> considerations</w:t>
      </w:r>
    </w:p>
    <w:bookmarkEnd w:id="6"/>
    <w:bookmarkEnd w:id="7"/>
    <w:p w14:paraId="2D26DB4B" w14:textId="0F00E4F1" w:rsidR="00B20D67" w:rsidRPr="0019073F" w:rsidRDefault="00B20D67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Theme="minorEastAsia" w:hAnsiTheme="minorHAnsi" w:cstheme="minorHAnsi"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Bigeye management procedure – evaluations</w:t>
      </w:r>
    </w:p>
    <w:p w14:paraId="32D98E75" w14:textId="305BB477" w:rsidR="00915879" w:rsidRPr="0019073F" w:rsidRDefault="00103442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Theme="minorEastAsia" w:hAnsiTheme="minorHAnsi" w:cstheme="minorHAnsi"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Bigeye tuna m</w:t>
      </w:r>
      <w:r w:rsidR="00915879" w:rsidRPr="0019073F">
        <w:rPr>
          <w:rFonts w:asciiTheme="minorHAnsi" w:eastAsiaTheme="minorEastAsia" w:hAnsiTheme="minorHAnsi" w:cstheme="minorHAnsi"/>
          <w:bCs/>
          <w:lang w:eastAsia="ko-KR"/>
        </w:rPr>
        <w:t xml:space="preserve">anagement </w:t>
      </w:r>
      <w:r w:rsidRPr="0019073F">
        <w:rPr>
          <w:rFonts w:asciiTheme="minorHAnsi" w:eastAsiaTheme="minorEastAsia" w:hAnsiTheme="minorHAnsi" w:cstheme="minorHAnsi"/>
          <w:bCs/>
          <w:lang w:eastAsia="ko-KR"/>
        </w:rPr>
        <w:t>w</w:t>
      </w:r>
      <w:r w:rsidR="00915879" w:rsidRPr="0019073F">
        <w:rPr>
          <w:rFonts w:asciiTheme="minorHAnsi" w:eastAsiaTheme="minorEastAsia" w:hAnsiTheme="minorHAnsi" w:cstheme="minorHAnsi"/>
          <w:bCs/>
          <w:lang w:eastAsia="ko-KR"/>
        </w:rPr>
        <w:t>orkshop</w:t>
      </w:r>
    </w:p>
    <w:p w14:paraId="05701489" w14:textId="02738F02" w:rsidR="00915879" w:rsidRPr="0019073F" w:rsidRDefault="00915879" w:rsidP="00A72A54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Yellowfin tuna</w:t>
      </w:r>
      <w:r w:rsidR="00556F44" w:rsidRPr="0019073F">
        <w:rPr>
          <w:rFonts w:asciiTheme="minorHAnsi" w:eastAsiaTheme="minorEastAsia" w:hAnsiTheme="minorHAnsi" w:cstheme="minorHAnsi"/>
          <w:b/>
          <w:lang w:eastAsia="ko-KR"/>
        </w:rPr>
        <w:t xml:space="preserve"> harvest strategy</w:t>
      </w:r>
    </w:p>
    <w:p w14:paraId="382418E6" w14:textId="19074D6D" w:rsidR="00103442" w:rsidRPr="0019073F" w:rsidRDefault="00556F44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Theme="minorEastAsia" w:hAnsiTheme="minorHAnsi" w:cstheme="minorHAnsi"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Yellowfin o</w:t>
      </w:r>
      <w:r w:rsidR="00103442" w:rsidRPr="0019073F">
        <w:rPr>
          <w:rFonts w:asciiTheme="minorHAnsi" w:eastAsiaTheme="minorEastAsia" w:hAnsiTheme="minorHAnsi" w:cstheme="minorHAnsi"/>
          <w:bCs/>
          <w:lang w:eastAsia="ko-KR"/>
        </w:rPr>
        <w:t>perating models</w:t>
      </w:r>
    </w:p>
    <w:p w14:paraId="24E77B79" w14:textId="67AC0321" w:rsidR="00103442" w:rsidRPr="0019073F" w:rsidRDefault="00556F44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Theme="minorEastAsia" w:hAnsiTheme="minorHAnsi" w:cstheme="minorHAnsi"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Cs/>
          <w:lang w:eastAsia="ko-KR"/>
        </w:rPr>
        <w:t>Yellowfin o</w:t>
      </w:r>
      <w:r w:rsidR="00103442" w:rsidRPr="0019073F">
        <w:rPr>
          <w:rFonts w:asciiTheme="minorHAnsi" w:eastAsiaTheme="minorEastAsia" w:hAnsiTheme="minorHAnsi" w:cstheme="minorHAnsi"/>
          <w:bCs/>
          <w:lang w:eastAsia="ko-KR"/>
        </w:rPr>
        <w:t>utcome evaluations</w:t>
      </w:r>
    </w:p>
    <w:p w14:paraId="0F9868FF" w14:textId="0DE8B55F" w:rsidR="00915879" w:rsidRPr="0019073F" w:rsidRDefault="00915879" w:rsidP="00A72A54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South Pacific albacore </w:t>
      </w:r>
      <w:r w:rsidR="00556F44" w:rsidRPr="0019073F">
        <w:rPr>
          <w:rFonts w:asciiTheme="minorHAnsi" w:eastAsiaTheme="minorEastAsia" w:hAnsiTheme="minorHAnsi" w:cstheme="minorHAnsi"/>
          <w:b/>
          <w:lang w:eastAsia="ko-KR"/>
        </w:rPr>
        <w:t>harvest strategy</w:t>
      </w:r>
    </w:p>
    <w:p w14:paraId="692AB845" w14:textId="4D41313F" w:rsidR="00915879" w:rsidRPr="0019073F" w:rsidRDefault="00915879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hAnsiTheme="minorHAnsi" w:cstheme="minorHAnsi"/>
        </w:rPr>
      </w:pPr>
      <w:r w:rsidRPr="0019073F">
        <w:rPr>
          <w:rFonts w:asciiTheme="minorHAnsi" w:hAnsiTheme="minorHAnsi" w:cstheme="minorHAnsi"/>
        </w:rPr>
        <w:t>South Pacific albacore management procedure</w:t>
      </w:r>
      <w:r w:rsidR="00A367D9" w:rsidRPr="0019073F">
        <w:rPr>
          <w:rFonts w:asciiTheme="minorHAnsi" w:eastAsiaTheme="minorEastAsia" w:hAnsiTheme="minorHAnsi" w:cstheme="minorHAnsi"/>
          <w:lang w:eastAsia="ko-KR"/>
        </w:rPr>
        <w:t xml:space="preserve"> – run </w:t>
      </w:r>
    </w:p>
    <w:p w14:paraId="3EEE6D45" w14:textId="39592780" w:rsidR="006C5857" w:rsidRPr="0019073F" w:rsidRDefault="00556F44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hAnsiTheme="minorHAnsi" w:cstheme="minorHAnsi"/>
        </w:rPr>
      </w:pPr>
      <w:r w:rsidRPr="0019073F">
        <w:rPr>
          <w:rFonts w:asciiTheme="minorHAnsi" w:hAnsiTheme="minorHAnsi" w:cstheme="minorHAnsi"/>
        </w:rPr>
        <w:t>South Pacific albacore m</w:t>
      </w:r>
      <w:r w:rsidR="006C5857" w:rsidRPr="0019073F">
        <w:rPr>
          <w:rFonts w:asciiTheme="minorHAnsi" w:hAnsiTheme="minorHAnsi" w:cstheme="minorHAnsi"/>
        </w:rPr>
        <w:t>onitoring strategy</w:t>
      </w:r>
    </w:p>
    <w:p w14:paraId="63C6F8C6" w14:textId="3D0DE3F2" w:rsidR="00915879" w:rsidRPr="0019073F" w:rsidRDefault="00915879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hAnsiTheme="minorHAnsi" w:cstheme="minorHAnsi"/>
        </w:rPr>
      </w:pPr>
      <w:r w:rsidRPr="0019073F">
        <w:rPr>
          <w:rFonts w:asciiTheme="minorHAnsi" w:hAnsiTheme="minorHAnsi" w:cstheme="minorHAnsi"/>
        </w:rPr>
        <w:t>Joint WCPFC/IATTC Working Group for South Pacific Albacore</w:t>
      </w:r>
      <w:r w:rsidR="006C5857" w:rsidRPr="0019073F">
        <w:rPr>
          <w:rFonts w:asciiTheme="minorHAnsi" w:hAnsiTheme="minorHAnsi" w:cstheme="minorHAnsi"/>
        </w:rPr>
        <w:t xml:space="preserve">  </w:t>
      </w:r>
    </w:p>
    <w:p w14:paraId="3D75C791" w14:textId="54FC46D3" w:rsidR="00915879" w:rsidRPr="0019073F" w:rsidRDefault="00915879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hAnsiTheme="minorHAnsi" w:cstheme="minorHAnsi"/>
        </w:rPr>
      </w:pPr>
      <w:r w:rsidRPr="0019073F">
        <w:rPr>
          <w:rFonts w:asciiTheme="minorHAnsi" w:hAnsiTheme="minorHAnsi" w:cstheme="minorHAnsi"/>
        </w:rPr>
        <w:t>Updates on SP Albacore Roadmap IWG</w:t>
      </w:r>
    </w:p>
    <w:p w14:paraId="7C2506CA" w14:textId="35A11EC9" w:rsidR="006E00BB" w:rsidRPr="0019073F" w:rsidRDefault="006E00BB" w:rsidP="00A72A54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Skipjack tuna</w:t>
      </w:r>
      <w:r w:rsidR="00556F44" w:rsidRPr="0019073F">
        <w:rPr>
          <w:rFonts w:asciiTheme="minorHAnsi" w:eastAsiaTheme="minorEastAsia" w:hAnsiTheme="minorHAnsi" w:cstheme="minorHAnsi"/>
          <w:b/>
          <w:lang w:eastAsia="ko-KR"/>
        </w:rPr>
        <w:t xml:space="preserve"> harvest strategy</w:t>
      </w:r>
    </w:p>
    <w:p w14:paraId="6087AB8E" w14:textId="670427CF" w:rsidR="00C00704" w:rsidRPr="0019073F" w:rsidRDefault="00556F44" w:rsidP="00A72A54">
      <w:pPr>
        <w:pStyle w:val="ListParagraph"/>
        <w:widowControl w:val="0"/>
        <w:numPr>
          <w:ilvl w:val="3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720"/>
        <w:jc w:val="both"/>
        <w:rPr>
          <w:rFonts w:asciiTheme="minorHAnsi" w:eastAsiaTheme="minorEastAsia" w:hAnsiTheme="minorHAnsi" w:cstheme="minorHAnsi"/>
          <w:iCs/>
          <w:lang w:eastAsia="ko-KR"/>
        </w:rPr>
      </w:pPr>
      <w:r w:rsidRPr="0019073F">
        <w:rPr>
          <w:rFonts w:asciiTheme="minorHAnsi" w:eastAsiaTheme="minorEastAsia" w:hAnsiTheme="minorHAnsi" w:cstheme="minorHAnsi"/>
          <w:iCs/>
          <w:lang w:eastAsia="ko-KR"/>
        </w:rPr>
        <w:t>Skipjack m</w:t>
      </w:r>
      <w:r w:rsidR="00980523" w:rsidRPr="0019073F">
        <w:rPr>
          <w:rFonts w:asciiTheme="minorHAnsi" w:eastAsiaTheme="minorEastAsia" w:hAnsiTheme="minorHAnsi" w:cstheme="minorHAnsi"/>
          <w:iCs/>
          <w:lang w:eastAsia="ko-KR"/>
        </w:rPr>
        <w:t>onitoring strategy</w:t>
      </w:r>
    </w:p>
    <w:p w14:paraId="3949C1A8" w14:textId="6D13BDC1" w:rsidR="009F5164" w:rsidRPr="0019073F" w:rsidRDefault="009F5164" w:rsidP="00A72A54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Mixed fishery </w:t>
      </w:r>
      <w:r w:rsidR="00634CCC" w:rsidRPr="0019073F">
        <w:rPr>
          <w:rFonts w:asciiTheme="minorHAnsi" w:eastAsiaTheme="minorEastAsia" w:hAnsiTheme="minorHAnsi" w:cstheme="minorHAnsi"/>
          <w:b/>
          <w:lang w:eastAsia="ko-KR"/>
        </w:rPr>
        <w:t>monitoring strategy</w:t>
      </w:r>
    </w:p>
    <w:p w14:paraId="7D3495D1" w14:textId="05F30097" w:rsidR="00505837" w:rsidRPr="0019073F" w:rsidRDefault="00505837" w:rsidP="00A72A54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Progress of the WCPFC Harvest Strategy Work Plan</w:t>
      </w:r>
      <w:r w:rsidR="008A0276" w:rsidRPr="0019073F">
        <w:rPr>
          <w:rFonts w:asciiTheme="minorHAnsi" w:eastAsiaTheme="minorEastAsia" w:hAnsiTheme="minorHAnsi" w:cstheme="minorHAnsi"/>
          <w:b/>
          <w:lang w:eastAsia="ko-KR"/>
        </w:rPr>
        <w:t xml:space="preserve"> </w:t>
      </w:r>
    </w:p>
    <w:p w14:paraId="504B4D06" w14:textId="6E9658D3" w:rsidR="002F5036" w:rsidRPr="0019073F" w:rsidRDefault="002F5036" w:rsidP="00A72A54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Pacific bluefin tuna </w:t>
      </w:r>
      <w:r w:rsidR="0001712E" w:rsidRPr="0019073F">
        <w:rPr>
          <w:rFonts w:asciiTheme="minorHAnsi" w:eastAsiaTheme="minorEastAsia" w:hAnsiTheme="minorHAnsi" w:cstheme="minorHAnsi"/>
          <w:b/>
          <w:lang w:eastAsia="ko-KR"/>
        </w:rPr>
        <w:t>– Long-term harvest strategy</w:t>
      </w:r>
    </w:p>
    <w:p w14:paraId="0E77C29B" w14:textId="2E719940" w:rsidR="00981816" w:rsidRPr="0019073F" w:rsidRDefault="002A1F83" w:rsidP="00A72A54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72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Southwest Pacific swordfish m</w:t>
      </w:r>
      <w:r w:rsidR="00981816" w:rsidRPr="0019073F">
        <w:rPr>
          <w:rFonts w:asciiTheme="minorHAnsi" w:eastAsiaTheme="minorEastAsia" w:hAnsiTheme="minorHAnsi" w:cstheme="minorHAnsi"/>
          <w:b/>
          <w:lang w:eastAsia="ko-KR"/>
        </w:rPr>
        <w:t xml:space="preserve">anagement </w:t>
      </w:r>
      <w:r w:rsidRPr="0019073F">
        <w:rPr>
          <w:rFonts w:asciiTheme="minorHAnsi" w:eastAsiaTheme="minorEastAsia" w:hAnsiTheme="minorHAnsi" w:cstheme="minorHAnsi"/>
          <w:b/>
          <w:lang w:eastAsia="ko-KR"/>
        </w:rPr>
        <w:t>p</w:t>
      </w:r>
      <w:r w:rsidR="00981816" w:rsidRPr="0019073F">
        <w:rPr>
          <w:rFonts w:asciiTheme="minorHAnsi" w:eastAsiaTheme="minorEastAsia" w:hAnsiTheme="minorHAnsi" w:cstheme="minorHAnsi"/>
          <w:b/>
          <w:lang w:eastAsia="ko-KR"/>
        </w:rPr>
        <w:t>rocedure</w:t>
      </w:r>
    </w:p>
    <w:p w14:paraId="7CE47473" w14:textId="3910CF55" w:rsidR="00D53E35" w:rsidRPr="0019073F" w:rsidRDefault="00CE0589" w:rsidP="005B11F1">
      <w:pPr>
        <w:widowControl w:val="0"/>
        <w:numPr>
          <w:ilvl w:val="1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Review of effectiveness of </w:t>
      </w:r>
      <w:r w:rsidR="00D53E35" w:rsidRPr="0019073F">
        <w:rPr>
          <w:rFonts w:asciiTheme="minorHAnsi" w:eastAsiaTheme="minorEastAsia" w:hAnsiTheme="minorHAnsi" w:cstheme="minorHAnsi"/>
          <w:b/>
          <w:lang w:eastAsia="ko-KR"/>
        </w:rPr>
        <w:t xml:space="preserve">CMM </w:t>
      </w:r>
      <w:r w:rsidR="002865F4" w:rsidRPr="0019073F">
        <w:rPr>
          <w:rFonts w:asciiTheme="minorHAnsi" w:eastAsiaTheme="minorEastAsia" w:hAnsiTheme="minorHAnsi" w:cstheme="minorHAnsi"/>
          <w:b/>
          <w:lang w:eastAsia="ko-KR"/>
        </w:rPr>
        <w:t>202</w:t>
      </w:r>
      <w:r w:rsidR="00262788">
        <w:rPr>
          <w:rFonts w:asciiTheme="minorHAnsi" w:eastAsiaTheme="minorEastAsia" w:hAnsiTheme="minorHAnsi" w:cstheme="minorHAnsi"/>
          <w:b/>
          <w:lang w:eastAsia="ko-KR"/>
        </w:rPr>
        <w:t>5</w:t>
      </w:r>
      <w:r w:rsidR="00D53E35" w:rsidRPr="0019073F">
        <w:rPr>
          <w:rFonts w:asciiTheme="minorHAnsi" w:eastAsiaTheme="minorEastAsia" w:hAnsiTheme="minorHAnsi" w:cstheme="minorHAnsi"/>
          <w:b/>
          <w:lang w:eastAsia="ko-KR"/>
        </w:rPr>
        <w:t>-0</w:t>
      </w:r>
      <w:r w:rsidR="00262788">
        <w:rPr>
          <w:rFonts w:asciiTheme="minorHAnsi" w:eastAsiaTheme="minorEastAsia" w:hAnsiTheme="minorHAnsi" w:cstheme="minorHAnsi"/>
          <w:b/>
          <w:lang w:eastAsia="ko-KR"/>
        </w:rPr>
        <w:t>2</w:t>
      </w:r>
    </w:p>
    <w:p w14:paraId="136DF5C9" w14:textId="6F2A6661" w:rsidR="00D973FA" w:rsidRPr="0019073F" w:rsidRDefault="00D973FA" w:rsidP="005B11F1">
      <w:pPr>
        <w:widowControl w:val="0"/>
        <w:numPr>
          <w:ilvl w:val="1"/>
          <w:numId w:val="40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bookmarkStart w:id="8" w:name="_Hlk134797337"/>
      <w:r w:rsidRPr="0019073F">
        <w:rPr>
          <w:rFonts w:asciiTheme="minorHAnsi" w:eastAsiaTheme="minorEastAsia" w:hAnsiTheme="minorHAnsi" w:cstheme="minorHAnsi"/>
          <w:b/>
          <w:lang w:eastAsia="ko-KR"/>
        </w:rPr>
        <w:t>Other MI</w:t>
      </w:r>
      <w:r w:rsidR="00712768" w:rsidRPr="0019073F">
        <w:rPr>
          <w:rFonts w:asciiTheme="minorHAnsi" w:eastAsiaTheme="minorEastAsia" w:hAnsiTheme="minorHAnsi" w:cstheme="minorHAnsi"/>
          <w:b/>
          <w:lang w:eastAsia="ko-KR"/>
        </w:rPr>
        <w:t xml:space="preserve"> Theme</w:t>
      </w: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 issues</w:t>
      </w:r>
    </w:p>
    <w:p w14:paraId="219FF73D" w14:textId="77777777" w:rsidR="00E51472" w:rsidRPr="0019073F" w:rsidRDefault="00E51472" w:rsidP="00712768">
      <w:pPr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b/>
          <w:bCs/>
          <w:lang w:eastAsia="ko-KR"/>
        </w:rPr>
      </w:pPr>
    </w:p>
    <w:bookmarkEnd w:id="8"/>
    <w:p w14:paraId="0552EFDC" w14:textId="74DC0B32" w:rsidR="00C5176D" w:rsidRPr="00A72A54" w:rsidRDefault="002E6BF7" w:rsidP="00A72A54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spacing w:after="120"/>
        <w:ind w:left="1800" w:hanging="1814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ECOSYSTEM AND </w:t>
      </w:r>
      <w:r w:rsidR="00A83306" w:rsidRPr="0019073F">
        <w:rPr>
          <w:rFonts w:asciiTheme="minorHAnsi" w:hAnsiTheme="minorHAnsi" w:cstheme="minorHAnsi"/>
          <w:b/>
        </w:rPr>
        <w:t>BYCATCH MITIGATION</w:t>
      </w:r>
      <w:r w:rsidRPr="0019073F">
        <w:rPr>
          <w:rFonts w:asciiTheme="minorHAnsi" w:hAnsiTheme="minorHAnsi" w:cstheme="minorHAnsi"/>
          <w:b/>
        </w:rPr>
        <w:t xml:space="preserve"> THEME</w:t>
      </w:r>
      <w:r w:rsidR="00983FEF" w:rsidRPr="0019073F">
        <w:rPr>
          <w:rFonts w:asciiTheme="minorHAnsi" w:hAnsiTheme="minorHAnsi" w:cstheme="minorHAnsi"/>
          <w:b/>
        </w:rPr>
        <w:t xml:space="preserve"> </w:t>
      </w:r>
    </w:p>
    <w:p w14:paraId="62457752" w14:textId="77777777" w:rsidR="006A1F5B" w:rsidRPr="0019073F" w:rsidRDefault="006A1F5B" w:rsidP="00712768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lang w:eastAsia="ko-KR"/>
        </w:rPr>
      </w:pPr>
    </w:p>
    <w:p w14:paraId="1DFF5D6E" w14:textId="77777777" w:rsidR="006A1F5B" w:rsidRPr="0019073F" w:rsidRDefault="006A1F5B" w:rsidP="00712768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lang w:eastAsia="ko-KR"/>
        </w:rPr>
      </w:pPr>
    </w:p>
    <w:p w14:paraId="68B01A3A" w14:textId="77777777" w:rsidR="006A1F5B" w:rsidRPr="0019073F" w:rsidRDefault="006A1F5B" w:rsidP="00712768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lang w:eastAsia="ko-KR"/>
        </w:rPr>
      </w:pPr>
    </w:p>
    <w:p w14:paraId="46EB1809" w14:textId="77777777" w:rsidR="006A1F5B" w:rsidRPr="0019073F" w:rsidRDefault="006A1F5B" w:rsidP="00712768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lang w:eastAsia="ko-KR"/>
        </w:rPr>
      </w:pPr>
    </w:p>
    <w:p w14:paraId="4405D980" w14:textId="77777777" w:rsidR="00623A55" w:rsidRPr="0019073F" w:rsidRDefault="00623A55" w:rsidP="00712768">
      <w:pPr>
        <w:pStyle w:val="ListParagraph"/>
        <w:widowControl w:val="0"/>
        <w:numPr>
          <w:ilvl w:val="0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lang w:eastAsia="ko-KR"/>
        </w:rPr>
      </w:pPr>
    </w:p>
    <w:p w14:paraId="2F75E13D" w14:textId="77777777" w:rsidR="00623A55" w:rsidRPr="0019073F" w:rsidRDefault="00623A55" w:rsidP="00712768">
      <w:pPr>
        <w:pStyle w:val="ListParagraph"/>
        <w:widowControl w:val="0"/>
        <w:numPr>
          <w:ilvl w:val="0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lang w:eastAsia="ko-KR"/>
        </w:rPr>
      </w:pPr>
    </w:p>
    <w:p w14:paraId="216D6CD1" w14:textId="356F7B53" w:rsidR="00117BB7" w:rsidRPr="0019073F" w:rsidRDefault="00873487" w:rsidP="00712768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bookmarkStart w:id="9" w:name="_Hlk166061756"/>
      <w:r w:rsidRPr="0019073F">
        <w:rPr>
          <w:rFonts w:asciiTheme="minorHAnsi" w:hAnsiTheme="minorHAnsi" w:cstheme="minorHAnsi"/>
          <w:b/>
          <w:bCs/>
        </w:rPr>
        <w:t xml:space="preserve">Ecosystem and Climate Indicators </w:t>
      </w:r>
    </w:p>
    <w:p w14:paraId="61BB29A9" w14:textId="64239B36" w:rsidR="00374D5C" w:rsidRPr="0019073F" w:rsidRDefault="005841A5" w:rsidP="00A72A54">
      <w:pPr>
        <w:pStyle w:val="ListParagraph"/>
        <w:widowControl w:val="0"/>
        <w:numPr>
          <w:ilvl w:val="2"/>
          <w:numId w:val="13"/>
        </w:numPr>
        <w:adjustRightInd w:val="0"/>
        <w:snapToGrid w:val="0"/>
        <w:ind w:firstLine="0"/>
        <w:jc w:val="both"/>
        <w:rPr>
          <w:rFonts w:asciiTheme="minorHAnsi" w:hAnsiTheme="minorHAnsi" w:cstheme="minorHAnsi"/>
          <w:b/>
          <w:bCs/>
        </w:rPr>
      </w:pPr>
      <w:r w:rsidRPr="0019073F">
        <w:rPr>
          <w:rFonts w:asciiTheme="minorHAnsi" w:hAnsiTheme="minorHAnsi" w:cstheme="minorHAnsi"/>
          <w:b/>
          <w:bCs/>
        </w:rPr>
        <w:t>P</w:t>
      </w:r>
      <w:r w:rsidR="00374D5C" w:rsidRPr="0019073F">
        <w:rPr>
          <w:rFonts w:asciiTheme="minorHAnsi" w:hAnsiTheme="minorHAnsi" w:cstheme="minorHAnsi"/>
          <w:b/>
          <w:bCs/>
        </w:rPr>
        <w:t xml:space="preserve">rogress of </w:t>
      </w:r>
      <w:r w:rsidR="00C5176D" w:rsidRPr="0019073F">
        <w:rPr>
          <w:rFonts w:asciiTheme="minorHAnsi" w:hAnsiTheme="minorHAnsi" w:cstheme="minorHAnsi"/>
          <w:b/>
          <w:bCs/>
        </w:rPr>
        <w:t>P</w:t>
      </w:r>
      <w:r w:rsidR="00374D5C" w:rsidRPr="0019073F">
        <w:rPr>
          <w:rFonts w:asciiTheme="minorHAnsi" w:hAnsiTheme="minorHAnsi" w:cstheme="minorHAnsi"/>
          <w:b/>
          <w:bCs/>
        </w:rPr>
        <w:t>roject 121 (</w:t>
      </w:r>
      <w:bookmarkStart w:id="10" w:name="_Hlk165237055"/>
      <w:r w:rsidRPr="0019073F">
        <w:rPr>
          <w:rFonts w:asciiTheme="minorHAnsi" w:hAnsiTheme="minorHAnsi" w:cstheme="minorHAnsi"/>
          <w:b/>
          <w:bCs/>
        </w:rPr>
        <w:t>Ecosystem and Climate Indicators</w:t>
      </w:r>
      <w:bookmarkEnd w:id="10"/>
      <w:r w:rsidRPr="0019073F">
        <w:rPr>
          <w:rFonts w:asciiTheme="minorHAnsi" w:hAnsiTheme="minorHAnsi" w:cstheme="minorHAnsi"/>
          <w:b/>
          <w:bCs/>
        </w:rPr>
        <w:t>)</w:t>
      </w:r>
    </w:p>
    <w:p w14:paraId="0AC6B1D7" w14:textId="00A43036" w:rsidR="00140E72" w:rsidRPr="0019073F" w:rsidRDefault="00140E72" w:rsidP="00A72A54">
      <w:pPr>
        <w:pStyle w:val="ListParagraph"/>
        <w:widowControl w:val="0"/>
        <w:numPr>
          <w:ilvl w:val="2"/>
          <w:numId w:val="13"/>
        </w:numPr>
        <w:autoSpaceDE w:val="0"/>
        <w:autoSpaceDN w:val="0"/>
        <w:adjustRightInd w:val="0"/>
        <w:snapToGrid w:val="0"/>
        <w:ind w:firstLine="0"/>
        <w:jc w:val="both"/>
        <w:rPr>
          <w:rFonts w:asciiTheme="minorHAnsi" w:hAnsiTheme="minorHAnsi" w:cstheme="minorHAnsi"/>
          <w:b/>
          <w:bCs/>
          <w:lang w:eastAsia="zh-TW"/>
        </w:rPr>
      </w:pPr>
      <w:r w:rsidRPr="0019073F">
        <w:rPr>
          <w:rFonts w:asciiTheme="minorHAnsi" w:hAnsiTheme="minorHAnsi" w:cstheme="minorHAnsi"/>
          <w:b/>
          <w:bCs/>
        </w:rPr>
        <w:t>Development of early warning tools and expanded climate impact assessments</w:t>
      </w:r>
    </w:p>
    <w:bookmarkEnd w:id="9"/>
    <w:p w14:paraId="08B54104" w14:textId="77777777" w:rsidR="00117BB7" w:rsidRPr="0019073F" w:rsidRDefault="00117BB7" w:rsidP="00A72A54">
      <w:pPr>
        <w:pStyle w:val="ListParagraph"/>
        <w:numPr>
          <w:ilvl w:val="2"/>
          <w:numId w:val="13"/>
        </w:numPr>
        <w:autoSpaceDE w:val="0"/>
        <w:autoSpaceDN w:val="0"/>
        <w:adjustRightInd w:val="0"/>
        <w:snapToGrid w:val="0"/>
        <w:ind w:firstLine="0"/>
        <w:jc w:val="both"/>
        <w:rPr>
          <w:rFonts w:asciiTheme="minorHAnsi" w:eastAsiaTheme="minorEastAsia" w:hAnsiTheme="minorHAnsi" w:cstheme="minorHAnsi"/>
          <w:b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bCs/>
          <w:lang w:eastAsia="ko-KR"/>
        </w:rPr>
        <w:lastRenderedPageBreak/>
        <w:t xml:space="preserve">Climate Change Workplan </w:t>
      </w:r>
    </w:p>
    <w:p w14:paraId="36E16B46" w14:textId="5AA1E851" w:rsidR="00117BB7" w:rsidRPr="0019073F" w:rsidRDefault="00117BB7" w:rsidP="00712768">
      <w:pPr>
        <w:pStyle w:val="ListParagraph"/>
        <w:numPr>
          <w:ilvl w:val="1"/>
          <w:numId w:val="13"/>
        </w:numPr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bCs/>
          <w:lang w:eastAsia="ko-KR"/>
        </w:rPr>
      </w:pPr>
      <w:r w:rsidRPr="0019073F">
        <w:rPr>
          <w:rFonts w:asciiTheme="minorHAnsi" w:hAnsiTheme="minorHAnsi" w:cstheme="minorHAnsi"/>
          <w:b/>
          <w:bCs/>
        </w:rPr>
        <w:t>Updates</w:t>
      </w:r>
      <w:r w:rsidRPr="0019073F">
        <w:rPr>
          <w:rFonts w:asciiTheme="minorHAnsi" w:eastAsiaTheme="minorEastAsia" w:hAnsiTheme="minorHAnsi" w:cstheme="minorHAnsi"/>
          <w:b/>
          <w:bCs/>
          <w:lang w:eastAsia="ko-KR"/>
        </w:rPr>
        <w:t xml:space="preserve"> on the 2019 SEAPODYM Review</w:t>
      </w:r>
    </w:p>
    <w:p w14:paraId="1255F8C1" w14:textId="62778280" w:rsidR="00117BB7" w:rsidRPr="0019073F" w:rsidRDefault="00117BB7" w:rsidP="00712768">
      <w:pPr>
        <w:pStyle w:val="ListParagraph"/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bookmarkStart w:id="11" w:name="_Hlk196224799"/>
      <w:r w:rsidRPr="0019073F">
        <w:rPr>
          <w:rFonts w:asciiTheme="minorHAnsi" w:hAnsiTheme="minorHAnsi" w:cstheme="minorHAnsi"/>
          <w:b/>
        </w:rPr>
        <w:t xml:space="preserve">FAD impacts </w:t>
      </w:r>
    </w:p>
    <w:p w14:paraId="4E5388E1" w14:textId="77777777" w:rsidR="00117BB7" w:rsidRPr="0019073F" w:rsidRDefault="00117BB7" w:rsidP="00A72A54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Research on non-entangling and biodegradable FADs</w:t>
      </w:r>
    </w:p>
    <w:p w14:paraId="68A813A3" w14:textId="77777777" w:rsidR="00117BB7" w:rsidRPr="0019073F" w:rsidRDefault="00117BB7" w:rsidP="00A72A54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Theme="minorEastAsia" w:hAnsiTheme="minorHAnsi" w:cstheme="minorHAnsi"/>
          <w:b/>
        </w:rPr>
      </w:pPr>
      <w:bookmarkStart w:id="12" w:name="_Hlk165275433"/>
      <w:r w:rsidRPr="0019073F">
        <w:rPr>
          <w:rFonts w:asciiTheme="minorHAnsi" w:eastAsiaTheme="minorEastAsia" w:hAnsiTheme="minorHAnsi" w:cstheme="minorHAnsi"/>
          <w:b/>
        </w:rPr>
        <w:t>Research on dFAD loss and abandonments</w:t>
      </w:r>
    </w:p>
    <w:p w14:paraId="086AF430" w14:textId="77777777" w:rsidR="00117BB7" w:rsidRPr="0019073F" w:rsidRDefault="00117BB7" w:rsidP="00A72A54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 xml:space="preserve">Updates on FAD Management Options IWG </w:t>
      </w:r>
    </w:p>
    <w:bookmarkEnd w:id="11"/>
    <w:bookmarkEnd w:id="12"/>
    <w:p w14:paraId="5D7CBB85" w14:textId="77777777" w:rsidR="00117BB7" w:rsidRPr="0019073F" w:rsidRDefault="00117BB7" w:rsidP="00712768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Bycatch management</w:t>
      </w:r>
    </w:p>
    <w:p w14:paraId="1532C851" w14:textId="77777777" w:rsidR="00117BB7" w:rsidRPr="0019073F" w:rsidRDefault="00117BB7" w:rsidP="00274522">
      <w:pPr>
        <w:pStyle w:val="ListParagraph"/>
        <w:numPr>
          <w:ilvl w:val="0"/>
          <w:numId w:val="2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lang w:eastAsia="ko-KR"/>
        </w:rPr>
      </w:pPr>
    </w:p>
    <w:p w14:paraId="583B8D96" w14:textId="77777777" w:rsidR="00117BB7" w:rsidRPr="0019073F" w:rsidRDefault="00117BB7" w:rsidP="00274522">
      <w:pPr>
        <w:pStyle w:val="ListParagraph"/>
        <w:numPr>
          <w:ilvl w:val="0"/>
          <w:numId w:val="2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lang w:eastAsia="ko-KR"/>
        </w:rPr>
      </w:pPr>
    </w:p>
    <w:p w14:paraId="7FB39C3D" w14:textId="77777777" w:rsidR="00117BB7" w:rsidRPr="0019073F" w:rsidRDefault="00117BB7" w:rsidP="00274522">
      <w:pPr>
        <w:pStyle w:val="ListParagraph"/>
        <w:numPr>
          <w:ilvl w:val="0"/>
          <w:numId w:val="2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lang w:eastAsia="ko-KR"/>
        </w:rPr>
      </w:pPr>
    </w:p>
    <w:p w14:paraId="287DCDD1" w14:textId="77777777" w:rsidR="00117BB7" w:rsidRPr="0019073F" w:rsidRDefault="00117BB7" w:rsidP="00274522">
      <w:pPr>
        <w:pStyle w:val="ListParagraph"/>
        <w:numPr>
          <w:ilvl w:val="1"/>
          <w:numId w:val="2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lang w:eastAsia="ko-KR"/>
        </w:rPr>
      </w:pPr>
    </w:p>
    <w:p w14:paraId="7D4D95ED" w14:textId="77777777" w:rsidR="00117BB7" w:rsidRPr="0019073F" w:rsidRDefault="00117BB7" w:rsidP="00274522">
      <w:pPr>
        <w:pStyle w:val="ListParagraph"/>
        <w:numPr>
          <w:ilvl w:val="1"/>
          <w:numId w:val="2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lang w:eastAsia="ko-KR"/>
        </w:rPr>
      </w:pPr>
    </w:p>
    <w:p w14:paraId="247D9E7C" w14:textId="77777777" w:rsidR="00117BB7" w:rsidRPr="0019073F" w:rsidRDefault="00117BB7" w:rsidP="00274522">
      <w:pPr>
        <w:pStyle w:val="ListParagraph"/>
        <w:numPr>
          <w:ilvl w:val="1"/>
          <w:numId w:val="2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lang w:eastAsia="ko-KR"/>
        </w:rPr>
      </w:pPr>
    </w:p>
    <w:p w14:paraId="0235B86B" w14:textId="77777777" w:rsidR="00117BB7" w:rsidRPr="0019073F" w:rsidRDefault="00117BB7" w:rsidP="00274522">
      <w:pPr>
        <w:pStyle w:val="ListParagraph"/>
        <w:numPr>
          <w:ilvl w:val="1"/>
          <w:numId w:val="2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lang w:eastAsia="ko-KR"/>
        </w:rPr>
      </w:pPr>
    </w:p>
    <w:p w14:paraId="641C1BA7" w14:textId="77777777" w:rsidR="00117BB7" w:rsidRPr="0019073F" w:rsidRDefault="00117BB7" w:rsidP="00A72A54">
      <w:pPr>
        <w:pStyle w:val="ListParagraph"/>
        <w:numPr>
          <w:ilvl w:val="2"/>
          <w:numId w:val="13"/>
        </w:numPr>
        <w:adjustRightInd w:val="0"/>
        <w:snapToGrid w:val="0"/>
        <w:ind w:firstLine="0"/>
        <w:jc w:val="both"/>
        <w:rPr>
          <w:rFonts w:asciiTheme="minorHAnsi" w:eastAsiaTheme="minorEastAsia" w:hAnsiTheme="minorHAnsi" w:cstheme="minorHAnsi"/>
          <w:b/>
          <w:bCs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bCs/>
          <w:lang w:eastAsia="ko-KR"/>
        </w:rPr>
        <w:t>Bycatch Management Information System</w:t>
      </w:r>
    </w:p>
    <w:p w14:paraId="7D16B4F4" w14:textId="3F24BCDE" w:rsidR="00AD038F" w:rsidRPr="0019073F" w:rsidRDefault="00AD038F" w:rsidP="00A72A54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Review of CMM for seabirds (CMM 2025-05)</w:t>
      </w:r>
    </w:p>
    <w:p w14:paraId="3E83288A" w14:textId="7BA8803D" w:rsidR="00117BB7" w:rsidRPr="0019073F" w:rsidRDefault="00117BB7" w:rsidP="00A72A54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Review of CMM for </w:t>
      </w:r>
      <w:r w:rsidR="0047490E" w:rsidRPr="0019073F">
        <w:rPr>
          <w:rFonts w:asciiTheme="minorHAnsi" w:hAnsiTheme="minorHAnsi" w:cstheme="minorHAnsi"/>
          <w:b/>
        </w:rPr>
        <w:t xml:space="preserve">Sea Turtles </w:t>
      </w:r>
      <w:r w:rsidRPr="0019073F">
        <w:rPr>
          <w:rFonts w:asciiTheme="minorHAnsi" w:hAnsiTheme="minorHAnsi" w:cstheme="minorHAnsi"/>
          <w:b/>
        </w:rPr>
        <w:t>(CMM 2018-</w:t>
      </w:r>
      <w:r w:rsidR="0047490E" w:rsidRPr="0019073F">
        <w:rPr>
          <w:rFonts w:asciiTheme="minorHAnsi" w:hAnsiTheme="minorHAnsi" w:cstheme="minorHAnsi"/>
          <w:b/>
        </w:rPr>
        <w:t>04</w:t>
      </w:r>
      <w:r w:rsidRPr="0019073F">
        <w:rPr>
          <w:rFonts w:asciiTheme="minorHAnsi" w:hAnsiTheme="minorHAnsi" w:cstheme="minorHAnsi"/>
          <w:b/>
        </w:rPr>
        <w:t>)</w:t>
      </w:r>
    </w:p>
    <w:p w14:paraId="46840EFB" w14:textId="120DB4D0" w:rsidR="00AD038F" w:rsidRPr="0019073F" w:rsidRDefault="00AD038F" w:rsidP="001D4394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Marine pollution </w:t>
      </w:r>
    </w:p>
    <w:p w14:paraId="453A3535" w14:textId="533F9BC8" w:rsidR="00117BB7" w:rsidRPr="0019073F" w:rsidRDefault="00117BB7" w:rsidP="00712768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Deep-sea mining</w:t>
      </w:r>
    </w:p>
    <w:p w14:paraId="4ED095D4" w14:textId="77CEA7C2" w:rsidR="00117BB7" w:rsidRPr="0019073F" w:rsidRDefault="00117BB7" w:rsidP="00712768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Other EB</w:t>
      </w:r>
      <w:r w:rsidR="00712768" w:rsidRPr="0019073F">
        <w:rPr>
          <w:rFonts w:asciiTheme="minorHAnsi" w:hAnsiTheme="minorHAnsi" w:cstheme="minorHAnsi"/>
          <w:b/>
        </w:rPr>
        <w:t xml:space="preserve"> Theme</w:t>
      </w:r>
      <w:r w:rsidRPr="0019073F">
        <w:rPr>
          <w:rFonts w:asciiTheme="minorHAnsi" w:hAnsiTheme="minorHAnsi" w:cstheme="minorHAnsi"/>
          <w:b/>
        </w:rPr>
        <w:t xml:space="preserve"> issues</w:t>
      </w:r>
    </w:p>
    <w:p w14:paraId="348ED235" w14:textId="77777777" w:rsidR="00D973FA" w:rsidRPr="0019073F" w:rsidRDefault="00D973FA" w:rsidP="00712768">
      <w:pPr>
        <w:adjustRightInd w:val="0"/>
        <w:snapToGrid w:val="0"/>
        <w:ind w:left="426"/>
        <w:jc w:val="both"/>
        <w:rPr>
          <w:rFonts w:asciiTheme="minorHAnsi" w:eastAsiaTheme="minorEastAsia" w:hAnsiTheme="minorHAnsi" w:cstheme="minorHAnsi"/>
          <w:lang w:eastAsia="ko-KR"/>
        </w:rPr>
      </w:pPr>
    </w:p>
    <w:p w14:paraId="2860B86B" w14:textId="77777777" w:rsidR="00B64775" w:rsidRPr="0019073F" w:rsidRDefault="00B64775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OTHER RESEARCH PROJECTS</w:t>
      </w:r>
    </w:p>
    <w:p w14:paraId="6DF180AA" w14:textId="2D891286" w:rsidR="003C38D2" w:rsidRPr="0019073F" w:rsidRDefault="003C38D2" w:rsidP="00A72A54">
      <w:pPr>
        <w:pStyle w:val="ListParagraph"/>
        <w:widowControl w:val="0"/>
        <w:numPr>
          <w:ilvl w:val="1"/>
          <w:numId w:val="14"/>
        </w:numPr>
        <w:kinsoku w:val="0"/>
        <w:overflowPunct w:val="0"/>
        <w:autoSpaceDE w:val="0"/>
        <w:autoSpaceDN w:val="0"/>
        <w:adjustRightInd w:val="0"/>
        <w:snapToGrid w:val="0"/>
        <w:spacing w:before="120"/>
        <w:ind w:left="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bookmarkStart w:id="13" w:name="_Hlk164871438"/>
      <w:bookmarkStart w:id="14" w:name="_Hlk196318064"/>
      <w:r w:rsidRPr="0019073F">
        <w:rPr>
          <w:rFonts w:asciiTheme="minorHAnsi" w:eastAsiaTheme="minorEastAsia" w:hAnsiTheme="minorHAnsi" w:cstheme="minorHAnsi"/>
          <w:b/>
          <w:lang w:eastAsia="ko-KR"/>
        </w:rPr>
        <w:t>Pacific Marine Specimen Bank (Project 35b)</w:t>
      </w:r>
      <w:r w:rsidR="00DE2941" w:rsidRPr="0019073F">
        <w:rPr>
          <w:rFonts w:asciiTheme="minorHAnsi" w:eastAsiaTheme="minorEastAsia" w:hAnsiTheme="minorHAnsi" w:cstheme="minorHAnsi"/>
          <w:b/>
          <w:lang w:eastAsia="ko-KR"/>
        </w:rPr>
        <w:t xml:space="preserve"> </w:t>
      </w:r>
    </w:p>
    <w:p w14:paraId="67CE2E86" w14:textId="78CA427C" w:rsidR="00476F89" w:rsidRPr="0019073F" w:rsidRDefault="001A24F5" w:rsidP="00A72A54">
      <w:pPr>
        <w:pStyle w:val="ListParagraph"/>
        <w:widowControl w:val="0"/>
        <w:numPr>
          <w:ilvl w:val="2"/>
          <w:numId w:val="14"/>
        </w:numPr>
        <w:kinsoku w:val="0"/>
        <w:overflowPunct w:val="0"/>
        <w:autoSpaceDE w:val="0"/>
        <w:autoSpaceDN w:val="0"/>
        <w:adjustRightInd w:val="0"/>
        <w:snapToGrid w:val="0"/>
        <w:ind w:left="0" w:firstLine="720"/>
        <w:jc w:val="both"/>
        <w:rPr>
          <w:rFonts w:asciiTheme="minorHAnsi" w:eastAsiaTheme="minorEastAsia" w:hAnsiTheme="minorHAnsi" w:cstheme="minorHAnsi"/>
          <w:b/>
          <w:lang w:eastAsia="ko-KR"/>
        </w:rPr>
      </w:pPr>
      <w:bookmarkStart w:id="15" w:name="_Hlk164871707"/>
      <w:bookmarkEnd w:id="13"/>
      <w:r w:rsidRPr="0019073F">
        <w:rPr>
          <w:rFonts w:asciiTheme="minorHAnsi" w:hAnsiTheme="minorHAnsi" w:cstheme="minorHAnsi"/>
          <w:b/>
          <w:bCs/>
        </w:rPr>
        <w:t>Updates on pollutant studies in WCPO tuna</w:t>
      </w:r>
    </w:p>
    <w:p w14:paraId="19C3785A" w14:textId="77777777" w:rsidR="00BA5C4B" w:rsidRPr="00A72A54" w:rsidRDefault="00BA5C4B" w:rsidP="00274522">
      <w:pPr>
        <w:pStyle w:val="ListParagraph"/>
        <w:widowControl w:val="0"/>
        <w:numPr>
          <w:ilvl w:val="1"/>
          <w:numId w:val="1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bCs/>
        </w:rPr>
      </w:pPr>
      <w:bookmarkStart w:id="16" w:name="_Hlk164871155"/>
      <w:bookmarkEnd w:id="14"/>
      <w:bookmarkEnd w:id="15"/>
      <w:r w:rsidRPr="00A72A54">
        <w:rPr>
          <w:rFonts w:asciiTheme="minorHAnsi" w:hAnsiTheme="minorHAnsi" w:cstheme="minorHAnsi"/>
          <w:b/>
          <w:bCs/>
        </w:rPr>
        <w:t xml:space="preserve">Pacific Tuna Tagging Project (Project 42) </w:t>
      </w:r>
    </w:p>
    <w:p w14:paraId="1D1B21EB" w14:textId="3760DB22" w:rsidR="00B64775" w:rsidRPr="0019073F" w:rsidRDefault="00B64775" w:rsidP="00274522">
      <w:pPr>
        <w:pStyle w:val="ListParagraph"/>
        <w:widowControl w:val="0"/>
        <w:numPr>
          <w:ilvl w:val="1"/>
          <w:numId w:val="1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West Pacific East Asia Project</w:t>
      </w:r>
      <w:r w:rsidR="00EC2690" w:rsidRPr="0019073F">
        <w:rPr>
          <w:rFonts w:asciiTheme="minorHAnsi" w:eastAsiaTheme="minorEastAsia" w:hAnsiTheme="minorHAnsi" w:cstheme="minorHAnsi"/>
          <w:b/>
          <w:lang w:eastAsia="ko-KR"/>
        </w:rPr>
        <w:t xml:space="preserve"> </w:t>
      </w:r>
    </w:p>
    <w:p w14:paraId="26374A5A" w14:textId="4A130CAA" w:rsidR="004A687F" w:rsidRPr="0019073F" w:rsidRDefault="004A687F" w:rsidP="00274522">
      <w:pPr>
        <w:pStyle w:val="ListParagraph"/>
        <w:widowControl w:val="0"/>
        <w:numPr>
          <w:ilvl w:val="1"/>
          <w:numId w:val="1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bookmarkStart w:id="17" w:name="_Hlk196318785"/>
      <w:bookmarkEnd w:id="16"/>
      <w:r w:rsidRPr="0019073F">
        <w:rPr>
          <w:rFonts w:asciiTheme="minorHAnsi" w:eastAsiaTheme="minorEastAsia" w:hAnsiTheme="minorHAnsi" w:cstheme="minorHAnsi"/>
          <w:b/>
          <w:lang w:eastAsia="ko-KR"/>
        </w:rPr>
        <w:t>Japan Trust Fund activities</w:t>
      </w:r>
    </w:p>
    <w:bookmarkEnd w:id="17"/>
    <w:p w14:paraId="5E495000" w14:textId="575D194B" w:rsidR="00D6480D" w:rsidRPr="0019073F" w:rsidRDefault="00D6480D" w:rsidP="00274522">
      <w:pPr>
        <w:pStyle w:val="ListParagraph"/>
        <w:widowControl w:val="0"/>
        <w:numPr>
          <w:ilvl w:val="1"/>
          <w:numId w:val="1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lang w:eastAsia="ko-KR"/>
        </w:rPr>
      </w:pPr>
      <w:r w:rsidRPr="0019073F">
        <w:rPr>
          <w:rFonts w:asciiTheme="minorHAnsi" w:eastAsiaTheme="minorEastAsia" w:hAnsiTheme="minorHAnsi" w:cstheme="minorHAnsi"/>
          <w:b/>
          <w:lang w:eastAsia="ko-KR"/>
        </w:rPr>
        <w:t>Other Projects</w:t>
      </w:r>
    </w:p>
    <w:p w14:paraId="2A9AF530" w14:textId="77777777" w:rsidR="00AD4B81" w:rsidRPr="0019073F" w:rsidRDefault="00AD4B81" w:rsidP="00712768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lang w:eastAsia="ko-KR"/>
        </w:rPr>
      </w:pPr>
    </w:p>
    <w:p w14:paraId="602EFE03" w14:textId="77777777" w:rsidR="00A83306" w:rsidRPr="0019073F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COOPERATION WITH OTHER ORGANISATIONS</w:t>
      </w:r>
    </w:p>
    <w:p w14:paraId="7C05E2D9" w14:textId="77777777" w:rsidR="00774097" w:rsidRPr="0019073F" w:rsidRDefault="00774097" w:rsidP="00712768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="Batang" w:hAnsiTheme="minorHAnsi" w:cstheme="minorHAnsi"/>
          <w:lang w:eastAsia="ko-KR"/>
        </w:rPr>
      </w:pPr>
    </w:p>
    <w:p w14:paraId="078591C9" w14:textId="77777777" w:rsidR="00A83306" w:rsidRPr="0019073F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SPECIAL REQUIREMENTS OF DEVELOPING STATES AND PARTICIPATING TERRITORIES</w:t>
      </w:r>
    </w:p>
    <w:p w14:paraId="2A367648" w14:textId="77777777" w:rsidR="00B64775" w:rsidRPr="0019073F" w:rsidRDefault="00B64775" w:rsidP="00712768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06646CB8" w14:textId="77777777" w:rsidR="00B64775" w:rsidRPr="0019073F" w:rsidRDefault="00B64775" w:rsidP="00712768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55AB8A09" w14:textId="77777777" w:rsidR="006A1F5B" w:rsidRPr="0019073F" w:rsidRDefault="006A1F5B" w:rsidP="00712768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30DB6824" w14:textId="77777777" w:rsidR="006A1F5B" w:rsidRPr="0019073F" w:rsidRDefault="006A1F5B" w:rsidP="00712768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6C3703FE" w14:textId="77777777" w:rsidR="006A1F5B" w:rsidRPr="0019073F" w:rsidRDefault="006A1F5B" w:rsidP="00712768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15A11C17" w14:textId="77777777" w:rsidR="006A1F5B" w:rsidRPr="0019073F" w:rsidRDefault="006A1F5B" w:rsidP="00712768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65463D52" w14:textId="77777777" w:rsidR="00AD4B81" w:rsidRPr="0019073F" w:rsidRDefault="00AD4B81" w:rsidP="00712768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</w:rPr>
      </w:pPr>
    </w:p>
    <w:p w14:paraId="1560368B" w14:textId="77777777" w:rsidR="00A83306" w:rsidRPr="0019073F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FUTURE WORK PROGRAM AND BUDGET</w:t>
      </w:r>
    </w:p>
    <w:p w14:paraId="0C1D2443" w14:textId="77777777" w:rsidR="006A1F5B" w:rsidRPr="0019073F" w:rsidRDefault="006A1F5B" w:rsidP="00712768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5504C3CE" w14:textId="77777777" w:rsidR="006A1F5B" w:rsidRPr="0019073F" w:rsidRDefault="006A1F5B" w:rsidP="00712768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32D888C8" w14:textId="77777777" w:rsidR="006A1F5B" w:rsidRPr="0019073F" w:rsidRDefault="006A1F5B" w:rsidP="00712768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38043D6B" w14:textId="77777777" w:rsidR="006A1F5B" w:rsidRPr="0019073F" w:rsidRDefault="006A1F5B" w:rsidP="00712768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15B506C5" w14:textId="77777777" w:rsidR="00B64775" w:rsidRPr="0019073F" w:rsidRDefault="00B64775" w:rsidP="00712768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5CD15F53" w14:textId="77777777" w:rsidR="00B64775" w:rsidRPr="0019073F" w:rsidRDefault="00B64775" w:rsidP="00712768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6742CFFD" w14:textId="77777777" w:rsidR="00B64775" w:rsidRPr="0019073F" w:rsidRDefault="00B64775" w:rsidP="00712768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0931F8C7" w14:textId="77777777" w:rsidR="00B64775" w:rsidRPr="0019073F" w:rsidRDefault="00B64775" w:rsidP="00712768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5D2191EE" w14:textId="77777777" w:rsidR="00B64775" w:rsidRPr="0019073F" w:rsidRDefault="00B64775" w:rsidP="00712768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4566CF0E" w14:textId="29B603E3" w:rsidR="002C13A9" w:rsidRPr="0019073F" w:rsidRDefault="007A31CF" w:rsidP="00A72A54">
      <w:pPr>
        <w:widowControl w:val="0"/>
        <w:numPr>
          <w:ilvl w:val="1"/>
          <w:numId w:val="6"/>
        </w:numPr>
        <w:kinsoku w:val="0"/>
        <w:overflowPunct w:val="0"/>
        <w:autoSpaceDE w:val="0"/>
        <w:autoSpaceDN w:val="0"/>
        <w:adjustRightInd w:val="0"/>
        <w:snapToGrid w:val="0"/>
        <w:spacing w:before="12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Development of</w:t>
      </w:r>
      <w:r w:rsidR="004C3451" w:rsidRPr="0019073F">
        <w:rPr>
          <w:rFonts w:asciiTheme="minorHAnsi" w:hAnsiTheme="minorHAnsi" w:cstheme="minorHAnsi"/>
          <w:b/>
        </w:rPr>
        <w:t xml:space="preserve"> </w:t>
      </w:r>
      <w:r w:rsidR="00B9482F" w:rsidRPr="0019073F">
        <w:rPr>
          <w:rFonts w:asciiTheme="minorHAnsi" w:hAnsiTheme="minorHAnsi" w:cstheme="minorHAnsi"/>
          <w:b/>
        </w:rPr>
        <w:t xml:space="preserve">the </w:t>
      </w:r>
      <w:r w:rsidR="00FB731A" w:rsidRPr="0019073F">
        <w:rPr>
          <w:rFonts w:asciiTheme="minorHAnsi" w:hAnsiTheme="minorHAnsi" w:cstheme="minorHAnsi"/>
          <w:b/>
        </w:rPr>
        <w:t>20</w:t>
      </w:r>
      <w:r w:rsidR="00FB731A" w:rsidRPr="0019073F">
        <w:rPr>
          <w:rFonts w:asciiTheme="minorHAnsi" w:eastAsiaTheme="minorEastAsia" w:hAnsiTheme="minorHAnsi" w:cstheme="minorHAnsi"/>
          <w:b/>
          <w:lang w:eastAsia="ko-KR"/>
        </w:rPr>
        <w:t>2</w:t>
      </w:r>
      <w:r w:rsidR="001A24F5" w:rsidRPr="0019073F">
        <w:rPr>
          <w:rFonts w:asciiTheme="minorHAnsi" w:eastAsiaTheme="minorEastAsia" w:hAnsiTheme="minorHAnsi" w:cstheme="minorHAnsi"/>
          <w:b/>
          <w:lang w:eastAsia="ko-KR"/>
        </w:rPr>
        <w:t>7</w:t>
      </w:r>
      <w:r w:rsidR="00FB731A" w:rsidRPr="0019073F">
        <w:rPr>
          <w:rFonts w:asciiTheme="minorHAnsi" w:hAnsiTheme="minorHAnsi" w:cstheme="minorHAnsi"/>
          <w:b/>
        </w:rPr>
        <w:t xml:space="preserve"> </w:t>
      </w:r>
      <w:r w:rsidR="00094FED" w:rsidRPr="0019073F">
        <w:rPr>
          <w:rFonts w:asciiTheme="minorHAnsi" w:eastAsiaTheme="minorEastAsia" w:hAnsiTheme="minorHAnsi" w:cstheme="minorHAnsi"/>
          <w:b/>
          <w:lang w:eastAsia="ko-KR"/>
        </w:rPr>
        <w:t>w</w:t>
      </w:r>
      <w:r w:rsidR="00094FED" w:rsidRPr="0019073F">
        <w:rPr>
          <w:rFonts w:asciiTheme="minorHAnsi" w:hAnsiTheme="minorHAnsi" w:cstheme="minorHAnsi"/>
          <w:b/>
        </w:rPr>
        <w:t xml:space="preserve">ork </w:t>
      </w:r>
      <w:r w:rsidR="00094FED" w:rsidRPr="0019073F">
        <w:rPr>
          <w:rFonts w:asciiTheme="minorHAnsi" w:eastAsiaTheme="minorEastAsia" w:hAnsiTheme="minorHAnsi" w:cstheme="minorHAnsi"/>
          <w:b/>
          <w:lang w:eastAsia="ko-KR"/>
        </w:rPr>
        <w:t>p</w:t>
      </w:r>
      <w:r w:rsidR="00094FED" w:rsidRPr="0019073F">
        <w:rPr>
          <w:rFonts w:asciiTheme="minorHAnsi" w:hAnsiTheme="minorHAnsi" w:cstheme="minorHAnsi"/>
          <w:b/>
        </w:rPr>
        <w:t xml:space="preserve">rogram </w:t>
      </w:r>
      <w:r w:rsidR="007A5942" w:rsidRPr="0019073F">
        <w:rPr>
          <w:rFonts w:asciiTheme="minorHAnsi" w:hAnsiTheme="minorHAnsi" w:cstheme="minorHAnsi"/>
          <w:b/>
        </w:rPr>
        <w:t xml:space="preserve">and budget, and </w:t>
      </w:r>
      <w:r w:rsidR="004C3451" w:rsidRPr="0019073F">
        <w:rPr>
          <w:rFonts w:asciiTheme="minorHAnsi" w:hAnsiTheme="minorHAnsi" w:cstheme="minorHAnsi"/>
          <w:b/>
        </w:rPr>
        <w:t xml:space="preserve">projection of </w:t>
      </w:r>
      <w:r w:rsidR="00712768" w:rsidRPr="0019073F">
        <w:rPr>
          <w:rFonts w:asciiTheme="minorHAnsi" w:hAnsiTheme="minorHAnsi" w:cstheme="minorHAnsi"/>
          <w:b/>
        </w:rPr>
        <w:t xml:space="preserve">the </w:t>
      </w:r>
      <w:r w:rsidR="00FB731A" w:rsidRPr="0019073F">
        <w:rPr>
          <w:rFonts w:asciiTheme="minorHAnsi" w:hAnsiTheme="minorHAnsi" w:cstheme="minorHAnsi"/>
          <w:b/>
        </w:rPr>
        <w:t>20</w:t>
      </w:r>
      <w:r w:rsidR="00FB731A" w:rsidRPr="0019073F">
        <w:rPr>
          <w:rFonts w:asciiTheme="minorHAnsi" w:eastAsiaTheme="minorEastAsia" w:hAnsiTheme="minorHAnsi" w:cstheme="minorHAnsi"/>
          <w:b/>
          <w:lang w:eastAsia="ko-KR"/>
        </w:rPr>
        <w:t>2</w:t>
      </w:r>
      <w:r w:rsidR="001A24F5" w:rsidRPr="0019073F">
        <w:rPr>
          <w:rFonts w:asciiTheme="minorHAnsi" w:eastAsiaTheme="minorEastAsia" w:hAnsiTheme="minorHAnsi" w:cstheme="minorHAnsi"/>
          <w:b/>
          <w:lang w:eastAsia="ko-KR"/>
        </w:rPr>
        <w:t>8</w:t>
      </w:r>
      <w:r w:rsidR="007A5942" w:rsidRPr="0019073F">
        <w:rPr>
          <w:rFonts w:asciiTheme="minorHAnsi" w:hAnsiTheme="minorHAnsi" w:cstheme="minorHAnsi"/>
          <w:b/>
        </w:rPr>
        <w:t>-</w:t>
      </w:r>
      <w:r w:rsidR="00FB731A" w:rsidRPr="0019073F">
        <w:rPr>
          <w:rFonts w:asciiTheme="minorHAnsi" w:hAnsiTheme="minorHAnsi" w:cstheme="minorHAnsi"/>
          <w:b/>
        </w:rPr>
        <w:t>202</w:t>
      </w:r>
      <w:r w:rsidR="001A24F5" w:rsidRPr="0019073F">
        <w:rPr>
          <w:rFonts w:asciiTheme="minorHAnsi" w:eastAsiaTheme="minorEastAsia" w:hAnsiTheme="minorHAnsi" w:cstheme="minorHAnsi"/>
          <w:b/>
          <w:lang w:eastAsia="ko-KR"/>
        </w:rPr>
        <w:t>9</w:t>
      </w:r>
      <w:r w:rsidR="00FB731A" w:rsidRPr="0019073F">
        <w:rPr>
          <w:rFonts w:asciiTheme="minorHAnsi" w:hAnsiTheme="minorHAnsi" w:cstheme="minorHAnsi"/>
          <w:b/>
        </w:rPr>
        <w:t xml:space="preserve"> </w:t>
      </w:r>
      <w:r w:rsidR="007A5942" w:rsidRPr="0019073F">
        <w:rPr>
          <w:rFonts w:asciiTheme="minorHAnsi" w:hAnsiTheme="minorHAnsi" w:cstheme="minorHAnsi"/>
          <w:b/>
        </w:rPr>
        <w:t xml:space="preserve">provisional </w:t>
      </w:r>
      <w:r w:rsidR="00094FED" w:rsidRPr="0019073F">
        <w:rPr>
          <w:rFonts w:asciiTheme="minorHAnsi" w:eastAsiaTheme="minorEastAsia" w:hAnsiTheme="minorHAnsi" w:cstheme="minorHAnsi"/>
          <w:b/>
          <w:lang w:eastAsia="ko-KR"/>
        </w:rPr>
        <w:t>w</w:t>
      </w:r>
      <w:r w:rsidR="00094FED" w:rsidRPr="0019073F">
        <w:rPr>
          <w:rFonts w:asciiTheme="minorHAnsi" w:hAnsiTheme="minorHAnsi" w:cstheme="minorHAnsi"/>
          <w:b/>
        </w:rPr>
        <w:t xml:space="preserve">ork </w:t>
      </w:r>
      <w:r w:rsidR="00094FED" w:rsidRPr="0019073F">
        <w:rPr>
          <w:rFonts w:asciiTheme="minorHAnsi" w:eastAsiaTheme="minorEastAsia" w:hAnsiTheme="minorHAnsi" w:cstheme="minorHAnsi"/>
          <w:b/>
          <w:lang w:eastAsia="ko-KR"/>
        </w:rPr>
        <w:t>p</w:t>
      </w:r>
      <w:r w:rsidR="00094FED" w:rsidRPr="0019073F">
        <w:rPr>
          <w:rFonts w:asciiTheme="minorHAnsi" w:hAnsiTheme="minorHAnsi" w:cstheme="minorHAnsi"/>
          <w:b/>
        </w:rPr>
        <w:t xml:space="preserve">rogram </w:t>
      </w:r>
      <w:r w:rsidR="007A5942" w:rsidRPr="0019073F">
        <w:rPr>
          <w:rFonts w:asciiTheme="minorHAnsi" w:hAnsiTheme="minorHAnsi" w:cstheme="minorHAnsi"/>
          <w:b/>
        </w:rPr>
        <w:t>and indicative budget</w:t>
      </w:r>
      <w:r w:rsidR="00EC2690" w:rsidRPr="0019073F">
        <w:rPr>
          <w:rFonts w:asciiTheme="minorHAnsi" w:hAnsiTheme="minorHAnsi" w:cstheme="minorHAnsi"/>
          <w:b/>
        </w:rPr>
        <w:t xml:space="preserve"> </w:t>
      </w:r>
    </w:p>
    <w:p w14:paraId="795D4A8E" w14:textId="77777777" w:rsidR="00D212EB" w:rsidRPr="0019073F" w:rsidRDefault="00D212EB" w:rsidP="00D212EB">
      <w:pPr>
        <w:widowControl w:val="0"/>
        <w:tabs>
          <w:tab w:val="left" w:pos="3105"/>
        </w:tabs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lang w:eastAsia="ko-KR"/>
        </w:rPr>
      </w:pPr>
    </w:p>
    <w:p w14:paraId="43949261" w14:textId="77777777" w:rsidR="00A83306" w:rsidRPr="0019073F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ADMINISTRATIVE MATTERS</w:t>
      </w:r>
    </w:p>
    <w:p w14:paraId="35C06D87" w14:textId="77777777" w:rsidR="006A1F5B" w:rsidRPr="0019073F" w:rsidRDefault="006A1F5B" w:rsidP="00712768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3236A92A" w14:textId="77777777" w:rsidR="006A1F5B" w:rsidRPr="0019073F" w:rsidRDefault="006A1F5B" w:rsidP="00712768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760470EB" w14:textId="77777777" w:rsidR="006A1F5B" w:rsidRPr="0019073F" w:rsidRDefault="006A1F5B" w:rsidP="00712768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236CDE36" w14:textId="77777777" w:rsidR="006A1F5B" w:rsidRPr="0019073F" w:rsidRDefault="006A1F5B" w:rsidP="00712768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22957464" w14:textId="77777777" w:rsidR="00B64775" w:rsidRPr="0019073F" w:rsidRDefault="00B64775" w:rsidP="00712768">
      <w:pPr>
        <w:pStyle w:val="ListParagraph"/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1EAB43E9" w14:textId="31DBF89A" w:rsidR="00A83306" w:rsidRPr="0019073F" w:rsidRDefault="00A83306" w:rsidP="00A72A54">
      <w:pPr>
        <w:pStyle w:val="ListParagraph"/>
        <w:widowControl w:val="0"/>
        <w:numPr>
          <w:ilvl w:val="1"/>
          <w:numId w:val="39"/>
        </w:numPr>
        <w:kinsoku w:val="0"/>
        <w:overflowPunct w:val="0"/>
        <w:autoSpaceDE w:val="0"/>
        <w:autoSpaceDN w:val="0"/>
        <w:adjustRightInd w:val="0"/>
        <w:snapToGrid w:val="0"/>
        <w:spacing w:before="12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Future operation of the Scientific Committee</w:t>
      </w:r>
    </w:p>
    <w:p w14:paraId="6CB18436" w14:textId="5B16DB5A" w:rsidR="001D7C0E" w:rsidRPr="0019073F" w:rsidRDefault="001D7C0E" w:rsidP="001D7C0E">
      <w:pPr>
        <w:pStyle w:val="ListParagraph"/>
        <w:widowControl w:val="0"/>
        <w:numPr>
          <w:ilvl w:val="1"/>
          <w:numId w:val="39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Prioritisation of Scientific Committee Work</w:t>
      </w:r>
    </w:p>
    <w:p w14:paraId="7314FE19" w14:textId="1EA72240" w:rsidR="00A83306" w:rsidRPr="0019073F" w:rsidRDefault="00A83306" w:rsidP="00274522">
      <w:pPr>
        <w:pStyle w:val="ListParagraph"/>
        <w:widowControl w:val="0"/>
        <w:numPr>
          <w:ilvl w:val="1"/>
          <w:numId w:val="39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Next meeting</w:t>
      </w:r>
      <w:r w:rsidR="005F1A08" w:rsidRPr="0019073F">
        <w:rPr>
          <w:rFonts w:asciiTheme="minorHAnsi" w:hAnsiTheme="minorHAnsi" w:cstheme="minorHAnsi"/>
          <w:b/>
        </w:rPr>
        <w:t xml:space="preserve"> </w:t>
      </w:r>
    </w:p>
    <w:p w14:paraId="7DED4654" w14:textId="77777777" w:rsidR="00AD4B81" w:rsidRPr="0019073F" w:rsidRDefault="00AD4B81" w:rsidP="00712768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lang w:eastAsia="ko-KR"/>
        </w:rPr>
      </w:pPr>
    </w:p>
    <w:p w14:paraId="44BFA284" w14:textId="77777777" w:rsidR="00A83306" w:rsidRPr="0019073F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>OTHER MATTERS</w:t>
      </w:r>
    </w:p>
    <w:p w14:paraId="06CA7C65" w14:textId="77777777" w:rsidR="00A83306" w:rsidRPr="0019073F" w:rsidRDefault="00A83306" w:rsidP="00712768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</w:rPr>
      </w:pPr>
    </w:p>
    <w:p w14:paraId="3F58C761" w14:textId="3C28498B" w:rsidR="00A83306" w:rsidRPr="0019073F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ADOPTION OF THE </w:t>
      </w:r>
      <w:r w:rsidR="00FE70E2" w:rsidRPr="0019073F">
        <w:rPr>
          <w:rFonts w:asciiTheme="minorHAnsi" w:hAnsiTheme="minorHAnsi" w:cstheme="minorHAnsi"/>
          <w:b/>
        </w:rPr>
        <w:t xml:space="preserve">SUMMARY </w:t>
      </w:r>
      <w:r w:rsidRPr="0019073F">
        <w:rPr>
          <w:rFonts w:asciiTheme="minorHAnsi" w:hAnsiTheme="minorHAnsi" w:cstheme="minorHAnsi"/>
          <w:b/>
        </w:rPr>
        <w:t>RE</w:t>
      </w:r>
      <w:r w:rsidR="008240F3" w:rsidRPr="0019073F">
        <w:rPr>
          <w:rFonts w:asciiTheme="minorHAnsi" w:hAnsiTheme="minorHAnsi" w:cstheme="minorHAnsi"/>
          <w:b/>
        </w:rPr>
        <w:t>P</w:t>
      </w:r>
      <w:r w:rsidRPr="0019073F">
        <w:rPr>
          <w:rFonts w:asciiTheme="minorHAnsi" w:hAnsiTheme="minorHAnsi" w:cstheme="minorHAnsi"/>
          <w:b/>
        </w:rPr>
        <w:t xml:space="preserve">ORT OF THE </w:t>
      </w:r>
      <w:r w:rsidR="00AE6E4A">
        <w:rPr>
          <w:rFonts w:asciiTheme="minorHAnsi" w:hAnsiTheme="minorHAnsi" w:cstheme="minorHAnsi"/>
          <w:b/>
        </w:rPr>
        <w:t xml:space="preserve">TWENTY-SECOND </w:t>
      </w:r>
      <w:r w:rsidR="00F62583" w:rsidRPr="0019073F">
        <w:rPr>
          <w:rFonts w:asciiTheme="minorHAnsi" w:hAnsiTheme="minorHAnsi" w:cstheme="minorHAnsi"/>
          <w:b/>
        </w:rPr>
        <w:t>REGULAR</w:t>
      </w:r>
      <w:r w:rsidRPr="0019073F">
        <w:rPr>
          <w:rFonts w:asciiTheme="minorHAnsi" w:hAnsiTheme="minorHAnsi" w:cstheme="minorHAnsi"/>
          <w:b/>
        </w:rPr>
        <w:t xml:space="preserve"> SESSION OF THE SCIENTIFIC COMMITTEE</w:t>
      </w:r>
    </w:p>
    <w:p w14:paraId="4BE5BB30" w14:textId="77777777" w:rsidR="00A83306" w:rsidRPr="0019073F" w:rsidRDefault="00A83306" w:rsidP="00712768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</w:rPr>
      </w:pPr>
    </w:p>
    <w:p w14:paraId="345A9E13" w14:textId="5E9FEAA8" w:rsidR="00CB25DB" w:rsidRPr="0019073F" w:rsidRDefault="00CB25DB" w:rsidP="00712768">
      <w:pPr>
        <w:pStyle w:val="ListParagraph"/>
        <w:widowControl w:val="0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136F1FA3" w14:textId="77777777" w:rsidR="00CB25DB" w:rsidRPr="0019073F" w:rsidRDefault="00CB25DB" w:rsidP="00712768">
      <w:pPr>
        <w:pStyle w:val="ListParagraph"/>
        <w:widowControl w:val="0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291D76CD" w14:textId="77777777" w:rsidR="00CB25DB" w:rsidRPr="0019073F" w:rsidRDefault="00CB25DB" w:rsidP="00712768">
      <w:pPr>
        <w:pStyle w:val="ListParagraph"/>
        <w:widowControl w:val="0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6A634DFE" w14:textId="77777777" w:rsidR="00CB25DB" w:rsidRPr="0019073F" w:rsidRDefault="00CB25DB" w:rsidP="00712768">
      <w:pPr>
        <w:pStyle w:val="ListParagraph"/>
        <w:widowControl w:val="0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7EB3F9F6" w14:textId="77777777" w:rsidR="00CB25DB" w:rsidRPr="0019073F" w:rsidRDefault="00CB25DB" w:rsidP="00712768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</w:rPr>
      </w:pPr>
    </w:p>
    <w:p w14:paraId="2AFEAA61" w14:textId="5E2549E7" w:rsidR="00A83306" w:rsidRPr="0019073F" w:rsidRDefault="00A83306" w:rsidP="00712768">
      <w:pPr>
        <w:widowControl w:val="0"/>
        <w:numPr>
          <w:ilvl w:val="0"/>
          <w:numId w:val="1"/>
        </w:numPr>
        <w:tabs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800" w:hanging="1818"/>
        <w:jc w:val="both"/>
        <w:rPr>
          <w:rFonts w:asciiTheme="minorHAnsi" w:hAnsiTheme="minorHAnsi" w:cstheme="minorHAnsi"/>
          <w:b/>
        </w:rPr>
      </w:pPr>
      <w:r w:rsidRPr="0019073F">
        <w:rPr>
          <w:rFonts w:asciiTheme="minorHAnsi" w:hAnsiTheme="minorHAnsi" w:cstheme="minorHAnsi"/>
          <w:b/>
        </w:rPr>
        <w:t xml:space="preserve">CLOSE OF </w:t>
      </w:r>
      <w:r w:rsidR="00AD4B81" w:rsidRPr="0019073F">
        <w:rPr>
          <w:rFonts w:asciiTheme="minorHAnsi" w:hAnsiTheme="minorHAnsi" w:cstheme="minorHAnsi"/>
          <w:b/>
        </w:rPr>
        <w:t>THE MEETING</w:t>
      </w:r>
    </w:p>
    <w:p w14:paraId="4E53B350" w14:textId="77777777" w:rsidR="004113A2" w:rsidRPr="00556F44" w:rsidRDefault="004113A2" w:rsidP="00712768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</w:p>
    <w:sectPr w:rsidR="004113A2" w:rsidRPr="00556F44" w:rsidSect="007127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1B109" w14:textId="77777777" w:rsidR="004919AA" w:rsidRDefault="004919AA">
      <w:r>
        <w:separator/>
      </w:r>
    </w:p>
  </w:endnote>
  <w:endnote w:type="continuationSeparator" w:id="0">
    <w:p w14:paraId="399548D1" w14:textId="77777777" w:rsidR="004919AA" w:rsidRDefault="00491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34FBE" w14:textId="77777777" w:rsidR="00CF2FE0" w:rsidRDefault="00CF2F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3706B1" w14:textId="77777777" w:rsidR="00CF2FE0" w:rsidRDefault="00CF2F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5DD31" w14:textId="26771162" w:rsidR="00CF2FE0" w:rsidRPr="00824A7A" w:rsidRDefault="00CF2FE0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  <w:sz w:val="22"/>
        <w:szCs w:val="22"/>
      </w:rPr>
    </w:pPr>
    <w:r w:rsidRPr="00824A7A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556F44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824A7A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 w:rsidR="00777811" w:rsidRPr="00556F44">
      <w:rPr>
        <w:rStyle w:val="PageNumber"/>
        <w:rFonts w:asciiTheme="minorHAnsi" w:hAnsiTheme="minorHAnsi" w:cstheme="minorHAnsi"/>
        <w:noProof/>
        <w:sz w:val="22"/>
        <w:szCs w:val="22"/>
      </w:rPr>
      <w:t>9</w:t>
    </w:r>
    <w:r w:rsidRPr="00824A7A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74437325" w14:textId="77777777" w:rsidR="00CF2FE0" w:rsidRDefault="00CF2F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AC344" w14:textId="77777777" w:rsidR="00712768" w:rsidRDefault="007127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695F1" w14:textId="77777777" w:rsidR="004919AA" w:rsidRDefault="004919AA">
      <w:r>
        <w:separator/>
      </w:r>
    </w:p>
  </w:footnote>
  <w:footnote w:type="continuationSeparator" w:id="0">
    <w:p w14:paraId="66D3077E" w14:textId="77777777" w:rsidR="004919AA" w:rsidRDefault="004919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19486" w14:textId="77777777" w:rsidR="00712768" w:rsidRDefault="007127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87D9A" w14:textId="77777777" w:rsidR="00CF2FE0" w:rsidRDefault="00CF2FE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58EBA" w14:textId="77777777" w:rsidR="00CF2FE0" w:rsidRDefault="00CF2FE0">
    <w:pPr>
      <w:pStyle w:val="Header"/>
    </w:pP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26B90"/>
    <w:multiLevelType w:val="multilevel"/>
    <w:tmpl w:val="DF30F98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7"/>
      <w:numFmt w:val="decimal"/>
      <w:lvlText w:val="%3."/>
      <w:lvlJc w:val="left"/>
      <w:pPr>
        <w:ind w:left="360" w:hanging="36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A185C69"/>
    <w:multiLevelType w:val="multilevel"/>
    <w:tmpl w:val="2ACE827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0A2679AF"/>
    <w:multiLevelType w:val="multilevel"/>
    <w:tmpl w:val="F216D7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C536DEF"/>
    <w:multiLevelType w:val="hybridMultilevel"/>
    <w:tmpl w:val="F086F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B5C3F"/>
    <w:multiLevelType w:val="hybridMultilevel"/>
    <w:tmpl w:val="BED688A8"/>
    <w:lvl w:ilvl="0" w:tplc="2E549C98">
      <w:start w:val="1"/>
      <w:numFmt w:val="decimal"/>
      <w:lvlText w:val="AGENDA ITEM %1"/>
      <w:lvlJc w:val="left"/>
      <w:pPr>
        <w:tabs>
          <w:tab w:val="num" w:pos="540"/>
        </w:tabs>
        <w:ind w:left="2268" w:hanging="2088"/>
      </w:pPr>
      <w:rPr>
        <w:rFonts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EE6D1F"/>
    <w:multiLevelType w:val="multilevel"/>
    <w:tmpl w:val="9026817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 w15:restartNumberingAfterBreak="0">
    <w:nsid w:val="13E978B3"/>
    <w:multiLevelType w:val="multilevel"/>
    <w:tmpl w:val="5E8A4F5A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6BC55B5"/>
    <w:multiLevelType w:val="multilevel"/>
    <w:tmpl w:val="263E5F1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7293C0A"/>
    <w:multiLevelType w:val="multilevel"/>
    <w:tmpl w:val="C4D0D380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3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1F5C40F5"/>
    <w:multiLevelType w:val="multilevel"/>
    <w:tmpl w:val="0470BF0C"/>
    <w:lvl w:ilvl="0">
      <w:start w:val="10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144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21E57EDF"/>
    <w:multiLevelType w:val="multilevel"/>
    <w:tmpl w:val="EB98C302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firstLine="0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27F92DA9"/>
    <w:multiLevelType w:val="multilevel"/>
    <w:tmpl w:val="AFCA702E"/>
    <w:lvl w:ilvl="0">
      <w:start w:val="5"/>
      <w:numFmt w:val="decimal"/>
      <w:lvlText w:val="%1"/>
      <w:lvlJc w:val="left"/>
      <w:pPr>
        <w:ind w:left="360" w:hanging="360"/>
      </w:pPr>
      <w:rPr>
        <w:rFonts w:eastAsia="Batang"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eastAsia="Batang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Batang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Batang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Batang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Batang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="Batang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Batang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eastAsia="Batang" w:hint="default"/>
      </w:rPr>
    </w:lvl>
  </w:abstractNum>
  <w:abstractNum w:abstractNumId="12" w15:restartNumberingAfterBreak="0">
    <w:nsid w:val="29DE6750"/>
    <w:multiLevelType w:val="multilevel"/>
    <w:tmpl w:val="CE460586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firstLine="0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15B3028"/>
    <w:multiLevelType w:val="multilevel"/>
    <w:tmpl w:val="6FE29BF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1873C2E"/>
    <w:multiLevelType w:val="multilevel"/>
    <w:tmpl w:val="BC940D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360" w:hanging="360"/>
      </w:pPr>
      <w:rPr>
        <w:rFonts w:asciiTheme="minorHAnsi" w:hAnsiTheme="minorHAnsi" w:cstheme="minorHAnsi" w:hint="default"/>
        <w:b w:val="0"/>
        <w:bCs w:val="0"/>
        <w:i w:val="0"/>
        <w:iCs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325572C"/>
    <w:multiLevelType w:val="multilevel"/>
    <w:tmpl w:val="350C6FC0"/>
    <w:lvl w:ilvl="0">
      <w:start w:val="1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6896B14"/>
    <w:multiLevelType w:val="multilevel"/>
    <w:tmpl w:val="C8D2C4F8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firstLine="0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09250E"/>
    <w:multiLevelType w:val="hybridMultilevel"/>
    <w:tmpl w:val="E5F0A956"/>
    <w:lvl w:ilvl="0" w:tplc="BD76FC18">
      <w:start w:val="99"/>
      <w:numFmt w:val="decimal"/>
      <w:pStyle w:val="WCPFC"/>
      <w:lvlText w:val="%1."/>
      <w:lvlJc w:val="left"/>
      <w:pPr>
        <w:ind w:left="1440" w:hanging="360"/>
      </w:pPr>
      <w:rPr>
        <w:rFonts w:hint="default"/>
        <w:b w:val="0"/>
        <w:sz w:val="22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41E0DC8">
      <w:start w:val="1"/>
      <w:numFmt w:val="decimal"/>
      <w:lvlText w:val="%4)"/>
      <w:lvlJc w:val="left"/>
      <w:pPr>
        <w:ind w:left="3960" w:hanging="360"/>
      </w:pPr>
      <w:rPr>
        <w:rFonts w:hint="default"/>
      </w:rPr>
    </w:lvl>
    <w:lvl w:ilvl="4" w:tplc="5608EEB8">
      <w:start w:val="1"/>
      <w:numFmt w:val="decimal"/>
      <w:lvlText w:val="(%5)"/>
      <w:lvlJc w:val="left"/>
      <w:pPr>
        <w:ind w:left="4680" w:hanging="360"/>
      </w:pPr>
      <w:rPr>
        <w:rFonts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B556902"/>
    <w:multiLevelType w:val="hybridMultilevel"/>
    <w:tmpl w:val="F76A355A"/>
    <w:lvl w:ilvl="0" w:tplc="773A69AE">
      <w:start w:val="31"/>
      <w:numFmt w:val="decimal"/>
      <w:pStyle w:val="WCPFCText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C94AEC2">
      <w:start w:val="1"/>
      <w:numFmt w:val="lowerLetter"/>
      <w:lvlText w:val="%2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3AC74A">
      <w:start w:val="1"/>
      <w:numFmt w:val="lowerRoman"/>
      <w:lvlText w:val="%3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748748">
      <w:start w:val="1"/>
      <w:numFmt w:val="decimal"/>
      <w:lvlText w:val="%4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FC6C050">
      <w:start w:val="1"/>
      <w:numFmt w:val="lowerLetter"/>
      <w:lvlText w:val="%5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FEE3A4">
      <w:start w:val="1"/>
      <w:numFmt w:val="lowerRoman"/>
      <w:lvlText w:val="%6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5B81BD6">
      <w:start w:val="1"/>
      <w:numFmt w:val="decimal"/>
      <w:lvlText w:val="%7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2D08FFA">
      <w:start w:val="1"/>
      <w:numFmt w:val="lowerLetter"/>
      <w:lvlText w:val="%8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521DCC">
      <w:start w:val="1"/>
      <w:numFmt w:val="lowerRoman"/>
      <w:lvlText w:val="%9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E951F5E"/>
    <w:multiLevelType w:val="multilevel"/>
    <w:tmpl w:val="0BA64AC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3F0E4BAD"/>
    <w:multiLevelType w:val="multilevel"/>
    <w:tmpl w:val="DDAA7016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FB96887"/>
    <w:multiLevelType w:val="multilevel"/>
    <w:tmpl w:val="FFD8BCA4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41F34679"/>
    <w:multiLevelType w:val="multilevel"/>
    <w:tmpl w:val="C8480AA8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31A6C78"/>
    <w:multiLevelType w:val="multilevel"/>
    <w:tmpl w:val="597C7F1C"/>
    <w:lvl w:ilvl="0">
      <w:start w:val="5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445D58C0"/>
    <w:multiLevelType w:val="hybridMultilevel"/>
    <w:tmpl w:val="C1405ADA"/>
    <w:lvl w:ilvl="0" w:tplc="DF1E1408">
      <w:start w:val="1"/>
      <w:numFmt w:val="decimal"/>
      <w:pStyle w:val="Best2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5" w15:restartNumberingAfterBreak="0">
    <w:nsid w:val="46073769"/>
    <w:multiLevelType w:val="multilevel"/>
    <w:tmpl w:val="3F6A44D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6" w15:restartNumberingAfterBreak="0">
    <w:nsid w:val="49AF7892"/>
    <w:multiLevelType w:val="multilevel"/>
    <w:tmpl w:val="31A2958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1765729"/>
    <w:multiLevelType w:val="multilevel"/>
    <w:tmpl w:val="F1DE995E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860" w:hanging="6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28" w15:restartNumberingAfterBreak="0">
    <w:nsid w:val="57406796"/>
    <w:multiLevelType w:val="multilevel"/>
    <w:tmpl w:val="7702E822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firstLine="0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9" w15:restartNumberingAfterBreak="0">
    <w:nsid w:val="587E2E2B"/>
    <w:multiLevelType w:val="multilevel"/>
    <w:tmpl w:val="BC0CB2E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4"/>
      <w:numFmt w:val="lowerLetter"/>
      <w:lvlText w:val="%3."/>
      <w:lvlJc w:val="left"/>
      <w:pPr>
        <w:tabs>
          <w:tab w:val="num" w:pos="720"/>
        </w:tabs>
        <w:ind w:left="0" w:firstLine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 w15:restartNumberingAfterBreak="0">
    <w:nsid w:val="5A7C0D20"/>
    <w:multiLevelType w:val="hybridMultilevel"/>
    <w:tmpl w:val="BA3AC480"/>
    <w:lvl w:ilvl="0" w:tplc="42D8DCA0">
      <w:start w:val="1"/>
      <w:numFmt w:val="decimal"/>
      <w:pStyle w:val="favourite"/>
      <w:lvlText w:val="%1."/>
      <w:lvlJc w:val="left"/>
      <w:pPr>
        <w:ind w:left="180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14090019">
      <w:start w:val="1"/>
      <w:numFmt w:val="lowerLetter"/>
      <w:lvlText w:val="%2."/>
      <w:lvlJc w:val="left"/>
      <w:pPr>
        <w:ind w:left="2520" w:hanging="360"/>
      </w:pPr>
    </w:lvl>
    <w:lvl w:ilvl="2" w:tplc="1409001B">
      <w:start w:val="1"/>
      <w:numFmt w:val="lowerRoman"/>
      <w:lvlText w:val="%3."/>
      <w:lvlJc w:val="right"/>
      <w:pPr>
        <w:ind w:left="3240" w:hanging="180"/>
      </w:pPr>
    </w:lvl>
    <w:lvl w:ilvl="3" w:tplc="1409000F">
      <w:start w:val="1"/>
      <w:numFmt w:val="decimal"/>
      <w:lvlText w:val="%4."/>
      <w:lvlJc w:val="left"/>
      <w:pPr>
        <w:ind w:left="3960" w:hanging="360"/>
      </w:pPr>
    </w:lvl>
    <w:lvl w:ilvl="4" w:tplc="6E52C89C">
      <w:start w:val="1"/>
      <w:numFmt w:val="lowerLetter"/>
      <w:lvlText w:val="%5)"/>
      <w:lvlJc w:val="left"/>
      <w:pPr>
        <w:ind w:left="4680" w:hanging="360"/>
      </w:pPr>
      <w:rPr>
        <w:rFonts w:hint="default"/>
      </w:r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A9608DB"/>
    <w:multiLevelType w:val="multilevel"/>
    <w:tmpl w:val="F29279A8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B087EBA"/>
    <w:multiLevelType w:val="hybridMultilevel"/>
    <w:tmpl w:val="66D0A46C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2088" w:hanging="2088"/>
      </w:pPr>
      <w:rPr>
        <w:rFonts w:hint="default"/>
        <w:sz w:val="22"/>
      </w:rPr>
    </w:lvl>
    <w:lvl w:ilvl="1" w:tplc="E57C749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2" w:tplc="B89EF32E">
      <w:start w:val="2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C628FA6">
      <w:numFmt w:val="bullet"/>
      <w:lvlText w:val="–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5D3C2A34">
      <w:start w:val="1"/>
      <w:numFmt w:val="lowerRoman"/>
      <w:lvlText w:val="%5)"/>
      <w:lvlJc w:val="left"/>
      <w:pPr>
        <w:ind w:left="3960" w:hanging="720"/>
      </w:pPr>
      <w:rPr>
        <w:rFonts w:hint="default"/>
        <w:i w:val="0"/>
      </w:rPr>
    </w:lvl>
    <w:lvl w:ilvl="5" w:tplc="532A05CA">
      <w:start w:val="1"/>
      <w:numFmt w:val="decimal"/>
      <w:lvlText w:val="(%6)"/>
      <w:lvlJc w:val="left"/>
      <w:pPr>
        <w:ind w:left="4320" w:hanging="360"/>
      </w:pPr>
      <w:rPr>
        <w:rFonts w:hint="default"/>
      </w:rPr>
    </w:lvl>
    <w:lvl w:ilvl="6" w:tplc="4038F6F8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B6381"/>
    <w:multiLevelType w:val="multilevel"/>
    <w:tmpl w:val="149C074A"/>
    <w:lvl w:ilvl="0">
      <w:start w:val="4"/>
      <w:numFmt w:val="decimal"/>
      <w:lvlText w:val="%1"/>
      <w:lvlJc w:val="left"/>
      <w:pPr>
        <w:ind w:left="660" w:hanging="660"/>
      </w:pPr>
      <w:rPr>
        <w:rFonts w:eastAsia="Times New Roman" w:hint="default"/>
      </w:rPr>
    </w:lvl>
    <w:lvl w:ilvl="1">
      <w:start w:val="6"/>
      <w:numFmt w:val="decimal"/>
      <w:lvlText w:val="%1.%2"/>
      <w:lvlJc w:val="left"/>
      <w:pPr>
        <w:ind w:left="660" w:hanging="660"/>
      </w:pPr>
      <w:rPr>
        <w:rFonts w:eastAsia="Times New Roman"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</w:rPr>
    </w:lvl>
  </w:abstractNum>
  <w:abstractNum w:abstractNumId="34" w15:restartNumberingAfterBreak="0">
    <w:nsid w:val="60683E47"/>
    <w:multiLevelType w:val="multilevel"/>
    <w:tmpl w:val="F168EC90"/>
    <w:lvl w:ilvl="0">
      <w:start w:val="4"/>
      <w:numFmt w:val="decimal"/>
      <w:lvlText w:val="%1"/>
      <w:lvlJc w:val="left"/>
      <w:pPr>
        <w:ind w:left="620" w:hanging="620"/>
      </w:pPr>
      <w:rPr>
        <w:rFonts w:eastAsia="Times New Roman" w:hint="default"/>
      </w:rPr>
    </w:lvl>
    <w:lvl w:ilvl="1">
      <w:start w:val="4"/>
      <w:numFmt w:val="decimal"/>
      <w:lvlText w:val="%1.%2"/>
      <w:lvlJc w:val="left"/>
      <w:pPr>
        <w:ind w:left="860" w:hanging="620"/>
      </w:pPr>
      <w:rPr>
        <w:rFonts w:eastAsia="Times New Roman" w:hint="default"/>
      </w:rPr>
    </w:lvl>
    <w:lvl w:ilvl="2">
      <w:start w:val="3"/>
      <w:numFmt w:val="decimal"/>
      <w:lvlText w:val="%1.%2.%3"/>
      <w:lvlJc w:val="left"/>
      <w:pPr>
        <w:ind w:left="120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3360" w:hanging="1440"/>
      </w:pPr>
      <w:rPr>
        <w:rFonts w:eastAsia="Times New Roman" w:hint="default"/>
      </w:rPr>
    </w:lvl>
  </w:abstractNum>
  <w:abstractNum w:abstractNumId="35" w15:restartNumberingAfterBreak="0">
    <w:nsid w:val="69275CCF"/>
    <w:multiLevelType w:val="multilevel"/>
    <w:tmpl w:val="69FEBA38"/>
    <w:lvl w:ilvl="0">
      <w:start w:val="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36" w15:restartNumberingAfterBreak="0">
    <w:nsid w:val="6B946C9C"/>
    <w:multiLevelType w:val="multilevel"/>
    <w:tmpl w:val="CE30A116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7" w15:restartNumberingAfterBreak="0">
    <w:nsid w:val="73531024"/>
    <w:multiLevelType w:val="hybridMultilevel"/>
    <w:tmpl w:val="8434652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C44FE30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0B4422"/>
    <w:multiLevelType w:val="hybridMultilevel"/>
    <w:tmpl w:val="B3CE6472"/>
    <w:lvl w:ilvl="0" w:tplc="B726D4D8">
      <w:start w:val="1"/>
      <w:numFmt w:val="decimal"/>
      <w:pStyle w:val="WCPFCnormal"/>
      <w:lvlText w:val="%1."/>
      <w:lvlJc w:val="left"/>
      <w:pPr>
        <w:ind w:left="756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B484CE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F02D2F"/>
    <w:multiLevelType w:val="multilevel"/>
    <w:tmpl w:val="5E344D2C"/>
    <w:lvl w:ilvl="0">
      <w:start w:val="3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6F14559"/>
    <w:multiLevelType w:val="multilevel"/>
    <w:tmpl w:val="5358C564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79DD58DD"/>
    <w:multiLevelType w:val="multilevel"/>
    <w:tmpl w:val="A48E6AC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360" w:hanging="360"/>
      </w:p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CDD6C4C"/>
    <w:multiLevelType w:val="multilevel"/>
    <w:tmpl w:val="28686D1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firstLine="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 w15:restartNumberingAfterBreak="0">
    <w:nsid w:val="7E6F3F01"/>
    <w:multiLevelType w:val="hybridMultilevel"/>
    <w:tmpl w:val="A3B60984"/>
    <w:lvl w:ilvl="0" w:tplc="57C6A64A">
      <w:start w:val="4"/>
      <w:numFmt w:val="decimal"/>
      <w:lvlText w:val="AGENDA ITEM %1"/>
      <w:lvlJc w:val="left"/>
      <w:pPr>
        <w:tabs>
          <w:tab w:val="num" w:pos="2160"/>
        </w:tabs>
        <w:ind w:left="360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075309">
    <w:abstractNumId w:val="4"/>
  </w:num>
  <w:num w:numId="2" w16cid:durableId="311177792">
    <w:abstractNumId w:val="1"/>
  </w:num>
  <w:num w:numId="3" w16cid:durableId="11686311">
    <w:abstractNumId w:val="10"/>
  </w:num>
  <w:num w:numId="4" w16cid:durableId="673384199">
    <w:abstractNumId w:val="29"/>
  </w:num>
  <w:num w:numId="5" w16cid:durableId="160513284">
    <w:abstractNumId w:val="5"/>
  </w:num>
  <w:num w:numId="6" w16cid:durableId="368143038">
    <w:abstractNumId w:val="21"/>
  </w:num>
  <w:num w:numId="7" w16cid:durableId="1983533896">
    <w:abstractNumId w:val="0"/>
  </w:num>
  <w:num w:numId="8" w16cid:durableId="765733049">
    <w:abstractNumId w:val="42"/>
  </w:num>
  <w:num w:numId="9" w16cid:durableId="1497383336">
    <w:abstractNumId w:val="9"/>
  </w:num>
  <w:num w:numId="10" w16cid:durableId="1640962295">
    <w:abstractNumId w:val="15"/>
  </w:num>
  <w:num w:numId="11" w16cid:durableId="1122383717">
    <w:abstractNumId w:val="25"/>
  </w:num>
  <w:num w:numId="12" w16cid:durableId="1008558589">
    <w:abstractNumId w:val="43"/>
  </w:num>
  <w:num w:numId="13" w16cid:durableId="170803450">
    <w:abstractNumId w:val="11"/>
  </w:num>
  <w:num w:numId="14" w16cid:durableId="202451492">
    <w:abstractNumId w:val="19"/>
  </w:num>
  <w:num w:numId="15" w16cid:durableId="1588348197">
    <w:abstractNumId w:val="30"/>
  </w:num>
  <w:num w:numId="16" w16cid:durableId="946739046">
    <w:abstractNumId w:val="24"/>
  </w:num>
  <w:num w:numId="17" w16cid:durableId="121581146">
    <w:abstractNumId w:val="17"/>
  </w:num>
  <w:num w:numId="18" w16cid:durableId="1009062396">
    <w:abstractNumId w:val="13"/>
  </w:num>
  <w:num w:numId="19" w16cid:durableId="1555894921">
    <w:abstractNumId w:val="26"/>
  </w:num>
  <w:num w:numId="20" w16cid:durableId="1692536992">
    <w:abstractNumId w:val="18"/>
  </w:num>
  <w:num w:numId="21" w16cid:durableId="1100562208">
    <w:abstractNumId w:val="23"/>
  </w:num>
  <w:num w:numId="22" w16cid:durableId="1049643076">
    <w:abstractNumId w:val="14"/>
  </w:num>
  <w:num w:numId="23" w16cid:durableId="2044204275">
    <w:abstractNumId w:val="2"/>
  </w:num>
  <w:num w:numId="24" w16cid:durableId="1362440359">
    <w:abstractNumId w:val="32"/>
  </w:num>
  <w:num w:numId="25" w16cid:durableId="1018118656">
    <w:abstractNumId w:val="7"/>
  </w:num>
  <w:num w:numId="26" w16cid:durableId="1941182404">
    <w:abstractNumId w:val="38"/>
  </w:num>
  <w:num w:numId="27" w16cid:durableId="1207597022">
    <w:abstractNumId w:val="3"/>
  </w:num>
  <w:num w:numId="28" w16cid:durableId="242036667">
    <w:abstractNumId w:val="39"/>
  </w:num>
  <w:num w:numId="29" w16cid:durableId="52702708">
    <w:abstractNumId w:val="37"/>
  </w:num>
  <w:num w:numId="30" w16cid:durableId="2135324932">
    <w:abstractNumId w:val="28"/>
  </w:num>
  <w:num w:numId="31" w16cid:durableId="551842460">
    <w:abstractNumId w:val="8"/>
  </w:num>
  <w:num w:numId="32" w16cid:durableId="838277686">
    <w:abstractNumId w:val="12"/>
  </w:num>
  <w:num w:numId="33" w16cid:durableId="416555184">
    <w:abstractNumId w:val="16"/>
  </w:num>
  <w:num w:numId="34" w16cid:durableId="1313220862">
    <w:abstractNumId w:val="41"/>
  </w:num>
  <w:num w:numId="35" w16cid:durableId="1902709529">
    <w:abstractNumId w:val="36"/>
  </w:num>
  <w:num w:numId="36" w16cid:durableId="1756199085">
    <w:abstractNumId w:val="34"/>
  </w:num>
  <w:num w:numId="37" w16cid:durableId="704794213">
    <w:abstractNumId w:val="27"/>
  </w:num>
  <w:num w:numId="38" w16cid:durableId="681319250">
    <w:abstractNumId w:val="22"/>
  </w:num>
  <w:num w:numId="39" w16cid:durableId="1644576995">
    <w:abstractNumId w:val="31"/>
  </w:num>
  <w:num w:numId="40" w16cid:durableId="1406992574">
    <w:abstractNumId w:val="35"/>
  </w:num>
  <w:num w:numId="41" w16cid:durableId="318846128">
    <w:abstractNumId w:val="40"/>
  </w:num>
  <w:num w:numId="42" w16cid:durableId="1296450349">
    <w:abstractNumId w:val="6"/>
  </w:num>
  <w:num w:numId="43" w16cid:durableId="793838639">
    <w:abstractNumId w:val="20"/>
  </w:num>
  <w:num w:numId="44" w16cid:durableId="126971930">
    <w:abstractNumId w:val="33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zMDA0MLA0MLQ0NTFS0lEKTi0uzszPAykwN6oFACuRFrstAAAA"/>
  </w:docVars>
  <w:rsids>
    <w:rsidRoot w:val="00A83306"/>
    <w:rsid w:val="00000DBA"/>
    <w:rsid w:val="00001058"/>
    <w:rsid w:val="00001D0B"/>
    <w:rsid w:val="00002219"/>
    <w:rsid w:val="0000258F"/>
    <w:rsid w:val="00002D6D"/>
    <w:rsid w:val="00002EA9"/>
    <w:rsid w:val="00003648"/>
    <w:rsid w:val="000040DA"/>
    <w:rsid w:val="000042C8"/>
    <w:rsid w:val="000044F3"/>
    <w:rsid w:val="00004964"/>
    <w:rsid w:val="000052DB"/>
    <w:rsid w:val="0000583E"/>
    <w:rsid w:val="00005EE2"/>
    <w:rsid w:val="000064AB"/>
    <w:rsid w:val="00006EB8"/>
    <w:rsid w:val="00007803"/>
    <w:rsid w:val="00007CA4"/>
    <w:rsid w:val="00007F2A"/>
    <w:rsid w:val="000102C9"/>
    <w:rsid w:val="00010C44"/>
    <w:rsid w:val="00010CAB"/>
    <w:rsid w:val="000113CB"/>
    <w:rsid w:val="00011C10"/>
    <w:rsid w:val="0001224A"/>
    <w:rsid w:val="000122E6"/>
    <w:rsid w:val="000123AE"/>
    <w:rsid w:val="00012463"/>
    <w:rsid w:val="0001285E"/>
    <w:rsid w:val="00012873"/>
    <w:rsid w:val="00012A9F"/>
    <w:rsid w:val="00013262"/>
    <w:rsid w:val="000135B0"/>
    <w:rsid w:val="00013805"/>
    <w:rsid w:val="00013AA2"/>
    <w:rsid w:val="00013DD0"/>
    <w:rsid w:val="000140A6"/>
    <w:rsid w:val="00014276"/>
    <w:rsid w:val="000149A3"/>
    <w:rsid w:val="00014D5E"/>
    <w:rsid w:val="00014F82"/>
    <w:rsid w:val="00015402"/>
    <w:rsid w:val="00017001"/>
    <w:rsid w:val="0001712E"/>
    <w:rsid w:val="00017FBF"/>
    <w:rsid w:val="00020A90"/>
    <w:rsid w:val="00020F67"/>
    <w:rsid w:val="00021424"/>
    <w:rsid w:val="000217BC"/>
    <w:rsid w:val="00021B13"/>
    <w:rsid w:val="00022222"/>
    <w:rsid w:val="000223D7"/>
    <w:rsid w:val="000227B3"/>
    <w:rsid w:val="0002282F"/>
    <w:rsid w:val="00022B73"/>
    <w:rsid w:val="00023387"/>
    <w:rsid w:val="000237D9"/>
    <w:rsid w:val="00024743"/>
    <w:rsid w:val="00024843"/>
    <w:rsid w:val="0002509D"/>
    <w:rsid w:val="0002525A"/>
    <w:rsid w:val="00025781"/>
    <w:rsid w:val="00025816"/>
    <w:rsid w:val="00025A79"/>
    <w:rsid w:val="00025C2D"/>
    <w:rsid w:val="00025C8B"/>
    <w:rsid w:val="00025F8A"/>
    <w:rsid w:val="0002641F"/>
    <w:rsid w:val="00027130"/>
    <w:rsid w:val="000273BF"/>
    <w:rsid w:val="00027882"/>
    <w:rsid w:val="00027B14"/>
    <w:rsid w:val="0003016B"/>
    <w:rsid w:val="00030C95"/>
    <w:rsid w:val="000310D6"/>
    <w:rsid w:val="0003128C"/>
    <w:rsid w:val="0003131C"/>
    <w:rsid w:val="00031E59"/>
    <w:rsid w:val="000320CA"/>
    <w:rsid w:val="00032227"/>
    <w:rsid w:val="00032C5F"/>
    <w:rsid w:val="00032CC3"/>
    <w:rsid w:val="0003327A"/>
    <w:rsid w:val="00033908"/>
    <w:rsid w:val="00034278"/>
    <w:rsid w:val="00034393"/>
    <w:rsid w:val="00034A2E"/>
    <w:rsid w:val="0003586E"/>
    <w:rsid w:val="00035C51"/>
    <w:rsid w:val="00036C9D"/>
    <w:rsid w:val="00036CA1"/>
    <w:rsid w:val="000372FC"/>
    <w:rsid w:val="00037404"/>
    <w:rsid w:val="00037704"/>
    <w:rsid w:val="00040434"/>
    <w:rsid w:val="0004084D"/>
    <w:rsid w:val="00040AC0"/>
    <w:rsid w:val="00040D02"/>
    <w:rsid w:val="00042827"/>
    <w:rsid w:val="00042C75"/>
    <w:rsid w:val="00042E65"/>
    <w:rsid w:val="00043128"/>
    <w:rsid w:val="000435A2"/>
    <w:rsid w:val="000439C4"/>
    <w:rsid w:val="00043CB2"/>
    <w:rsid w:val="00043D9B"/>
    <w:rsid w:val="000441A6"/>
    <w:rsid w:val="00044239"/>
    <w:rsid w:val="000446E8"/>
    <w:rsid w:val="00044AC8"/>
    <w:rsid w:val="00044DD2"/>
    <w:rsid w:val="00045796"/>
    <w:rsid w:val="0004676C"/>
    <w:rsid w:val="00046D7C"/>
    <w:rsid w:val="00046EC2"/>
    <w:rsid w:val="000472BA"/>
    <w:rsid w:val="000502B4"/>
    <w:rsid w:val="000505C6"/>
    <w:rsid w:val="00051030"/>
    <w:rsid w:val="0005111C"/>
    <w:rsid w:val="0005246E"/>
    <w:rsid w:val="00052AA9"/>
    <w:rsid w:val="00053D73"/>
    <w:rsid w:val="0005483A"/>
    <w:rsid w:val="00054841"/>
    <w:rsid w:val="00054EAD"/>
    <w:rsid w:val="00055899"/>
    <w:rsid w:val="000558B5"/>
    <w:rsid w:val="00055A1E"/>
    <w:rsid w:val="0005624B"/>
    <w:rsid w:val="00056ACE"/>
    <w:rsid w:val="00056BC5"/>
    <w:rsid w:val="00057179"/>
    <w:rsid w:val="00057C56"/>
    <w:rsid w:val="0006090B"/>
    <w:rsid w:val="000609B8"/>
    <w:rsid w:val="00060F28"/>
    <w:rsid w:val="000613CB"/>
    <w:rsid w:val="00061454"/>
    <w:rsid w:val="000614F2"/>
    <w:rsid w:val="00062DCB"/>
    <w:rsid w:val="000635B7"/>
    <w:rsid w:val="00063D0C"/>
    <w:rsid w:val="00064493"/>
    <w:rsid w:val="0006458F"/>
    <w:rsid w:val="0006460A"/>
    <w:rsid w:val="000647AE"/>
    <w:rsid w:val="00064AF7"/>
    <w:rsid w:val="0006599F"/>
    <w:rsid w:val="00065A5F"/>
    <w:rsid w:val="00066171"/>
    <w:rsid w:val="00066458"/>
    <w:rsid w:val="00066D5B"/>
    <w:rsid w:val="00067369"/>
    <w:rsid w:val="000679B0"/>
    <w:rsid w:val="00070015"/>
    <w:rsid w:val="000715D1"/>
    <w:rsid w:val="00071777"/>
    <w:rsid w:val="0007177E"/>
    <w:rsid w:val="00071A97"/>
    <w:rsid w:val="00071C61"/>
    <w:rsid w:val="00071EA5"/>
    <w:rsid w:val="0007203E"/>
    <w:rsid w:val="00072168"/>
    <w:rsid w:val="000729DD"/>
    <w:rsid w:val="00072AE0"/>
    <w:rsid w:val="000731EA"/>
    <w:rsid w:val="00073435"/>
    <w:rsid w:val="00073A9B"/>
    <w:rsid w:val="00073B20"/>
    <w:rsid w:val="00073B40"/>
    <w:rsid w:val="00073DD2"/>
    <w:rsid w:val="00074558"/>
    <w:rsid w:val="00074B18"/>
    <w:rsid w:val="00074DDE"/>
    <w:rsid w:val="000750B5"/>
    <w:rsid w:val="0007537F"/>
    <w:rsid w:val="0007591C"/>
    <w:rsid w:val="00075D81"/>
    <w:rsid w:val="000760D3"/>
    <w:rsid w:val="000763F0"/>
    <w:rsid w:val="0007653C"/>
    <w:rsid w:val="00076750"/>
    <w:rsid w:val="00077073"/>
    <w:rsid w:val="00077A69"/>
    <w:rsid w:val="000800E5"/>
    <w:rsid w:val="000804A2"/>
    <w:rsid w:val="0008127F"/>
    <w:rsid w:val="00081628"/>
    <w:rsid w:val="00082838"/>
    <w:rsid w:val="00082B37"/>
    <w:rsid w:val="00082BEE"/>
    <w:rsid w:val="00082C88"/>
    <w:rsid w:val="00083BB8"/>
    <w:rsid w:val="00083D1E"/>
    <w:rsid w:val="00083DED"/>
    <w:rsid w:val="000846A4"/>
    <w:rsid w:val="00084719"/>
    <w:rsid w:val="00084892"/>
    <w:rsid w:val="00085FCC"/>
    <w:rsid w:val="0008650B"/>
    <w:rsid w:val="0008695D"/>
    <w:rsid w:val="00086B12"/>
    <w:rsid w:val="0008761D"/>
    <w:rsid w:val="00087698"/>
    <w:rsid w:val="00087BC1"/>
    <w:rsid w:val="00087C6B"/>
    <w:rsid w:val="00087E75"/>
    <w:rsid w:val="000909B9"/>
    <w:rsid w:val="00090C32"/>
    <w:rsid w:val="000918C9"/>
    <w:rsid w:val="00093130"/>
    <w:rsid w:val="00094081"/>
    <w:rsid w:val="00094C7A"/>
    <w:rsid w:val="00094FED"/>
    <w:rsid w:val="000952A6"/>
    <w:rsid w:val="00095622"/>
    <w:rsid w:val="00095B34"/>
    <w:rsid w:val="00096343"/>
    <w:rsid w:val="00097007"/>
    <w:rsid w:val="0009756A"/>
    <w:rsid w:val="00097891"/>
    <w:rsid w:val="00097959"/>
    <w:rsid w:val="00097C4D"/>
    <w:rsid w:val="000A0027"/>
    <w:rsid w:val="000A0DA0"/>
    <w:rsid w:val="000A10F6"/>
    <w:rsid w:val="000A161E"/>
    <w:rsid w:val="000A1B95"/>
    <w:rsid w:val="000A2362"/>
    <w:rsid w:val="000A2909"/>
    <w:rsid w:val="000A3375"/>
    <w:rsid w:val="000A34CE"/>
    <w:rsid w:val="000A36DC"/>
    <w:rsid w:val="000A4840"/>
    <w:rsid w:val="000A489E"/>
    <w:rsid w:val="000A5413"/>
    <w:rsid w:val="000A5971"/>
    <w:rsid w:val="000A5A80"/>
    <w:rsid w:val="000A6D9A"/>
    <w:rsid w:val="000A7045"/>
    <w:rsid w:val="000A7B15"/>
    <w:rsid w:val="000B0148"/>
    <w:rsid w:val="000B03C1"/>
    <w:rsid w:val="000B072F"/>
    <w:rsid w:val="000B0993"/>
    <w:rsid w:val="000B0B51"/>
    <w:rsid w:val="000B0FB6"/>
    <w:rsid w:val="000B0FEA"/>
    <w:rsid w:val="000B10BD"/>
    <w:rsid w:val="000B131D"/>
    <w:rsid w:val="000B143A"/>
    <w:rsid w:val="000B1604"/>
    <w:rsid w:val="000B19F5"/>
    <w:rsid w:val="000B3229"/>
    <w:rsid w:val="000B3327"/>
    <w:rsid w:val="000B36E7"/>
    <w:rsid w:val="000B39A6"/>
    <w:rsid w:val="000B3DE1"/>
    <w:rsid w:val="000B4613"/>
    <w:rsid w:val="000B467B"/>
    <w:rsid w:val="000B58AA"/>
    <w:rsid w:val="000B636C"/>
    <w:rsid w:val="000B69EF"/>
    <w:rsid w:val="000B7063"/>
    <w:rsid w:val="000B7B18"/>
    <w:rsid w:val="000B7D2E"/>
    <w:rsid w:val="000B7D87"/>
    <w:rsid w:val="000C01D7"/>
    <w:rsid w:val="000C02D3"/>
    <w:rsid w:val="000C0410"/>
    <w:rsid w:val="000C04FC"/>
    <w:rsid w:val="000C0E3A"/>
    <w:rsid w:val="000C1D29"/>
    <w:rsid w:val="000C224C"/>
    <w:rsid w:val="000C2B26"/>
    <w:rsid w:val="000C55B5"/>
    <w:rsid w:val="000C5A43"/>
    <w:rsid w:val="000C6F61"/>
    <w:rsid w:val="000C7759"/>
    <w:rsid w:val="000C788C"/>
    <w:rsid w:val="000C7F67"/>
    <w:rsid w:val="000D097B"/>
    <w:rsid w:val="000D09B0"/>
    <w:rsid w:val="000D1310"/>
    <w:rsid w:val="000D18C0"/>
    <w:rsid w:val="000D1CE1"/>
    <w:rsid w:val="000D1FD5"/>
    <w:rsid w:val="000D236D"/>
    <w:rsid w:val="000D244C"/>
    <w:rsid w:val="000D2769"/>
    <w:rsid w:val="000D2DB1"/>
    <w:rsid w:val="000D359A"/>
    <w:rsid w:val="000D42DC"/>
    <w:rsid w:val="000D47A6"/>
    <w:rsid w:val="000D491B"/>
    <w:rsid w:val="000D5200"/>
    <w:rsid w:val="000D5A2F"/>
    <w:rsid w:val="000D6159"/>
    <w:rsid w:val="000D62E2"/>
    <w:rsid w:val="000D6F82"/>
    <w:rsid w:val="000D6F9D"/>
    <w:rsid w:val="000D70DD"/>
    <w:rsid w:val="000D75AF"/>
    <w:rsid w:val="000D7CEF"/>
    <w:rsid w:val="000E13CC"/>
    <w:rsid w:val="000E1423"/>
    <w:rsid w:val="000E1472"/>
    <w:rsid w:val="000E161F"/>
    <w:rsid w:val="000E24A6"/>
    <w:rsid w:val="000E2C71"/>
    <w:rsid w:val="000E2DFC"/>
    <w:rsid w:val="000E2F0F"/>
    <w:rsid w:val="000E3F93"/>
    <w:rsid w:val="000E4060"/>
    <w:rsid w:val="000E4410"/>
    <w:rsid w:val="000E482D"/>
    <w:rsid w:val="000E5086"/>
    <w:rsid w:val="000E50F7"/>
    <w:rsid w:val="000E5174"/>
    <w:rsid w:val="000E53D5"/>
    <w:rsid w:val="000E599F"/>
    <w:rsid w:val="000E5F24"/>
    <w:rsid w:val="000E6216"/>
    <w:rsid w:val="000E6966"/>
    <w:rsid w:val="000E69EA"/>
    <w:rsid w:val="000E7139"/>
    <w:rsid w:val="000E739E"/>
    <w:rsid w:val="000E75F5"/>
    <w:rsid w:val="000F0148"/>
    <w:rsid w:val="000F04C7"/>
    <w:rsid w:val="000F0818"/>
    <w:rsid w:val="000F0DB9"/>
    <w:rsid w:val="000F0DC2"/>
    <w:rsid w:val="000F14E1"/>
    <w:rsid w:val="000F177C"/>
    <w:rsid w:val="000F19C3"/>
    <w:rsid w:val="000F1BF3"/>
    <w:rsid w:val="000F218C"/>
    <w:rsid w:val="000F2809"/>
    <w:rsid w:val="000F2DFC"/>
    <w:rsid w:val="000F3915"/>
    <w:rsid w:val="000F4DB7"/>
    <w:rsid w:val="000F5AA2"/>
    <w:rsid w:val="000F5FAD"/>
    <w:rsid w:val="000F67FF"/>
    <w:rsid w:val="000F7086"/>
    <w:rsid w:val="000F7515"/>
    <w:rsid w:val="000F7B3D"/>
    <w:rsid w:val="000F7D47"/>
    <w:rsid w:val="001001BE"/>
    <w:rsid w:val="00100636"/>
    <w:rsid w:val="00100856"/>
    <w:rsid w:val="00100864"/>
    <w:rsid w:val="00100C87"/>
    <w:rsid w:val="00100FF6"/>
    <w:rsid w:val="00101491"/>
    <w:rsid w:val="00101607"/>
    <w:rsid w:val="00101D92"/>
    <w:rsid w:val="00101F8E"/>
    <w:rsid w:val="00102837"/>
    <w:rsid w:val="001030EC"/>
    <w:rsid w:val="00103442"/>
    <w:rsid w:val="001038E7"/>
    <w:rsid w:val="0010598C"/>
    <w:rsid w:val="00105C43"/>
    <w:rsid w:val="00105F0F"/>
    <w:rsid w:val="00110171"/>
    <w:rsid w:val="00110E47"/>
    <w:rsid w:val="00110EA8"/>
    <w:rsid w:val="00111382"/>
    <w:rsid w:val="0011139B"/>
    <w:rsid w:val="0011161C"/>
    <w:rsid w:val="00111731"/>
    <w:rsid w:val="001125B9"/>
    <w:rsid w:val="00112761"/>
    <w:rsid w:val="00112937"/>
    <w:rsid w:val="00112BCE"/>
    <w:rsid w:val="0011334C"/>
    <w:rsid w:val="00113CD4"/>
    <w:rsid w:val="00113CE1"/>
    <w:rsid w:val="00113E0F"/>
    <w:rsid w:val="00114D28"/>
    <w:rsid w:val="0011506B"/>
    <w:rsid w:val="00116FCF"/>
    <w:rsid w:val="00117BB7"/>
    <w:rsid w:val="00117CD5"/>
    <w:rsid w:val="00120437"/>
    <w:rsid w:val="00122280"/>
    <w:rsid w:val="0012367A"/>
    <w:rsid w:val="001240B6"/>
    <w:rsid w:val="001242F0"/>
    <w:rsid w:val="001246EE"/>
    <w:rsid w:val="00124710"/>
    <w:rsid w:val="00124756"/>
    <w:rsid w:val="00124779"/>
    <w:rsid w:val="0012477F"/>
    <w:rsid w:val="00124AF9"/>
    <w:rsid w:val="00124CE6"/>
    <w:rsid w:val="00124D2E"/>
    <w:rsid w:val="00124ED0"/>
    <w:rsid w:val="00124EF1"/>
    <w:rsid w:val="0012584F"/>
    <w:rsid w:val="001258D8"/>
    <w:rsid w:val="00126D46"/>
    <w:rsid w:val="00126F71"/>
    <w:rsid w:val="00127D8E"/>
    <w:rsid w:val="00130D59"/>
    <w:rsid w:val="001313FA"/>
    <w:rsid w:val="00131DB0"/>
    <w:rsid w:val="00131F0F"/>
    <w:rsid w:val="00131F39"/>
    <w:rsid w:val="00132A2F"/>
    <w:rsid w:val="00132A82"/>
    <w:rsid w:val="0013303E"/>
    <w:rsid w:val="0013394D"/>
    <w:rsid w:val="001342D5"/>
    <w:rsid w:val="0013451D"/>
    <w:rsid w:val="00134CE1"/>
    <w:rsid w:val="0013626D"/>
    <w:rsid w:val="001367C5"/>
    <w:rsid w:val="00137CAE"/>
    <w:rsid w:val="00137DEC"/>
    <w:rsid w:val="00137E94"/>
    <w:rsid w:val="00137F3B"/>
    <w:rsid w:val="001409E5"/>
    <w:rsid w:val="00140E72"/>
    <w:rsid w:val="0014105F"/>
    <w:rsid w:val="00142370"/>
    <w:rsid w:val="0014245B"/>
    <w:rsid w:val="00142C0B"/>
    <w:rsid w:val="00143081"/>
    <w:rsid w:val="001435CE"/>
    <w:rsid w:val="001436AF"/>
    <w:rsid w:val="00143840"/>
    <w:rsid w:val="00143AD7"/>
    <w:rsid w:val="00143B0D"/>
    <w:rsid w:val="00143BF5"/>
    <w:rsid w:val="00143DE8"/>
    <w:rsid w:val="00143ED2"/>
    <w:rsid w:val="00145077"/>
    <w:rsid w:val="00145997"/>
    <w:rsid w:val="00145D03"/>
    <w:rsid w:val="00145D29"/>
    <w:rsid w:val="00145E5D"/>
    <w:rsid w:val="00145F2E"/>
    <w:rsid w:val="0014618E"/>
    <w:rsid w:val="0014685B"/>
    <w:rsid w:val="00147B9F"/>
    <w:rsid w:val="00147CBD"/>
    <w:rsid w:val="001510A0"/>
    <w:rsid w:val="00151C94"/>
    <w:rsid w:val="00151C99"/>
    <w:rsid w:val="00151D06"/>
    <w:rsid w:val="001524E6"/>
    <w:rsid w:val="00152528"/>
    <w:rsid w:val="00152A92"/>
    <w:rsid w:val="00152D26"/>
    <w:rsid w:val="00152F1F"/>
    <w:rsid w:val="001530C6"/>
    <w:rsid w:val="00153376"/>
    <w:rsid w:val="00153627"/>
    <w:rsid w:val="00154A0C"/>
    <w:rsid w:val="00154B66"/>
    <w:rsid w:val="00155397"/>
    <w:rsid w:val="0015567F"/>
    <w:rsid w:val="001557A2"/>
    <w:rsid w:val="001559B3"/>
    <w:rsid w:val="00156637"/>
    <w:rsid w:val="001572FE"/>
    <w:rsid w:val="00157317"/>
    <w:rsid w:val="001575BE"/>
    <w:rsid w:val="0015775A"/>
    <w:rsid w:val="001579A5"/>
    <w:rsid w:val="00157C37"/>
    <w:rsid w:val="00160132"/>
    <w:rsid w:val="0016076D"/>
    <w:rsid w:val="00160A95"/>
    <w:rsid w:val="00160BAA"/>
    <w:rsid w:val="00160D26"/>
    <w:rsid w:val="00160D73"/>
    <w:rsid w:val="001610FD"/>
    <w:rsid w:val="001614EA"/>
    <w:rsid w:val="001619BF"/>
    <w:rsid w:val="00162BC7"/>
    <w:rsid w:val="001633EB"/>
    <w:rsid w:val="00163966"/>
    <w:rsid w:val="00164A6C"/>
    <w:rsid w:val="00164E62"/>
    <w:rsid w:val="00165325"/>
    <w:rsid w:val="00166556"/>
    <w:rsid w:val="00166597"/>
    <w:rsid w:val="00166C6C"/>
    <w:rsid w:val="001676C5"/>
    <w:rsid w:val="001679DA"/>
    <w:rsid w:val="00167E38"/>
    <w:rsid w:val="001700E4"/>
    <w:rsid w:val="001707A2"/>
    <w:rsid w:val="001710BC"/>
    <w:rsid w:val="00171796"/>
    <w:rsid w:val="00171D7A"/>
    <w:rsid w:val="00172553"/>
    <w:rsid w:val="0017346E"/>
    <w:rsid w:val="00173793"/>
    <w:rsid w:val="00173844"/>
    <w:rsid w:val="00173981"/>
    <w:rsid w:val="00174039"/>
    <w:rsid w:val="00174327"/>
    <w:rsid w:val="00174993"/>
    <w:rsid w:val="00175210"/>
    <w:rsid w:val="00175752"/>
    <w:rsid w:val="0017578A"/>
    <w:rsid w:val="00176461"/>
    <w:rsid w:val="0017650F"/>
    <w:rsid w:val="0017683B"/>
    <w:rsid w:val="00176B41"/>
    <w:rsid w:val="00176DF4"/>
    <w:rsid w:val="0017735E"/>
    <w:rsid w:val="00180067"/>
    <w:rsid w:val="001809F2"/>
    <w:rsid w:val="00181DF0"/>
    <w:rsid w:val="00181EC9"/>
    <w:rsid w:val="00182C35"/>
    <w:rsid w:val="00184015"/>
    <w:rsid w:val="001857A3"/>
    <w:rsid w:val="00185945"/>
    <w:rsid w:val="00185B09"/>
    <w:rsid w:val="00185B5B"/>
    <w:rsid w:val="00185B66"/>
    <w:rsid w:val="00185CD8"/>
    <w:rsid w:val="00186A78"/>
    <w:rsid w:val="001877C7"/>
    <w:rsid w:val="0019073F"/>
    <w:rsid w:val="0019080E"/>
    <w:rsid w:val="0019144F"/>
    <w:rsid w:val="00191556"/>
    <w:rsid w:val="00192A48"/>
    <w:rsid w:val="00192D32"/>
    <w:rsid w:val="00194205"/>
    <w:rsid w:val="001946F0"/>
    <w:rsid w:val="00194D4A"/>
    <w:rsid w:val="0019597D"/>
    <w:rsid w:val="0019638E"/>
    <w:rsid w:val="00196822"/>
    <w:rsid w:val="001975D3"/>
    <w:rsid w:val="001975F8"/>
    <w:rsid w:val="00197CF4"/>
    <w:rsid w:val="00197E24"/>
    <w:rsid w:val="001A136F"/>
    <w:rsid w:val="001A1394"/>
    <w:rsid w:val="001A2424"/>
    <w:rsid w:val="001A24F5"/>
    <w:rsid w:val="001A3185"/>
    <w:rsid w:val="001A3509"/>
    <w:rsid w:val="001A3C90"/>
    <w:rsid w:val="001A3FB5"/>
    <w:rsid w:val="001A41AA"/>
    <w:rsid w:val="001A47AB"/>
    <w:rsid w:val="001A4D19"/>
    <w:rsid w:val="001A4D56"/>
    <w:rsid w:val="001A6137"/>
    <w:rsid w:val="001A6166"/>
    <w:rsid w:val="001A6F04"/>
    <w:rsid w:val="001A7028"/>
    <w:rsid w:val="001A714F"/>
    <w:rsid w:val="001A7BD3"/>
    <w:rsid w:val="001A7EE9"/>
    <w:rsid w:val="001B07B4"/>
    <w:rsid w:val="001B0BB7"/>
    <w:rsid w:val="001B16EA"/>
    <w:rsid w:val="001B1C7E"/>
    <w:rsid w:val="001B2227"/>
    <w:rsid w:val="001B2603"/>
    <w:rsid w:val="001B2623"/>
    <w:rsid w:val="001B2920"/>
    <w:rsid w:val="001B2C95"/>
    <w:rsid w:val="001B302A"/>
    <w:rsid w:val="001B3CB7"/>
    <w:rsid w:val="001B3CBB"/>
    <w:rsid w:val="001B425D"/>
    <w:rsid w:val="001B430E"/>
    <w:rsid w:val="001B4376"/>
    <w:rsid w:val="001B45B8"/>
    <w:rsid w:val="001B463A"/>
    <w:rsid w:val="001B49F1"/>
    <w:rsid w:val="001B4C44"/>
    <w:rsid w:val="001B4D1D"/>
    <w:rsid w:val="001B539B"/>
    <w:rsid w:val="001B5753"/>
    <w:rsid w:val="001B5B8F"/>
    <w:rsid w:val="001B653E"/>
    <w:rsid w:val="001B6B04"/>
    <w:rsid w:val="001B6F02"/>
    <w:rsid w:val="001B7631"/>
    <w:rsid w:val="001B7E67"/>
    <w:rsid w:val="001C02FE"/>
    <w:rsid w:val="001C0B3D"/>
    <w:rsid w:val="001C0ED3"/>
    <w:rsid w:val="001C12FD"/>
    <w:rsid w:val="001C1AA9"/>
    <w:rsid w:val="001C2BFC"/>
    <w:rsid w:val="001C32CD"/>
    <w:rsid w:val="001C3402"/>
    <w:rsid w:val="001C3FF0"/>
    <w:rsid w:val="001C55C9"/>
    <w:rsid w:val="001C5BF8"/>
    <w:rsid w:val="001C6304"/>
    <w:rsid w:val="001C77D4"/>
    <w:rsid w:val="001C7F5F"/>
    <w:rsid w:val="001D035B"/>
    <w:rsid w:val="001D04DE"/>
    <w:rsid w:val="001D1048"/>
    <w:rsid w:val="001D273A"/>
    <w:rsid w:val="001D276F"/>
    <w:rsid w:val="001D2821"/>
    <w:rsid w:val="001D299D"/>
    <w:rsid w:val="001D3266"/>
    <w:rsid w:val="001D4394"/>
    <w:rsid w:val="001D48C1"/>
    <w:rsid w:val="001D496F"/>
    <w:rsid w:val="001D4D63"/>
    <w:rsid w:val="001D5095"/>
    <w:rsid w:val="001D5262"/>
    <w:rsid w:val="001D5857"/>
    <w:rsid w:val="001D5908"/>
    <w:rsid w:val="001D5D23"/>
    <w:rsid w:val="001D691E"/>
    <w:rsid w:val="001D6997"/>
    <w:rsid w:val="001D7560"/>
    <w:rsid w:val="001D7C0E"/>
    <w:rsid w:val="001E0433"/>
    <w:rsid w:val="001E06DB"/>
    <w:rsid w:val="001E0842"/>
    <w:rsid w:val="001E0961"/>
    <w:rsid w:val="001E102B"/>
    <w:rsid w:val="001E1883"/>
    <w:rsid w:val="001E1A5D"/>
    <w:rsid w:val="001E1B34"/>
    <w:rsid w:val="001E1C81"/>
    <w:rsid w:val="001E2BDE"/>
    <w:rsid w:val="001E2FF1"/>
    <w:rsid w:val="001E3257"/>
    <w:rsid w:val="001E327D"/>
    <w:rsid w:val="001E3A77"/>
    <w:rsid w:val="001E4C5D"/>
    <w:rsid w:val="001E765E"/>
    <w:rsid w:val="001E7DB8"/>
    <w:rsid w:val="001F0272"/>
    <w:rsid w:val="001F028D"/>
    <w:rsid w:val="001F0919"/>
    <w:rsid w:val="001F116A"/>
    <w:rsid w:val="001F13C6"/>
    <w:rsid w:val="001F183A"/>
    <w:rsid w:val="001F190E"/>
    <w:rsid w:val="001F1C51"/>
    <w:rsid w:val="001F2197"/>
    <w:rsid w:val="001F2DA3"/>
    <w:rsid w:val="001F2E08"/>
    <w:rsid w:val="001F2F6A"/>
    <w:rsid w:val="001F33F2"/>
    <w:rsid w:val="001F361F"/>
    <w:rsid w:val="001F4A45"/>
    <w:rsid w:val="001F539C"/>
    <w:rsid w:val="001F5A19"/>
    <w:rsid w:val="001F6468"/>
    <w:rsid w:val="001F6AF1"/>
    <w:rsid w:val="001F777D"/>
    <w:rsid w:val="002006B5"/>
    <w:rsid w:val="00200AAE"/>
    <w:rsid w:val="00200B8F"/>
    <w:rsid w:val="00200C8B"/>
    <w:rsid w:val="002020C9"/>
    <w:rsid w:val="002023B4"/>
    <w:rsid w:val="002024D5"/>
    <w:rsid w:val="002035D7"/>
    <w:rsid w:val="00203B04"/>
    <w:rsid w:val="00203FA3"/>
    <w:rsid w:val="00204C11"/>
    <w:rsid w:val="00205402"/>
    <w:rsid w:val="002054ED"/>
    <w:rsid w:val="00205705"/>
    <w:rsid w:val="002058B1"/>
    <w:rsid w:val="00205CD8"/>
    <w:rsid w:val="00205EB2"/>
    <w:rsid w:val="00205FBB"/>
    <w:rsid w:val="00206CB0"/>
    <w:rsid w:val="00207056"/>
    <w:rsid w:val="002074D4"/>
    <w:rsid w:val="00207521"/>
    <w:rsid w:val="00207916"/>
    <w:rsid w:val="00207C5C"/>
    <w:rsid w:val="00210206"/>
    <w:rsid w:val="002113F0"/>
    <w:rsid w:val="002115ED"/>
    <w:rsid w:val="00211B27"/>
    <w:rsid w:val="00211F94"/>
    <w:rsid w:val="002129AF"/>
    <w:rsid w:val="002151EE"/>
    <w:rsid w:val="00215842"/>
    <w:rsid w:val="00216CA0"/>
    <w:rsid w:val="00216E16"/>
    <w:rsid w:val="00217AF3"/>
    <w:rsid w:val="002200C4"/>
    <w:rsid w:val="0022045B"/>
    <w:rsid w:val="0022135B"/>
    <w:rsid w:val="00222195"/>
    <w:rsid w:val="00222B07"/>
    <w:rsid w:val="00222F02"/>
    <w:rsid w:val="002236EF"/>
    <w:rsid w:val="00223741"/>
    <w:rsid w:val="00223F86"/>
    <w:rsid w:val="002242C8"/>
    <w:rsid w:val="0022465E"/>
    <w:rsid w:val="002248DE"/>
    <w:rsid w:val="00224E44"/>
    <w:rsid w:val="002252D7"/>
    <w:rsid w:val="00225EAC"/>
    <w:rsid w:val="002262CB"/>
    <w:rsid w:val="00226418"/>
    <w:rsid w:val="0022691E"/>
    <w:rsid w:val="002270B1"/>
    <w:rsid w:val="00227470"/>
    <w:rsid w:val="002277AC"/>
    <w:rsid w:val="0022792C"/>
    <w:rsid w:val="00227ECD"/>
    <w:rsid w:val="0023081C"/>
    <w:rsid w:val="00230BC3"/>
    <w:rsid w:val="00230C63"/>
    <w:rsid w:val="00230CCC"/>
    <w:rsid w:val="002312DF"/>
    <w:rsid w:val="002318D8"/>
    <w:rsid w:val="00231B38"/>
    <w:rsid w:val="00231CC6"/>
    <w:rsid w:val="00232B75"/>
    <w:rsid w:val="00232F06"/>
    <w:rsid w:val="00233450"/>
    <w:rsid w:val="00233634"/>
    <w:rsid w:val="00233A2A"/>
    <w:rsid w:val="00234768"/>
    <w:rsid w:val="00234965"/>
    <w:rsid w:val="00235963"/>
    <w:rsid w:val="0023613C"/>
    <w:rsid w:val="002367BA"/>
    <w:rsid w:val="002368CB"/>
    <w:rsid w:val="00236B3C"/>
    <w:rsid w:val="002371D5"/>
    <w:rsid w:val="00237854"/>
    <w:rsid w:val="002402E8"/>
    <w:rsid w:val="00240645"/>
    <w:rsid w:val="00240EBC"/>
    <w:rsid w:val="0024281D"/>
    <w:rsid w:val="002428E8"/>
    <w:rsid w:val="00243AA5"/>
    <w:rsid w:val="00244357"/>
    <w:rsid w:val="0024482D"/>
    <w:rsid w:val="00244C26"/>
    <w:rsid w:val="002455A6"/>
    <w:rsid w:val="002459DF"/>
    <w:rsid w:val="00245BAB"/>
    <w:rsid w:val="002460E5"/>
    <w:rsid w:val="002466A2"/>
    <w:rsid w:val="002466E5"/>
    <w:rsid w:val="00247D35"/>
    <w:rsid w:val="00247DEA"/>
    <w:rsid w:val="002506B7"/>
    <w:rsid w:val="00250799"/>
    <w:rsid w:val="002510DD"/>
    <w:rsid w:val="002517FA"/>
    <w:rsid w:val="00251CF6"/>
    <w:rsid w:val="00251D5A"/>
    <w:rsid w:val="00251E1F"/>
    <w:rsid w:val="00252C08"/>
    <w:rsid w:val="00253CB5"/>
    <w:rsid w:val="00253F82"/>
    <w:rsid w:val="0025443D"/>
    <w:rsid w:val="00254981"/>
    <w:rsid w:val="00254C4B"/>
    <w:rsid w:val="00254DF7"/>
    <w:rsid w:val="002551D1"/>
    <w:rsid w:val="0025537F"/>
    <w:rsid w:val="00255B30"/>
    <w:rsid w:val="00255EC5"/>
    <w:rsid w:val="0025608E"/>
    <w:rsid w:val="002560A1"/>
    <w:rsid w:val="0025626A"/>
    <w:rsid w:val="00256334"/>
    <w:rsid w:val="0025641A"/>
    <w:rsid w:val="00256763"/>
    <w:rsid w:val="00257779"/>
    <w:rsid w:val="002609DF"/>
    <w:rsid w:val="00261509"/>
    <w:rsid w:val="002615BB"/>
    <w:rsid w:val="00261BBA"/>
    <w:rsid w:val="00262788"/>
    <w:rsid w:val="002627F8"/>
    <w:rsid w:val="00262CB8"/>
    <w:rsid w:val="00263192"/>
    <w:rsid w:val="00263BEC"/>
    <w:rsid w:val="00263FB1"/>
    <w:rsid w:val="00264028"/>
    <w:rsid w:val="002662F3"/>
    <w:rsid w:val="002666B8"/>
    <w:rsid w:val="00266706"/>
    <w:rsid w:val="002669D2"/>
    <w:rsid w:val="00267355"/>
    <w:rsid w:val="002676D0"/>
    <w:rsid w:val="0026787B"/>
    <w:rsid w:val="00267D9D"/>
    <w:rsid w:val="00270172"/>
    <w:rsid w:val="0027048B"/>
    <w:rsid w:val="00270C21"/>
    <w:rsid w:val="002711C7"/>
    <w:rsid w:val="002715A1"/>
    <w:rsid w:val="00273AC5"/>
    <w:rsid w:val="00273B9E"/>
    <w:rsid w:val="00273DBC"/>
    <w:rsid w:val="00274522"/>
    <w:rsid w:val="0027479C"/>
    <w:rsid w:val="00275677"/>
    <w:rsid w:val="002763D5"/>
    <w:rsid w:val="00276FE8"/>
    <w:rsid w:val="00277F78"/>
    <w:rsid w:val="00280E1E"/>
    <w:rsid w:val="002810E9"/>
    <w:rsid w:val="00281466"/>
    <w:rsid w:val="00281500"/>
    <w:rsid w:val="0028162F"/>
    <w:rsid w:val="002820E1"/>
    <w:rsid w:val="00282287"/>
    <w:rsid w:val="002829D7"/>
    <w:rsid w:val="00282DD4"/>
    <w:rsid w:val="002831A0"/>
    <w:rsid w:val="002838B1"/>
    <w:rsid w:val="00283BA9"/>
    <w:rsid w:val="00283D95"/>
    <w:rsid w:val="00283FDC"/>
    <w:rsid w:val="00284988"/>
    <w:rsid w:val="00284E7C"/>
    <w:rsid w:val="002851F6"/>
    <w:rsid w:val="00285A3E"/>
    <w:rsid w:val="00285FAB"/>
    <w:rsid w:val="00286074"/>
    <w:rsid w:val="002864E3"/>
    <w:rsid w:val="002865F4"/>
    <w:rsid w:val="00287AE3"/>
    <w:rsid w:val="00287DAA"/>
    <w:rsid w:val="00287DAE"/>
    <w:rsid w:val="00290362"/>
    <w:rsid w:val="0029058E"/>
    <w:rsid w:val="002910E2"/>
    <w:rsid w:val="002912A6"/>
    <w:rsid w:val="00291E88"/>
    <w:rsid w:val="002923F1"/>
    <w:rsid w:val="002929F5"/>
    <w:rsid w:val="00292BCC"/>
    <w:rsid w:val="00292CA3"/>
    <w:rsid w:val="00292F8D"/>
    <w:rsid w:val="00293108"/>
    <w:rsid w:val="002936B8"/>
    <w:rsid w:val="00293719"/>
    <w:rsid w:val="00293D61"/>
    <w:rsid w:val="00293FAC"/>
    <w:rsid w:val="00294F58"/>
    <w:rsid w:val="00294F86"/>
    <w:rsid w:val="00295607"/>
    <w:rsid w:val="00295C3E"/>
    <w:rsid w:val="00295DEA"/>
    <w:rsid w:val="002962EB"/>
    <w:rsid w:val="0029630E"/>
    <w:rsid w:val="002966A0"/>
    <w:rsid w:val="00297138"/>
    <w:rsid w:val="00297B36"/>
    <w:rsid w:val="00297CE8"/>
    <w:rsid w:val="002A006F"/>
    <w:rsid w:val="002A01F7"/>
    <w:rsid w:val="002A0D81"/>
    <w:rsid w:val="002A15E0"/>
    <w:rsid w:val="002A1C00"/>
    <w:rsid w:val="002A1F83"/>
    <w:rsid w:val="002A2995"/>
    <w:rsid w:val="002A3463"/>
    <w:rsid w:val="002A367A"/>
    <w:rsid w:val="002A3953"/>
    <w:rsid w:val="002A4090"/>
    <w:rsid w:val="002A4180"/>
    <w:rsid w:val="002A4CBE"/>
    <w:rsid w:val="002A4CF6"/>
    <w:rsid w:val="002A5E1B"/>
    <w:rsid w:val="002A6055"/>
    <w:rsid w:val="002A67BC"/>
    <w:rsid w:val="002A69C2"/>
    <w:rsid w:val="002A6FC6"/>
    <w:rsid w:val="002A75F6"/>
    <w:rsid w:val="002A793C"/>
    <w:rsid w:val="002A7B17"/>
    <w:rsid w:val="002B0803"/>
    <w:rsid w:val="002B08C7"/>
    <w:rsid w:val="002B0A03"/>
    <w:rsid w:val="002B3C9A"/>
    <w:rsid w:val="002B4597"/>
    <w:rsid w:val="002B4753"/>
    <w:rsid w:val="002B4912"/>
    <w:rsid w:val="002B492F"/>
    <w:rsid w:val="002B4B25"/>
    <w:rsid w:val="002B51C4"/>
    <w:rsid w:val="002B54D2"/>
    <w:rsid w:val="002B5E54"/>
    <w:rsid w:val="002B67F1"/>
    <w:rsid w:val="002B6D9B"/>
    <w:rsid w:val="002B6F25"/>
    <w:rsid w:val="002B76F0"/>
    <w:rsid w:val="002C04E2"/>
    <w:rsid w:val="002C0DE7"/>
    <w:rsid w:val="002C0E4F"/>
    <w:rsid w:val="002C13A9"/>
    <w:rsid w:val="002C1DEC"/>
    <w:rsid w:val="002C25F9"/>
    <w:rsid w:val="002C28C2"/>
    <w:rsid w:val="002C2ADC"/>
    <w:rsid w:val="002C37C6"/>
    <w:rsid w:val="002C38F8"/>
    <w:rsid w:val="002C4093"/>
    <w:rsid w:val="002C414C"/>
    <w:rsid w:val="002C42A2"/>
    <w:rsid w:val="002C4748"/>
    <w:rsid w:val="002C4961"/>
    <w:rsid w:val="002C51A4"/>
    <w:rsid w:val="002C56F8"/>
    <w:rsid w:val="002C5B63"/>
    <w:rsid w:val="002C637F"/>
    <w:rsid w:val="002C68D2"/>
    <w:rsid w:val="002C6EBF"/>
    <w:rsid w:val="002C77F2"/>
    <w:rsid w:val="002D0572"/>
    <w:rsid w:val="002D067D"/>
    <w:rsid w:val="002D06C0"/>
    <w:rsid w:val="002D073F"/>
    <w:rsid w:val="002D205F"/>
    <w:rsid w:val="002D2829"/>
    <w:rsid w:val="002D2B29"/>
    <w:rsid w:val="002D2D3F"/>
    <w:rsid w:val="002D3894"/>
    <w:rsid w:val="002D47DF"/>
    <w:rsid w:val="002D4867"/>
    <w:rsid w:val="002D497B"/>
    <w:rsid w:val="002D4F1B"/>
    <w:rsid w:val="002D54B5"/>
    <w:rsid w:val="002D56A6"/>
    <w:rsid w:val="002D59BC"/>
    <w:rsid w:val="002D5B31"/>
    <w:rsid w:val="002D62F0"/>
    <w:rsid w:val="002D65CE"/>
    <w:rsid w:val="002D6EEC"/>
    <w:rsid w:val="002D6F0B"/>
    <w:rsid w:val="002D76D9"/>
    <w:rsid w:val="002D7AD6"/>
    <w:rsid w:val="002D7F65"/>
    <w:rsid w:val="002E041F"/>
    <w:rsid w:val="002E0E6B"/>
    <w:rsid w:val="002E11E9"/>
    <w:rsid w:val="002E1EBD"/>
    <w:rsid w:val="002E236C"/>
    <w:rsid w:val="002E2386"/>
    <w:rsid w:val="002E24DF"/>
    <w:rsid w:val="002E2796"/>
    <w:rsid w:val="002E284C"/>
    <w:rsid w:val="002E2899"/>
    <w:rsid w:val="002E339A"/>
    <w:rsid w:val="002E36B3"/>
    <w:rsid w:val="002E383D"/>
    <w:rsid w:val="002E3AA8"/>
    <w:rsid w:val="002E3D88"/>
    <w:rsid w:val="002E47C8"/>
    <w:rsid w:val="002E4867"/>
    <w:rsid w:val="002E48A8"/>
    <w:rsid w:val="002E4E24"/>
    <w:rsid w:val="002E5243"/>
    <w:rsid w:val="002E608D"/>
    <w:rsid w:val="002E6169"/>
    <w:rsid w:val="002E6431"/>
    <w:rsid w:val="002E6551"/>
    <w:rsid w:val="002E6BF7"/>
    <w:rsid w:val="002E6E06"/>
    <w:rsid w:val="002E721F"/>
    <w:rsid w:val="002E742E"/>
    <w:rsid w:val="002E7521"/>
    <w:rsid w:val="002E7A9A"/>
    <w:rsid w:val="002E7D15"/>
    <w:rsid w:val="002E7D44"/>
    <w:rsid w:val="002F00F8"/>
    <w:rsid w:val="002F02BA"/>
    <w:rsid w:val="002F209B"/>
    <w:rsid w:val="002F2266"/>
    <w:rsid w:val="002F2491"/>
    <w:rsid w:val="002F2864"/>
    <w:rsid w:val="002F2CB5"/>
    <w:rsid w:val="002F37FD"/>
    <w:rsid w:val="002F38D4"/>
    <w:rsid w:val="002F38F9"/>
    <w:rsid w:val="002F3FD1"/>
    <w:rsid w:val="002F4013"/>
    <w:rsid w:val="002F401C"/>
    <w:rsid w:val="002F4537"/>
    <w:rsid w:val="002F4916"/>
    <w:rsid w:val="002F5036"/>
    <w:rsid w:val="002F62AF"/>
    <w:rsid w:val="002F689D"/>
    <w:rsid w:val="002F6A67"/>
    <w:rsid w:val="002F6EEF"/>
    <w:rsid w:val="002F7018"/>
    <w:rsid w:val="002F70C1"/>
    <w:rsid w:val="003000FF"/>
    <w:rsid w:val="00301D8B"/>
    <w:rsid w:val="00301F9A"/>
    <w:rsid w:val="00302429"/>
    <w:rsid w:val="0030316C"/>
    <w:rsid w:val="00303449"/>
    <w:rsid w:val="00303941"/>
    <w:rsid w:val="003039D1"/>
    <w:rsid w:val="00303D53"/>
    <w:rsid w:val="003043EC"/>
    <w:rsid w:val="00304489"/>
    <w:rsid w:val="00305457"/>
    <w:rsid w:val="0030642E"/>
    <w:rsid w:val="00306A16"/>
    <w:rsid w:val="0030715F"/>
    <w:rsid w:val="00307BCA"/>
    <w:rsid w:val="00307C15"/>
    <w:rsid w:val="003102E8"/>
    <w:rsid w:val="00310DB8"/>
    <w:rsid w:val="0031151F"/>
    <w:rsid w:val="00311564"/>
    <w:rsid w:val="00311B8C"/>
    <w:rsid w:val="0031229D"/>
    <w:rsid w:val="003126E7"/>
    <w:rsid w:val="0031270C"/>
    <w:rsid w:val="00313236"/>
    <w:rsid w:val="00313556"/>
    <w:rsid w:val="00313E14"/>
    <w:rsid w:val="003145BB"/>
    <w:rsid w:val="0031463C"/>
    <w:rsid w:val="00314BCA"/>
    <w:rsid w:val="00314E0C"/>
    <w:rsid w:val="00314FB1"/>
    <w:rsid w:val="00314FC9"/>
    <w:rsid w:val="00315189"/>
    <w:rsid w:val="003153D3"/>
    <w:rsid w:val="00316121"/>
    <w:rsid w:val="0031691C"/>
    <w:rsid w:val="0031694F"/>
    <w:rsid w:val="00316A34"/>
    <w:rsid w:val="00316C61"/>
    <w:rsid w:val="00316E70"/>
    <w:rsid w:val="00316EDF"/>
    <w:rsid w:val="0031725B"/>
    <w:rsid w:val="00317506"/>
    <w:rsid w:val="00317BBF"/>
    <w:rsid w:val="00317CFB"/>
    <w:rsid w:val="00320371"/>
    <w:rsid w:val="0032037B"/>
    <w:rsid w:val="0032042F"/>
    <w:rsid w:val="0032048E"/>
    <w:rsid w:val="00320598"/>
    <w:rsid w:val="0032150A"/>
    <w:rsid w:val="00322728"/>
    <w:rsid w:val="00323549"/>
    <w:rsid w:val="00323C2A"/>
    <w:rsid w:val="00324271"/>
    <w:rsid w:val="00324518"/>
    <w:rsid w:val="00324705"/>
    <w:rsid w:val="003250A5"/>
    <w:rsid w:val="00325227"/>
    <w:rsid w:val="00325839"/>
    <w:rsid w:val="00325BC8"/>
    <w:rsid w:val="00326009"/>
    <w:rsid w:val="003260EE"/>
    <w:rsid w:val="0032612B"/>
    <w:rsid w:val="003263EC"/>
    <w:rsid w:val="00326503"/>
    <w:rsid w:val="00326AE4"/>
    <w:rsid w:val="00327253"/>
    <w:rsid w:val="00327CE9"/>
    <w:rsid w:val="003300FF"/>
    <w:rsid w:val="0033056A"/>
    <w:rsid w:val="00330F2A"/>
    <w:rsid w:val="003311E6"/>
    <w:rsid w:val="003312C5"/>
    <w:rsid w:val="0033153D"/>
    <w:rsid w:val="0033154F"/>
    <w:rsid w:val="00331AA2"/>
    <w:rsid w:val="00332D20"/>
    <w:rsid w:val="00333DD9"/>
    <w:rsid w:val="00334745"/>
    <w:rsid w:val="00334B07"/>
    <w:rsid w:val="00335A2F"/>
    <w:rsid w:val="00335BAE"/>
    <w:rsid w:val="00335E84"/>
    <w:rsid w:val="00336124"/>
    <w:rsid w:val="003363CF"/>
    <w:rsid w:val="00336D17"/>
    <w:rsid w:val="00336D2E"/>
    <w:rsid w:val="00336DD6"/>
    <w:rsid w:val="00337E8B"/>
    <w:rsid w:val="003404A0"/>
    <w:rsid w:val="0034096D"/>
    <w:rsid w:val="00340B0F"/>
    <w:rsid w:val="00340DF6"/>
    <w:rsid w:val="0034159A"/>
    <w:rsid w:val="0034160A"/>
    <w:rsid w:val="0034170B"/>
    <w:rsid w:val="00341E3D"/>
    <w:rsid w:val="00342519"/>
    <w:rsid w:val="00342C8E"/>
    <w:rsid w:val="00342FD1"/>
    <w:rsid w:val="00343522"/>
    <w:rsid w:val="003436B1"/>
    <w:rsid w:val="00343754"/>
    <w:rsid w:val="00343BCD"/>
    <w:rsid w:val="00344774"/>
    <w:rsid w:val="003449A1"/>
    <w:rsid w:val="0034564D"/>
    <w:rsid w:val="0034630B"/>
    <w:rsid w:val="00346320"/>
    <w:rsid w:val="00346556"/>
    <w:rsid w:val="00346EC4"/>
    <w:rsid w:val="00346F11"/>
    <w:rsid w:val="0034779A"/>
    <w:rsid w:val="003479AB"/>
    <w:rsid w:val="00347EBE"/>
    <w:rsid w:val="003506AF"/>
    <w:rsid w:val="00350C0C"/>
    <w:rsid w:val="00350DAB"/>
    <w:rsid w:val="00351CEB"/>
    <w:rsid w:val="00352114"/>
    <w:rsid w:val="00352916"/>
    <w:rsid w:val="00354629"/>
    <w:rsid w:val="00354649"/>
    <w:rsid w:val="003549A2"/>
    <w:rsid w:val="003549AF"/>
    <w:rsid w:val="00354A91"/>
    <w:rsid w:val="00354CDB"/>
    <w:rsid w:val="0035522A"/>
    <w:rsid w:val="003558C6"/>
    <w:rsid w:val="00355F5A"/>
    <w:rsid w:val="003565F1"/>
    <w:rsid w:val="003578B1"/>
    <w:rsid w:val="00357A81"/>
    <w:rsid w:val="003600E3"/>
    <w:rsid w:val="00360444"/>
    <w:rsid w:val="00360C62"/>
    <w:rsid w:val="0036195A"/>
    <w:rsid w:val="00361FE1"/>
    <w:rsid w:val="003624C9"/>
    <w:rsid w:val="00362508"/>
    <w:rsid w:val="00362B6D"/>
    <w:rsid w:val="00363084"/>
    <w:rsid w:val="00363F89"/>
    <w:rsid w:val="003650F0"/>
    <w:rsid w:val="0036541B"/>
    <w:rsid w:val="0036629A"/>
    <w:rsid w:val="003662EB"/>
    <w:rsid w:val="003665C7"/>
    <w:rsid w:val="00366957"/>
    <w:rsid w:val="00366EAB"/>
    <w:rsid w:val="00367DED"/>
    <w:rsid w:val="00370DDE"/>
    <w:rsid w:val="0037112F"/>
    <w:rsid w:val="0037119B"/>
    <w:rsid w:val="00371B50"/>
    <w:rsid w:val="00372092"/>
    <w:rsid w:val="0037237D"/>
    <w:rsid w:val="0037273F"/>
    <w:rsid w:val="00372AA1"/>
    <w:rsid w:val="00372E70"/>
    <w:rsid w:val="00372F9F"/>
    <w:rsid w:val="0037327A"/>
    <w:rsid w:val="00373296"/>
    <w:rsid w:val="003734A2"/>
    <w:rsid w:val="00373AFB"/>
    <w:rsid w:val="003748F4"/>
    <w:rsid w:val="003749F2"/>
    <w:rsid w:val="00374D5C"/>
    <w:rsid w:val="003750F1"/>
    <w:rsid w:val="0037590D"/>
    <w:rsid w:val="0037614D"/>
    <w:rsid w:val="00376989"/>
    <w:rsid w:val="00377278"/>
    <w:rsid w:val="00377368"/>
    <w:rsid w:val="00377532"/>
    <w:rsid w:val="00377B1C"/>
    <w:rsid w:val="00377B42"/>
    <w:rsid w:val="00377EF2"/>
    <w:rsid w:val="00380027"/>
    <w:rsid w:val="00380D07"/>
    <w:rsid w:val="0038117C"/>
    <w:rsid w:val="003815F7"/>
    <w:rsid w:val="00381663"/>
    <w:rsid w:val="00381FC9"/>
    <w:rsid w:val="003825EA"/>
    <w:rsid w:val="00382694"/>
    <w:rsid w:val="00383708"/>
    <w:rsid w:val="003841F7"/>
    <w:rsid w:val="003845B8"/>
    <w:rsid w:val="00384DFC"/>
    <w:rsid w:val="00385041"/>
    <w:rsid w:val="0038550A"/>
    <w:rsid w:val="00387D8A"/>
    <w:rsid w:val="00387D9F"/>
    <w:rsid w:val="00390299"/>
    <w:rsid w:val="0039071C"/>
    <w:rsid w:val="0039095B"/>
    <w:rsid w:val="00390AF6"/>
    <w:rsid w:val="00390DB7"/>
    <w:rsid w:val="0039166E"/>
    <w:rsid w:val="00392021"/>
    <w:rsid w:val="0039226E"/>
    <w:rsid w:val="00392C19"/>
    <w:rsid w:val="00392F23"/>
    <w:rsid w:val="00394202"/>
    <w:rsid w:val="003943B8"/>
    <w:rsid w:val="003943EE"/>
    <w:rsid w:val="00394444"/>
    <w:rsid w:val="003949D1"/>
    <w:rsid w:val="00394CB3"/>
    <w:rsid w:val="00395009"/>
    <w:rsid w:val="00395334"/>
    <w:rsid w:val="00396004"/>
    <w:rsid w:val="0039612E"/>
    <w:rsid w:val="003962CF"/>
    <w:rsid w:val="00396334"/>
    <w:rsid w:val="003976F7"/>
    <w:rsid w:val="003977F1"/>
    <w:rsid w:val="003978A6"/>
    <w:rsid w:val="003A0941"/>
    <w:rsid w:val="003A0B3E"/>
    <w:rsid w:val="003A0C2B"/>
    <w:rsid w:val="003A118D"/>
    <w:rsid w:val="003A13AF"/>
    <w:rsid w:val="003A173C"/>
    <w:rsid w:val="003A17DC"/>
    <w:rsid w:val="003A1EE0"/>
    <w:rsid w:val="003A2AE1"/>
    <w:rsid w:val="003A2D8D"/>
    <w:rsid w:val="003A3FA2"/>
    <w:rsid w:val="003A4275"/>
    <w:rsid w:val="003A4984"/>
    <w:rsid w:val="003A4E05"/>
    <w:rsid w:val="003A567C"/>
    <w:rsid w:val="003A5A77"/>
    <w:rsid w:val="003A62A0"/>
    <w:rsid w:val="003A62E0"/>
    <w:rsid w:val="003A64F2"/>
    <w:rsid w:val="003A6B78"/>
    <w:rsid w:val="003A7672"/>
    <w:rsid w:val="003A7A4C"/>
    <w:rsid w:val="003A7EC6"/>
    <w:rsid w:val="003B003E"/>
    <w:rsid w:val="003B0747"/>
    <w:rsid w:val="003B17F3"/>
    <w:rsid w:val="003B3120"/>
    <w:rsid w:val="003B31B9"/>
    <w:rsid w:val="003B3577"/>
    <w:rsid w:val="003B39C2"/>
    <w:rsid w:val="003B3C85"/>
    <w:rsid w:val="003B3EDD"/>
    <w:rsid w:val="003B453C"/>
    <w:rsid w:val="003B4ACD"/>
    <w:rsid w:val="003B4B4E"/>
    <w:rsid w:val="003B4F4E"/>
    <w:rsid w:val="003B5217"/>
    <w:rsid w:val="003B5669"/>
    <w:rsid w:val="003B5BEC"/>
    <w:rsid w:val="003B5E52"/>
    <w:rsid w:val="003B5F11"/>
    <w:rsid w:val="003B61E7"/>
    <w:rsid w:val="003B6793"/>
    <w:rsid w:val="003B67E8"/>
    <w:rsid w:val="003B70F3"/>
    <w:rsid w:val="003B7417"/>
    <w:rsid w:val="003C061F"/>
    <w:rsid w:val="003C0F3B"/>
    <w:rsid w:val="003C11AC"/>
    <w:rsid w:val="003C1565"/>
    <w:rsid w:val="003C18BB"/>
    <w:rsid w:val="003C18F9"/>
    <w:rsid w:val="003C1BA4"/>
    <w:rsid w:val="003C1D1A"/>
    <w:rsid w:val="003C1E55"/>
    <w:rsid w:val="003C2E86"/>
    <w:rsid w:val="003C343D"/>
    <w:rsid w:val="003C38D2"/>
    <w:rsid w:val="003C4CD7"/>
    <w:rsid w:val="003C4F96"/>
    <w:rsid w:val="003C626E"/>
    <w:rsid w:val="003C62E9"/>
    <w:rsid w:val="003C6741"/>
    <w:rsid w:val="003C6A73"/>
    <w:rsid w:val="003C6B29"/>
    <w:rsid w:val="003C6D3D"/>
    <w:rsid w:val="003C6D4F"/>
    <w:rsid w:val="003C7748"/>
    <w:rsid w:val="003C7C87"/>
    <w:rsid w:val="003C7E4A"/>
    <w:rsid w:val="003D0A3B"/>
    <w:rsid w:val="003D0C82"/>
    <w:rsid w:val="003D0CD2"/>
    <w:rsid w:val="003D0FBA"/>
    <w:rsid w:val="003D0FD0"/>
    <w:rsid w:val="003D15DC"/>
    <w:rsid w:val="003D181A"/>
    <w:rsid w:val="003D266C"/>
    <w:rsid w:val="003D29DA"/>
    <w:rsid w:val="003D309D"/>
    <w:rsid w:val="003D31A1"/>
    <w:rsid w:val="003D369C"/>
    <w:rsid w:val="003D36D6"/>
    <w:rsid w:val="003D3B32"/>
    <w:rsid w:val="003D3F90"/>
    <w:rsid w:val="003D460B"/>
    <w:rsid w:val="003D4B4E"/>
    <w:rsid w:val="003D4F15"/>
    <w:rsid w:val="003D529B"/>
    <w:rsid w:val="003D56C2"/>
    <w:rsid w:val="003D601D"/>
    <w:rsid w:val="003D6270"/>
    <w:rsid w:val="003D6FE0"/>
    <w:rsid w:val="003D7547"/>
    <w:rsid w:val="003D7715"/>
    <w:rsid w:val="003D7D98"/>
    <w:rsid w:val="003E0025"/>
    <w:rsid w:val="003E0C5D"/>
    <w:rsid w:val="003E0D71"/>
    <w:rsid w:val="003E0D93"/>
    <w:rsid w:val="003E13AA"/>
    <w:rsid w:val="003E1AA8"/>
    <w:rsid w:val="003E1B4C"/>
    <w:rsid w:val="003E20FC"/>
    <w:rsid w:val="003E2546"/>
    <w:rsid w:val="003E2826"/>
    <w:rsid w:val="003E36E1"/>
    <w:rsid w:val="003E5056"/>
    <w:rsid w:val="003E5C23"/>
    <w:rsid w:val="003E626D"/>
    <w:rsid w:val="003E629D"/>
    <w:rsid w:val="003E638E"/>
    <w:rsid w:val="003E653C"/>
    <w:rsid w:val="003E6BBC"/>
    <w:rsid w:val="003E6C82"/>
    <w:rsid w:val="003E7093"/>
    <w:rsid w:val="003E79B9"/>
    <w:rsid w:val="003E7C0B"/>
    <w:rsid w:val="003E7C36"/>
    <w:rsid w:val="003E7D4E"/>
    <w:rsid w:val="003F0553"/>
    <w:rsid w:val="003F071C"/>
    <w:rsid w:val="003F0C85"/>
    <w:rsid w:val="003F0F96"/>
    <w:rsid w:val="003F107A"/>
    <w:rsid w:val="003F121D"/>
    <w:rsid w:val="003F173B"/>
    <w:rsid w:val="003F1816"/>
    <w:rsid w:val="003F1DF0"/>
    <w:rsid w:val="003F2FA8"/>
    <w:rsid w:val="003F352C"/>
    <w:rsid w:val="003F3B65"/>
    <w:rsid w:val="003F3C26"/>
    <w:rsid w:val="003F3CF1"/>
    <w:rsid w:val="003F3F67"/>
    <w:rsid w:val="003F428A"/>
    <w:rsid w:val="003F43D7"/>
    <w:rsid w:val="003F4773"/>
    <w:rsid w:val="003F4804"/>
    <w:rsid w:val="003F519C"/>
    <w:rsid w:val="003F6C38"/>
    <w:rsid w:val="003F7489"/>
    <w:rsid w:val="003F7DE6"/>
    <w:rsid w:val="004006D4"/>
    <w:rsid w:val="004014AF"/>
    <w:rsid w:val="004016A0"/>
    <w:rsid w:val="00401708"/>
    <w:rsid w:val="00401A57"/>
    <w:rsid w:val="00401F49"/>
    <w:rsid w:val="004031C3"/>
    <w:rsid w:val="004038AD"/>
    <w:rsid w:val="0040396E"/>
    <w:rsid w:val="00403977"/>
    <w:rsid w:val="00405284"/>
    <w:rsid w:val="00405B68"/>
    <w:rsid w:val="00405CD2"/>
    <w:rsid w:val="00405F35"/>
    <w:rsid w:val="00406A46"/>
    <w:rsid w:val="00406D3F"/>
    <w:rsid w:val="0040740D"/>
    <w:rsid w:val="00410007"/>
    <w:rsid w:val="0041003D"/>
    <w:rsid w:val="00410531"/>
    <w:rsid w:val="00410710"/>
    <w:rsid w:val="00410A6D"/>
    <w:rsid w:val="00410CE1"/>
    <w:rsid w:val="004111D0"/>
    <w:rsid w:val="004113A2"/>
    <w:rsid w:val="00411D81"/>
    <w:rsid w:val="0041242F"/>
    <w:rsid w:val="004126D2"/>
    <w:rsid w:val="004129C5"/>
    <w:rsid w:val="00412EE0"/>
    <w:rsid w:val="00413FF8"/>
    <w:rsid w:val="00414214"/>
    <w:rsid w:val="00414B27"/>
    <w:rsid w:val="00416167"/>
    <w:rsid w:val="00416434"/>
    <w:rsid w:val="004164D9"/>
    <w:rsid w:val="00416C49"/>
    <w:rsid w:val="00416D17"/>
    <w:rsid w:val="00416FC7"/>
    <w:rsid w:val="00417236"/>
    <w:rsid w:val="004173AB"/>
    <w:rsid w:val="00417A5D"/>
    <w:rsid w:val="00417E24"/>
    <w:rsid w:val="00417EC8"/>
    <w:rsid w:val="004202D0"/>
    <w:rsid w:val="0042092C"/>
    <w:rsid w:val="00420D7E"/>
    <w:rsid w:val="00420E76"/>
    <w:rsid w:val="004212CD"/>
    <w:rsid w:val="004214B9"/>
    <w:rsid w:val="00421F25"/>
    <w:rsid w:val="00422134"/>
    <w:rsid w:val="00422155"/>
    <w:rsid w:val="00423ABA"/>
    <w:rsid w:val="00423D29"/>
    <w:rsid w:val="004243C0"/>
    <w:rsid w:val="00424506"/>
    <w:rsid w:val="00424AC4"/>
    <w:rsid w:val="00424C88"/>
    <w:rsid w:val="0042550E"/>
    <w:rsid w:val="0042554F"/>
    <w:rsid w:val="0042623B"/>
    <w:rsid w:val="00426600"/>
    <w:rsid w:val="0042661C"/>
    <w:rsid w:val="00426A4B"/>
    <w:rsid w:val="00427C82"/>
    <w:rsid w:val="00427D6D"/>
    <w:rsid w:val="0043127F"/>
    <w:rsid w:val="00431295"/>
    <w:rsid w:val="004313F4"/>
    <w:rsid w:val="00431864"/>
    <w:rsid w:val="004329CC"/>
    <w:rsid w:val="00432DE0"/>
    <w:rsid w:val="00432E77"/>
    <w:rsid w:val="004330F1"/>
    <w:rsid w:val="0043311E"/>
    <w:rsid w:val="004332A5"/>
    <w:rsid w:val="004332DB"/>
    <w:rsid w:val="0043392A"/>
    <w:rsid w:val="004344E9"/>
    <w:rsid w:val="004345A1"/>
    <w:rsid w:val="00434730"/>
    <w:rsid w:val="0043484E"/>
    <w:rsid w:val="0043498C"/>
    <w:rsid w:val="00434D4E"/>
    <w:rsid w:val="004363BF"/>
    <w:rsid w:val="00436A64"/>
    <w:rsid w:val="00437B4A"/>
    <w:rsid w:val="00437FCD"/>
    <w:rsid w:val="0044025A"/>
    <w:rsid w:val="004402C4"/>
    <w:rsid w:val="00440F7C"/>
    <w:rsid w:val="004410BE"/>
    <w:rsid w:val="00441A48"/>
    <w:rsid w:val="00442329"/>
    <w:rsid w:val="004423C4"/>
    <w:rsid w:val="00442D71"/>
    <w:rsid w:val="00443050"/>
    <w:rsid w:val="004430E0"/>
    <w:rsid w:val="00443932"/>
    <w:rsid w:val="0044398C"/>
    <w:rsid w:val="0044405E"/>
    <w:rsid w:val="004444E1"/>
    <w:rsid w:val="00444C28"/>
    <w:rsid w:val="00444E08"/>
    <w:rsid w:val="0044552C"/>
    <w:rsid w:val="0044561C"/>
    <w:rsid w:val="004459EF"/>
    <w:rsid w:val="004460DF"/>
    <w:rsid w:val="004462B6"/>
    <w:rsid w:val="0044645A"/>
    <w:rsid w:val="00446D91"/>
    <w:rsid w:val="0044743D"/>
    <w:rsid w:val="0045110E"/>
    <w:rsid w:val="00451280"/>
    <w:rsid w:val="004523CB"/>
    <w:rsid w:val="00452701"/>
    <w:rsid w:val="00452A81"/>
    <w:rsid w:val="00452F38"/>
    <w:rsid w:val="00453957"/>
    <w:rsid w:val="0045461D"/>
    <w:rsid w:val="004552D5"/>
    <w:rsid w:val="00455725"/>
    <w:rsid w:val="0045572E"/>
    <w:rsid w:val="00455E44"/>
    <w:rsid w:val="004562C7"/>
    <w:rsid w:val="00456618"/>
    <w:rsid w:val="00457A56"/>
    <w:rsid w:val="00460048"/>
    <w:rsid w:val="00460F2F"/>
    <w:rsid w:val="00461278"/>
    <w:rsid w:val="00461356"/>
    <w:rsid w:val="00461A4F"/>
    <w:rsid w:val="00462021"/>
    <w:rsid w:val="00463063"/>
    <w:rsid w:val="00463745"/>
    <w:rsid w:val="00463E0C"/>
    <w:rsid w:val="004644EF"/>
    <w:rsid w:val="004649D2"/>
    <w:rsid w:val="00464ECE"/>
    <w:rsid w:val="004654CF"/>
    <w:rsid w:val="00465726"/>
    <w:rsid w:val="00465D49"/>
    <w:rsid w:val="00465FCA"/>
    <w:rsid w:val="00466C76"/>
    <w:rsid w:val="0046789B"/>
    <w:rsid w:val="004679F5"/>
    <w:rsid w:val="00470E25"/>
    <w:rsid w:val="00471490"/>
    <w:rsid w:val="00472463"/>
    <w:rsid w:val="00472C58"/>
    <w:rsid w:val="00472FBF"/>
    <w:rsid w:val="00473138"/>
    <w:rsid w:val="0047341E"/>
    <w:rsid w:val="004741DD"/>
    <w:rsid w:val="0047490E"/>
    <w:rsid w:val="00474C3D"/>
    <w:rsid w:val="00474E6F"/>
    <w:rsid w:val="004758DE"/>
    <w:rsid w:val="00475A2F"/>
    <w:rsid w:val="00475B9C"/>
    <w:rsid w:val="004769FE"/>
    <w:rsid w:val="00476F89"/>
    <w:rsid w:val="00476F9E"/>
    <w:rsid w:val="004772F8"/>
    <w:rsid w:val="004776A1"/>
    <w:rsid w:val="00477A71"/>
    <w:rsid w:val="004802F6"/>
    <w:rsid w:val="0048113F"/>
    <w:rsid w:val="004814A7"/>
    <w:rsid w:val="00481946"/>
    <w:rsid w:val="00482423"/>
    <w:rsid w:val="0048279B"/>
    <w:rsid w:val="00483121"/>
    <w:rsid w:val="0048376D"/>
    <w:rsid w:val="00484261"/>
    <w:rsid w:val="004849AA"/>
    <w:rsid w:val="00484A7A"/>
    <w:rsid w:val="0048509D"/>
    <w:rsid w:val="00485199"/>
    <w:rsid w:val="004857FA"/>
    <w:rsid w:val="0048600E"/>
    <w:rsid w:val="00486997"/>
    <w:rsid w:val="0048756C"/>
    <w:rsid w:val="0048763F"/>
    <w:rsid w:val="0048789A"/>
    <w:rsid w:val="00487BA1"/>
    <w:rsid w:val="00487DCA"/>
    <w:rsid w:val="00490B3F"/>
    <w:rsid w:val="00490B42"/>
    <w:rsid w:val="004919AA"/>
    <w:rsid w:val="00492048"/>
    <w:rsid w:val="004924F6"/>
    <w:rsid w:val="004928FA"/>
    <w:rsid w:val="00492AD2"/>
    <w:rsid w:val="00493B8B"/>
    <w:rsid w:val="00493B9E"/>
    <w:rsid w:val="004941AC"/>
    <w:rsid w:val="00494501"/>
    <w:rsid w:val="004948A6"/>
    <w:rsid w:val="00494B7B"/>
    <w:rsid w:val="0049546F"/>
    <w:rsid w:val="00495DC6"/>
    <w:rsid w:val="00495DE6"/>
    <w:rsid w:val="00496436"/>
    <w:rsid w:val="00497002"/>
    <w:rsid w:val="004979CE"/>
    <w:rsid w:val="004A0048"/>
    <w:rsid w:val="004A032D"/>
    <w:rsid w:val="004A0A2F"/>
    <w:rsid w:val="004A0E13"/>
    <w:rsid w:val="004A172B"/>
    <w:rsid w:val="004A25C9"/>
    <w:rsid w:val="004A2960"/>
    <w:rsid w:val="004A3FA2"/>
    <w:rsid w:val="004A3FB0"/>
    <w:rsid w:val="004A40E1"/>
    <w:rsid w:val="004A44E2"/>
    <w:rsid w:val="004A49EE"/>
    <w:rsid w:val="004A4A24"/>
    <w:rsid w:val="004A580C"/>
    <w:rsid w:val="004A58D1"/>
    <w:rsid w:val="004A687F"/>
    <w:rsid w:val="004A7102"/>
    <w:rsid w:val="004A7115"/>
    <w:rsid w:val="004A7460"/>
    <w:rsid w:val="004A7637"/>
    <w:rsid w:val="004A78CE"/>
    <w:rsid w:val="004A7E4A"/>
    <w:rsid w:val="004B010F"/>
    <w:rsid w:val="004B0C30"/>
    <w:rsid w:val="004B0FAC"/>
    <w:rsid w:val="004B1A33"/>
    <w:rsid w:val="004B2705"/>
    <w:rsid w:val="004B2BB0"/>
    <w:rsid w:val="004B2DC9"/>
    <w:rsid w:val="004B33A2"/>
    <w:rsid w:val="004B3E8D"/>
    <w:rsid w:val="004B490E"/>
    <w:rsid w:val="004B4CBF"/>
    <w:rsid w:val="004B52B2"/>
    <w:rsid w:val="004B56BF"/>
    <w:rsid w:val="004B5EE9"/>
    <w:rsid w:val="004B6601"/>
    <w:rsid w:val="004B6872"/>
    <w:rsid w:val="004B6C49"/>
    <w:rsid w:val="004B6E54"/>
    <w:rsid w:val="004B6FBD"/>
    <w:rsid w:val="004B7027"/>
    <w:rsid w:val="004B7D92"/>
    <w:rsid w:val="004C02B7"/>
    <w:rsid w:val="004C03DF"/>
    <w:rsid w:val="004C0478"/>
    <w:rsid w:val="004C0817"/>
    <w:rsid w:val="004C0BD0"/>
    <w:rsid w:val="004C10AC"/>
    <w:rsid w:val="004C1195"/>
    <w:rsid w:val="004C1356"/>
    <w:rsid w:val="004C14D6"/>
    <w:rsid w:val="004C19CF"/>
    <w:rsid w:val="004C1CA8"/>
    <w:rsid w:val="004C20E1"/>
    <w:rsid w:val="004C2C22"/>
    <w:rsid w:val="004C30C6"/>
    <w:rsid w:val="004C3451"/>
    <w:rsid w:val="004C3929"/>
    <w:rsid w:val="004C4932"/>
    <w:rsid w:val="004C4E25"/>
    <w:rsid w:val="004C520C"/>
    <w:rsid w:val="004C5330"/>
    <w:rsid w:val="004C5C47"/>
    <w:rsid w:val="004C5C50"/>
    <w:rsid w:val="004C639F"/>
    <w:rsid w:val="004C647B"/>
    <w:rsid w:val="004C64ED"/>
    <w:rsid w:val="004C7B02"/>
    <w:rsid w:val="004D084B"/>
    <w:rsid w:val="004D0CB7"/>
    <w:rsid w:val="004D0CFC"/>
    <w:rsid w:val="004D1B0C"/>
    <w:rsid w:val="004D2159"/>
    <w:rsid w:val="004D227D"/>
    <w:rsid w:val="004D2630"/>
    <w:rsid w:val="004D270B"/>
    <w:rsid w:val="004D3127"/>
    <w:rsid w:val="004D32EA"/>
    <w:rsid w:val="004D35A4"/>
    <w:rsid w:val="004D39F6"/>
    <w:rsid w:val="004D51DB"/>
    <w:rsid w:val="004D5391"/>
    <w:rsid w:val="004D5458"/>
    <w:rsid w:val="004D5D75"/>
    <w:rsid w:val="004D61D6"/>
    <w:rsid w:val="004D6CC7"/>
    <w:rsid w:val="004D70CB"/>
    <w:rsid w:val="004D70F9"/>
    <w:rsid w:val="004D7359"/>
    <w:rsid w:val="004D7655"/>
    <w:rsid w:val="004D7734"/>
    <w:rsid w:val="004D7DFC"/>
    <w:rsid w:val="004D7FB3"/>
    <w:rsid w:val="004E00A4"/>
    <w:rsid w:val="004E01B3"/>
    <w:rsid w:val="004E0E18"/>
    <w:rsid w:val="004E160B"/>
    <w:rsid w:val="004E17E8"/>
    <w:rsid w:val="004E1AFF"/>
    <w:rsid w:val="004E1CEC"/>
    <w:rsid w:val="004E1D41"/>
    <w:rsid w:val="004E2472"/>
    <w:rsid w:val="004E24B3"/>
    <w:rsid w:val="004E2C40"/>
    <w:rsid w:val="004E2F3A"/>
    <w:rsid w:val="004E320D"/>
    <w:rsid w:val="004E3309"/>
    <w:rsid w:val="004E3D3D"/>
    <w:rsid w:val="004E46A7"/>
    <w:rsid w:val="004E545F"/>
    <w:rsid w:val="004E6B7D"/>
    <w:rsid w:val="004E7A46"/>
    <w:rsid w:val="004E7AAE"/>
    <w:rsid w:val="004F0118"/>
    <w:rsid w:val="004F09B0"/>
    <w:rsid w:val="004F0E13"/>
    <w:rsid w:val="004F1586"/>
    <w:rsid w:val="004F17E2"/>
    <w:rsid w:val="004F1B71"/>
    <w:rsid w:val="004F1DDF"/>
    <w:rsid w:val="004F2512"/>
    <w:rsid w:val="004F29ED"/>
    <w:rsid w:val="004F2A99"/>
    <w:rsid w:val="004F3150"/>
    <w:rsid w:val="004F33EF"/>
    <w:rsid w:val="004F3589"/>
    <w:rsid w:val="004F4866"/>
    <w:rsid w:val="004F49DC"/>
    <w:rsid w:val="004F539D"/>
    <w:rsid w:val="004F611C"/>
    <w:rsid w:val="004F685E"/>
    <w:rsid w:val="004F692A"/>
    <w:rsid w:val="004F6A8A"/>
    <w:rsid w:val="004F708F"/>
    <w:rsid w:val="004F7245"/>
    <w:rsid w:val="004F72A2"/>
    <w:rsid w:val="004F762A"/>
    <w:rsid w:val="004F7D3B"/>
    <w:rsid w:val="004F7FA7"/>
    <w:rsid w:val="0050027D"/>
    <w:rsid w:val="00500858"/>
    <w:rsid w:val="00500884"/>
    <w:rsid w:val="00500A65"/>
    <w:rsid w:val="00500D0F"/>
    <w:rsid w:val="0050121C"/>
    <w:rsid w:val="005012AE"/>
    <w:rsid w:val="005017C0"/>
    <w:rsid w:val="00501AB9"/>
    <w:rsid w:val="0050244B"/>
    <w:rsid w:val="00502771"/>
    <w:rsid w:val="005028A3"/>
    <w:rsid w:val="00502D96"/>
    <w:rsid w:val="00502F0B"/>
    <w:rsid w:val="00503271"/>
    <w:rsid w:val="005034B2"/>
    <w:rsid w:val="00503EFD"/>
    <w:rsid w:val="00504066"/>
    <w:rsid w:val="0050472C"/>
    <w:rsid w:val="00504891"/>
    <w:rsid w:val="00505837"/>
    <w:rsid w:val="00505852"/>
    <w:rsid w:val="00505856"/>
    <w:rsid w:val="00505A5B"/>
    <w:rsid w:val="005061B8"/>
    <w:rsid w:val="00506553"/>
    <w:rsid w:val="00507099"/>
    <w:rsid w:val="005070DE"/>
    <w:rsid w:val="00507C12"/>
    <w:rsid w:val="005103D4"/>
    <w:rsid w:val="0051117A"/>
    <w:rsid w:val="0051164D"/>
    <w:rsid w:val="00511701"/>
    <w:rsid w:val="00511D40"/>
    <w:rsid w:val="00511FD2"/>
    <w:rsid w:val="00512305"/>
    <w:rsid w:val="005126B5"/>
    <w:rsid w:val="0051283D"/>
    <w:rsid w:val="00512AF1"/>
    <w:rsid w:val="00513179"/>
    <w:rsid w:val="00513565"/>
    <w:rsid w:val="00513B30"/>
    <w:rsid w:val="00513EA2"/>
    <w:rsid w:val="00513FA6"/>
    <w:rsid w:val="00514092"/>
    <w:rsid w:val="00514A1F"/>
    <w:rsid w:val="00514BAD"/>
    <w:rsid w:val="0051559D"/>
    <w:rsid w:val="005158C3"/>
    <w:rsid w:val="00515CA0"/>
    <w:rsid w:val="00516159"/>
    <w:rsid w:val="00516544"/>
    <w:rsid w:val="005166A5"/>
    <w:rsid w:val="00516797"/>
    <w:rsid w:val="00516A10"/>
    <w:rsid w:val="00517CA1"/>
    <w:rsid w:val="00517F83"/>
    <w:rsid w:val="00520214"/>
    <w:rsid w:val="005204AB"/>
    <w:rsid w:val="005208AA"/>
    <w:rsid w:val="00520EFA"/>
    <w:rsid w:val="00521619"/>
    <w:rsid w:val="005219DA"/>
    <w:rsid w:val="00521DE9"/>
    <w:rsid w:val="00522538"/>
    <w:rsid w:val="00522824"/>
    <w:rsid w:val="005231DF"/>
    <w:rsid w:val="0052328A"/>
    <w:rsid w:val="005233CF"/>
    <w:rsid w:val="0052344D"/>
    <w:rsid w:val="005236E5"/>
    <w:rsid w:val="005240AF"/>
    <w:rsid w:val="00524495"/>
    <w:rsid w:val="00524685"/>
    <w:rsid w:val="0052516F"/>
    <w:rsid w:val="005257A8"/>
    <w:rsid w:val="00525A1A"/>
    <w:rsid w:val="00525D55"/>
    <w:rsid w:val="00526070"/>
    <w:rsid w:val="0052628B"/>
    <w:rsid w:val="005264F2"/>
    <w:rsid w:val="00526826"/>
    <w:rsid w:val="005273D2"/>
    <w:rsid w:val="0052740E"/>
    <w:rsid w:val="00527C73"/>
    <w:rsid w:val="00530E74"/>
    <w:rsid w:val="00531091"/>
    <w:rsid w:val="0053130D"/>
    <w:rsid w:val="00531B75"/>
    <w:rsid w:val="00531BD2"/>
    <w:rsid w:val="00532352"/>
    <w:rsid w:val="0053244F"/>
    <w:rsid w:val="00532B10"/>
    <w:rsid w:val="005334DB"/>
    <w:rsid w:val="00533717"/>
    <w:rsid w:val="00533C95"/>
    <w:rsid w:val="00533C99"/>
    <w:rsid w:val="00534350"/>
    <w:rsid w:val="005353D2"/>
    <w:rsid w:val="00535EF0"/>
    <w:rsid w:val="00536412"/>
    <w:rsid w:val="00536653"/>
    <w:rsid w:val="0053716F"/>
    <w:rsid w:val="0054055C"/>
    <w:rsid w:val="005406EC"/>
    <w:rsid w:val="00540C8A"/>
    <w:rsid w:val="00540D19"/>
    <w:rsid w:val="005411E0"/>
    <w:rsid w:val="005415DB"/>
    <w:rsid w:val="00541D69"/>
    <w:rsid w:val="00541FC2"/>
    <w:rsid w:val="005424BF"/>
    <w:rsid w:val="005441A4"/>
    <w:rsid w:val="0054454B"/>
    <w:rsid w:val="005452F6"/>
    <w:rsid w:val="005459D6"/>
    <w:rsid w:val="00545C6A"/>
    <w:rsid w:val="0054637F"/>
    <w:rsid w:val="0054694A"/>
    <w:rsid w:val="00547AF7"/>
    <w:rsid w:val="0055069B"/>
    <w:rsid w:val="00550C75"/>
    <w:rsid w:val="00551416"/>
    <w:rsid w:val="005520B1"/>
    <w:rsid w:val="005522B4"/>
    <w:rsid w:val="005527E7"/>
    <w:rsid w:val="005539C6"/>
    <w:rsid w:val="00553AA3"/>
    <w:rsid w:val="00553E54"/>
    <w:rsid w:val="005545DA"/>
    <w:rsid w:val="005548BE"/>
    <w:rsid w:val="005557C0"/>
    <w:rsid w:val="00555B19"/>
    <w:rsid w:val="005567F6"/>
    <w:rsid w:val="00556817"/>
    <w:rsid w:val="005568D2"/>
    <w:rsid w:val="00556F44"/>
    <w:rsid w:val="0055721C"/>
    <w:rsid w:val="005572BF"/>
    <w:rsid w:val="005572C6"/>
    <w:rsid w:val="005575A1"/>
    <w:rsid w:val="0056086D"/>
    <w:rsid w:val="005609D7"/>
    <w:rsid w:val="00560A4B"/>
    <w:rsid w:val="005610AC"/>
    <w:rsid w:val="00564B23"/>
    <w:rsid w:val="005655CC"/>
    <w:rsid w:val="0056582F"/>
    <w:rsid w:val="005659E7"/>
    <w:rsid w:val="00566DF9"/>
    <w:rsid w:val="00566F17"/>
    <w:rsid w:val="00567068"/>
    <w:rsid w:val="0056716B"/>
    <w:rsid w:val="005671B2"/>
    <w:rsid w:val="00567D16"/>
    <w:rsid w:val="005702D4"/>
    <w:rsid w:val="005704FD"/>
    <w:rsid w:val="005706CA"/>
    <w:rsid w:val="00570E09"/>
    <w:rsid w:val="00571293"/>
    <w:rsid w:val="00571318"/>
    <w:rsid w:val="005713D2"/>
    <w:rsid w:val="005718A2"/>
    <w:rsid w:val="005718C8"/>
    <w:rsid w:val="00571957"/>
    <w:rsid w:val="00571976"/>
    <w:rsid w:val="00571D0E"/>
    <w:rsid w:val="00572091"/>
    <w:rsid w:val="00572426"/>
    <w:rsid w:val="005728A6"/>
    <w:rsid w:val="0057323E"/>
    <w:rsid w:val="005739B7"/>
    <w:rsid w:val="00573E0E"/>
    <w:rsid w:val="00573EAE"/>
    <w:rsid w:val="00574552"/>
    <w:rsid w:val="00574D02"/>
    <w:rsid w:val="00574F15"/>
    <w:rsid w:val="00575D1C"/>
    <w:rsid w:val="00575D3A"/>
    <w:rsid w:val="00575FD7"/>
    <w:rsid w:val="00576190"/>
    <w:rsid w:val="00576B49"/>
    <w:rsid w:val="00577707"/>
    <w:rsid w:val="00577F37"/>
    <w:rsid w:val="00580451"/>
    <w:rsid w:val="005804E5"/>
    <w:rsid w:val="005806CB"/>
    <w:rsid w:val="00581670"/>
    <w:rsid w:val="00581A86"/>
    <w:rsid w:val="00581E1D"/>
    <w:rsid w:val="00582778"/>
    <w:rsid w:val="00582EF0"/>
    <w:rsid w:val="00583B27"/>
    <w:rsid w:val="005840F1"/>
    <w:rsid w:val="005841A5"/>
    <w:rsid w:val="005842D6"/>
    <w:rsid w:val="00584B36"/>
    <w:rsid w:val="005852EE"/>
    <w:rsid w:val="00585307"/>
    <w:rsid w:val="005853D0"/>
    <w:rsid w:val="00586648"/>
    <w:rsid w:val="00586B5A"/>
    <w:rsid w:val="00587154"/>
    <w:rsid w:val="00587270"/>
    <w:rsid w:val="00587ECB"/>
    <w:rsid w:val="005904D2"/>
    <w:rsid w:val="00590E86"/>
    <w:rsid w:val="0059124A"/>
    <w:rsid w:val="0059136B"/>
    <w:rsid w:val="00591416"/>
    <w:rsid w:val="00591BED"/>
    <w:rsid w:val="00591C4B"/>
    <w:rsid w:val="00591DBC"/>
    <w:rsid w:val="00591FC5"/>
    <w:rsid w:val="005927D2"/>
    <w:rsid w:val="00592948"/>
    <w:rsid w:val="00592BFF"/>
    <w:rsid w:val="0059305D"/>
    <w:rsid w:val="00593BDC"/>
    <w:rsid w:val="00594B58"/>
    <w:rsid w:val="00594C6C"/>
    <w:rsid w:val="00594C81"/>
    <w:rsid w:val="00594D4C"/>
    <w:rsid w:val="00595454"/>
    <w:rsid w:val="00595BEA"/>
    <w:rsid w:val="00596281"/>
    <w:rsid w:val="0059660F"/>
    <w:rsid w:val="0059689C"/>
    <w:rsid w:val="00596FF9"/>
    <w:rsid w:val="00597AD0"/>
    <w:rsid w:val="005A0165"/>
    <w:rsid w:val="005A09FB"/>
    <w:rsid w:val="005A1508"/>
    <w:rsid w:val="005A1E53"/>
    <w:rsid w:val="005A2450"/>
    <w:rsid w:val="005A2A0A"/>
    <w:rsid w:val="005A3014"/>
    <w:rsid w:val="005A3878"/>
    <w:rsid w:val="005A4C41"/>
    <w:rsid w:val="005A5564"/>
    <w:rsid w:val="005A573C"/>
    <w:rsid w:val="005A5A29"/>
    <w:rsid w:val="005A6DE4"/>
    <w:rsid w:val="005B11F1"/>
    <w:rsid w:val="005B14E1"/>
    <w:rsid w:val="005B20E3"/>
    <w:rsid w:val="005B28AA"/>
    <w:rsid w:val="005B2A8A"/>
    <w:rsid w:val="005B2C66"/>
    <w:rsid w:val="005B2F0A"/>
    <w:rsid w:val="005B3030"/>
    <w:rsid w:val="005B3150"/>
    <w:rsid w:val="005B35B0"/>
    <w:rsid w:val="005B51F2"/>
    <w:rsid w:val="005B543F"/>
    <w:rsid w:val="005B6146"/>
    <w:rsid w:val="005B69D1"/>
    <w:rsid w:val="005B6F89"/>
    <w:rsid w:val="005B77EF"/>
    <w:rsid w:val="005B7800"/>
    <w:rsid w:val="005B7B86"/>
    <w:rsid w:val="005C0682"/>
    <w:rsid w:val="005C06F2"/>
    <w:rsid w:val="005C08A8"/>
    <w:rsid w:val="005C09EE"/>
    <w:rsid w:val="005C0CB9"/>
    <w:rsid w:val="005C0F9B"/>
    <w:rsid w:val="005C128E"/>
    <w:rsid w:val="005C177E"/>
    <w:rsid w:val="005C1B59"/>
    <w:rsid w:val="005C279C"/>
    <w:rsid w:val="005C2A6A"/>
    <w:rsid w:val="005C3689"/>
    <w:rsid w:val="005C375C"/>
    <w:rsid w:val="005C3AD3"/>
    <w:rsid w:val="005C3B83"/>
    <w:rsid w:val="005C478D"/>
    <w:rsid w:val="005C48FA"/>
    <w:rsid w:val="005C50C5"/>
    <w:rsid w:val="005C53DB"/>
    <w:rsid w:val="005C5752"/>
    <w:rsid w:val="005C6747"/>
    <w:rsid w:val="005C6AFC"/>
    <w:rsid w:val="005C76FA"/>
    <w:rsid w:val="005C78AE"/>
    <w:rsid w:val="005C7A24"/>
    <w:rsid w:val="005C7EFF"/>
    <w:rsid w:val="005D0892"/>
    <w:rsid w:val="005D09FB"/>
    <w:rsid w:val="005D1816"/>
    <w:rsid w:val="005D20D9"/>
    <w:rsid w:val="005D2BC8"/>
    <w:rsid w:val="005D33A4"/>
    <w:rsid w:val="005D35F7"/>
    <w:rsid w:val="005D39B4"/>
    <w:rsid w:val="005D3D4B"/>
    <w:rsid w:val="005D4103"/>
    <w:rsid w:val="005D415D"/>
    <w:rsid w:val="005D4CCD"/>
    <w:rsid w:val="005D4FD9"/>
    <w:rsid w:val="005D525D"/>
    <w:rsid w:val="005D58AA"/>
    <w:rsid w:val="005D598D"/>
    <w:rsid w:val="005D5992"/>
    <w:rsid w:val="005D5AC8"/>
    <w:rsid w:val="005D60C7"/>
    <w:rsid w:val="005D69BF"/>
    <w:rsid w:val="005D6DF0"/>
    <w:rsid w:val="005D7EA3"/>
    <w:rsid w:val="005E11F0"/>
    <w:rsid w:val="005E12AC"/>
    <w:rsid w:val="005E13F0"/>
    <w:rsid w:val="005E197F"/>
    <w:rsid w:val="005E2349"/>
    <w:rsid w:val="005E2DAF"/>
    <w:rsid w:val="005E2F2D"/>
    <w:rsid w:val="005E483D"/>
    <w:rsid w:val="005E4E05"/>
    <w:rsid w:val="005E5649"/>
    <w:rsid w:val="005E574D"/>
    <w:rsid w:val="005E58D6"/>
    <w:rsid w:val="005E5951"/>
    <w:rsid w:val="005E5ED1"/>
    <w:rsid w:val="005E6365"/>
    <w:rsid w:val="005E6BAC"/>
    <w:rsid w:val="005E75F0"/>
    <w:rsid w:val="005E7889"/>
    <w:rsid w:val="005E7D7C"/>
    <w:rsid w:val="005F1269"/>
    <w:rsid w:val="005F16F1"/>
    <w:rsid w:val="005F1759"/>
    <w:rsid w:val="005F1A08"/>
    <w:rsid w:val="005F27E6"/>
    <w:rsid w:val="005F2D0E"/>
    <w:rsid w:val="005F2F28"/>
    <w:rsid w:val="005F2FD8"/>
    <w:rsid w:val="005F3C41"/>
    <w:rsid w:val="005F52C8"/>
    <w:rsid w:val="005F5CB1"/>
    <w:rsid w:val="005F5E31"/>
    <w:rsid w:val="005F5F51"/>
    <w:rsid w:val="005F6E1A"/>
    <w:rsid w:val="005F7924"/>
    <w:rsid w:val="005F7D78"/>
    <w:rsid w:val="00600CDB"/>
    <w:rsid w:val="006013DA"/>
    <w:rsid w:val="0060148A"/>
    <w:rsid w:val="00601833"/>
    <w:rsid w:val="006024A0"/>
    <w:rsid w:val="0060300C"/>
    <w:rsid w:val="00603816"/>
    <w:rsid w:val="006038FA"/>
    <w:rsid w:val="00603E63"/>
    <w:rsid w:val="00604268"/>
    <w:rsid w:val="00604D7A"/>
    <w:rsid w:val="006050E5"/>
    <w:rsid w:val="0060556D"/>
    <w:rsid w:val="00605C4D"/>
    <w:rsid w:val="00605C92"/>
    <w:rsid w:val="00605DB2"/>
    <w:rsid w:val="00606BF5"/>
    <w:rsid w:val="006071F7"/>
    <w:rsid w:val="006079E8"/>
    <w:rsid w:val="00607E56"/>
    <w:rsid w:val="00610121"/>
    <w:rsid w:val="00610696"/>
    <w:rsid w:val="00610B09"/>
    <w:rsid w:val="00611043"/>
    <w:rsid w:val="00611A96"/>
    <w:rsid w:val="00612190"/>
    <w:rsid w:val="00612491"/>
    <w:rsid w:val="00612599"/>
    <w:rsid w:val="006134AA"/>
    <w:rsid w:val="00613BC2"/>
    <w:rsid w:val="00614C46"/>
    <w:rsid w:val="00614CC5"/>
    <w:rsid w:val="00615372"/>
    <w:rsid w:val="00615517"/>
    <w:rsid w:val="00616024"/>
    <w:rsid w:val="00616997"/>
    <w:rsid w:val="00616A94"/>
    <w:rsid w:val="00616B5D"/>
    <w:rsid w:val="00616CFF"/>
    <w:rsid w:val="00616DF1"/>
    <w:rsid w:val="006170FE"/>
    <w:rsid w:val="0062008D"/>
    <w:rsid w:val="00620732"/>
    <w:rsid w:val="00620D35"/>
    <w:rsid w:val="00621B66"/>
    <w:rsid w:val="00621BBE"/>
    <w:rsid w:val="00621C8E"/>
    <w:rsid w:val="006220A3"/>
    <w:rsid w:val="006224DB"/>
    <w:rsid w:val="0062275D"/>
    <w:rsid w:val="00622CF9"/>
    <w:rsid w:val="006236AE"/>
    <w:rsid w:val="00623A55"/>
    <w:rsid w:val="00623D76"/>
    <w:rsid w:val="006240FE"/>
    <w:rsid w:val="0062464D"/>
    <w:rsid w:val="00624D74"/>
    <w:rsid w:val="0062554D"/>
    <w:rsid w:val="00626518"/>
    <w:rsid w:val="00626792"/>
    <w:rsid w:val="00627797"/>
    <w:rsid w:val="0063016E"/>
    <w:rsid w:val="006305D1"/>
    <w:rsid w:val="00630793"/>
    <w:rsid w:val="00630C8B"/>
    <w:rsid w:val="00630C99"/>
    <w:rsid w:val="00630E7E"/>
    <w:rsid w:val="006320AB"/>
    <w:rsid w:val="00632C72"/>
    <w:rsid w:val="0063320A"/>
    <w:rsid w:val="00633DE6"/>
    <w:rsid w:val="00633EFC"/>
    <w:rsid w:val="006345CE"/>
    <w:rsid w:val="006348CC"/>
    <w:rsid w:val="00634CCC"/>
    <w:rsid w:val="00634EA0"/>
    <w:rsid w:val="0063522C"/>
    <w:rsid w:val="00636983"/>
    <w:rsid w:val="00636A3C"/>
    <w:rsid w:val="00636ABF"/>
    <w:rsid w:val="00637184"/>
    <w:rsid w:val="00637555"/>
    <w:rsid w:val="00637682"/>
    <w:rsid w:val="00637CB1"/>
    <w:rsid w:val="00637DFE"/>
    <w:rsid w:val="0064004D"/>
    <w:rsid w:val="00640461"/>
    <w:rsid w:val="00640687"/>
    <w:rsid w:val="0064069C"/>
    <w:rsid w:val="006411FB"/>
    <w:rsid w:val="00641FD2"/>
    <w:rsid w:val="006427C6"/>
    <w:rsid w:val="00642878"/>
    <w:rsid w:val="00642A0E"/>
    <w:rsid w:val="00642BD0"/>
    <w:rsid w:val="00643853"/>
    <w:rsid w:val="00643A61"/>
    <w:rsid w:val="00643D59"/>
    <w:rsid w:val="00643E3E"/>
    <w:rsid w:val="00644398"/>
    <w:rsid w:val="0064567B"/>
    <w:rsid w:val="0064580F"/>
    <w:rsid w:val="00645ECD"/>
    <w:rsid w:val="006472A4"/>
    <w:rsid w:val="006473DC"/>
    <w:rsid w:val="0064763E"/>
    <w:rsid w:val="00647C00"/>
    <w:rsid w:val="00647CD3"/>
    <w:rsid w:val="006501C1"/>
    <w:rsid w:val="0065043E"/>
    <w:rsid w:val="00650927"/>
    <w:rsid w:val="00651689"/>
    <w:rsid w:val="00651778"/>
    <w:rsid w:val="00651EA9"/>
    <w:rsid w:val="00651FCA"/>
    <w:rsid w:val="00652EC9"/>
    <w:rsid w:val="006533AF"/>
    <w:rsid w:val="006539B8"/>
    <w:rsid w:val="00653C7B"/>
    <w:rsid w:val="00653E36"/>
    <w:rsid w:val="00654395"/>
    <w:rsid w:val="0065469A"/>
    <w:rsid w:val="00654B97"/>
    <w:rsid w:val="00654D89"/>
    <w:rsid w:val="00655805"/>
    <w:rsid w:val="00655A4C"/>
    <w:rsid w:val="00656436"/>
    <w:rsid w:val="0065664C"/>
    <w:rsid w:val="0065665E"/>
    <w:rsid w:val="00656B9C"/>
    <w:rsid w:val="0065704B"/>
    <w:rsid w:val="00657A81"/>
    <w:rsid w:val="00660831"/>
    <w:rsid w:val="00660D49"/>
    <w:rsid w:val="00660F7B"/>
    <w:rsid w:val="00660FBA"/>
    <w:rsid w:val="006612FF"/>
    <w:rsid w:val="00661523"/>
    <w:rsid w:val="00662042"/>
    <w:rsid w:val="0066289A"/>
    <w:rsid w:val="00662BA3"/>
    <w:rsid w:val="00662BA6"/>
    <w:rsid w:val="00662DE2"/>
    <w:rsid w:val="00662F72"/>
    <w:rsid w:val="0066416A"/>
    <w:rsid w:val="006645E0"/>
    <w:rsid w:val="0066474B"/>
    <w:rsid w:val="00664C02"/>
    <w:rsid w:val="0066524F"/>
    <w:rsid w:val="00665299"/>
    <w:rsid w:val="00665365"/>
    <w:rsid w:val="00665551"/>
    <w:rsid w:val="00666651"/>
    <w:rsid w:val="00667532"/>
    <w:rsid w:val="00667E0C"/>
    <w:rsid w:val="00667F10"/>
    <w:rsid w:val="00670146"/>
    <w:rsid w:val="006713A7"/>
    <w:rsid w:val="0067163E"/>
    <w:rsid w:val="00671E65"/>
    <w:rsid w:val="00671F58"/>
    <w:rsid w:val="006721EA"/>
    <w:rsid w:val="00672F11"/>
    <w:rsid w:val="00673BC4"/>
    <w:rsid w:val="00673EA7"/>
    <w:rsid w:val="00674B5E"/>
    <w:rsid w:val="00675370"/>
    <w:rsid w:val="0067580A"/>
    <w:rsid w:val="00675C9E"/>
    <w:rsid w:val="00676076"/>
    <w:rsid w:val="00676240"/>
    <w:rsid w:val="0067639A"/>
    <w:rsid w:val="0067651A"/>
    <w:rsid w:val="0067655F"/>
    <w:rsid w:val="006766C3"/>
    <w:rsid w:val="00677459"/>
    <w:rsid w:val="0067786E"/>
    <w:rsid w:val="00677966"/>
    <w:rsid w:val="00680727"/>
    <w:rsid w:val="006807A2"/>
    <w:rsid w:val="00680800"/>
    <w:rsid w:val="00680ABF"/>
    <w:rsid w:val="00680AD7"/>
    <w:rsid w:val="00681067"/>
    <w:rsid w:val="006813C9"/>
    <w:rsid w:val="006818DE"/>
    <w:rsid w:val="00682192"/>
    <w:rsid w:val="006824B2"/>
    <w:rsid w:val="006825C0"/>
    <w:rsid w:val="006829FB"/>
    <w:rsid w:val="00682B5A"/>
    <w:rsid w:val="006835D0"/>
    <w:rsid w:val="00684DC8"/>
    <w:rsid w:val="0068521D"/>
    <w:rsid w:val="006856B9"/>
    <w:rsid w:val="00685BEF"/>
    <w:rsid w:val="00686CDE"/>
    <w:rsid w:val="00690539"/>
    <w:rsid w:val="00690EFE"/>
    <w:rsid w:val="00691F67"/>
    <w:rsid w:val="00692685"/>
    <w:rsid w:val="006929E8"/>
    <w:rsid w:val="00693AEA"/>
    <w:rsid w:val="00694406"/>
    <w:rsid w:val="00695425"/>
    <w:rsid w:val="00695781"/>
    <w:rsid w:val="00695C71"/>
    <w:rsid w:val="00695E88"/>
    <w:rsid w:val="006963F8"/>
    <w:rsid w:val="00696BC6"/>
    <w:rsid w:val="00696DD6"/>
    <w:rsid w:val="00697204"/>
    <w:rsid w:val="00697520"/>
    <w:rsid w:val="00697B76"/>
    <w:rsid w:val="00697D12"/>
    <w:rsid w:val="00697E0D"/>
    <w:rsid w:val="006A0904"/>
    <w:rsid w:val="006A1299"/>
    <w:rsid w:val="006A13B5"/>
    <w:rsid w:val="006A14CE"/>
    <w:rsid w:val="006A1504"/>
    <w:rsid w:val="006A175D"/>
    <w:rsid w:val="006A1F5B"/>
    <w:rsid w:val="006A202A"/>
    <w:rsid w:val="006A28B8"/>
    <w:rsid w:val="006A2993"/>
    <w:rsid w:val="006A3853"/>
    <w:rsid w:val="006A4D19"/>
    <w:rsid w:val="006A72C6"/>
    <w:rsid w:val="006A73F0"/>
    <w:rsid w:val="006A7488"/>
    <w:rsid w:val="006A79F0"/>
    <w:rsid w:val="006A7E40"/>
    <w:rsid w:val="006B028A"/>
    <w:rsid w:val="006B02D4"/>
    <w:rsid w:val="006B02ED"/>
    <w:rsid w:val="006B04C9"/>
    <w:rsid w:val="006B0A08"/>
    <w:rsid w:val="006B0F52"/>
    <w:rsid w:val="006B187A"/>
    <w:rsid w:val="006B18B5"/>
    <w:rsid w:val="006B1921"/>
    <w:rsid w:val="006B2DC3"/>
    <w:rsid w:val="006B3219"/>
    <w:rsid w:val="006B3277"/>
    <w:rsid w:val="006B33FC"/>
    <w:rsid w:val="006B3E87"/>
    <w:rsid w:val="006B5162"/>
    <w:rsid w:val="006B6E2B"/>
    <w:rsid w:val="006B73A1"/>
    <w:rsid w:val="006B763B"/>
    <w:rsid w:val="006B7F1C"/>
    <w:rsid w:val="006C00E8"/>
    <w:rsid w:val="006C014A"/>
    <w:rsid w:val="006C0238"/>
    <w:rsid w:val="006C093C"/>
    <w:rsid w:val="006C0FE6"/>
    <w:rsid w:val="006C1157"/>
    <w:rsid w:val="006C11D1"/>
    <w:rsid w:val="006C1279"/>
    <w:rsid w:val="006C1DA1"/>
    <w:rsid w:val="006C223D"/>
    <w:rsid w:val="006C275F"/>
    <w:rsid w:val="006C2830"/>
    <w:rsid w:val="006C2AB6"/>
    <w:rsid w:val="006C386E"/>
    <w:rsid w:val="006C3E27"/>
    <w:rsid w:val="006C3FC0"/>
    <w:rsid w:val="006C44AC"/>
    <w:rsid w:val="006C4B9C"/>
    <w:rsid w:val="006C4C09"/>
    <w:rsid w:val="006C53EF"/>
    <w:rsid w:val="006C5543"/>
    <w:rsid w:val="006C5744"/>
    <w:rsid w:val="006C5857"/>
    <w:rsid w:val="006C5950"/>
    <w:rsid w:val="006C5B05"/>
    <w:rsid w:val="006C5E96"/>
    <w:rsid w:val="006C6478"/>
    <w:rsid w:val="006C68EA"/>
    <w:rsid w:val="006C6AE5"/>
    <w:rsid w:val="006C6D8D"/>
    <w:rsid w:val="006C73FC"/>
    <w:rsid w:val="006C760F"/>
    <w:rsid w:val="006C7A22"/>
    <w:rsid w:val="006D025E"/>
    <w:rsid w:val="006D055C"/>
    <w:rsid w:val="006D0574"/>
    <w:rsid w:val="006D0587"/>
    <w:rsid w:val="006D0861"/>
    <w:rsid w:val="006D1050"/>
    <w:rsid w:val="006D1C10"/>
    <w:rsid w:val="006D1CFB"/>
    <w:rsid w:val="006D2167"/>
    <w:rsid w:val="006D365C"/>
    <w:rsid w:val="006D37D6"/>
    <w:rsid w:val="006D3B61"/>
    <w:rsid w:val="006D4C97"/>
    <w:rsid w:val="006D5C2F"/>
    <w:rsid w:val="006D66CE"/>
    <w:rsid w:val="006D6728"/>
    <w:rsid w:val="006D6966"/>
    <w:rsid w:val="006D6A1C"/>
    <w:rsid w:val="006D7377"/>
    <w:rsid w:val="006D76AB"/>
    <w:rsid w:val="006D779A"/>
    <w:rsid w:val="006D7E45"/>
    <w:rsid w:val="006E00BB"/>
    <w:rsid w:val="006E00CF"/>
    <w:rsid w:val="006E0365"/>
    <w:rsid w:val="006E0719"/>
    <w:rsid w:val="006E0837"/>
    <w:rsid w:val="006E0A30"/>
    <w:rsid w:val="006E0D4F"/>
    <w:rsid w:val="006E0E48"/>
    <w:rsid w:val="006E0FD9"/>
    <w:rsid w:val="006E10CB"/>
    <w:rsid w:val="006E1108"/>
    <w:rsid w:val="006E1424"/>
    <w:rsid w:val="006E1598"/>
    <w:rsid w:val="006E164D"/>
    <w:rsid w:val="006E200C"/>
    <w:rsid w:val="006E2A55"/>
    <w:rsid w:val="006E2E21"/>
    <w:rsid w:val="006E30CD"/>
    <w:rsid w:val="006E323B"/>
    <w:rsid w:val="006E3AC1"/>
    <w:rsid w:val="006E513B"/>
    <w:rsid w:val="006E546B"/>
    <w:rsid w:val="006E5ADE"/>
    <w:rsid w:val="006E61F9"/>
    <w:rsid w:val="006E62E4"/>
    <w:rsid w:val="006E68F9"/>
    <w:rsid w:val="006E6AEB"/>
    <w:rsid w:val="006E7523"/>
    <w:rsid w:val="006E75F8"/>
    <w:rsid w:val="006E7E86"/>
    <w:rsid w:val="006F0A3E"/>
    <w:rsid w:val="006F0A74"/>
    <w:rsid w:val="006F178E"/>
    <w:rsid w:val="006F182D"/>
    <w:rsid w:val="006F19F2"/>
    <w:rsid w:val="006F1FDC"/>
    <w:rsid w:val="006F3CED"/>
    <w:rsid w:val="006F3CF9"/>
    <w:rsid w:val="006F4C5C"/>
    <w:rsid w:val="006F50C8"/>
    <w:rsid w:val="006F5245"/>
    <w:rsid w:val="006F5661"/>
    <w:rsid w:val="006F67A5"/>
    <w:rsid w:val="006F6B17"/>
    <w:rsid w:val="006F70DC"/>
    <w:rsid w:val="006F7EE4"/>
    <w:rsid w:val="0070048B"/>
    <w:rsid w:val="00700B5B"/>
    <w:rsid w:val="00701BE2"/>
    <w:rsid w:val="00701CA1"/>
    <w:rsid w:val="00701DF6"/>
    <w:rsid w:val="0070249F"/>
    <w:rsid w:val="00703936"/>
    <w:rsid w:val="007041BC"/>
    <w:rsid w:val="00704493"/>
    <w:rsid w:val="00704634"/>
    <w:rsid w:val="00704862"/>
    <w:rsid w:val="00705214"/>
    <w:rsid w:val="00705457"/>
    <w:rsid w:val="00705683"/>
    <w:rsid w:val="00705BBF"/>
    <w:rsid w:val="00706376"/>
    <w:rsid w:val="00706488"/>
    <w:rsid w:val="00707467"/>
    <w:rsid w:val="0071064E"/>
    <w:rsid w:val="00710776"/>
    <w:rsid w:val="00710E9C"/>
    <w:rsid w:val="00711425"/>
    <w:rsid w:val="007125C6"/>
    <w:rsid w:val="00712768"/>
    <w:rsid w:val="00712918"/>
    <w:rsid w:val="007131D7"/>
    <w:rsid w:val="00713293"/>
    <w:rsid w:val="007135BA"/>
    <w:rsid w:val="00714337"/>
    <w:rsid w:val="0071470C"/>
    <w:rsid w:val="00715319"/>
    <w:rsid w:val="00717177"/>
    <w:rsid w:val="00717488"/>
    <w:rsid w:val="00720610"/>
    <w:rsid w:val="00720928"/>
    <w:rsid w:val="00720BEA"/>
    <w:rsid w:val="00721C7D"/>
    <w:rsid w:val="00721E51"/>
    <w:rsid w:val="007240A1"/>
    <w:rsid w:val="007249F4"/>
    <w:rsid w:val="00724F72"/>
    <w:rsid w:val="007254DD"/>
    <w:rsid w:val="007254E7"/>
    <w:rsid w:val="007264BD"/>
    <w:rsid w:val="00727029"/>
    <w:rsid w:val="007270B1"/>
    <w:rsid w:val="007270C0"/>
    <w:rsid w:val="00727A9A"/>
    <w:rsid w:val="0073026D"/>
    <w:rsid w:val="00731914"/>
    <w:rsid w:val="00731DEC"/>
    <w:rsid w:val="007324B2"/>
    <w:rsid w:val="007325D8"/>
    <w:rsid w:val="00732DF8"/>
    <w:rsid w:val="00732FAC"/>
    <w:rsid w:val="007333C6"/>
    <w:rsid w:val="00733A61"/>
    <w:rsid w:val="00733F2F"/>
    <w:rsid w:val="0073525D"/>
    <w:rsid w:val="0073548B"/>
    <w:rsid w:val="007357F3"/>
    <w:rsid w:val="00735D43"/>
    <w:rsid w:val="007362DB"/>
    <w:rsid w:val="00737457"/>
    <w:rsid w:val="00737E31"/>
    <w:rsid w:val="007401B5"/>
    <w:rsid w:val="00740DB0"/>
    <w:rsid w:val="00740F90"/>
    <w:rsid w:val="00743729"/>
    <w:rsid w:val="0074429E"/>
    <w:rsid w:val="00744FD5"/>
    <w:rsid w:val="0074556E"/>
    <w:rsid w:val="00745D61"/>
    <w:rsid w:val="00746DB4"/>
    <w:rsid w:val="00746E58"/>
    <w:rsid w:val="00747E02"/>
    <w:rsid w:val="00747F59"/>
    <w:rsid w:val="007503C3"/>
    <w:rsid w:val="00750BC6"/>
    <w:rsid w:val="00750CF1"/>
    <w:rsid w:val="007516AC"/>
    <w:rsid w:val="00752132"/>
    <w:rsid w:val="00752D1B"/>
    <w:rsid w:val="00752E22"/>
    <w:rsid w:val="00752F33"/>
    <w:rsid w:val="007533AC"/>
    <w:rsid w:val="00753699"/>
    <w:rsid w:val="00753735"/>
    <w:rsid w:val="007538D1"/>
    <w:rsid w:val="007544C1"/>
    <w:rsid w:val="007545C6"/>
    <w:rsid w:val="0075519F"/>
    <w:rsid w:val="007555FD"/>
    <w:rsid w:val="00755AF9"/>
    <w:rsid w:val="00756012"/>
    <w:rsid w:val="00756502"/>
    <w:rsid w:val="007568DA"/>
    <w:rsid w:val="00756933"/>
    <w:rsid w:val="00756B7A"/>
    <w:rsid w:val="00756C51"/>
    <w:rsid w:val="0075712D"/>
    <w:rsid w:val="007601EB"/>
    <w:rsid w:val="00760814"/>
    <w:rsid w:val="00760869"/>
    <w:rsid w:val="007623A8"/>
    <w:rsid w:val="00762A2C"/>
    <w:rsid w:val="00762BC2"/>
    <w:rsid w:val="00762E15"/>
    <w:rsid w:val="00762E6B"/>
    <w:rsid w:val="007630B6"/>
    <w:rsid w:val="007631E5"/>
    <w:rsid w:val="00763498"/>
    <w:rsid w:val="0076356B"/>
    <w:rsid w:val="007635B2"/>
    <w:rsid w:val="007636C6"/>
    <w:rsid w:val="00764055"/>
    <w:rsid w:val="00765BE8"/>
    <w:rsid w:val="00765CF1"/>
    <w:rsid w:val="007673DA"/>
    <w:rsid w:val="00770CCE"/>
    <w:rsid w:val="00771520"/>
    <w:rsid w:val="0077184F"/>
    <w:rsid w:val="007718E2"/>
    <w:rsid w:val="00771948"/>
    <w:rsid w:val="00771DDC"/>
    <w:rsid w:val="007723DE"/>
    <w:rsid w:val="00772A0F"/>
    <w:rsid w:val="00772FD4"/>
    <w:rsid w:val="00772FF4"/>
    <w:rsid w:val="007730E8"/>
    <w:rsid w:val="00773957"/>
    <w:rsid w:val="00773B81"/>
    <w:rsid w:val="00774097"/>
    <w:rsid w:val="00774150"/>
    <w:rsid w:val="00774252"/>
    <w:rsid w:val="00774635"/>
    <w:rsid w:val="007747E9"/>
    <w:rsid w:val="007748AB"/>
    <w:rsid w:val="007755EA"/>
    <w:rsid w:val="00775A5F"/>
    <w:rsid w:val="0077665F"/>
    <w:rsid w:val="00776D14"/>
    <w:rsid w:val="007776D3"/>
    <w:rsid w:val="0077776D"/>
    <w:rsid w:val="00777811"/>
    <w:rsid w:val="0077785A"/>
    <w:rsid w:val="00777EE3"/>
    <w:rsid w:val="007802C0"/>
    <w:rsid w:val="007803E3"/>
    <w:rsid w:val="00780E56"/>
    <w:rsid w:val="00780FEF"/>
    <w:rsid w:val="0078128C"/>
    <w:rsid w:val="007812AA"/>
    <w:rsid w:val="0078131C"/>
    <w:rsid w:val="0078191F"/>
    <w:rsid w:val="00782DF3"/>
    <w:rsid w:val="007835CE"/>
    <w:rsid w:val="00783AC5"/>
    <w:rsid w:val="007843E6"/>
    <w:rsid w:val="00784428"/>
    <w:rsid w:val="00784D29"/>
    <w:rsid w:val="00784E4F"/>
    <w:rsid w:val="00784EED"/>
    <w:rsid w:val="007850A5"/>
    <w:rsid w:val="0078583B"/>
    <w:rsid w:val="0078683C"/>
    <w:rsid w:val="007875DD"/>
    <w:rsid w:val="00787C5F"/>
    <w:rsid w:val="00787DE5"/>
    <w:rsid w:val="00790360"/>
    <w:rsid w:val="007904A1"/>
    <w:rsid w:val="00790832"/>
    <w:rsid w:val="00790BFE"/>
    <w:rsid w:val="00790D12"/>
    <w:rsid w:val="00791A79"/>
    <w:rsid w:val="00791B27"/>
    <w:rsid w:val="00791C7C"/>
    <w:rsid w:val="0079257E"/>
    <w:rsid w:val="00792F77"/>
    <w:rsid w:val="00793222"/>
    <w:rsid w:val="007932EC"/>
    <w:rsid w:val="00793397"/>
    <w:rsid w:val="00794307"/>
    <w:rsid w:val="00794D9D"/>
    <w:rsid w:val="00795430"/>
    <w:rsid w:val="007959C4"/>
    <w:rsid w:val="00795F4E"/>
    <w:rsid w:val="0079632B"/>
    <w:rsid w:val="007963EE"/>
    <w:rsid w:val="00796621"/>
    <w:rsid w:val="00797247"/>
    <w:rsid w:val="007974E3"/>
    <w:rsid w:val="00797B5F"/>
    <w:rsid w:val="007A0120"/>
    <w:rsid w:val="007A064F"/>
    <w:rsid w:val="007A0883"/>
    <w:rsid w:val="007A0CAB"/>
    <w:rsid w:val="007A1614"/>
    <w:rsid w:val="007A1640"/>
    <w:rsid w:val="007A1AFA"/>
    <w:rsid w:val="007A2228"/>
    <w:rsid w:val="007A288A"/>
    <w:rsid w:val="007A29AA"/>
    <w:rsid w:val="007A316E"/>
    <w:rsid w:val="007A31CF"/>
    <w:rsid w:val="007A38A0"/>
    <w:rsid w:val="007A3B2B"/>
    <w:rsid w:val="007A42B6"/>
    <w:rsid w:val="007A4CB9"/>
    <w:rsid w:val="007A4F12"/>
    <w:rsid w:val="007A4F58"/>
    <w:rsid w:val="007A5573"/>
    <w:rsid w:val="007A5942"/>
    <w:rsid w:val="007A5ADB"/>
    <w:rsid w:val="007A6009"/>
    <w:rsid w:val="007A6808"/>
    <w:rsid w:val="007A74EC"/>
    <w:rsid w:val="007A7B84"/>
    <w:rsid w:val="007A7D6A"/>
    <w:rsid w:val="007A7D90"/>
    <w:rsid w:val="007B0B00"/>
    <w:rsid w:val="007B0E89"/>
    <w:rsid w:val="007B0F89"/>
    <w:rsid w:val="007B0F9E"/>
    <w:rsid w:val="007B1177"/>
    <w:rsid w:val="007B14DA"/>
    <w:rsid w:val="007B25ED"/>
    <w:rsid w:val="007B28F9"/>
    <w:rsid w:val="007B3002"/>
    <w:rsid w:val="007B3440"/>
    <w:rsid w:val="007B47E9"/>
    <w:rsid w:val="007B4901"/>
    <w:rsid w:val="007B4FC7"/>
    <w:rsid w:val="007B518F"/>
    <w:rsid w:val="007B6FB6"/>
    <w:rsid w:val="007B7B16"/>
    <w:rsid w:val="007B7C47"/>
    <w:rsid w:val="007C00F4"/>
    <w:rsid w:val="007C08DC"/>
    <w:rsid w:val="007C1822"/>
    <w:rsid w:val="007C1DDB"/>
    <w:rsid w:val="007C1FA7"/>
    <w:rsid w:val="007C260D"/>
    <w:rsid w:val="007C2649"/>
    <w:rsid w:val="007C2D7E"/>
    <w:rsid w:val="007C2DFB"/>
    <w:rsid w:val="007C2E54"/>
    <w:rsid w:val="007C2EA3"/>
    <w:rsid w:val="007C3183"/>
    <w:rsid w:val="007C3ACC"/>
    <w:rsid w:val="007C452D"/>
    <w:rsid w:val="007C49F8"/>
    <w:rsid w:val="007C4F7C"/>
    <w:rsid w:val="007C52E5"/>
    <w:rsid w:val="007C6C7E"/>
    <w:rsid w:val="007C6D25"/>
    <w:rsid w:val="007C6F3C"/>
    <w:rsid w:val="007C7348"/>
    <w:rsid w:val="007C74FA"/>
    <w:rsid w:val="007D0278"/>
    <w:rsid w:val="007D0B65"/>
    <w:rsid w:val="007D120D"/>
    <w:rsid w:val="007D16F9"/>
    <w:rsid w:val="007D22C9"/>
    <w:rsid w:val="007D284C"/>
    <w:rsid w:val="007D2A75"/>
    <w:rsid w:val="007D2DDF"/>
    <w:rsid w:val="007D3186"/>
    <w:rsid w:val="007D3CA2"/>
    <w:rsid w:val="007D41EE"/>
    <w:rsid w:val="007D4247"/>
    <w:rsid w:val="007D433B"/>
    <w:rsid w:val="007D4362"/>
    <w:rsid w:val="007D4629"/>
    <w:rsid w:val="007D473E"/>
    <w:rsid w:val="007D48D2"/>
    <w:rsid w:val="007D56E6"/>
    <w:rsid w:val="007D5DA5"/>
    <w:rsid w:val="007D5DEC"/>
    <w:rsid w:val="007D6504"/>
    <w:rsid w:val="007D6511"/>
    <w:rsid w:val="007D65ED"/>
    <w:rsid w:val="007D6E38"/>
    <w:rsid w:val="007D72E6"/>
    <w:rsid w:val="007D7952"/>
    <w:rsid w:val="007D7C1D"/>
    <w:rsid w:val="007D7D05"/>
    <w:rsid w:val="007D7E1B"/>
    <w:rsid w:val="007E0374"/>
    <w:rsid w:val="007E0B09"/>
    <w:rsid w:val="007E1390"/>
    <w:rsid w:val="007E18F3"/>
    <w:rsid w:val="007E18F7"/>
    <w:rsid w:val="007E1A97"/>
    <w:rsid w:val="007E1D0B"/>
    <w:rsid w:val="007E2333"/>
    <w:rsid w:val="007E2715"/>
    <w:rsid w:val="007E277B"/>
    <w:rsid w:val="007E2E89"/>
    <w:rsid w:val="007E34EB"/>
    <w:rsid w:val="007E3C69"/>
    <w:rsid w:val="007E3F6B"/>
    <w:rsid w:val="007E4BE6"/>
    <w:rsid w:val="007E4D40"/>
    <w:rsid w:val="007E5337"/>
    <w:rsid w:val="007E5612"/>
    <w:rsid w:val="007E569E"/>
    <w:rsid w:val="007E5718"/>
    <w:rsid w:val="007E5752"/>
    <w:rsid w:val="007E5836"/>
    <w:rsid w:val="007E58EC"/>
    <w:rsid w:val="007E61D5"/>
    <w:rsid w:val="007E661B"/>
    <w:rsid w:val="007E6DD8"/>
    <w:rsid w:val="007E6E74"/>
    <w:rsid w:val="007E790F"/>
    <w:rsid w:val="007E7B44"/>
    <w:rsid w:val="007F0037"/>
    <w:rsid w:val="007F062C"/>
    <w:rsid w:val="007F071D"/>
    <w:rsid w:val="007F1657"/>
    <w:rsid w:val="007F1684"/>
    <w:rsid w:val="007F1944"/>
    <w:rsid w:val="007F19F8"/>
    <w:rsid w:val="007F2025"/>
    <w:rsid w:val="007F24C9"/>
    <w:rsid w:val="007F2877"/>
    <w:rsid w:val="007F386F"/>
    <w:rsid w:val="007F3D1F"/>
    <w:rsid w:val="007F4102"/>
    <w:rsid w:val="007F4118"/>
    <w:rsid w:val="007F5476"/>
    <w:rsid w:val="007F593D"/>
    <w:rsid w:val="007F5F86"/>
    <w:rsid w:val="007F616D"/>
    <w:rsid w:val="007F641D"/>
    <w:rsid w:val="007F6904"/>
    <w:rsid w:val="007F6D44"/>
    <w:rsid w:val="007F6F27"/>
    <w:rsid w:val="007F749E"/>
    <w:rsid w:val="007F74A4"/>
    <w:rsid w:val="007F7CEF"/>
    <w:rsid w:val="007F7EE0"/>
    <w:rsid w:val="00800C34"/>
    <w:rsid w:val="00800F5C"/>
    <w:rsid w:val="0080224B"/>
    <w:rsid w:val="008022F4"/>
    <w:rsid w:val="008030D8"/>
    <w:rsid w:val="00803930"/>
    <w:rsid w:val="008039AD"/>
    <w:rsid w:val="00803E53"/>
    <w:rsid w:val="00804829"/>
    <w:rsid w:val="008050B8"/>
    <w:rsid w:val="008053DB"/>
    <w:rsid w:val="00805409"/>
    <w:rsid w:val="00805A39"/>
    <w:rsid w:val="00805CF8"/>
    <w:rsid w:val="00805FB0"/>
    <w:rsid w:val="00806426"/>
    <w:rsid w:val="00806CB1"/>
    <w:rsid w:val="008072C5"/>
    <w:rsid w:val="00807662"/>
    <w:rsid w:val="00807928"/>
    <w:rsid w:val="00807EBE"/>
    <w:rsid w:val="00807EEC"/>
    <w:rsid w:val="00810324"/>
    <w:rsid w:val="00810683"/>
    <w:rsid w:val="008107AA"/>
    <w:rsid w:val="00810DF6"/>
    <w:rsid w:val="00810F84"/>
    <w:rsid w:val="00811662"/>
    <w:rsid w:val="00811683"/>
    <w:rsid w:val="00811834"/>
    <w:rsid w:val="00811CF2"/>
    <w:rsid w:val="00812185"/>
    <w:rsid w:val="00812E7F"/>
    <w:rsid w:val="0081325C"/>
    <w:rsid w:val="008132C4"/>
    <w:rsid w:val="0081342E"/>
    <w:rsid w:val="0081380F"/>
    <w:rsid w:val="008139FE"/>
    <w:rsid w:val="00813C63"/>
    <w:rsid w:val="00813DDF"/>
    <w:rsid w:val="008148D7"/>
    <w:rsid w:val="00814EEA"/>
    <w:rsid w:val="00815631"/>
    <w:rsid w:val="00815653"/>
    <w:rsid w:val="00815A36"/>
    <w:rsid w:val="00816169"/>
    <w:rsid w:val="00816D7E"/>
    <w:rsid w:val="008179A3"/>
    <w:rsid w:val="008179B2"/>
    <w:rsid w:val="00817F37"/>
    <w:rsid w:val="00817F67"/>
    <w:rsid w:val="00817FE5"/>
    <w:rsid w:val="0082018B"/>
    <w:rsid w:val="008204ED"/>
    <w:rsid w:val="00820A88"/>
    <w:rsid w:val="00821206"/>
    <w:rsid w:val="0082159A"/>
    <w:rsid w:val="008216EF"/>
    <w:rsid w:val="008219E6"/>
    <w:rsid w:val="00821D7E"/>
    <w:rsid w:val="0082244F"/>
    <w:rsid w:val="008230E0"/>
    <w:rsid w:val="00823667"/>
    <w:rsid w:val="008237EC"/>
    <w:rsid w:val="008237F0"/>
    <w:rsid w:val="00823F86"/>
    <w:rsid w:val="008240F3"/>
    <w:rsid w:val="00824192"/>
    <w:rsid w:val="00824A7A"/>
    <w:rsid w:val="0082525C"/>
    <w:rsid w:val="008254EF"/>
    <w:rsid w:val="008256D3"/>
    <w:rsid w:val="00825CB2"/>
    <w:rsid w:val="00826421"/>
    <w:rsid w:val="00826F49"/>
    <w:rsid w:val="008273E0"/>
    <w:rsid w:val="008273FA"/>
    <w:rsid w:val="008274FD"/>
    <w:rsid w:val="008275C7"/>
    <w:rsid w:val="00827B4D"/>
    <w:rsid w:val="008308B5"/>
    <w:rsid w:val="0083152B"/>
    <w:rsid w:val="00831E9E"/>
    <w:rsid w:val="00832C48"/>
    <w:rsid w:val="00832D1E"/>
    <w:rsid w:val="0083301F"/>
    <w:rsid w:val="008335B6"/>
    <w:rsid w:val="0083363B"/>
    <w:rsid w:val="008340E5"/>
    <w:rsid w:val="00834236"/>
    <w:rsid w:val="0083467A"/>
    <w:rsid w:val="00834B40"/>
    <w:rsid w:val="00834E86"/>
    <w:rsid w:val="00834F00"/>
    <w:rsid w:val="00835627"/>
    <w:rsid w:val="0083584A"/>
    <w:rsid w:val="008360BC"/>
    <w:rsid w:val="00837AA8"/>
    <w:rsid w:val="00840D9F"/>
    <w:rsid w:val="00840FD3"/>
    <w:rsid w:val="00841230"/>
    <w:rsid w:val="008422CD"/>
    <w:rsid w:val="008450B7"/>
    <w:rsid w:val="0084559E"/>
    <w:rsid w:val="008455CB"/>
    <w:rsid w:val="00845AFF"/>
    <w:rsid w:val="00845F20"/>
    <w:rsid w:val="00846934"/>
    <w:rsid w:val="0084765D"/>
    <w:rsid w:val="00847C99"/>
    <w:rsid w:val="008502E9"/>
    <w:rsid w:val="00850363"/>
    <w:rsid w:val="00850F63"/>
    <w:rsid w:val="0085143B"/>
    <w:rsid w:val="00851539"/>
    <w:rsid w:val="00851626"/>
    <w:rsid w:val="00851F1C"/>
    <w:rsid w:val="00852351"/>
    <w:rsid w:val="008525AA"/>
    <w:rsid w:val="00852822"/>
    <w:rsid w:val="00852E65"/>
    <w:rsid w:val="008539DB"/>
    <w:rsid w:val="00853E2F"/>
    <w:rsid w:val="00854039"/>
    <w:rsid w:val="0085426E"/>
    <w:rsid w:val="008543A4"/>
    <w:rsid w:val="00854C94"/>
    <w:rsid w:val="00855C2C"/>
    <w:rsid w:val="00856313"/>
    <w:rsid w:val="0085694E"/>
    <w:rsid w:val="00857858"/>
    <w:rsid w:val="00857942"/>
    <w:rsid w:val="00857D0D"/>
    <w:rsid w:val="008601F4"/>
    <w:rsid w:val="008603B9"/>
    <w:rsid w:val="00861066"/>
    <w:rsid w:val="00861CA8"/>
    <w:rsid w:val="00861D1B"/>
    <w:rsid w:val="00861D70"/>
    <w:rsid w:val="00862DF6"/>
    <w:rsid w:val="00862E48"/>
    <w:rsid w:val="00863128"/>
    <w:rsid w:val="00863FF0"/>
    <w:rsid w:val="0086419B"/>
    <w:rsid w:val="008644A5"/>
    <w:rsid w:val="00864699"/>
    <w:rsid w:val="00864B57"/>
    <w:rsid w:val="00864C9F"/>
    <w:rsid w:val="008661F2"/>
    <w:rsid w:val="00866C96"/>
    <w:rsid w:val="00870732"/>
    <w:rsid w:val="00870F76"/>
    <w:rsid w:val="0087143D"/>
    <w:rsid w:val="00871B41"/>
    <w:rsid w:val="00871C3D"/>
    <w:rsid w:val="00871CC5"/>
    <w:rsid w:val="0087212F"/>
    <w:rsid w:val="008721D6"/>
    <w:rsid w:val="00872302"/>
    <w:rsid w:val="008727E4"/>
    <w:rsid w:val="0087292A"/>
    <w:rsid w:val="00872945"/>
    <w:rsid w:val="00872B59"/>
    <w:rsid w:val="00872CD3"/>
    <w:rsid w:val="00872E31"/>
    <w:rsid w:val="00873487"/>
    <w:rsid w:val="008736A9"/>
    <w:rsid w:val="0087429F"/>
    <w:rsid w:val="0087462C"/>
    <w:rsid w:val="008747FF"/>
    <w:rsid w:val="008749C2"/>
    <w:rsid w:val="00874A8B"/>
    <w:rsid w:val="00874B5B"/>
    <w:rsid w:val="00875036"/>
    <w:rsid w:val="008753B0"/>
    <w:rsid w:val="008753F2"/>
    <w:rsid w:val="00875450"/>
    <w:rsid w:val="008756AD"/>
    <w:rsid w:val="00875A08"/>
    <w:rsid w:val="00875C9F"/>
    <w:rsid w:val="00876065"/>
    <w:rsid w:val="00876C19"/>
    <w:rsid w:val="00876CB1"/>
    <w:rsid w:val="00876F46"/>
    <w:rsid w:val="00877BBB"/>
    <w:rsid w:val="0088056A"/>
    <w:rsid w:val="00881030"/>
    <w:rsid w:val="00881E46"/>
    <w:rsid w:val="0088219C"/>
    <w:rsid w:val="00882731"/>
    <w:rsid w:val="00882C61"/>
    <w:rsid w:val="00882FE3"/>
    <w:rsid w:val="00884194"/>
    <w:rsid w:val="0088469E"/>
    <w:rsid w:val="008851BD"/>
    <w:rsid w:val="008851EA"/>
    <w:rsid w:val="0088524D"/>
    <w:rsid w:val="00885F5F"/>
    <w:rsid w:val="00886227"/>
    <w:rsid w:val="00886671"/>
    <w:rsid w:val="0088721F"/>
    <w:rsid w:val="008875B2"/>
    <w:rsid w:val="00887C35"/>
    <w:rsid w:val="00890459"/>
    <w:rsid w:val="008904CF"/>
    <w:rsid w:val="00890A04"/>
    <w:rsid w:val="00890F28"/>
    <w:rsid w:val="00890FD8"/>
    <w:rsid w:val="0089139D"/>
    <w:rsid w:val="0089141D"/>
    <w:rsid w:val="008914A3"/>
    <w:rsid w:val="0089187E"/>
    <w:rsid w:val="00891AC7"/>
    <w:rsid w:val="00891B97"/>
    <w:rsid w:val="00892775"/>
    <w:rsid w:val="00892AD0"/>
    <w:rsid w:val="00892C10"/>
    <w:rsid w:val="00892C49"/>
    <w:rsid w:val="00892CF9"/>
    <w:rsid w:val="00892EC3"/>
    <w:rsid w:val="00892ED2"/>
    <w:rsid w:val="00893153"/>
    <w:rsid w:val="00893810"/>
    <w:rsid w:val="00893C17"/>
    <w:rsid w:val="008943BA"/>
    <w:rsid w:val="00894AC5"/>
    <w:rsid w:val="00894CAC"/>
    <w:rsid w:val="00894D5B"/>
    <w:rsid w:val="008954C7"/>
    <w:rsid w:val="00895980"/>
    <w:rsid w:val="008959CE"/>
    <w:rsid w:val="008971E7"/>
    <w:rsid w:val="00897443"/>
    <w:rsid w:val="008A003A"/>
    <w:rsid w:val="008A0276"/>
    <w:rsid w:val="008A02D3"/>
    <w:rsid w:val="008A0342"/>
    <w:rsid w:val="008A0725"/>
    <w:rsid w:val="008A0AD4"/>
    <w:rsid w:val="008A178C"/>
    <w:rsid w:val="008A1AD2"/>
    <w:rsid w:val="008A1EEE"/>
    <w:rsid w:val="008A2784"/>
    <w:rsid w:val="008A29EF"/>
    <w:rsid w:val="008A2FD2"/>
    <w:rsid w:val="008A3275"/>
    <w:rsid w:val="008A3EAA"/>
    <w:rsid w:val="008A47BB"/>
    <w:rsid w:val="008A61D1"/>
    <w:rsid w:val="008A6720"/>
    <w:rsid w:val="008A67FE"/>
    <w:rsid w:val="008A70AC"/>
    <w:rsid w:val="008A70F4"/>
    <w:rsid w:val="008A7334"/>
    <w:rsid w:val="008A7658"/>
    <w:rsid w:val="008A76F2"/>
    <w:rsid w:val="008A7C60"/>
    <w:rsid w:val="008B00EB"/>
    <w:rsid w:val="008B08A4"/>
    <w:rsid w:val="008B0B4E"/>
    <w:rsid w:val="008B0D72"/>
    <w:rsid w:val="008B0E6D"/>
    <w:rsid w:val="008B1B95"/>
    <w:rsid w:val="008B2BF3"/>
    <w:rsid w:val="008B2CC1"/>
    <w:rsid w:val="008B30B8"/>
    <w:rsid w:val="008B322E"/>
    <w:rsid w:val="008B33D3"/>
    <w:rsid w:val="008B3AC1"/>
    <w:rsid w:val="008B40FB"/>
    <w:rsid w:val="008B448B"/>
    <w:rsid w:val="008B466F"/>
    <w:rsid w:val="008B4A92"/>
    <w:rsid w:val="008B4CB3"/>
    <w:rsid w:val="008B4F12"/>
    <w:rsid w:val="008B5513"/>
    <w:rsid w:val="008B586C"/>
    <w:rsid w:val="008B5905"/>
    <w:rsid w:val="008B6007"/>
    <w:rsid w:val="008B6066"/>
    <w:rsid w:val="008B61D6"/>
    <w:rsid w:val="008B6828"/>
    <w:rsid w:val="008B6EE7"/>
    <w:rsid w:val="008B72B6"/>
    <w:rsid w:val="008B7324"/>
    <w:rsid w:val="008C0BB7"/>
    <w:rsid w:val="008C108B"/>
    <w:rsid w:val="008C12DE"/>
    <w:rsid w:val="008C19ED"/>
    <w:rsid w:val="008C1B88"/>
    <w:rsid w:val="008C1BB1"/>
    <w:rsid w:val="008C2095"/>
    <w:rsid w:val="008C28E5"/>
    <w:rsid w:val="008C4838"/>
    <w:rsid w:val="008C4EB2"/>
    <w:rsid w:val="008C4FF3"/>
    <w:rsid w:val="008C51F8"/>
    <w:rsid w:val="008C5B6F"/>
    <w:rsid w:val="008C5E22"/>
    <w:rsid w:val="008C6414"/>
    <w:rsid w:val="008C6B06"/>
    <w:rsid w:val="008C6C44"/>
    <w:rsid w:val="008C6C8B"/>
    <w:rsid w:val="008C6F79"/>
    <w:rsid w:val="008C711C"/>
    <w:rsid w:val="008C723E"/>
    <w:rsid w:val="008C77EA"/>
    <w:rsid w:val="008C7830"/>
    <w:rsid w:val="008C786D"/>
    <w:rsid w:val="008C7A08"/>
    <w:rsid w:val="008D08A5"/>
    <w:rsid w:val="008D0E6D"/>
    <w:rsid w:val="008D11F0"/>
    <w:rsid w:val="008D1518"/>
    <w:rsid w:val="008D1685"/>
    <w:rsid w:val="008D1E77"/>
    <w:rsid w:val="008D22E1"/>
    <w:rsid w:val="008D33F4"/>
    <w:rsid w:val="008D356D"/>
    <w:rsid w:val="008D3644"/>
    <w:rsid w:val="008D3D8D"/>
    <w:rsid w:val="008D42E4"/>
    <w:rsid w:val="008D43A7"/>
    <w:rsid w:val="008D44A0"/>
    <w:rsid w:val="008D4974"/>
    <w:rsid w:val="008D4B77"/>
    <w:rsid w:val="008D5AC3"/>
    <w:rsid w:val="008D6F20"/>
    <w:rsid w:val="008E05CC"/>
    <w:rsid w:val="008E0C7B"/>
    <w:rsid w:val="008E1269"/>
    <w:rsid w:val="008E16A2"/>
    <w:rsid w:val="008E28E5"/>
    <w:rsid w:val="008E2A8A"/>
    <w:rsid w:val="008E3112"/>
    <w:rsid w:val="008E3393"/>
    <w:rsid w:val="008E34F2"/>
    <w:rsid w:val="008E3A6E"/>
    <w:rsid w:val="008E3D27"/>
    <w:rsid w:val="008E542F"/>
    <w:rsid w:val="008E553A"/>
    <w:rsid w:val="008E553E"/>
    <w:rsid w:val="008E5BFC"/>
    <w:rsid w:val="008E6630"/>
    <w:rsid w:val="008E6A22"/>
    <w:rsid w:val="008E6B2E"/>
    <w:rsid w:val="008E6E07"/>
    <w:rsid w:val="008E7721"/>
    <w:rsid w:val="008E7EB5"/>
    <w:rsid w:val="008F005F"/>
    <w:rsid w:val="008F1A84"/>
    <w:rsid w:val="008F1B95"/>
    <w:rsid w:val="008F2211"/>
    <w:rsid w:val="008F295E"/>
    <w:rsid w:val="008F29C0"/>
    <w:rsid w:val="008F3590"/>
    <w:rsid w:val="008F3DB2"/>
    <w:rsid w:val="008F4C50"/>
    <w:rsid w:val="008F4FF3"/>
    <w:rsid w:val="008F6407"/>
    <w:rsid w:val="008F6E59"/>
    <w:rsid w:val="008F74B0"/>
    <w:rsid w:val="0090049B"/>
    <w:rsid w:val="009005D0"/>
    <w:rsid w:val="00901012"/>
    <w:rsid w:val="009014F8"/>
    <w:rsid w:val="009015FA"/>
    <w:rsid w:val="009021BF"/>
    <w:rsid w:val="009021E6"/>
    <w:rsid w:val="009023D9"/>
    <w:rsid w:val="009024C3"/>
    <w:rsid w:val="00902685"/>
    <w:rsid w:val="009028BB"/>
    <w:rsid w:val="00902CB9"/>
    <w:rsid w:val="009034F1"/>
    <w:rsid w:val="0090379D"/>
    <w:rsid w:val="00904127"/>
    <w:rsid w:val="0090472F"/>
    <w:rsid w:val="00904D8B"/>
    <w:rsid w:val="00905451"/>
    <w:rsid w:val="00905620"/>
    <w:rsid w:val="00905856"/>
    <w:rsid w:val="009059F4"/>
    <w:rsid w:val="009065AD"/>
    <w:rsid w:val="00906981"/>
    <w:rsid w:val="00907675"/>
    <w:rsid w:val="009076EE"/>
    <w:rsid w:val="00907B70"/>
    <w:rsid w:val="00910212"/>
    <w:rsid w:val="00910305"/>
    <w:rsid w:val="00910A9B"/>
    <w:rsid w:val="00910B52"/>
    <w:rsid w:val="0091180B"/>
    <w:rsid w:val="00912209"/>
    <w:rsid w:val="00912382"/>
    <w:rsid w:val="00912A73"/>
    <w:rsid w:val="00912AD4"/>
    <w:rsid w:val="00912CEB"/>
    <w:rsid w:val="00913C42"/>
    <w:rsid w:val="00914366"/>
    <w:rsid w:val="00915879"/>
    <w:rsid w:val="0091592B"/>
    <w:rsid w:val="00915BB4"/>
    <w:rsid w:val="00915C37"/>
    <w:rsid w:val="00916BF8"/>
    <w:rsid w:val="00921167"/>
    <w:rsid w:val="00921549"/>
    <w:rsid w:val="00921E1E"/>
    <w:rsid w:val="00921EF9"/>
    <w:rsid w:val="00921F83"/>
    <w:rsid w:val="009222DB"/>
    <w:rsid w:val="00922AEE"/>
    <w:rsid w:val="00923509"/>
    <w:rsid w:val="009242FE"/>
    <w:rsid w:val="00924624"/>
    <w:rsid w:val="00924BDB"/>
    <w:rsid w:val="0092522A"/>
    <w:rsid w:val="009252BA"/>
    <w:rsid w:val="00925342"/>
    <w:rsid w:val="00925720"/>
    <w:rsid w:val="00925DA0"/>
    <w:rsid w:val="009266FD"/>
    <w:rsid w:val="00926CAE"/>
    <w:rsid w:val="00930AD0"/>
    <w:rsid w:val="00930CBB"/>
    <w:rsid w:val="0093116A"/>
    <w:rsid w:val="0093184F"/>
    <w:rsid w:val="00931A58"/>
    <w:rsid w:val="0093227D"/>
    <w:rsid w:val="009322FA"/>
    <w:rsid w:val="00932CD9"/>
    <w:rsid w:val="00933354"/>
    <w:rsid w:val="0093342E"/>
    <w:rsid w:val="00933650"/>
    <w:rsid w:val="009338E3"/>
    <w:rsid w:val="00933B5E"/>
    <w:rsid w:val="00933EE3"/>
    <w:rsid w:val="00934140"/>
    <w:rsid w:val="00934B3D"/>
    <w:rsid w:val="00934D25"/>
    <w:rsid w:val="009351E4"/>
    <w:rsid w:val="009377A4"/>
    <w:rsid w:val="00937CBB"/>
    <w:rsid w:val="00937EA9"/>
    <w:rsid w:val="00937EBA"/>
    <w:rsid w:val="00940BC2"/>
    <w:rsid w:val="00940BF5"/>
    <w:rsid w:val="00941389"/>
    <w:rsid w:val="00941501"/>
    <w:rsid w:val="00941887"/>
    <w:rsid w:val="009422EA"/>
    <w:rsid w:val="0094290C"/>
    <w:rsid w:val="009429B7"/>
    <w:rsid w:val="00942C41"/>
    <w:rsid w:val="00942CE3"/>
    <w:rsid w:val="009434C4"/>
    <w:rsid w:val="009437DB"/>
    <w:rsid w:val="00943BBD"/>
    <w:rsid w:val="00943BD4"/>
    <w:rsid w:val="00944D0C"/>
    <w:rsid w:val="00945138"/>
    <w:rsid w:val="009451F6"/>
    <w:rsid w:val="009458FF"/>
    <w:rsid w:val="00945BA7"/>
    <w:rsid w:val="00945D1E"/>
    <w:rsid w:val="00946057"/>
    <w:rsid w:val="009462C8"/>
    <w:rsid w:val="00946A40"/>
    <w:rsid w:val="009474FE"/>
    <w:rsid w:val="00947CF4"/>
    <w:rsid w:val="00950667"/>
    <w:rsid w:val="00950EA1"/>
    <w:rsid w:val="0095131F"/>
    <w:rsid w:val="009513C1"/>
    <w:rsid w:val="009515A8"/>
    <w:rsid w:val="0095198E"/>
    <w:rsid w:val="009519EE"/>
    <w:rsid w:val="00951C06"/>
    <w:rsid w:val="00952940"/>
    <w:rsid w:val="00953196"/>
    <w:rsid w:val="00953490"/>
    <w:rsid w:val="00953A90"/>
    <w:rsid w:val="00953D3D"/>
    <w:rsid w:val="00953D52"/>
    <w:rsid w:val="00954AFE"/>
    <w:rsid w:val="00954BB6"/>
    <w:rsid w:val="00954C7A"/>
    <w:rsid w:val="00954C96"/>
    <w:rsid w:val="0095561D"/>
    <w:rsid w:val="00955A49"/>
    <w:rsid w:val="009564C2"/>
    <w:rsid w:val="009566E2"/>
    <w:rsid w:val="0095695D"/>
    <w:rsid w:val="00957227"/>
    <w:rsid w:val="009576E8"/>
    <w:rsid w:val="00957725"/>
    <w:rsid w:val="00957A15"/>
    <w:rsid w:val="00957B94"/>
    <w:rsid w:val="00957F22"/>
    <w:rsid w:val="009604DF"/>
    <w:rsid w:val="0096079E"/>
    <w:rsid w:val="0096137C"/>
    <w:rsid w:val="00961E9A"/>
    <w:rsid w:val="00962AB3"/>
    <w:rsid w:val="00962C14"/>
    <w:rsid w:val="0096300B"/>
    <w:rsid w:val="0096335C"/>
    <w:rsid w:val="0096339A"/>
    <w:rsid w:val="00963946"/>
    <w:rsid w:val="00964B5A"/>
    <w:rsid w:val="009658CA"/>
    <w:rsid w:val="0096593E"/>
    <w:rsid w:val="00966CAB"/>
    <w:rsid w:val="00966D1C"/>
    <w:rsid w:val="00967628"/>
    <w:rsid w:val="00967E0B"/>
    <w:rsid w:val="00970CC1"/>
    <w:rsid w:val="00970F16"/>
    <w:rsid w:val="009713FB"/>
    <w:rsid w:val="009714B2"/>
    <w:rsid w:val="0097183C"/>
    <w:rsid w:val="00971B8B"/>
    <w:rsid w:val="00971BCF"/>
    <w:rsid w:val="0097229D"/>
    <w:rsid w:val="009733B1"/>
    <w:rsid w:val="00973FB0"/>
    <w:rsid w:val="009740AB"/>
    <w:rsid w:val="00974F90"/>
    <w:rsid w:val="00975344"/>
    <w:rsid w:val="00975693"/>
    <w:rsid w:val="009756F7"/>
    <w:rsid w:val="0097609B"/>
    <w:rsid w:val="0097774C"/>
    <w:rsid w:val="00980523"/>
    <w:rsid w:val="0098122E"/>
    <w:rsid w:val="00981816"/>
    <w:rsid w:val="00981A86"/>
    <w:rsid w:val="009823B4"/>
    <w:rsid w:val="00982D84"/>
    <w:rsid w:val="00982F84"/>
    <w:rsid w:val="00983089"/>
    <w:rsid w:val="009831F0"/>
    <w:rsid w:val="00983459"/>
    <w:rsid w:val="009834AF"/>
    <w:rsid w:val="00983B9D"/>
    <w:rsid w:val="00983CE8"/>
    <w:rsid w:val="00983D90"/>
    <w:rsid w:val="00983FEF"/>
    <w:rsid w:val="00985666"/>
    <w:rsid w:val="00985DC2"/>
    <w:rsid w:val="0098724C"/>
    <w:rsid w:val="00990745"/>
    <w:rsid w:val="0099128F"/>
    <w:rsid w:val="0099160B"/>
    <w:rsid w:val="00991BE0"/>
    <w:rsid w:val="00991EE9"/>
    <w:rsid w:val="00991EEC"/>
    <w:rsid w:val="009925B7"/>
    <w:rsid w:val="00993582"/>
    <w:rsid w:val="0099408D"/>
    <w:rsid w:val="009941F4"/>
    <w:rsid w:val="009954C1"/>
    <w:rsid w:val="00995884"/>
    <w:rsid w:val="009959C1"/>
    <w:rsid w:val="00995E28"/>
    <w:rsid w:val="00995EA1"/>
    <w:rsid w:val="0099670A"/>
    <w:rsid w:val="00997367"/>
    <w:rsid w:val="00997BFD"/>
    <w:rsid w:val="00997D4B"/>
    <w:rsid w:val="00997D8A"/>
    <w:rsid w:val="00997F77"/>
    <w:rsid w:val="009A1C52"/>
    <w:rsid w:val="009A227D"/>
    <w:rsid w:val="009A2768"/>
    <w:rsid w:val="009A27B0"/>
    <w:rsid w:val="009A2ABC"/>
    <w:rsid w:val="009A3C7B"/>
    <w:rsid w:val="009A455E"/>
    <w:rsid w:val="009A45F9"/>
    <w:rsid w:val="009A5DCC"/>
    <w:rsid w:val="009A6D92"/>
    <w:rsid w:val="009A7679"/>
    <w:rsid w:val="009A7968"/>
    <w:rsid w:val="009A7A8F"/>
    <w:rsid w:val="009A7C2F"/>
    <w:rsid w:val="009B00D2"/>
    <w:rsid w:val="009B051B"/>
    <w:rsid w:val="009B1233"/>
    <w:rsid w:val="009B1FAE"/>
    <w:rsid w:val="009B1FDD"/>
    <w:rsid w:val="009B2729"/>
    <w:rsid w:val="009B30A0"/>
    <w:rsid w:val="009B320B"/>
    <w:rsid w:val="009B344A"/>
    <w:rsid w:val="009B46C6"/>
    <w:rsid w:val="009B4A71"/>
    <w:rsid w:val="009B4CC3"/>
    <w:rsid w:val="009B5431"/>
    <w:rsid w:val="009B6127"/>
    <w:rsid w:val="009B6745"/>
    <w:rsid w:val="009B6755"/>
    <w:rsid w:val="009B6B8E"/>
    <w:rsid w:val="009B6EC2"/>
    <w:rsid w:val="009B6F1E"/>
    <w:rsid w:val="009B7F3A"/>
    <w:rsid w:val="009C0589"/>
    <w:rsid w:val="009C169F"/>
    <w:rsid w:val="009C19BE"/>
    <w:rsid w:val="009C28D4"/>
    <w:rsid w:val="009C2AA5"/>
    <w:rsid w:val="009C2E67"/>
    <w:rsid w:val="009C3A6B"/>
    <w:rsid w:val="009C4235"/>
    <w:rsid w:val="009C4827"/>
    <w:rsid w:val="009C5005"/>
    <w:rsid w:val="009C52B2"/>
    <w:rsid w:val="009C63B7"/>
    <w:rsid w:val="009C6598"/>
    <w:rsid w:val="009C6BE2"/>
    <w:rsid w:val="009C6FFD"/>
    <w:rsid w:val="009C727C"/>
    <w:rsid w:val="009D043B"/>
    <w:rsid w:val="009D07FC"/>
    <w:rsid w:val="009D182A"/>
    <w:rsid w:val="009D18A4"/>
    <w:rsid w:val="009D1A88"/>
    <w:rsid w:val="009D1CDE"/>
    <w:rsid w:val="009D2A98"/>
    <w:rsid w:val="009D2AF5"/>
    <w:rsid w:val="009D2D6D"/>
    <w:rsid w:val="009D3064"/>
    <w:rsid w:val="009D3D45"/>
    <w:rsid w:val="009D3E69"/>
    <w:rsid w:val="009D3EAB"/>
    <w:rsid w:val="009D4F57"/>
    <w:rsid w:val="009D68CC"/>
    <w:rsid w:val="009D6946"/>
    <w:rsid w:val="009D757C"/>
    <w:rsid w:val="009D7581"/>
    <w:rsid w:val="009D7837"/>
    <w:rsid w:val="009E0B3B"/>
    <w:rsid w:val="009E1C78"/>
    <w:rsid w:val="009E1D5E"/>
    <w:rsid w:val="009E25F2"/>
    <w:rsid w:val="009E395E"/>
    <w:rsid w:val="009E3C91"/>
    <w:rsid w:val="009E4BD3"/>
    <w:rsid w:val="009E4EC8"/>
    <w:rsid w:val="009E4FD6"/>
    <w:rsid w:val="009E5B84"/>
    <w:rsid w:val="009E6214"/>
    <w:rsid w:val="009E656F"/>
    <w:rsid w:val="009F0993"/>
    <w:rsid w:val="009F09F4"/>
    <w:rsid w:val="009F0BE9"/>
    <w:rsid w:val="009F0CE8"/>
    <w:rsid w:val="009F0EEA"/>
    <w:rsid w:val="009F1356"/>
    <w:rsid w:val="009F271F"/>
    <w:rsid w:val="009F2BE1"/>
    <w:rsid w:val="009F2F22"/>
    <w:rsid w:val="009F38D6"/>
    <w:rsid w:val="009F45CF"/>
    <w:rsid w:val="009F462D"/>
    <w:rsid w:val="009F4C04"/>
    <w:rsid w:val="009F5164"/>
    <w:rsid w:val="009F5415"/>
    <w:rsid w:val="009F558F"/>
    <w:rsid w:val="009F61B4"/>
    <w:rsid w:val="009F61C6"/>
    <w:rsid w:val="009F6460"/>
    <w:rsid w:val="009F6494"/>
    <w:rsid w:val="009F652B"/>
    <w:rsid w:val="009F7692"/>
    <w:rsid w:val="009F7CB1"/>
    <w:rsid w:val="009F7FB6"/>
    <w:rsid w:val="00A002C9"/>
    <w:rsid w:val="00A008F2"/>
    <w:rsid w:val="00A01E4C"/>
    <w:rsid w:val="00A02161"/>
    <w:rsid w:val="00A02373"/>
    <w:rsid w:val="00A0243C"/>
    <w:rsid w:val="00A033AD"/>
    <w:rsid w:val="00A03EB9"/>
    <w:rsid w:val="00A0411E"/>
    <w:rsid w:val="00A04E14"/>
    <w:rsid w:val="00A05E51"/>
    <w:rsid w:val="00A06552"/>
    <w:rsid w:val="00A066F5"/>
    <w:rsid w:val="00A06BA3"/>
    <w:rsid w:val="00A06E74"/>
    <w:rsid w:val="00A071E2"/>
    <w:rsid w:val="00A075C0"/>
    <w:rsid w:val="00A078B5"/>
    <w:rsid w:val="00A07EF1"/>
    <w:rsid w:val="00A10268"/>
    <w:rsid w:val="00A10D94"/>
    <w:rsid w:val="00A11046"/>
    <w:rsid w:val="00A1181A"/>
    <w:rsid w:val="00A11B87"/>
    <w:rsid w:val="00A11D3D"/>
    <w:rsid w:val="00A11E08"/>
    <w:rsid w:val="00A12566"/>
    <w:rsid w:val="00A127E7"/>
    <w:rsid w:val="00A1341C"/>
    <w:rsid w:val="00A13893"/>
    <w:rsid w:val="00A13E8F"/>
    <w:rsid w:val="00A13F54"/>
    <w:rsid w:val="00A1432E"/>
    <w:rsid w:val="00A1476E"/>
    <w:rsid w:val="00A14790"/>
    <w:rsid w:val="00A154D3"/>
    <w:rsid w:val="00A157DB"/>
    <w:rsid w:val="00A15962"/>
    <w:rsid w:val="00A15CBF"/>
    <w:rsid w:val="00A1680E"/>
    <w:rsid w:val="00A17982"/>
    <w:rsid w:val="00A17C9D"/>
    <w:rsid w:val="00A20054"/>
    <w:rsid w:val="00A208AA"/>
    <w:rsid w:val="00A209AC"/>
    <w:rsid w:val="00A20B00"/>
    <w:rsid w:val="00A21111"/>
    <w:rsid w:val="00A2122B"/>
    <w:rsid w:val="00A21FA3"/>
    <w:rsid w:val="00A22129"/>
    <w:rsid w:val="00A224CC"/>
    <w:rsid w:val="00A226D3"/>
    <w:rsid w:val="00A23E2C"/>
    <w:rsid w:val="00A24106"/>
    <w:rsid w:val="00A24336"/>
    <w:rsid w:val="00A24BEA"/>
    <w:rsid w:val="00A2532C"/>
    <w:rsid w:val="00A25407"/>
    <w:rsid w:val="00A255C3"/>
    <w:rsid w:val="00A25A7E"/>
    <w:rsid w:val="00A262C2"/>
    <w:rsid w:val="00A26779"/>
    <w:rsid w:val="00A26A1D"/>
    <w:rsid w:val="00A26AD7"/>
    <w:rsid w:val="00A26E55"/>
    <w:rsid w:val="00A27AFE"/>
    <w:rsid w:val="00A30685"/>
    <w:rsid w:val="00A30902"/>
    <w:rsid w:val="00A3097F"/>
    <w:rsid w:val="00A314EA"/>
    <w:rsid w:val="00A31540"/>
    <w:rsid w:val="00A3170F"/>
    <w:rsid w:val="00A31828"/>
    <w:rsid w:val="00A31BE8"/>
    <w:rsid w:val="00A323FF"/>
    <w:rsid w:val="00A3269F"/>
    <w:rsid w:val="00A339EE"/>
    <w:rsid w:val="00A33AEE"/>
    <w:rsid w:val="00A33BDA"/>
    <w:rsid w:val="00A346D0"/>
    <w:rsid w:val="00A34802"/>
    <w:rsid w:val="00A34ADA"/>
    <w:rsid w:val="00A34DF5"/>
    <w:rsid w:val="00A35EDE"/>
    <w:rsid w:val="00A367D9"/>
    <w:rsid w:val="00A4029B"/>
    <w:rsid w:val="00A40566"/>
    <w:rsid w:val="00A40D94"/>
    <w:rsid w:val="00A415F4"/>
    <w:rsid w:val="00A42169"/>
    <w:rsid w:val="00A42763"/>
    <w:rsid w:val="00A43AD3"/>
    <w:rsid w:val="00A440C6"/>
    <w:rsid w:val="00A44272"/>
    <w:rsid w:val="00A4466E"/>
    <w:rsid w:val="00A449BB"/>
    <w:rsid w:val="00A4502F"/>
    <w:rsid w:val="00A4592A"/>
    <w:rsid w:val="00A46857"/>
    <w:rsid w:val="00A47895"/>
    <w:rsid w:val="00A47A3D"/>
    <w:rsid w:val="00A47B7E"/>
    <w:rsid w:val="00A503DE"/>
    <w:rsid w:val="00A50702"/>
    <w:rsid w:val="00A50876"/>
    <w:rsid w:val="00A50D2B"/>
    <w:rsid w:val="00A50F21"/>
    <w:rsid w:val="00A5145A"/>
    <w:rsid w:val="00A51635"/>
    <w:rsid w:val="00A51C48"/>
    <w:rsid w:val="00A51D6E"/>
    <w:rsid w:val="00A51FA8"/>
    <w:rsid w:val="00A52AD0"/>
    <w:rsid w:val="00A52B4E"/>
    <w:rsid w:val="00A52B5C"/>
    <w:rsid w:val="00A5364A"/>
    <w:rsid w:val="00A53F28"/>
    <w:rsid w:val="00A54209"/>
    <w:rsid w:val="00A54786"/>
    <w:rsid w:val="00A54810"/>
    <w:rsid w:val="00A562F9"/>
    <w:rsid w:val="00A56359"/>
    <w:rsid w:val="00A56A53"/>
    <w:rsid w:val="00A57BA4"/>
    <w:rsid w:val="00A57E0D"/>
    <w:rsid w:val="00A604A6"/>
    <w:rsid w:val="00A607BA"/>
    <w:rsid w:val="00A60D35"/>
    <w:rsid w:val="00A60DDA"/>
    <w:rsid w:val="00A60F52"/>
    <w:rsid w:val="00A612D0"/>
    <w:rsid w:val="00A61769"/>
    <w:rsid w:val="00A6359B"/>
    <w:rsid w:val="00A63737"/>
    <w:rsid w:val="00A63776"/>
    <w:rsid w:val="00A63907"/>
    <w:rsid w:val="00A63D59"/>
    <w:rsid w:val="00A649E3"/>
    <w:rsid w:val="00A64B20"/>
    <w:rsid w:val="00A6523C"/>
    <w:rsid w:val="00A661F5"/>
    <w:rsid w:val="00A66207"/>
    <w:rsid w:val="00A663FB"/>
    <w:rsid w:val="00A66619"/>
    <w:rsid w:val="00A66CB3"/>
    <w:rsid w:val="00A66FF2"/>
    <w:rsid w:val="00A701CB"/>
    <w:rsid w:val="00A70B55"/>
    <w:rsid w:val="00A7106C"/>
    <w:rsid w:val="00A714FC"/>
    <w:rsid w:val="00A723A3"/>
    <w:rsid w:val="00A72A54"/>
    <w:rsid w:val="00A72B4D"/>
    <w:rsid w:val="00A72CFC"/>
    <w:rsid w:val="00A72D7C"/>
    <w:rsid w:val="00A72E51"/>
    <w:rsid w:val="00A73353"/>
    <w:rsid w:val="00A74346"/>
    <w:rsid w:val="00A74DAF"/>
    <w:rsid w:val="00A7673A"/>
    <w:rsid w:val="00A767ED"/>
    <w:rsid w:val="00A77415"/>
    <w:rsid w:val="00A778CC"/>
    <w:rsid w:val="00A80091"/>
    <w:rsid w:val="00A8269F"/>
    <w:rsid w:val="00A82A0C"/>
    <w:rsid w:val="00A83306"/>
    <w:rsid w:val="00A8383F"/>
    <w:rsid w:val="00A849D5"/>
    <w:rsid w:val="00A85CD2"/>
    <w:rsid w:val="00A8600E"/>
    <w:rsid w:val="00A8687B"/>
    <w:rsid w:val="00A875E2"/>
    <w:rsid w:val="00A87A90"/>
    <w:rsid w:val="00A87B5C"/>
    <w:rsid w:val="00A9046B"/>
    <w:rsid w:val="00A91120"/>
    <w:rsid w:val="00A91198"/>
    <w:rsid w:val="00A91692"/>
    <w:rsid w:val="00A91940"/>
    <w:rsid w:val="00A91B6A"/>
    <w:rsid w:val="00A91D24"/>
    <w:rsid w:val="00A91E58"/>
    <w:rsid w:val="00A92805"/>
    <w:rsid w:val="00A92A0C"/>
    <w:rsid w:val="00A92AC2"/>
    <w:rsid w:val="00A930F8"/>
    <w:rsid w:val="00A945C7"/>
    <w:rsid w:val="00A946EC"/>
    <w:rsid w:val="00A94720"/>
    <w:rsid w:val="00A94B87"/>
    <w:rsid w:val="00A94CA6"/>
    <w:rsid w:val="00A94F20"/>
    <w:rsid w:val="00A95069"/>
    <w:rsid w:val="00A96CB8"/>
    <w:rsid w:val="00A96E2E"/>
    <w:rsid w:val="00A97D54"/>
    <w:rsid w:val="00AA08F0"/>
    <w:rsid w:val="00AA0A38"/>
    <w:rsid w:val="00AA12F9"/>
    <w:rsid w:val="00AA1FD1"/>
    <w:rsid w:val="00AA21D4"/>
    <w:rsid w:val="00AA259C"/>
    <w:rsid w:val="00AA28BA"/>
    <w:rsid w:val="00AA28D3"/>
    <w:rsid w:val="00AA2949"/>
    <w:rsid w:val="00AA2F89"/>
    <w:rsid w:val="00AA3119"/>
    <w:rsid w:val="00AA39F5"/>
    <w:rsid w:val="00AA3C59"/>
    <w:rsid w:val="00AA3E79"/>
    <w:rsid w:val="00AA412D"/>
    <w:rsid w:val="00AA555C"/>
    <w:rsid w:val="00AA5BAA"/>
    <w:rsid w:val="00AA5CF0"/>
    <w:rsid w:val="00AA5EAF"/>
    <w:rsid w:val="00AA7004"/>
    <w:rsid w:val="00AA714E"/>
    <w:rsid w:val="00AA77FF"/>
    <w:rsid w:val="00AA79AB"/>
    <w:rsid w:val="00AA7D90"/>
    <w:rsid w:val="00AB04E9"/>
    <w:rsid w:val="00AB0BBD"/>
    <w:rsid w:val="00AB1734"/>
    <w:rsid w:val="00AB1C16"/>
    <w:rsid w:val="00AB1DD9"/>
    <w:rsid w:val="00AB2591"/>
    <w:rsid w:val="00AB2646"/>
    <w:rsid w:val="00AB315C"/>
    <w:rsid w:val="00AB322B"/>
    <w:rsid w:val="00AB3AF6"/>
    <w:rsid w:val="00AB4573"/>
    <w:rsid w:val="00AB47F4"/>
    <w:rsid w:val="00AB54AE"/>
    <w:rsid w:val="00AB5C94"/>
    <w:rsid w:val="00AB5F80"/>
    <w:rsid w:val="00AB6961"/>
    <w:rsid w:val="00AB6A69"/>
    <w:rsid w:val="00AB6B11"/>
    <w:rsid w:val="00AB70F3"/>
    <w:rsid w:val="00AC0681"/>
    <w:rsid w:val="00AC0F68"/>
    <w:rsid w:val="00AC218A"/>
    <w:rsid w:val="00AC2A4F"/>
    <w:rsid w:val="00AC2BB2"/>
    <w:rsid w:val="00AC3565"/>
    <w:rsid w:val="00AC3ABD"/>
    <w:rsid w:val="00AC3D7E"/>
    <w:rsid w:val="00AC419C"/>
    <w:rsid w:val="00AC4394"/>
    <w:rsid w:val="00AC44E0"/>
    <w:rsid w:val="00AC4C8D"/>
    <w:rsid w:val="00AC58C2"/>
    <w:rsid w:val="00AC5C5F"/>
    <w:rsid w:val="00AC6058"/>
    <w:rsid w:val="00AC6CD7"/>
    <w:rsid w:val="00AC7B6E"/>
    <w:rsid w:val="00AC7F49"/>
    <w:rsid w:val="00AD038F"/>
    <w:rsid w:val="00AD04E9"/>
    <w:rsid w:val="00AD090F"/>
    <w:rsid w:val="00AD0B60"/>
    <w:rsid w:val="00AD0BA4"/>
    <w:rsid w:val="00AD17F5"/>
    <w:rsid w:val="00AD182B"/>
    <w:rsid w:val="00AD2898"/>
    <w:rsid w:val="00AD2BCD"/>
    <w:rsid w:val="00AD2EC6"/>
    <w:rsid w:val="00AD3F12"/>
    <w:rsid w:val="00AD410B"/>
    <w:rsid w:val="00AD41B2"/>
    <w:rsid w:val="00AD41E7"/>
    <w:rsid w:val="00AD4928"/>
    <w:rsid w:val="00AD4A1E"/>
    <w:rsid w:val="00AD4B81"/>
    <w:rsid w:val="00AD516E"/>
    <w:rsid w:val="00AD6076"/>
    <w:rsid w:val="00AD61B2"/>
    <w:rsid w:val="00AD621F"/>
    <w:rsid w:val="00AD77CB"/>
    <w:rsid w:val="00AE038A"/>
    <w:rsid w:val="00AE05CB"/>
    <w:rsid w:val="00AE115A"/>
    <w:rsid w:val="00AE130A"/>
    <w:rsid w:val="00AE22F7"/>
    <w:rsid w:val="00AE24AF"/>
    <w:rsid w:val="00AE2D4E"/>
    <w:rsid w:val="00AE309E"/>
    <w:rsid w:val="00AE30C4"/>
    <w:rsid w:val="00AE3269"/>
    <w:rsid w:val="00AE35C0"/>
    <w:rsid w:val="00AE3BE8"/>
    <w:rsid w:val="00AE3E79"/>
    <w:rsid w:val="00AE3FEE"/>
    <w:rsid w:val="00AE520A"/>
    <w:rsid w:val="00AE5B7A"/>
    <w:rsid w:val="00AE5D54"/>
    <w:rsid w:val="00AE66B9"/>
    <w:rsid w:val="00AE6E4A"/>
    <w:rsid w:val="00AE7021"/>
    <w:rsid w:val="00AE7BF2"/>
    <w:rsid w:val="00AF03C0"/>
    <w:rsid w:val="00AF06A4"/>
    <w:rsid w:val="00AF09B8"/>
    <w:rsid w:val="00AF1159"/>
    <w:rsid w:val="00AF22E4"/>
    <w:rsid w:val="00AF2578"/>
    <w:rsid w:val="00AF25D5"/>
    <w:rsid w:val="00AF293A"/>
    <w:rsid w:val="00AF2FDC"/>
    <w:rsid w:val="00AF3050"/>
    <w:rsid w:val="00AF39EE"/>
    <w:rsid w:val="00AF51BC"/>
    <w:rsid w:val="00AF5373"/>
    <w:rsid w:val="00AF5587"/>
    <w:rsid w:val="00AF5DF2"/>
    <w:rsid w:val="00AF5F5D"/>
    <w:rsid w:val="00AF6168"/>
    <w:rsid w:val="00AF6823"/>
    <w:rsid w:val="00AF6C1E"/>
    <w:rsid w:val="00AF6DA7"/>
    <w:rsid w:val="00AF6F32"/>
    <w:rsid w:val="00AF78E4"/>
    <w:rsid w:val="00B012B6"/>
    <w:rsid w:val="00B01596"/>
    <w:rsid w:val="00B01CE7"/>
    <w:rsid w:val="00B02C6C"/>
    <w:rsid w:val="00B02E3E"/>
    <w:rsid w:val="00B0380D"/>
    <w:rsid w:val="00B03DA9"/>
    <w:rsid w:val="00B03DCB"/>
    <w:rsid w:val="00B03F54"/>
    <w:rsid w:val="00B041F3"/>
    <w:rsid w:val="00B04432"/>
    <w:rsid w:val="00B05641"/>
    <w:rsid w:val="00B05B5B"/>
    <w:rsid w:val="00B05C49"/>
    <w:rsid w:val="00B061A0"/>
    <w:rsid w:val="00B06451"/>
    <w:rsid w:val="00B06471"/>
    <w:rsid w:val="00B065A8"/>
    <w:rsid w:val="00B06D35"/>
    <w:rsid w:val="00B07950"/>
    <w:rsid w:val="00B07CAC"/>
    <w:rsid w:val="00B1043F"/>
    <w:rsid w:val="00B10FDC"/>
    <w:rsid w:val="00B11D23"/>
    <w:rsid w:val="00B1289F"/>
    <w:rsid w:val="00B12E43"/>
    <w:rsid w:val="00B132BE"/>
    <w:rsid w:val="00B1385D"/>
    <w:rsid w:val="00B1430A"/>
    <w:rsid w:val="00B14685"/>
    <w:rsid w:val="00B1470F"/>
    <w:rsid w:val="00B14BC7"/>
    <w:rsid w:val="00B14BEE"/>
    <w:rsid w:val="00B14F54"/>
    <w:rsid w:val="00B153E9"/>
    <w:rsid w:val="00B163F3"/>
    <w:rsid w:val="00B1757B"/>
    <w:rsid w:val="00B206E6"/>
    <w:rsid w:val="00B20804"/>
    <w:rsid w:val="00B20805"/>
    <w:rsid w:val="00B20D67"/>
    <w:rsid w:val="00B20DF8"/>
    <w:rsid w:val="00B20E72"/>
    <w:rsid w:val="00B20F43"/>
    <w:rsid w:val="00B21077"/>
    <w:rsid w:val="00B214AA"/>
    <w:rsid w:val="00B21828"/>
    <w:rsid w:val="00B21956"/>
    <w:rsid w:val="00B22093"/>
    <w:rsid w:val="00B224EB"/>
    <w:rsid w:val="00B22B36"/>
    <w:rsid w:val="00B2355D"/>
    <w:rsid w:val="00B23C85"/>
    <w:rsid w:val="00B240BE"/>
    <w:rsid w:val="00B2411A"/>
    <w:rsid w:val="00B2439C"/>
    <w:rsid w:val="00B24413"/>
    <w:rsid w:val="00B24837"/>
    <w:rsid w:val="00B24845"/>
    <w:rsid w:val="00B2582A"/>
    <w:rsid w:val="00B25852"/>
    <w:rsid w:val="00B25B38"/>
    <w:rsid w:val="00B25E84"/>
    <w:rsid w:val="00B25FBC"/>
    <w:rsid w:val="00B264E0"/>
    <w:rsid w:val="00B26D20"/>
    <w:rsid w:val="00B26DC2"/>
    <w:rsid w:val="00B30343"/>
    <w:rsid w:val="00B30671"/>
    <w:rsid w:val="00B30F3F"/>
    <w:rsid w:val="00B31853"/>
    <w:rsid w:val="00B3211C"/>
    <w:rsid w:val="00B323F9"/>
    <w:rsid w:val="00B328CB"/>
    <w:rsid w:val="00B3345E"/>
    <w:rsid w:val="00B3360B"/>
    <w:rsid w:val="00B33BD6"/>
    <w:rsid w:val="00B33D31"/>
    <w:rsid w:val="00B33FD8"/>
    <w:rsid w:val="00B340A6"/>
    <w:rsid w:val="00B3500C"/>
    <w:rsid w:val="00B35371"/>
    <w:rsid w:val="00B3630E"/>
    <w:rsid w:val="00B36361"/>
    <w:rsid w:val="00B36463"/>
    <w:rsid w:val="00B366D1"/>
    <w:rsid w:val="00B36A93"/>
    <w:rsid w:val="00B376ED"/>
    <w:rsid w:val="00B3793C"/>
    <w:rsid w:val="00B37A89"/>
    <w:rsid w:val="00B37F57"/>
    <w:rsid w:val="00B40566"/>
    <w:rsid w:val="00B40722"/>
    <w:rsid w:val="00B40D78"/>
    <w:rsid w:val="00B40F8C"/>
    <w:rsid w:val="00B40F8E"/>
    <w:rsid w:val="00B414E4"/>
    <w:rsid w:val="00B416E4"/>
    <w:rsid w:val="00B41D90"/>
    <w:rsid w:val="00B41D99"/>
    <w:rsid w:val="00B41E41"/>
    <w:rsid w:val="00B42414"/>
    <w:rsid w:val="00B4247B"/>
    <w:rsid w:val="00B4284E"/>
    <w:rsid w:val="00B434E9"/>
    <w:rsid w:val="00B44D6E"/>
    <w:rsid w:val="00B45555"/>
    <w:rsid w:val="00B457BC"/>
    <w:rsid w:val="00B45AAE"/>
    <w:rsid w:val="00B45B76"/>
    <w:rsid w:val="00B4659D"/>
    <w:rsid w:val="00B46C9D"/>
    <w:rsid w:val="00B47E62"/>
    <w:rsid w:val="00B47E67"/>
    <w:rsid w:val="00B50E83"/>
    <w:rsid w:val="00B515C3"/>
    <w:rsid w:val="00B52252"/>
    <w:rsid w:val="00B5245D"/>
    <w:rsid w:val="00B52D9E"/>
    <w:rsid w:val="00B530C7"/>
    <w:rsid w:val="00B536A8"/>
    <w:rsid w:val="00B53766"/>
    <w:rsid w:val="00B538C3"/>
    <w:rsid w:val="00B53A6B"/>
    <w:rsid w:val="00B53D09"/>
    <w:rsid w:val="00B546A9"/>
    <w:rsid w:val="00B55266"/>
    <w:rsid w:val="00B55CA8"/>
    <w:rsid w:val="00B564C3"/>
    <w:rsid w:val="00B56520"/>
    <w:rsid w:val="00B56B85"/>
    <w:rsid w:val="00B56BCA"/>
    <w:rsid w:val="00B57680"/>
    <w:rsid w:val="00B57C4C"/>
    <w:rsid w:val="00B57ED6"/>
    <w:rsid w:val="00B60263"/>
    <w:rsid w:val="00B6068D"/>
    <w:rsid w:val="00B613C2"/>
    <w:rsid w:val="00B61A51"/>
    <w:rsid w:val="00B62944"/>
    <w:rsid w:val="00B62C5E"/>
    <w:rsid w:val="00B62D85"/>
    <w:rsid w:val="00B6332D"/>
    <w:rsid w:val="00B634C1"/>
    <w:rsid w:val="00B637C7"/>
    <w:rsid w:val="00B643F6"/>
    <w:rsid w:val="00B64775"/>
    <w:rsid w:val="00B647E7"/>
    <w:rsid w:val="00B662FB"/>
    <w:rsid w:val="00B66933"/>
    <w:rsid w:val="00B66FE1"/>
    <w:rsid w:val="00B671DA"/>
    <w:rsid w:val="00B678E5"/>
    <w:rsid w:val="00B678FE"/>
    <w:rsid w:val="00B67C6B"/>
    <w:rsid w:val="00B67EFC"/>
    <w:rsid w:val="00B708D9"/>
    <w:rsid w:val="00B70C53"/>
    <w:rsid w:val="00B71612"/>
    <w:rsid w:val="00B71700"/>
    <w:rsid w:val="00B71954"/>
    <w:rsid w:val="00B71A3A"/>
    <w:rsid w:val="00B71ACC"/>
    <w:rsid w:val="00B71CBE"/>
    <w:rsid w:val="00B71E88"/>
    <w:rsid w:val="00B72408"/>
    <w:rsid w:val="00B72F6F"/>
    <w:rsid w:val="00B73195"/>
    <w:rsid w:val="00B734DD"/>
    <w:rsid w:val="00B73843"/>
    <w:rsid w:val="00B73B92"/>
    <w:rsid w:val="00B73C37"/>
    <w:rsid w:val="00B74466"/>
    <w:rsid w:val="00B74728"/>
    <w:rsid w:val="00B74B8A"/>
    <w:rsid w:val="00B750B4"/>
    <w:rsid w:val="00B7583B"/>
    <w:rsid w:val="00B75C6B"/>
    <w:rsid w:val="00B75F55"/>
    <w:rsid w:val="00B766A8"/>
    <w:rsid w:val="00B76AEA"/>
    <w:rsid w:val="00B76B30"/>
    <w:rsid w:val="00B77A07"/>
    <w:rsid w:val="00B77D38"/>
    <w:rsid w:val="00B808F3"/>
    <w:rsid w:val="00B81147"/>
    <w:rsid w:val="00B8162C"/>
    <w:rsid w:val="00B820BA"/>
    <w:rsid w:val="00B82A4D"/>
    <w:rsid w:val="00B82CBD"/>
    <w:rsid w:val="00B84469"/>
    <w:rsid w:val="00B847EF"/>
    <w:rsid w:val="00B849AC"/>
    <w:rsid w:val="00B84E4A"/>
    <w:rsid w:val="00B85162"/>
    <w:rsid w:val="00B856BC"/>
    <w:rsid w:val="00B86696"/>
    <w:rsid w:val="00B86C47"/>
    <w:rsid w:val="00B8798C"/>
    <w:rsid w:val="00B87E5E"/>
    <w:rsid w:val="00B9011E"/>
    <w:rsid w:val="00B90738"/>
    <w:rsid w:val="00B90A73"/>
    <w:rsid w:val="00B90F63"/>
    <w:rsid w:val="00B90FF2"/>
    <w:rsid w:val="00B913E9"/>
    <w:rsid w:val="00B91415"/>
    <w:rsid w:val="00B91EE0"/>
    <w:rsid w:val="00B92129"/>
    <w:rsid w:val="00B92CB2"/>
    <w:rsid w:val="00B93087"/>
    <w:rsid w:val="00B931A1"/>
    <w:rsid w:val="00B93D7E"/>
    <w:rsid w:val="00B93F2E"/>
    <w:rsid w:val="00B94635"/>
    <w:rsid w:val="00B9482F"/>
    <w:rsid w:val="00B951B2"/>
    <w:rsid w:val="00B96317"/>
    <w:rsid w:val="00B96414"/>
    <w:rsid w:val="00B978A2"/>
    <w:rsid w:val="00B97E53"/>
    <w:rsid w:val="00BA04A7"/>
    <w:rsid w:val="00BA137A"/>
    <w:rsid w:val="00BA1AD4"/>
    <w:rsid w:val="00BA25AD"/>
    <w:rsid w:val="00BA35D5"/>
    <w:rsid w:val="00BA3A40"/>
    <w:rsid w:val="00BA3A7F"/>
    <w:rsid w:val="00BA3D86"/>
    <w:rsid w:val="00BA45F1"/>
    <w:rsid w:val="00BA51E4"/>
    <w:rsid w:val="00BA5983"/>
    <w:rsid w:val="00BA5C4B"/>
    <w:rsid w:val="00BA5EB1"/>
    <w:rsid w:val="00BA65A1"/>
    <w:rsid w:val="00BA67AA"/>
    <w:rsid w:val="00BA6801"/>
    <w:rsid w:val="00BA6968"/>
    <w:rsid w:val="00BA6D1A"/>
    <w:rsid w:val="00BA6E35"/>
    <w:rsid w:val="00BA7238"/>
    <w:rsid w:val="00BA78A8"/>
    <w:rsid w:val="00BB040D"/>
    <w:rsid w:val="00BB1733"/>
    <w:rsid w:val="00BB1DAC"/>
    <w:rsid w:val="00BB278C"/>
    <w:rsid w:val="00BB2B25"/>
    <w:rsid w:val="00BB2B5C"/>
    <w:rsid w:val="00BB2F0B"/>
    <w:rsid w:val="00BB3279"/>
    <w:rsid w:val="00BB330B"/>
    <w:rsid w:val="00BB33A7"/>
    <w:rsid w:val="00BB34BD"/>
    <w:rsid w:val="00BB35CB"/>
    <w:rsid w:val="00BB38E5"/>
    <w:rsid w:val="00BB3EA8"/>
    <w:rsid w:val="00BB45A3"/>
    <w:rsid w:val="00BB4EEB"/>
    <w:rsid w:val="00BB565A"/>
    <w:rsid w:val="00BB573C"/>
    <w:rsid w:val="00BB5AB8"/>
    <w:rsid w:val="00BB6143"/>
    <w:rsid w:val="00BB6718"/>
    <w:rsid w:val="00BB6BE5"/>
    <w:rsid w:val="00BB6C10"/>
    <w:rsid w:val="00BB705B"/>
    <w:rsid w:val="00BB7B31"/>
    <w:rsid w:val="00BC09D3"/>
    <w:rsid w:val="00BC0D50"/>
    <w:rsid w:val="00BC0E23"/>
    <w:rsid w:val="00BC1392"/>
    <w:rsid w:val="00BC179E"/>
    <w:rsid w:val="00BC22CD"/>
    <w:rsid w:val="00BC29AF"/>
    <w:rsid w:val="00BC30C2"/>
    <w:rsid w:val="00BC356F"/>
    <w:rsid w:val="00BC36F6"/>
    <w:rsid w:val="00BC401C"/>
    <w:rsid w:val="00BC5574"/>
    <w:rsid w:val="00BC592B"/>
    <w:rsid w:val="00BC5DBA"/>
    <w:rsid w:val="00BC6CE9"/>
    <w:rsid w:val="00BC7AA8"/>
    <w:rsid w:val="00BC7C0F"/>
    <w:rsid w:val="00BC7C2F"/>
    <w:rsid w:val="00BC7D0C"/>
    <w:rsid w:val="00BD02A8"/>
    <w:rsid w:val="00BD1AC8"/>
    <w:rsid w:val="00BD1C5D"/>
    <w:rsid w:val="00BD2A65"/>
    <w:rsid w:val="00BD3075"/>
    <w:rsid w:val="00BD35F5"/>
    <w:rsid w:val="00BD3F20"/>
    <w:rsid w:val="00BD438C"/>
    <w:rsid w:val="00BD465F"/>
    <w:rsid w:val="00BD4DFF"/>
    <w:rsid w:val="00BD50FF"/>
    <w:rsid w:val="00BD5E40"/>
    <w:rsid w:val="00BD6700"/>
    <w:rsid w:val="00BD69E1"/>
    <w:rsid w:val="00BD6CAD"/>
    <w:rsid w:val="00BD6E25"/>
    <w:rsid w:val="00BD7382"/>
    <w:rsid w:val="00BD7BB8"/>
    <w:rsid w:val="00BD7C7C"/>
    <w:rsid w:val="00BE0036"/>
    <w:rsid w:val="00BE0EEE"/>
    <w:rsid w:val="00BE11E2"/>
    <w:rsid w:val="00BE18FE"/>
    <w:rsid w:val="00BE1A17"/>
    <w:rsid w:val="00BE1EF1"/>
    <w:rsid w:val="00BE2E6D"/>
    <w:rsid w:val="00BE34BB"/>
    <w:rsid w:val="00BE37F5"/>
    <w:rsid w:val="00BE3DEF"/>
    <w:rsid w:val="00BE3ED2"/>
    <w:rsid w:val="00BE4305"/>
    <w:rsid w:val="00BE4980"/>
    <w:rsid w:val="00BE4A69"/>
    <w:rsid w:val="00BE5564"/>
    <w:rsid w:val="00BE57BD"/>
    <w:rsid w:val="00BE58B7"/>
    <w:rsid w:val="00BE61A1"/>
    <w:rsid w:val="00BE639C"/>
    <w:rsid w:val="00BE6A54"/>
    <w:rsid w:val="00BE7242"/>
    <w:rsid w:val="00BE7351"/>
    <w:rsid w:val="00BE7D0D"/>
    <w:rsid w:val="00BE7E8B"/>
    <w:rsid w:val="00BF1353"/>
    <w:rsid w:val="00BF149D"/>
    <w:rsid w:val="00BF16D4"/>
    <w:rsid w:val="00BF206C"/>
    <w:rsid w:val="00BF2324"/>
    <w:rsid w:val="00BF2893"/>
    <w:rsid w:val="00BF38A5"/>
    <w:rsid w:val="00BF3915"/>
    <w:rsid w:val="00BF3EC2"/>
    <w:rsid w:val="00BF402D"/>
    <w:rsid w:val="00BF4272"/>
    <w:rsid w:val="00BF4372"/>
    <w:rsid w:val="00BF490B"/>
    <w:rsid w:val="00BF4F24"/>
    <w:rsid w:val="00BF5051"/>
    <w:rsid w:val="00BF5335"/>
    <w:rsid w:val="00BF5766"/>
    <w:rsid w:val="00BF5EF4"/>
    <w:rsid w:val="00BF6247"/>
    <w:rsid w:val="00BF6A0B"/>
    <w:rsid w:val="00BF784E"/>
    <w:rsid w:val="00BF7954"/>
    <w:rsid w:val="00BF7C9E"/>
    <w:rsid w:val="00BF7EBA"/>
    <w:rsid w:val="00C005E8"/>
    <w:rsid w:val="00C00704"/>
    <w:rsid w:val="00C007DC"/>
    <w:rsid w:val="00C01177"/>
    <w:rsid w:val="00C0211C"/>
    <w:rsid w:val="00C03014"/>
    <w:rsid w:val="00C0306E"/>
    <w:rsid w:val="00C03364"/>
    <w:rsid w:val="00C03A96"/>
    <w:rsid w:val="00C03EA8"/>
    <w:rsid w:val="00C04221"/>
    <w:rsid w:val="00C047D6"/>
    <w:rsid w:val="00C048B3"/>
    <w:rsid w:val="00C04A79"/>
    <w:rsid w:val="00C05C70"/>
    <w:rsid w:val="00C05FFC"/>
    <w:rsid w:val="00C062AF"/>
    <w:rsid w:val="00C06C1D"/>
    <w:rsid w:val="00C0727A"/>
    <w:rsid w:val="00C07DAD"/>
    <w:rsid w:val="00C10A39"/>
    <w:rsid w:val="00C11810"/>
    <w:rsid w:val="00C11A16"/>
    <w:rsid w:val="00C11F92"/>
    <w:rsid w:val="00C12045"/>
    <w:rsid w:val="00C1253E"/>
    <w:rsid w:val="00C1256B"/>
    <w:rsid w:val="00C138F3"/>
    <w:rsid w:val="00C13D60"/>
    <w:rsid w:val="00C13F57"/>
    <w:rsid w:val="00C143CC"/>
    <w:rsid w:val="00C14670"/>
    <w:rsid w:val="00C146A2"/>
    <w:rsid w:val="00C14C67"/>
    <w:rsid w:val="00C15383"/>
    <w:rsid w:val="00C15BF6"/>
    <w:rsid w:val="00C15DBC"/>
    <w:rsid w:val="00C15E59"/>
    <w:rsid w:val="00C16054"/>
    <w:rsid w:val="00C1624E"/>
    <w:rsid w:val="00C167CC"/>
    <w:rsid w:val="00C16853"/>
    <w:rsid w:val="00C16988"/>
    <w:rsid w:val="00C171A1"/>
    <w:rsid w:val="00C17321"/>
    <w:rsid w:val="00C1767B"/>
    <w:rsid w:val="00C17817"/>
    <w:rsid w:val="00C1784A"/>
    <w:rsid w:val="00C20C01"/>
    <w:rsid w:val="00C2162B"/>
    <w:rsid w:val="00C22131"/>
    <w:rsid w:val="00C22A34"/>
    <w:rsid w:val="00C22E45"/>
    <w:rsid w:val="00C238E2"/>
    <w:rsid w:val="00C2452F"/>
    <w:rsid w:val="00C24FE4"/>
    <w:rsid w:val="00C25198"/>
    <w:rsid w:val="00C253D3"/>
    <w:rsid w:val="00C25618"/>
    <w:rsid w:val="00C25835"/>
    <w:rsid w:val="00C26952"/>
    <w:rsid w:val="00C2716B"/>
    <w:rsid w:val="00C27703"/>
    <w:rsid w:val="00C30A8B"/>
    <w:rsid w:val="00C30C3F"/>
    <w:rsid w:val="00C30E58"/>
    <w:rsid w:val="00C32516"/>
    <w:rsid w:val="00C32D42"/>
    <w:rsid w:val="00C32D49"/>
    <w:rsid w:val="00C3338B"/>
    <w:rsid w:val="00C33646"/>
    <w:rsid w:val="00C33819"/>
    <w:rsid w:val="00C3428A"/>
    <w:rsid w:val="00C3437B"/>
    <w:rsid w:val="00C3439D"/>
    <w:rsid w:val="00C35C99"/>
    <w:rsid w:val="00C35E6A"/>
    <w:rsid w:val="00C367C0"/>
    <w:rsid w:val="00C36842"/>
    <w:rsid w:val="00C36912"/>
    <w:rsid w:val="00C372CE"/>
    <w:rsid w:val="00C4090E"/>
    <w:rsid w:val="00C4137F"/>
    <w:rsid w:val="00C41F7F"/>
    <w:rsid w:val="00C42495"/>
    <w:rsid w:val="00C42D35"/>
    <w:rsid w:val="00C42D8E"/>
    <w:rsid w:val="00C43717"/>
    <w:rsid w:val="00C437E5"/>
    <w:rsid w:val="00C440AB"/>
    <w:rsid w:val="00C443E4"/>
    <w:rsid w:val="00C44D99"/>
    <w:rsid w:val="00C44EDD"/>
    <w:rsid w:val="00C453AF"/>
    <w:rsid w:val="00C456C1"/>
    <w:rsid w:val="00C45822"/>
    <w:rsid w:val="00C469E6"/>
    <w:rsid w:val="00C46B71"/>
    <w:rsid w:val="00C46D5C"/>
    <w:rsid w:val="00C46E15"/>
    <w:rsid w:val="00C46EAF"/>
    <w:rsid w:val="00C472D3"/>
    <w:rsid w:val="00C474EB"/>
    <w:rsid w:val="00C47D00"/>
    <w:rsid w:val="00C503D0"/>
    <w:rsid w:val="00C51300"/>
    <w:rsid w:val="00C5176D"/>
    <w:rsid w:val="00C51D61"/>
    <w:rsid w:val="00C531E9"/>
    <w:rsid w:val="00C53E03"/>
    <w:rsid w:val="00C547C2"/>
    <w:rsid w:val="00C549C1"/>
    <w:rsid w:val="00C555BD"/>
    <w:rsid w:val="00C5596A"/>
    <w:rsid w:val="00C55E76"/>
    <w:rsid w:val="00C562B7"/>
    <w:rsid w:val="00C565CD"/>
    <w:rsid w:val="00C56DD7"/>
    <w:rsid w:val="00C56F54"/>
    <w:rsid w:val="00C57134"/>
    <w:rsid w:val="00C57784"/>
    <w:rsid w:val="00C57E38"/>
    <w:rsid w:val="00C57FE1"/>
    <w:rsid w:val="00C61523"/>
    <w:rsid w:val="00C61C7B"/>
    <w:rsid w:val="00C6233E"/>
    <w:rsid w:val="00C623A2"/>
    <w:rsid w:val="00C62936"/>
    <w:rsid w:val="00C62A25"/>
    <w:rsid w:val="00C6368B"/>
    <w:rsid w:val="00C63758"/>
    <w:rsid w:val="00C64778"/>
    <w:rsid w:val="00C652C8"/>
    <w:rsid w:val="00C66328"/>
    <w:rsid w:val="00C664FE"/>
    <w:rsid w:val="00C66CE1"/>
    <w:rsid w:val="00C67A8B"/>
    <w:rsid w:val="00C67ACB"/>
    <w:rsid w:val="00C7042D"/>
    <w:rsid w:val="00C70BFA"/>
    <w:rsid w:val="00C70CE1"/>
    <w:rsid w:val="00C71BA0"/>
    <w:rsid w:val="00C71F29"/>
    <w:rsid w:val="00C7235F"/>
    <w:rsid w:val="00C733E9"/>
    <w:rsid w:val="00C734B5"/>
    <w:rsid w:val="00C736A4"/>
    <w:rsid w:val="00C73EBA"/>
    <w:rsid w:val="00C74166"/>
    <w:rsid w:val="00C7437A"/>
    <w:rsid w:val="00C74545"/>
    <w:rsid w:val="00C74BC8"/>
    <w:rsid w:val="00C74D3C"/>
    <w:rsid w:val="00C753B6"/>
    <w:rsid w:val="00C7545F"/>
    <w:rsid w:val="00C75885"/>
    <w:rsid w:val="00C75980"/>
    <w:rsid w:val="00C75EF2"/>
    <w:rsid w:val="00C76E74"/>
    <w:rsid w:val="00C77CBF"/>
    <w:rsid w:val="00C80C00"/>
    <w:rsid w:val="00C80D5C"/>
    <w:rsid w:val="00C81144"/>
    <w:rsid w:val="00C8169F"/>
    <w:rsid w:val="00C823C7"/>
    <w:rsid w:val="00C82CA9"/>
    <w:rsid w:val="00C83287"/>
    <w:rsid w:val="00C83FF2"/>
    <w:rsid w:val="00C84421"/>
    <w:rsid w:val="00C85220"/>
    <w:rsid w:val="00C853DF"/>
    <w:rsid w:val="00C856EE"/>
    <w:rsid w:val="00C86354"/>
    <w:rsid w:val="00C8666B"/>
    <w:rsid w:val="00C867BD"/>
    <w:rsid w:val="00C87D17"/>
    <w:rsid w:val="00C87F59"/>
    <w:rsid w:val="00C90948"/>
    <w:rsid w:val="00C90AC4"/>
    <w:rsid w:val="00C911E2"/>
    <w:rsid w:val="00C91BED"/>
    <w:rsid w:val="00C92492"/>
    <w:rsid w:val="00C92684"/>
    <w:rsid w:val="00C9275F"/>
    <w:rsid w:val="00C9286B"/>
    <w:rsid w:val="00C92988"/>
    <w:rsid w:val="00C92FFB"/>
    <w:rsid w:val="00C938A5"/>
    <w:rsid w:val="00C93917"/>
    <w:rsid w:val="00C93CC0"/>
    <w:rsid w:val="00C942B4"/>
    <w:rsid w:val="00C95291"/>
    <w:rsid w:val="00C95394"/>
    <w:rsid w:val="00C9556D"/>
    <w:rsid w:val="00C95792"/>
    <w:rsid w:val="00C95DC2"/>
    <w:rsid w:val="00C9608B"/>
    <w:rsid w:val="00C965C3"/>
    <w:rsid w:val="00C968BF"/>
    <w:rsid w:val="00C97DBB"/>
    <w:rsid w:val="00C97DD3"/>
    <w:rsid w:val="00CA0308"/>
    <w:rsid w:val="00CA05EE"/>
    <w:rsid w:val="00CA1975"/>
    <w:rsid w:val="00CA26F6"/>
    <w:rsid w:val="00CA2984"/>
    <w:rsid w:val="00CA2FBF"/>
    <w:rsid w:val="00CA39D1"/>
    <w:rsid w:val="00CA3BBF"/>
    <w:rsid w:val="00CA407B"/>
    <w:rsid w:val="00CA4083"/>
    <w:rsid w:val="00CA43E3"/>
    <w:rsid w:val="00CA4ABD"/>
    <w:rsid w:val="00CA4DAA"/>
    <w:rsid w:val="00CA5781"/>
    <w:rsid w:val="00CA5ED9"/>
    <w:rsid w:val="00CA743D"/>
    <w:rsid w:val="00CA77E3"/>
    <w:rsid w:val="00CA7BCF"/>
    <w:rsid w:val="00CA7CEA"/>
    <w:rsid w:val="00CB1093"/>
    <w:rsid w:val="00CB1EA7"/>
    <w:rsid w:val="00CB24AC"/>
    <w:rsid w:val="00CB2579"/>
    <w:rsid w:val="00CB25DB"/>
    <w:rsid w:val="00CB2AAB"/>
    <w:rsid w:val="00CB30DC"/>
    <w:rsid w:val="00CB3A24"/>
    <w:rsid w:val="00CB3C83"/>
    <w:rsid w:val="00CB4314"/>
    <w:rsid w:val="00CB45A6"/>
    <w:rsid w:val="00CB4C9C"/>
    <w:rsid w:val="00CB52EC"/>
    <w:rsid w:val="00CB69B6"/>
    <w:rsid w:val="00CB7014"/>
    <w:rsid w:val="00CB7059"/>
    <w:rsid w:val="00CB713B"/>
    <w:rsid w:val="00CB7203"/>
    <w:rsid w:val="00CB7EC0"/>
    <w:rsid w:val="00CB7FF8"/>
    <w:rsid w:val="00CC05D1"/>
    <w:rsid w:val="00CC0791"/>
    <w:rsid w:val="00CC123B"/>
    <w:rsid w:val="00CC16E9"/>
    <w:rsid w:val="00CC18E3"/>
    <w:rsid w:val="00CC1A7C"/>
    <w:rsid w:val="00CC247A"/>
    <w:rsid w:val="00CC287C"/>
    <w:rsid w:val="00CC3154"/>
    <w:rsid w:val="00CC360F"/>
    <w:rsid w:val="00CC3B66"/>
    <w:rsid w:val="00CC4049"/>
    <w:rsid w:val="00CC43DE"/>
    <w:rsid w:val="00CC45C8"/>
    <w:rsid w:val="00CC4872"/>
    <w:rsid w:val="00CC5B8F"/>
    <w:rsid w:val="00CC694A"/>
    <w:rsid w:val="00CC6A9D"/>
    <w:rsid w:val="00CC71B2"/>
    <w:rsid w:val="00CC74AE"/>
    <w:rsid w:val="00CC79D3"/>
    <w:rsid w:val="00CD01DF"/>
    <w:rsid w:val="00CD0782"/>
    <w:rsid w:val="00CD08D6"/>
    <w:rsid w:val="00CD0D00"/>
    <w:rsid w:val="00CD0E29"/>
    <w:rsid w:val="00CD13A5"/>
    <w:rsid w:val="00CD1451"/>
    <w:rsid w:val="00CD19F0"/>
    <w:rsid w:val="00CD1FDA"/>
    <w:rsid w:val="00CD2818"/>
    <w:rsid w:val="00CD29D5"/>
    <w:rsid w:val="00CD2A7D"/>
    <w:rsid w:val="00CD2C0D"/>
    <w:rsid w:val="00CD3276"/>
    <w:rsid w:val="00CD34AD"/>
    <w:rsid w:val="00CD377B"/>
    <w:rsid w:val="00CD3E87"/>
    <w:rsid w:val="00CD43EB"/>
    <w:rsid w:val="00CD48F0"/>
    <w:rsid w:val="00CD4C32"/>
    <w:rsid w:val="00CD4D9B"/>
    <w:rsid w:val="00CD500C"/>
    <w:rsid w:val="00CD5307"/>
    <w:rsid w:val="00CD574A"/>
    <w:rsid w:val="00CD5AF5"/>
    <w:rsid w:val="00CD648F"/>
    <w:rsid w:val="00CD64BE"/>
    <w:rsid w:val="00CD728D"/>
    <w:rsid w:val="00CD7BC7"/>
    <w:rsid w:val="00CE0256"/>
    <w:rsid w:val="00CE0589"/>
    <w:rsid w:val="00CE0AA2"/>
    <w:rsid w:val="00CE10D6"/>
    <w:rsid w:val="00CE176A"/>
    <w:rsid w:val="00CE1A00"/>
    <w:rsid w:val="00CE1C98"/>
    <w:rsid w:val="00CE2A21"/>
    <w:rsid w:val="00CE2AD4"/>
    <w:rsid w:val="00CE2C65"/>
    <w:rsid w:val="00CE31C9"/>
    <w:rsid w:val="00CE3D6B"/>
    <w:rsid w:val="00CE4152"/>
    <w:rsid w:val="00CE4255"/>
    <w:rsid w:val="00CE5299"/>
    <w:rsid w:val="00CE5DD4"/>
    <w:rsid w:val="00CE6508"/>
    <w:rsid w:val="00CE67F9"/>
    <w:rsid w:val="00CE69C9"/>
    <w:rsid w:val="00CE6A60"/>
    <w:rsid w:val="00CE7AF7"/>
    <w:rsid w:val="00CE7FCC"/>
    <w:rsid w:val="00CF0206"/>
    <w:rsid w:val="00CF0390"/>
    <w:rsid w:val="00CF0742"/>
    <w:rsid w:val="00CF098C"/>
    <w:rsid w:val="00CF0DBD"/>
    <w:rsid w:val="00CF163F"/>
    <w:rsid w:val="00CF1709"/>
    <w:rsid w:val="00CF1F7C"/>
    <w:rsid w:val="00CF2267"/>
    <w:rsid w:val="00CF2280"/>
    <w:rsid w:val="00CF24D0"/>
    <w:rsid w:val="00CF2750"/>
    <w:rsid w:val="00CF2C94"/>
    <w:rsid w:val="00CF2FE0"/>
    <w:rsid w:val="00CF3202"/>
    <w:rsid w:val="00CF4121"/>
    <w:rsid w:val="00CF45C6"/>
    <w:rsid w:val="00CF4AC4"/>
    <w:rsid w:val="00CF4AEA"/>
    <w:rsid w:val="00CF5B78"/>
    <w:rsid w:val="00CF6100"/>
    <w:rsid w:val="00CF62CA"/>
    <w:rsid w:val="00CF70FE"/>
    <w:rsid w:val="00CF71CC"/>
    <w:rsid w:val="00CF71FD"/>
    <w:rsid w:val="00CF77E5"/>
    <w:rsid w:val="00CF7F35"/>
    <w:rsid w:val="00D0001F"/>
    <w:rsid w:val="00D00ABB"/>
    <w:rsid w:val="00D00E9A"/>
    <w:rsid w:val="00D014CC"/>
    <w:rsid w:val="00D01EB4"/>
    <w:rsid w:val="00D01F8C"/>
    <w:rsid w:val="00D023BC"/>
    <w:rsid w:val="00D02C3F"/>
    <w:rsid w:val="00D02C7F"/>
    <w:rsid w:val="00D03049"/>
    <w:rsid w:val="00D03758"/>
    <w:rsid w:val="00D038EA"/>
    <w:rsid w:val="00D03979"/>
    <w:rsid w:val="00D03A88"/>
    <w:rsid w:val="00D03D8A"/>
    <w:rsid w:val="00D03E96"/>
    <w:rsid w:val="00D041A8"/>
    <w:rsid w:val="00D05190"/>
    <w:rsid w:val="00D05616"/>
    <w:rsid w:val="00D06D29"/>
    <w:rsid w:val="00D07F23"/>
    <w:rsid w:val="00D07F32"/>
    <w:rsid w:val="00D104D1"/>
    <w:rsid w:val="00D108D9"/>
    <w:rsid w:val="00D114DA"/>
    <w:rsid w:val="00D119FF"/>
    <w:rsid w:val="00D11EF5"/>
    <w:rsid w:val="00D12306"/>
    <w:rsid w:val="00D1285B"/>
    <w:rsid w:val="00D1392E"/>
    <w:rsid w:val="00D14330"/>
    <w:rsid w:val="00D148E2"/>
    <w:rsid w:val="00D14A44"/>
    <w:rsid w:val="00D14E60"/>
    <w:rsid w:val="00D14EDD"/>
    <w:rsid w:val="00D15AAA"/>
    <w:rsid w:val="00D15B8B"/>
    <w:rsid w:val="00D15D28"/>
    <w:rsid w:val="00D1615E"/>
    <w:rsid w:val="00D16DAE"/>
    <w:rsid w:val="00D1734F"/>
    <w:rsid w:val="00D174DA"/>
    <w:rsid w:val="00D17813"/>
    <w:rsid w:val="00D200D4"/>
    <w:rsid w:val="00D20324"/>
    <w:rsid w:val="00D212EB"/>
    <w:rsid w:val="00D21964"/>
    <w:rsid w:val="00D21D3E"/>
    <w:rsid w:val="00D229C9"/>
    <w:rsid w:val="00D22FF8"/>
    <w:rsid w:val="00D2301A"/>
    <w:rsid w:val="00D231DB"/>
    <w:rsid w:val="00D23426"/>
    <w:rsid w:val="00D24197"/>
    <w:rsid w:val="00D24910"/>
    <w:rsid w:val="00D24C20"/>
    <w:rsid w:val="00D24C7E"/>
    <w:rsid w:val="00D24EC2"/>
    <w:rsid w:val="00D24FEA"/>
    <w:rsid w:val="00D24FFA"/>
    <w:rsid w:val="00D25975"/>
    <w:rsid w:val="00D26289"/>
    <w:rsid w:val="00D2648D"/>
    <w:rsid w:val="00D267C2"/>
    <w:rsid w:val="00D26CCE"/>
    <w:rsid w:val="00D274D6"/>
    <w:rsid w:val="00D27582"/>
    <w:rsid w:val="00D27E55"/>
    <w:rsid w:val="00D30DBA"/>
    <w:rsid w:val="00D30E1D"/>
    <w:rsid w:val="00D310D3"/>
    <w:rsid w:val="00D312FB"/>
    <w:rsid w:val="00D315FA"/>
    <w:rsid w:val="00D31D0F"/>
    <w:rsid w:val="00D32154"/>
    <w:rsid w:val="00D3227A"/>
    <w:rsid w:val="00D322D4"/>
    <w:rsid w:val="00D3446F"/>
    <w:rsid w:val="00D36358"/>
    <w:rsid w:val="00D367CE"/>
    <w:rsid w:val="00D373A7"/>
    <w:rsid w:val="00D37EB0"/>
    <w:rsid w:val="00D405D5"/>
    <w:rsid w:val="00D408AB"/>
    <w:rsid w:val="00D40B3A"/>
    <w:rsid w:val="00D40BE3"/>
    <w:rsid w:val="00D41F8A"/>
    <w:rsid w:val="00D42438"/>
    <w:rsid w:val="00D424E0"/>
    <w:rsid w:val="00D42504"/>
    <w:rsid w:val="00D42911"/>
    <w:rsid w:val="00D43DA0"/>
    <w:rsid w:val="00D442D2"/>
    <w:rsid w:val="00D44642"/>
    <w:rsid w:val="00D449AB"/>
    <w:rsid w:val="00D44E91"/>
    <w:rsid w:val="00D4527C"/>
    <w:rsid w:val="00D458FA"/>
    <w:rsid w:val="00D45CE8"/>
    <w:rsid w:val="00D46161"/>
    <w:rsid w:val="00D46569"/>
    <w:rsid w:val="00D467DC"/>
    <w:rsid w:val="00D46BE4"/>
    <w:rsid w:val="00D4727A"/>
    <w:rsid w:val="00D473F1"/>
    <w:rsid w:val="00D47946"/>
    <w:rsid w:val="00D509FD"/>
    <w:rsid w:val="00D50A05"/>
    <w:rsid w:val="00D513D6"/>
    <w:rsid w:val="00D51505"/>
    <w:rsid w:val="00D51DBA"/>
    <w:rsid w:val="00D52010"/>
    <w:rsid w:val="00D52298"/>
    <w:rsid w:val="00D52466"/>
    <w:rsid w:val="00D52A40"/>
    <w:rsid w:val="00D52EA6"/>
    <w:rsid w:val="00D53579"/>
    <w:rsid w:val="00D536A4"/>
    <w:rsid w:val="00D536EF"/>
    <w:rsid w:val="00D53C5F"/>
    <w:rsid w:val="00D53D95"/>
    <w:rsid w:val="00D53E35"/>
    <w:rsid w:val="00D5420D"/>
    <w:rsid w:val="00D5457D"/>
    <w:rsid w:val="00D54EB9"/>
    <w:rsid w:val="00D553D3"/>
    <w:rsid w:val="00D55DD6"/>
    <w:rsid w:val="00D57007"/>
    <w:rsid w:val="00D57347"/>
    <w:rsid w:val="00D57893"/>
    <w:rsid w:val="00D609C6"/>
    <w:rsid w:val="00D6202D"/>
    <w:rsid w:val="00D62419"/>
    <w:rsid w:val="00D624ED"/>
    <w:rsid w:val="00D62C6F"/>
    <w:rsid w:val="00D6364D"/>
    <w:rsid w:val="00D642BD"/>
    <w:rsid w:val="00D647DB"/>
    <w:rsid w:val="00D6480D"/>
    <w:rsid w:val="00D6505B"/>
    <w:rsid w:val="00D6547F"/>
    <w:rsid w:val="00D6567D"/>
    <w:rsid w:val="00D65E3C"/>
    <w:rsid w:val="00D66BDF"/>
    <w:rsid w:val="00D67204"/>
    <w:rsid w:val="00D6730F"/>
    <w:rsid w:val="00D6793B"/>
    <w:rsid w:val="00D70619"/>
    <w:rsid w:val="00D70703"/>
    <w:rsid w:val="00D7082B"/>
    <w:rsid w:val="00D714EF"/>
    <w:rsid w:val="00D7230D"/>
    <w:rsid w:val="00D72C14"/>
    <w:rsid w:val="00D736C2"/>
    <w:rsid w:val="00D740EF"/>
    <w:rsid w:val="00D75871"/>
    <w:rsid w:val="00D76174"/>
    <w:rsid w:val="00D76268"/>
    <w:rsid w:val="00D76C72"/>
    <w:rsid w:val="00D76D8C"/>
    <w:rsid w:val="00D76F34"/>
    <w:rsid w:val="00D778FF"/>
    <w:rsid w:val="00D803FC"/>
    <w:rsid w:val="00D81FC2"/>
    <w:rsid w:val="00D8254B"/>
    <w:rsid w:val="00D83181"/>
    <w:rsid w:val="00D833E5"/>
    <w:rsid w:val="00D83481"/>
    <w:rsid w:val="00D83692"/>
    <w:rsid w:val="00D836DD"/>
    <w:rsid w:val="00D83D70"/>
    <w:rsid w:val="00D8406D"/>
    <w:rsid w:val="00D84627"/>
    <w:rsid w:val="00D84825"/>
    <w:rsid w:val="00D85090"/>
    <w:rsid w:val="00D856D9"/>
    <w:rsid w:val="00D86234"/>
    <w:rsid w:val="00D8646E"/>
    <w:rsid w:val="00D86735"/>
    <w:rsid w:val="00D86D5F"/>
    <w:rsid w:val="00D876DC"/>
    <w:rsid w:val="00D90246"/>
    <w:rsid w:val="00D90441"/>
    <w:rsid w:val="00D914CE"/>
    <w:rsid w:val="00D93A0F"/>
    <w:rsid w:val="00D93F8D"/>
    <w:rsid w:val="00D9468C"/>
    <w:rsid w:val="00D950C2"/>
    <w:rsid w:val="00D953B9"/>
    <w:rsid w:val="00D954AE"/>
    <w:rsid w:val="00D954E8"/>
    <w:rsid w:val="00D95E4A"/>
    <w:rsid w:val="00D973FA"/>
    <w:rsid w:val="00D9745E"/>
    <w:rsid w:val="00D97DC7"/>
    <w:rsid w:val="00DA0578"/>
    <w:rsid w:val="00DA0EAC"/>
    <w:rsid w:val="00DA1452"/>
    <w:rsid w:val="00DA18E6"/>
    <w:rsid w:val="00DA1BE0"/>
    <w:rsid w:val="00DA1DF7"/>
    <w:rsid w:val="00DA21CD"/>
    <w:rsid w:val="00DA23DF"/>
    <w:rsid w:val="00DA2599"/>
    <w:rsid w:val="00DA2B90"/>
    <w:rsid w:val="00DA2FFE"/>
    <w:rsid w:val="00DA468B"/>
    <w:rsid w:val="00DA4EFF"/>
    <w:rsid w:val="00DA5647"/>
    <w:rsid w:val="00DA5C74"/>
    <w:rsid w:val="00DA5D1C"/>
    <w:rsid w:val="00DA60C6"/>
    <w:rsid w:val="00DA6D36"/>
    <w:rsid w:val="00DA71B7"/>
    <w:rsid w:val="00DA7399"/>
    <w:rsid w:val="00DA740B"/>
    <w:rsid w:val="00DA7DCE"/>
    <w:rsid w:val="00DB032B"/>
    <w:rsid w:val="00DB08F3"/>
    <w:rsid w:val="00DB08FE"/>
    <w:rsid w:val="00DB0AD1"/>
    <w:rsid w:val="00DB0C19"/>
    <w:rsid w:val="00DB1306"/>
    <w:rsid w:val="00DB264B"/>
    <w:rsid w:val="00DB26AC"/>
    <w:rsid w:val="00DB2775"/>
    <w:rsid w:val="00DB343D"/>
    <w:rsid w:val="00DB3519"/>
    <w:rsid w:val="00DB38F3"/>
    <w:rsid w:val="00DB3E58"/>
    <w:rsid w:val="00DB3EEE"/>
    <w:rsid w:val="00DB4D07"/>
    <w:rsid w:val="00DB4EFC"/>
    <w:rsid w:val="00DB4F07"/>
    <w:rsid w:val="00DB569A"/>
    <w:rsid w:val="00DB5B42"/>
    <w:rsid w:val="00DB5BE0"/>
    <w:rsid w:val="00DB67A9"/>
    <w:rsid w:val="00DB67BD"/>
    <w:rsid w:val="00DB684C"/>
    <w:rsid w:val="00DB70A7"/>
    <w:rsid w:val="00DB719D"/>
    <w:rsid w:val="00DC0CE3"/>
    <w:rsid w:val="00DC0FF5"/>
    <w:rsid w:val="00DC1447"/>
    <w:rsid w:val="00DC15B7"/>
    <w:rsid w:val="00DC1E5D"/>
    <w:rsid w:val="00DC2440"/>
    <w:rsid w:val="00DC391D"/>
    <w:rsid w:val="00DC40F6"/>
    <w:rsid w:val="00DC52F0"/>
    <w:rsid w:val="00DC5D85"/>
    <w:rsid w:val="00DC5EE8"/>
    <w:rsid w:val="00DC758F"/>
    <w:rsid w:val="00DC779D"/>
    <w:rsid w:val="00DD1FF9"/>
    <w:rsid w:val="00DD21CC"/>
    <w:rsid w:val="00DD246C"/>
    <w:rsid w:val="00DD2C4D"/>
    <w:rsid w:val="00DD4361"/>
    <w:rsid w:val="00DD4DFD"/>
    <w:rsid w:val="00DD5041"/>
    <w:rsid w:val="00DD5063"/>
    <w:rsid w:val="00DD513F"/>
    <w:rsid w:val="00DD515C"/>
    <w:rsid w:val="00DD5367"/>
    <w:rsid w:val="00DD5FBE"/>
    <w:rsid w:val="00DD5FC2"/>
    <w:rsid w:val="00DD76B9"/>
    <w:rsid w:val="00DD7B69"/>
    <w:rsid w:val="00DD7EB0"/>
    <w:rsid w:val="00DD7FB4"/>
    <w:rsid w:val="00DE002B"/>
    <w:rsid w:val="00DE083B"/>
    <w:rsid w:val="00DE0B4F"/>
    <w:rsid w:val="00DE0C79"/>
    <w:rsid w:val="00DE1C07"/>
    <w:rsid w:val="00DE24FB"/>
    <w:rsid w:val="00DE2941"/>
    <w:rsid w:val="00DE2BF3"/>
    <w:rsid w:val="00DE304A"/>
    <w:rsid w:val="00DE3922"/>
    <w:rsid w:val="00DE41B9"/>
    <w:rsid w:val="00DE5A7E"/>
    <w:rsid w:val="00DE5AFC"/>
    <w:rsid w:val="00DE6589"/>
    <w:rsid w:val="00DE74CB"/>
    <w:rsid w:val="00DE7981"/>
    <w:rsid w:val="00DE7E96"/>
    <w:rsid w:val="00DF0116"/>
    <w:rsid w:val="00DF0991"/>
    <w:rsid w:val="00DF19F0"/>
    <w:rsid w:val="00DF36AD"/>
    <w:rsid w:val="00DF4400"/>
    <w:rsid w:val="00DF4AF8"/>
    <w:rsid w:val="00DF4CF2"/>
    <w:rsid w:val="00DF5933"/>
    <w:rsid w:val="00DF5E0F"/>
    <w:rsid w:val="00DF5FFC"/>
    <w:rsid w:val="00DF6684"/>
    <w:rsid w:val="00DF682D"/>
    <w:rsid w:val="00DF68F8"/>
    <w:rsid w:val="00DF6B74"/>
    <w:rsid w:val="00DF7728"/>
    <w:rsid w:val="00DF7A8F"/>
    <w:rsid w:val="00E002AB"/>
    <w:rsid w:val="00E00521"/>
    <w:rsid w:val="00E00982"/>
    <w:rsid w:val="00E00A72"/>
    <w:rsid w:val="00E01A44"/>
    <w:rsid w:val="00E01B63"/>
    <w:rsid w:val="00E01D58"/>
    <w:rsid w:val="00E02579"/>
    <w:rsid w:val="00E029B9"/>
    <w:rsid w:val="00E02FBF"/>
    <w:rsid w:val="00E03048"/>
    <w:rsid w:val="00E0315F"/>
    <w:rsid w:val="00E03A3B"/>
    <w:rsid w:val="00E044E6"/>
    <w:rsid w:val="00E0474A"/>
    <w:rsid w:val="00E05286"/>
    <w:rsid w:val="00E05828"/>
    <w:rsid w:val="00E05A33"/>
    <w:rsid w:val="00E06476"/>
    <w:rsid w:val="00E06642"/>
    <w:rsid w:val="00E066D5"/>
    <w:rsid w:val="00E07460"/>
    <w:rsid w:val="00E07689"/>
    <w:rsid w:val="00E0795F"/>
    <w:rsid w:val="00E07B7C"/>
    <w:rsid w:val="00E07E74"/>
    <w:rsid w:val="00E07F30"/>
    <w:rsid w:val="00E105C5"/>
    <w:rsid w:val="00E1082F"/>
    <w:rsid w:val="00E1091A"/>
    <w:rsid w:val="00E10BC3"/>
    <w:rsid w:val="00E10EC4"/>
    <w:rsid w:val="00E10F5F"/>
    <w:rsid w:val="00E1129A"/>
    <w:rsid w:val="00E1166B"/>
    <w:rsid w:val="00E12074"/>
    <w:rsid w:val="00E12656"/>
    <w:rsid w:val="00E12A3C"/>
    <w:rsid w:val="00E12CDA"/>
    <w:rsid w:val="00E13370"/>
    <w:rsid w:val="00E13510"/>
    <w:rsid w:val="00E14930"/>
    <w:rsid w:val="00E149EF"/>
    <w:rsid w:val="00E14B8D"/>
    <w:rsid w:val="00E15518"/>
    <w:rsid w:val="00E1560C"/>
    <w:rsid w:val="00E15C6F"/>
    <w:rsid w:val="00E16B63"/>
    <w:rsid w:val="00E16B90"/>
    <w:rsid w:val="00E17749"/>
    <w:rsid w:val="00E17E5C"/>
    <w:rsid w:val="00E17FCC"/>
    <w:rsid w:val="00E21029"/>
    <w:rsid w:val="00E218A2"/>
    <w:rsid w:val="00E22008"/>
    <w:rsid w:val="00E220C7"/>
    <w:rsid w:val="00E22EBF"/>
    <w:rsid w:val="00E22F96"/>
    <w:rsid w:val="00E233AB"/>
    <w:rsid w:val="00E246BE"/>
    <w:rsid w:val="00E25BD1"/>
    <w:rsid w:val="00E25E5E"/>
    <w:rsid w:val="00E25F42"/>
    <w:rsid w:val="00E2650C"/>
    <w:rsid w:val="00E27C04"/>
    <w:rsid w:val="00E303AD"/>
    <w:rsid w:val="00E3050F"/>
    <w:rsid w:val="00E305DD"/>
    <w:rsid w:val="00E31A59"/>
    <w:rsid w:val="00E31EE2"/>
    <w:rsid w:val="00E3260C"/>
    <w:rsid w:val="00E32CF1"/>
    <w:rsid w:val="00E32E8C"/>
    <w:rsid w:val="00E334A3"/>
    <w:rsid w:val="00E33563"/>
    <w:rsid w:val="00E3456B"/>
    <w:rsid w:val="00E351F4"/>
    <w:rsid w:val="00E35945"/>
    <w:rsid w:val="00E35A16"/>
    <w:rsid w:val="00E36873"/>
    <w:rsid w:val="00E36930"/>
    <w:rsid w:val="00E36A2D"/>
    <w:rsid w:val="00E374EF"/>
    <w:rsid w:val="00E40442"/>
    <w:rsid w:val="00E4055C"/>
    <w:rsid w:val="00E40CED"/>
    <w:rsid w:val="00E41CB9"/>
    <w:rsid w:val="00E425C9"/>
    <w:rsid w:val="00E429D5"/>
    <w:rsid w:val="00E42BC8"/>
    <w:rsid w:val="00E43065"/>
    <w:rsid w:val="00E43141"/>
    <w:rsid w:val="00E43292"/>
    <w:rsid w:val="00E435B1"/>
    <w:rsid w:val="00E43A17"/>
    <w:rsid w:val="00E43CD8"/>
    <w:rsid w:val="00E43E14"/>
    <w:rsid w:val="00E43E23"/>
    <w:rsid w:val="00E44156"/>
    <w:rsid w:val="00E44266"/>
    <w:rsid w:val="00E447EB"/>
    <w:rsid w:val="00E44A39"/>
    <w:rsid w:val="00E4609A"/>
    <w:rsid w:val="00E4702E"/>
    <w:rsid w:val="00E471CE"/>
    <w:rsid w:val="00E47C05"/>
    <w:rsid w:val="00E50119"/>
    <w:rsid w:val="00E50B24"/>
    <w:rsid w:val="00E50D7B"/>
    <w:rsid w:val="00E50E63"/>
    <w:rsid w:val="00E51140"/>
    <w:rsid w:val="00E51472"/>
    <w:rsid w:val="00E5155F"/>
    <w:rsid w:val="00E5206B"/>
    <w:rsid w:val="00E527EA"/>
    <w:rsid w:val="00E530CC"/>
    <w:rsid w:val="00E534B7"/>
    <w:rsid w:val="00E53E7D"/>
    <w:rsid w:val="00E5453E"/>
    <w:rsid w:val="00E552E5"/>
    <w:rsid w:val="00E554ED"/>
    <w:rsid w:val="00E557BC"/>
    <w:rsid w:val="00E55CBE"/>
    <w:rsid w:val="00E55CD2"/>
    <w:rsid w:val="00E55D46"/>
    <w:rsid w:val="00E564A2"/>
    <w:rsid w:val="00E567B8"/>
    <w:rsid w:val="00E56C28"/>
    <w:rsid w:val="00E577BB"/>
    <w:rsid w:val="00E57924"/>
    <w:rsid w:val="00E5797D"/>
    <w:rsid w:val="00E57DF4"/>
    <w:rsid w:val="00E57FB8"/>
    <w:rsid w:val="00E60417"/>
    <w:rsid w:val="00E60639"/>
    <w:rsid w:val="00E6067E"/>
    <w:rsid w:val="00E610A9"/>
    <w:rsid w:val="00E613AF"/>
    <w:rsid w:val="00E61593"/>
    <w:rsid w:val="00E61AC6"/>
    <w:rsid w:val="00E622B4"/>
    <w:rsid w:val="00E634D6"/>
    <w:rsid w:val="00E641B9"/>
    <w:rsid w:val="00E645C3"/>
    <w:rsid w:val="00E645D3"/>
    <w:rsid w:val="00E64FCE"/>
    <w:rsid w:val="00E65533"/>
    <w:rsid w:val="00E65831"/>
    <w:rsid w:val="00E65C08"/>
    <w:rsid w:val="00E66044"/>
    <w:rsid w:val="00E66BB9"/>
    <w:rsid w:val="00E6758D"/>
    <w:rsid w:val="00E67BE8"/>
    <w:rsid w:val="00E70961"/>
    <w:rsid w:val="00E70CF7"/>
    <w:rsid w:val="00E71119"/>
    <w:rsid w:val="00E71410"/>
    <w:rsid w:val="00E71704"/>
    <w:rsid w:val="00E717BB"/>
    <w:rsid w:val="00E71882"/>
    <w:rsid w:val="00E72288"/>
    <w:rsid w:val="00E722BC"/>
    <w:rsid w:val="00E728E3"/>
    <w:rsid w:val="00E73405"/>
    <w:rsid w:val="00E741C3"/>
    <w:rsid w:val="00E74311"/>
    <w:rsid w:val="00E74EC4"/>
    <w:rsid w:val="00E75339"/>
    <w:rsid w:val="00E753BD"/>
    <w:rsid w:val="00E759BE"/>
    <w:rsid w:val="00E759C6"/>
    <w:rsid w:val="00E76289"/>
    <w:rsid w:val="00E768F1"/>
    <w:rsid w:val="00E7726B"/>
    <w:rsid w:val="00E778B8"/>
    <w:rsid w:val="00E77971"/>
    <w:rsid w:val="00E77B74"/>
    <w:rsid w:val="00E77F18"/>
    <w:rsid w:val="00E77F52"/>
    <w:rsid w:val="00E80A2B"/>
    <w:rsid w:val="00E80B90"/>
    <w:rsid w:val="00E81084"/>
    <w:rsid w:val="00E81566"/>
    <w:rsid w:val="00E818B9"/>
    <w:rsid w:val="00E81C08"/>
    <w:rsid w:val="00E81FC6"/>
    <w:rsid w:val="00E82549"/>
    <w:rsid w:val="00E84A64"/>
    <w:rsid w:val="00E84B08"/>
    <w:rsid w:val="00E851D3"/>
    <w:rsid w:val="00E85A2B"/>
    <w:rsid w:val="00E860BF"/>
    <w:rsid w:val="00E863D1"/>
    <w:rsid w:val="00E86404"/>
    <w:rsid w:val="00E865B9"/>
    <w:rsid w:val="00E86A5B"/>
    <w:rsid w:val="00E86C88"/>
    <w:rsid w:val="00E86D74"/>
    <w:rsid w:val="00E87C81"/>
    <w:rsid w:val="00E87E6D"/>
    <w:rsid w:val="00E87E71"/>
    <w:rsid w:val="00E87F57"/>
    <w:rsid w:val="00E906E7"/>
    <w:rsid w:val="00E908D0"/>
    <w:rsid w:val="00E91D37"/>
    <w:rsid w:val="00E92176"/>
    <w:rsid w:val="00E9273F"/>
    <w:rsid w:val="00E9278D"/>
    <w:rsid w:val="00E93285"/>
    <w:rsid w:val="00E936B4"/>
    <w:rsid w:val="00E93DF0"/>
    <w:rsid w:val="00E93E51"/>
    <w:rsid w:val="00E93ED4"/>
    <w:rsid w:val="00E943E0"/>
    <w:rsid w:val="00E95146"/>
    <w:rsid w:val="00E9609C"/>
    <w:rsid w:val="00E96814"/>
    <w:rsid w:val="00E968E0"/>
    <w:rsid w:val="00E9754D"/>
    <w:rsid w:val="00E975FB"/>
    <w:rsid w:val="00E97B4D"/>
    <w:rsid w:val="00EA01A4"/>
    <w:rsid w:val="00EA0A6D"/>
    <w:rsid w:val="00EA12B5"/>
    <w:rsid w:val="00EA131F"/>
    <w:rsid w:val="00EA1DAD"/>
    <w:rsid w:val="00EA2F18"/>
    <w:rsid w:val="00EA3745"/>
    <w:rsid w:val="00EA3894"/>
    <w:rsid w:val="00EA466B"/>
    <w:rsid w:val="00EA46E9"/>
    <w:rsid w:val="00EA4B93"/>
    <w:rsid w:val="00EA4D79"/>
    <w:rsid w:val="00EA4F09"/>
    <w:rsid w:val="00EA58BA"/>
    <w:rsid w:val="00EA5AFD"/>
    <w:rsid w:val="00EA5DD0"/>
    <w:rsid w:val="00EA5F86"/>
    <w:rsid w:val="00EA618A"/>
    <w:rsid w:val="00EA657A"/>
    <w:rsid w:val="00EA6CF6"/>
    <w:rsid w:val="00EB01C3"/>
    <w:rsid w:val="00EB1031"/>
    <w:rsid w:val="00EB1B63"/>
    <w:rsid w:val="00EB2AB4"/>
    <w:rsid w:val="00EB2D9D"/>
    <w:rsid w:val="00EB36DB"/>
    <w:rsid w:val="00EB3A0F"/>
    <w:rsid w:val="00EB3A57"/>
    <w:rsid w:val="00EB3EDD"/>
    <w:rsid w:val="00EB413E"/>
    <w:rsid w:val="00EB4762"/>
    <w:rsid w:val="00EB4A36"/>
    <w:rsid w:val="00EB532D"/>
    <w:rsid w:val="00EB5FB1"/>
    <w:rsid w:val="00EB6295"/>
    <w:rsid w:val="00EB631E"/>
    <w:rsid w:val="00EB6580"/>
    <w:rsid w:val="00EB78BA"/>
    <w:rsid w:val="00EB7B6A"/>
    <w:rsid w:val="00EC0767"/>
    <w:rsid w:val="00EC1182"/>
    <w:rsid w:val="00EC137F"/>
    <w:rsid w:val="00EC1D2A"/>
    <w:rsid w:val="00EC1E5A"/>
    <w:rsid w:val="00EC20AA"/>
    <w:rsid w:val="00EC23C9"/>
    <w:rsid w:val="00EC264B"/>
    <w:rsid w:val="00EC2690"/>
    <w:rsid w:val="00EC2DB3"/>
    <w:rsid w:val="00EC35EA"/>
    <w:rsid w:val="00EC396D"/>
    <w:rsid w:val="00EC5BB9"/>
    <w:rsid w:val="00EC6D6E"/>
    <w:rsid w:val="00EC6DE7"/>
    <w:rsid w:val="00EC774A"/>
    <w:rsid w:val="00EC7BB4"/>
    <w:rsid w:val="00EC7CAE"/>
    <w:rsid w:val="00ED011F"/>
    <w:rsid w:val="00ED0C46"/>
    <w:rsid w:val="00ED127A"/>
    <w:rsid w:val="00ED21CF"/>
    <w:rsid w:val="00ED2FA3"/>
    <w:rsid w:val="00ED326C"/>
    <w:rsid w:val="00ED3A7D"/>
    <w:rsid w:val="00ED522B"/>
    <w:rsid w:val="00ED5BF1"/>
    <w:rsid w:val="00ED5D89"/>
    <w:rsid w:val="00ED5E0E"/>
    <w:rsid w:val="00ED6197"/>
    <w:rsid w:val="00ED7007"/>
    <w:rsid w:val="00ED739A"/>
    <w:rsid w:val="00ED7F26"/>
    <w:rsid w:val="00EE0532"/>
    <w:rsid w:val="00EE098A"/>
    <w:rsid w:val="00EE0EA0"/>
    <w:rsid w:val="00EE0F28"/>
    <w:rsid w:val="00EE0F95"/>
    <w:rsid w:val="00EE1245"/>
    <w:rsid w:val="00EE1528"/>
    <w:rsid w:val="00EE18C5"/>
    <w:rsid w:val="00EE1964"/>
    <w:rsid w:val="00EE1A4A"/>
    <w:rsid w:val="00EE2769"/>
    <w:rsid w:val="00EE2E3E"/>
    <w:rsid w:val="00EE2F19"/>
    <w:rsid w:val="00EE32C2"/>
    <w:rsid w:val="00EE360A"/>
    <w:rsid w:val="00EE4353"/>
    <w:rsid w:val="00EE4A9A"/>
    <w:rsid w:val="00EE4EB5"/>
    <w:rsid w:val="00EE58BA"/>
    <w:rsid w:val="00EE5FEC"/>
    <w:rsid w:val="00EE61CA"/>
    <w:rsid w:val="00EE64E2"/>
    <w:rsid w:val="00EE68D4"/>
    <w:rsid w:val="00EE69F0"/>
    <w:rsid w:val="00EE6B24"/>
    <w:rsid w:val="00EE7120"/>
    <w:rsid w:val="00EE72F9"/>
    <w:rsid w:val="00EE75D3"/>
    <w:rsid w:val="00EE7696"/>
    <w:rsid w:val="00EE7D28"/>
    <w:rsid w:val="00EF065B"/>
    <w:rsid w:val="00EF1064"/>
    <w:rsid w:val="00EF15CC"/>
    <w:rsid w:val="00EF15F3"/>
    <w:rsid w:val="00EF1C19"/>
    <w:rsid w:val="00EF1E79"/>
    <w:rsid w:val="00EF2B9C"/>
    <w:rsid w:val="00EF30DF"/>
    <w:rsid w:val="00EF32B2"/>
    <w:rsid w:val="00EF350C"/>
    <w:rsid w:val="00EF3C5C"/>
    <w:rsid w:val="00EF3E9F"/>
    <w:rsid w:val="00EF48E9"/>
    <w:rsid w:val="00EF6238"/>
    <w:rsid w:val="00EF6F55"/>
    <w:rsid w:val="00EF7277"/>
    <w:rsid w:val="00EF778C"/>
    <w:rsid w:val="00F00863"/>
    <w:rsid w:val="00F00B33"/>
    <w:rsid w:val="00F01419"/>
    <w:rsid w:val="00F0178D"/>
    <w:rsid w:val="00F01CBD"/>
    <w:rsid w:val="00F02156"/>
    <w:rsid w:val="00F021B4"/>
    <w:rsid w:val="00F023D6"/>
    <w:rsid w:val="00F0336B"/>
    <w:rsid w:val="00F033BB"/>
    <w:rsid w:val="00F039FB"/>
    <w:rsid w:val="00F03D87"/>
    <w:rsid w:val="00F051D2"/>
    <w:rsid w:val="00F05377"/>
    <w:rsid w:val="00F06310"/>
    <w:rsid w:val="00F064A5"/>
    <w:rsid w:val="00F06AFE"/>
    <w:rsid w:val="00F06D2C"/>
    <w:rsid w:val="00F070BB"/>
    <w:rsid w:val="00F074FD"/>
    <w:rsid w:val="00F079E3"/>
    <w:rsid w:val="00F103AC"/>
    <w:rsid w:val="00F1091E"/>
    <w:rsid w:val="00F11532"/>
    <w:rsid w:val="00F11A42"/>
    <w:rsid w:val="00F11A8C"/>
    <w:rsid w:val="00F11DD4"/>
    <w:rsid w:val="00F1201F"/>
    <w:rsid w:val="00F12233"/>
    <w:rsid w:val="00F12C6C"/>
    <w:rsid w:val="00F12F63"/>
    <w:rsid w:val="00F131C0"/>
    <w:rsid w:val="00F136E4"/>
    <w:rsid w:val="00F13719"/>
    <w:rsid w:val="00F14490"/>
    <w:rsid w:val="00F14A46"/>
    <w:rsid w:val="00F14D0F"/>
    <w:rsid w:val="00F16FA0"/>
    <w:rsid w:val="00F1703E"/>
    <w:rsid w:val="00F2055C"/>
    <w:rsid w:val="00F206FE"/>
    <w:rsid w:val="00F224CB"/>
    <w:rsid w:val="00F22EF9"/>
    <w:rsid w:val="00F24190"/>
    <w:rsid w:val="00F24340"/>
    <w:rsid w:val="00F257D8"/>
    <w:rsid w:val="00F260E1"/>
    <w:rsid w:val="00F26628"/>
    <w:rsid w:val="00F26BB6"/>
    <w:rsid w:val="00F26F56"/>
    <w:rsid w:val="00F2730B"/>
    <w:rsid w:val="00F27626"/>
    <w:rsid w:val="00F277C0"/>
    <w:rsid w:val="00F2787C"/>
    <w:rsid w:val="00F27E9A"/>
    <w:rsid w:val="00F30681"/>
    <w:rsid w:val="00F30CEB"/>
    <w:rsid w:val="00F31C82"/>
    <w:rsid w:val="00F31F6B"/>
    <w:rsid w:val="00F32465"/>
    <w:rsid w:val="00F32A86"/>
    <w:rsid w:val="00F34D35"/>
    <w:rsid w:val="00F34F63"/>
    <w:rsid w:val="00F351E2"/>
    <w:rsid w:val="00F357FB"/>
    <w:rsid w:val="00F361F0"/>
    <w:rsid w:val="00F36911"/>
    <w:rsid w:val="00F37016"/>
    <w:rsid w:val="00F3704E"/>
    <w:rsid w:val="00F37362"/>
    <w:rsid w:val="00F376B6"/>
    <w:rsid w:val="00F37EE1"/>
    <w:rsid w:val="00F40105"/>
    <w:rsid w:val="00F40704"/>
    <w:rsid w:val="00F40E47"/>
    <w:rsid w:val="00F416F6"/>
    <w:rsid w:val="00F417FB"/>
    <w:rsid w:val="00F41B19"/>
    <w:rsid w:val="00F41F9F"/>
    <w:rsid w:val="00F4204B"/>
    <w:rsid w:val="00F42BDA"/>
    <w:rsid w:val="00F42CF1"/>
    <w:rsid w:val="00F43B8D"/>
    <w:rsid w:val="00F43D47"/>
    <w:rsid w:val="00F443BF"/>
    <w:rsid w:val="00F448C6"/>
    <w:rsid w:val="00F44BB5"/>
    <w:rsid w:val="00F44BD8"/>
    <w:rsid w:val="00F44F3D"/>
    <w:rsid w:val="00F45121"/>
    <w:rsid w:val="00F4555B"/>
    <w:rsid w:val="00F46254"/>
    <w:rsid w:val="00F46EBF"/>
    <w:rsid w:val="00F47D27"/>
    <w:rsid w:val="00F47FC1"/>
    <w:rsid w:val="00F50A97"/>
    <w:rsid w:val="00F50F5B"/>
    <w:rsid w:val="00F51012"/>
    <w:rsid w:val="00F5152A"/>
    <w:rsid w:val="00F51551"/>
    <w:rsid w:val="00F52132"/>
    <w:rsid w:val="00F52536"/>
    <w:rsid w:val="00F526EC"/>
    <w:rsid w:val="00F5358F"/>
    <w:rsid w:val="00F54058"/>
    <w:rsid w:val="00F540CB"/>
    <w:rsid w:val="00F54799"/>
    <w:rsid w:val="00F55535"/>
    <w:rsid w:val="00F55604"/>
    <w:rsid w:val="00F5597B"/>
    <w:rsid w:val="00F559BD"/>
    <w:rsid w:val="00F55CE6"/>
    <w:rsid w:val="00F567B4"/>
    <w:rsid w:val="00F6043B"/>
    <w:rsid w:val="00F605F2"/>
    <w:rsid w:val="00F6094D"/>
    <w:rsid w:val="00F60DEF"/>
    <w:rsid w:val="00F610E7"/>
    <w:rsid w:val="00F61412"/>
    <w:rsid w:val="00F61926"/>
    <w:rsid w:val="00F61B64"/>
    <w:rsid w:val="00F61C0D"/>
    <w:rsid w:val="00F61D35"/>
    <w:rsid w:val="00F62023"/>
    <w:rsid w:val="00F62583"/>
    <w:rsid w:val="00F62A87"/>
    <w:rsid w:val="00F6312E"/>
    <w:rsid w:val="00F63CB2"/>
    <w:rsid w:val="00F63D05"/>
    <w:rsid w:val="00F64383"/>
    <w:rsid w:val="00F64A9D"/>
    <w:rsid w:val="00F64CD1"/>
    <w:rsid w:val="00F657ED"/>
    <w:rsid w:val="00F65FBC"/>
    <w:rsid w:val="00F66A88"/>
    <w:rsid w:val="00F67143"/>
    <w:rsid w:val="00F67F01"/>
    <w:rsid w:val="00F67FC0"/>
    <w:rsid w:val="00F70143"/>
    <w:rsid w:val="00F70690"/>
    <w:rsid w:val="00F70700"/>
    <w:rsid w:val="00F7109A"/>
    <w:rsid w:val="00F71183"/>
    <w:rsid w:val="00F721C3"/>
    <w:rsid w:val="00F727AA"/>
    <w:rsid w:val="00F72E8C"/>
    <w:rsid w:val="00F73649"/>
    <w:rsid w:val="00F736E5"/>
    <w:rsid w:val="00F739E2"/>
    <w:rsid w:val="00F73B97"/>
    <w:rsid w:val="00F73E4B"/>
    <w:rsid w:val="00F74142"/>
    <w:rsid w:val="00F7416D"/>
    <w:rsid w:val="00F74422"/>
    <w:rsid w:val="00F744A3"/>
    <w:rsid w:val="00F7458B"/>
    <w:rsid w:val="00F74D8C"/>
    <w:rsid w:val="00F74ECF"/>
    <w:rsid w:val="00F74EEE"/>
    <w:rsid w:val="00F755B4"/>
    <w:rsid w:val="00F75712"/>
    <w:rsid w:val="00F75DC2"/>
    <w:rsid w:val="00F764DE"/>
    <w:rsid w:val="00F76578"/>
    <w:rsid w:val="00F77089"/>
    <w:rsid w:val="00F7719C"/>
    <w:rsid w:val="00F8034E"/>
    <w:rsid w:val="00F8098C"/>
    <w:rsid w:val="00F80AB8"/>
    <w:rsid w:val="00F81249"/>
    <w:rsid w:val="00F81976"/>
    <w:rsid w:val="00F830B2"/>
    <w:rsid w:val="00F84241"/>
    <w:rsid w:val="00F852CD"/>
    <w:rsid w:val="00F864E2"/>
    <w:rsid w:val="00F86798"/>
    <w:rsid w:val="00F8700D"/>
    <w:rsid w:val="00F871B7"/>
    <w:rsid w:val="00F87B89"/>
    <w:rsid w:val="00F87EEA"/>
    <w:rsid w:val="00F904F0"/>
    <w:rsid w:val="00F906E1"/>
    <w:rsid w:val="00F90A1F"/>
    <w:rsid w:val="00F90FB1"/>
    <w:rsid w:val="00F92111"/>
    <w:rsid w:val="00F923AF"/>
    <w:rsid w:val="00F92F7C"/>
    <w:rsid w:val="00F93A43"/>
    <w:rsid w:val="00F94469"/>
    <w:rsid w:val="00F94509"/>
    <w:rsid w:val="00F9618C"/>
    <w:rsid w:val="00F96461"/>
    <w:rsid w:val="00F96518"/>
    <w:rsid w:val="00F96609"/>
    <w:rsid w:val="00F96951"/>
    <w:rsid w:val="00F96964"/>
    <w:rsid w:val="00F96BC0"/>
    <w:rsid w:val="00F96D5E"/>
    <w:rsid w:val="00F96F86"/>
    <w:rsid w:val="00F9711C"/>
    <w:rsid w:val="00FA0ABF"/>
    <w:rsid w:val="00FA0DFD"/>
    <w:rsid w:val="00FA11C3"/>
    <w:rsid w:val="00FA2D25"/>
    <w:rsid w:val="00FA2D43"/>
    <w:rsid w:val="00FA33ED"/>
    <w:rsid w:val="00FA3901"/>
    <w:rsid w:val="00FA3B56"/>
    <w:rsid w:val="00FA3C35"/>
    <w:rsid w:val="00FA3F32"/>
    <w:rsid w:val="00FA42BB"/>
    <w:rsid w:val="00FA43AA"/>
    <w:rsid w:val="00FA4831"/>
    <w:rsid w:val="00FA4C93"/>
    <w:rsid w:val="00FA527C"/>
    <w:rsid w:val="00FA5E20"/>
    <w:rsid w:val="00FA703E"/>
    <w:rsid w:val="00FA7AC7"/>
    <w:rsid w:val="00FA7EB7"/>
    <w:rsid w:val="00FB0FA8"/>
    <w:rsid w:val="00FB0FCB"/>
    <w:rsid w:val="00FB1708"/>
    <w:rsid w:val="00FB2485"/>
    <w:rsid w:val="00FB267A"/>
    <w:rsid w:val="00FB2A54"/>
    <w:rsid w:val="00FB3192"/>
    <w:rsid w:val="00FB4452"/>
    <w:rsid w:val="00FB4DCD"/>
    <w:rsid w:val="00FB5946"/>
    <w:rsid w:val="00FB6596"/>
    <w:rsid w:val="00FB6F1E"/>
    <w:rsid w:val="00FB731A"/>
    <w:rsid w:val="00FB745B"/>
    <w:rsid w:val="00FB7ACE"/>
    <w:rsid w:val="00FB7F19"/>
    <w:rsid w:val="00FC0318"/>
    <w:rsid w:val="00FC05C7"/>
    <w:rsid w:val="00FC07B8"/>
    <w:rsid w:val="00FC1135"/>
    <w:rsid w:val="00FC19ED"/>
    <w:rsid w:val="00FC1C9F"/>
    <w:rsid w:val="00FC2396"/>
    <w:rsid w:val="00FC2553"/>
    <w:rsid w:val="00FC2BC6"/>
    <w:rsid w:val="00FC40E8"/>
    <w:rsid w:val="00FC4406"/>
    <w:rsid w:val="00FC4836"/>
    <w:rsid w:val="00FC4C8A"/>
    <w:rsid w:val="00FC60A4"/>
    <w:rsid w:val="00FC629E"/>
    <w:rsid w:val="00FC633B"/>
    <w:rsid w:val="00FC6558"/>
    <w:rsid w:val="00FC65E7"/>
    <w:rsid w:val="00FC7225"/>
    <w:rsid w:val="00FC74B1"/>
    <w:rsid w:val="00FC79D4"/>
    <w:rsid w:val="00FC79E3"/>
    <w:rsid w:val="00FC7AB7"/>
    <w:rsid w:val="00FC7AB9"/>
    <w:rsid w:val="00FD0614"/>
    <w:rsid w:val="00FD1CA6"/>
    <w:rsid w:val="00FD2602"/>
    <w:rsid w:val="00FD26AF"/>
    <w:rsid w:val="00FD3343"/>
    <w:rsid w:val="00FD3C21"/>
    <w:rsid w:val="00FD3D00"/>
    <w:rsid w:val="00FD43E9"/>
    <w:rsid w:val="00FD4416"/>
    <w:rsid w:val="00FD53C8"/>
    <w:rsid w:val="00FD55F6"/>
    <w:rsid w:val="00FD576E"/>
    <w:rsid w:val="00FD5BBB"/>
    <w:rsid w:val="00FD5E40"/>
    <w:rsid w:val="00FD5EBF"/>
    <w:rsid w:val="00FD627A"/>
    <w:rsid w:val="00FD6B49"/>
    <w:rsid w:val="00FD7214"/>
    <w:rsid w:val="00FD727C"/>
    <w:rsid w:val="00FD7527"/>
    <w:rsid w:val="00FD765E"/>
    <w:rsid w:val="00FD775D"/>
    <w:rsid w:val="00FD782A"/>
    <w:rsid w:val="00FD786A"/>
    <w:rsid w:val="00FD7D66"/>
    <w:rsid w:val="00FE08B1"/>
    <w:rsid w:val="00FE0B6A"/>
    <w:rsid w:val="00FE173C"/>
    <w:rsid w:val="00FE19A3"/>
    <w:rsid w:val="00FE19C1"/>
    <w:rsid w:val="00FE1B0F"/>
    <w:rsid w:val="00FE1E13"/>
    <w:rsid w:val="00FE246F"/>
    <w:rsid w:val="00FE27A3"/>
    <w:rsid w:val="00FE2FA6"/>
    <w:rsid w:val="00FE3074"/>
    <w:rsid w:val="00FE30BF"/>
    <w:rsid w:val="00FE34A2"/>
    <w:rsid w:val="00FE3CF6"/>
    <w:rsid w:val="00FE4403"/>
    <w:rsid w:val="00FE4755"/>
    <w:rsid w:val="00FE4781"/>
    <w:rsid w:val="00FE494E"/>
    <w:rsid w:val="00FE4C91"/>
    <w:rsid w:val="00FE5A3F"/>
    <w:rsid w:val="00FE5B58"/>
    <w:rsid w:val="00FE6020"/>
    <w:rsid w:val="00FE6DE7"/>
    <w:rsid w:val="00FE6FD0"/>
    <w:rsid w:val="00FE70E2"/>
    <w:rsid w:val="00FE7476"/>
    <w:rsid w:val="00FE75A4"/>
    <w:rsid w:val="00FE7827"/>
    <w:rsid w:val="00FE7F88"/>
    <w:rsid w:val="00FF0371"/>
    <w:rsid w:val="00FF067D"/>
    <w:rsid w:val="00FF0D04"/>
    <w:rsid w:val="00FF1665"/>
    <w:rsid w:val="00FF2136"/>
    <w:rsid w:val="00FF225B"/>
    <w:rsid w:val="00FF2499"/>
    <w:rsid w:val="00FF2548"/>
    <w:rsid w:val="00FF25B4"/>
    <w:rsid w:val="00FF2BE5"/>
    <w:rsid w:val="00FF333C"/>
    <w:rsid w:val="00FF422B"/>
    <w:rsid w:val="00FF4D0C"/>
    <w:rsid w:val="00FF4F4E"/>
    <w:rsid w:val="00FF54F1"/>
    <w:rsid w:val="00FF5614"/>
    <w:rsid w:val="00FF5CCA"/>
    <w:rsid w:val="00FF5D9B"/>
    <w:rsid w:val="00FF654F"/>
    <w:rsid w:val="00FF726C"/>
    <w:rsid w:val="00FF7A11"/>
    <w:rsid w:val="00FF7FA4"/>
    <w:rsid w:val="3247CCE3"/>
    <w:rsid w:val="6443F08C"/>
    <w:rsid w:val="6B50A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6408A3"/>
  <w15:docId w15:val="{54D1B471-44E2-4887-A4A8-A861B2CF6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ko-KR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75FB"/>
    <w:rPr>
      <w:rFonts w:eastAsia="Times New Roman"/>
      <w:sz w:val="24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4562C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Heading a,b"/>
    <w:basedOn w:val="Normal"/>
    <w:next w:val="Normal"/>
    <w:link w:val="Heading2Char"/>
    <w:unhideWhenUsed/>
    <w:qFormat/>
    <w:rsid w:val="00D647DB"/>
    <w:pPr>
      <w:spacing w:after="120"/>
      <w:outlineLvl w:val="1"/>
    </w:pPr>
    <w:rPr>
      <w:rFonts w:eastAsia="MS Mincho"/>
      <w:b/>
      <w:color w:val="000000"/>
      <w:sz w:val="22"/>
      <w:lang w:val="en-NZ" w:eastAsia="ja-JP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A4D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67E0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C318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C318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83306"/>
    <w:pPr>
      <w:jc w:val="center"/>
    </w:pPr>
    <w:rPr>
      <w:lang w:val="en-GB"/>
    </w:rPr>
  </w:style>
  <w:style w:type="paragraph" w:styleId="Header">
    <w:name w:val="header"/>
    <w:basedOn w:val="Normal"/>
    <w:link w:val="HeaderChar"/>
    <w:uiPriority w:val="99"/>
    <w:rsid w:val="00A83306"/>
    <w:pPr>
      <w:tabs>
        <w:tab w:val="center" w:pos="4320"/>
        <w:tab w:val="right" w:pos="8640"/>
      </w:tabs>
    </w:pPr>
    <w:rPr>
      <w:lang w:val="en-GB"/>
    </w:rPr>
  </w:style>
  <w:style w:type="paragraph" w:styleId="Footer">
    <w:name w:val="footer"/>
    <w:basedOn w:val="Normal"/>
    <w:link w:val="FooterChar"/>
    <w:uiPriority w:val="99"/>
    <w:rsid w:val="00A83306"/>
    <w:pPr>
      <w:tabs>
        <w:tab w:val="center" w:pos="4320"/>
        <w:tab w:val="right" w:pos="8640"/>
      </w:tabs>
    </w:pPr>
    <w:rPr>
      <w:lang w:val="en-GB"/>
    </w:rPr>
  </w:style>
  <w:style w:type="character" w:styleId="PageNumber">
    <w:name w:val="page number"/>
    <w:basedOn w:val="DefaultParagraphFont"/>
    <w:rsid w:val="00A83306"/>
  </w:style>
  <w:style w:type="character" w:styleId="CommentReference">
    <w:name w:val="annotation reference"/>
    <w:uiPriority w:val="99"/>
    <w:semiHidden/>
    <w:rsid w:val="004D7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D7DF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D7DF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4D7DFC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A94CA6"/>
    <w:rPr>
      <w:color w:val="0000FF"/>
      <w:u w:val="single"/>
    </w:rPr>
  </w:style>
  <w:style w:type="character" w:styleId="FollowedHyperlink">
    <w:name w:val="FollowedHyperlink"/>
    <w:rsid w:val="000F3915"/>
    <w:rPr>
      <w:color w:val="800080"/>
      <w:u w:val="single"/>
    </w:rPr>
  </w:style>
  <w:style w:type="paragraph" w:customStyle="1" w:styleId="Default">
    <w:name w:val="Default"/>
    <w:link w:val="DefaultChar"/>
    <w:rsid w:val="002277AC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 w:bidi="ar-SA"/>
    </w:rPr>
  </w:style>
  <w:style w:type="paragraph" w:styleId="ListParagraph">
    <w:name w:val="List Paragraph"/>
    <w:aliases w:val="123 List Paragraph,List Paragraph1,Recommendation,List Paragraph11,List Paragraph2,Colorful List - Accent 11,Colorful List - Accent 12,NAFO PR List Paragraph,ADB paragraph numbering,Liste 1,Bullets,List Paragraph nowy,References,ANNEX"/>
    <w:basedOn w:val="Normal"/>
    <w:link w:val="ListParagraphChar"/>
    <w:uiPriority w:val="34"/>
    <w:qFormat/>
    <w:rsid w:val="003749F2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AC218A"/>
    <w:rPr>
      <w:rFonts w:cs="Angsana New"/>
      <w:sz w:val="20"/>
      <w:szCs w:val="20"/>
      <w:lang w:bidi="th-TH"/>
    </w:rPr>
  </w:style>
  <w:style w:type="character" w:customStyle="1" w:styleId="FootnoteTextChar">
    <w:name w:val="Footnote Text Char"/>
    <w:link w:val="FootnoteText"/>
    <w:uiPriority w:val="99"/>
    <w:rsid w:val="00AC218A"/>
    <w:rPr>
      <w:rFonts w:eastAsia="Times New Roman"/>
    </w:rPr>
  </w:style>
  <w:style w:type="character" w:styleId="FootnoteReference">
    <w:name w:val="footnote reference"/>
    <w:uiPriority w:val="99"/>
    <w:rsid w:val="00AC218A"/>
    <w:rPr>
      <w:vertAlign w:val="superscript"/>
    </w:rPr>
  </w:style>
  <w:style w:type="table" w:styleId="TableGrid">
    <w:name w:val="Table Grid"/>
    <w:basedOn w:val="TableNormal"/>
    <w:uiPriority w:val="39"/>
    <w:rsid w:val="00B07CAC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rsid w:val="00006EB8"/>
  </w:style>
  <w:style w:type="character" w:customStyle="1" w:styleId="DateChar">
    <w:name w:val="Date Char"/>
    <w:basedOn w:val="DefaultParagraphFont"/>
    <w:link w:val="Date"/>
    <w:rsid w:val="00006EB8"/>
    <w:rPr>
      <w:rFonts w:eastAsia="Times New Roman"/>
      <w:sz w:val="24"/>
      <w:szCs w:val="24"/>
      <w:lang w:eastAsia="en-US" w:bidi="ar-SA"/>
    </w:rPr>
  </w:style>
  <w:style w:type="character" w:customStyle="1" w:styleId="DefaultChar">
    <w:name w:val="Default Char"/>
    <w:basedOn w:val="DefaultParagraphFont"/>
    <w:link w:val="Default"/>
    <w:locked/>
    <w:rsid w:val="00C30A8B"/>
    <w:rPr>
      <w:rFonts w:eastAsia="Times New Roman"/>
      <w:color w:val="000000"/>
      <w:sz w:val="24"/>
      <w:szCs w:val="24"/>
      <w:lang w:eastAsia="en-US" w:bidi="ar-SA"/>
    </w:rPr>
  </w:style>
  <w:style w:type="character" w:styleId="Emphasis">
    <w:name w:val="Emphasis"/>
    <w:basedOn w:val="DefaultParagraphFont"/>
    <w:uiPriority w:val="20"/>
    <w:qFormat/>
    <w:rsid w:val="00C167CC"/>
    <w:rPr>
      <w:i/>
      <w:iCs/>
    </w:rPr>
  </w:style>
  <w:style w:type="character" w:customStyle="1" w:styleId="ListParagraphChar">
    <w:name w:val="List Paragraph Char"/>
    <w:aliases w:val="123 List Paragraph Char,List Paragraph1 Char,Recommendation Char,List Paragraph11 Char,List Paragraph2 Char,Colorful List - Accent 11 Char,Colorful List - Accent 12 Char,NAFO PR List Paragraph Char,ADB paragraph numbering Char"/>
    <w:link w:val="ListParagraph"/>
    <w:uiPriority w:val="34"/>
    <w:qFormat/>
    <w:locked/>
    <w:rsid w:val="00A50702"/>
    <w:rPr>
      <w:rFonts w:eastAsia="Times New Roman"/>
      <w:sz w:val="24"/>
      <w:szCs w:val="24"/>
      <w:lang w:eastAsia="en-US" w:bidi="ar-SA"/>
    </w:rPr>
  </w:style>
  <w:style w:type="paragraph" w:customStyle="1" w:styleId="favourite">
    <w:name w:val="favourite"/>
    <w:basedOn w:val="Default"/>
    <w:link w:val="favouriteChar"/>
    <w:qFormat/>
    <w:rsid w:val="00A50702"/>
    <w:pPr>
      <w:numPr>
        <w:numId w:val="15"/>
      </w:numPr>
    </w:pPr>
    <w:rPr>
      <w:rFonts w:eastAsiaTheme="minorEastAsia"/>
      <w:sz w:val="22"/>
      <w:szCs w:val="22"/>
      <w:lang w:val="en-NZ" w:eastAsia="en-NZ"/>
    </w:rPr>
  </w:style>
  <w:style w:type="character" w:customStyle="1" w:styleId="favouriteChar">
    <w:name w:val="favourite Char"/>
    <w:basedOn w:val="DefaultChar"/>
    <w:link w:val="favourite"/>
    <w:rsid w:val="00A50702"/>
    <w:rPr>
      <w:rFonts w:eastAsiaTheme="minorEastAsia"/>
      <w:color w:val="000000"/>
      <w:sz w:val="22"/>
      <w:szCs w:val="22"/>
      <w:lang w:val="en-NZ" w:eastAsia="en-NZ" w:bidi="ar-SA"/>
    </w:rPr>
  </w:style>
  <w:style w:type="paragraph" w:styleId="PlainText">
    <w:name w:val="Plain Text"/>
    <w:basedOn w:val="Normal"/>
    <w:link w:val="PlainTextChar"/>
    <w:uiPriority w:val="99"/>
    <w:unhideWhenUsed/>
    <w:rsid w:val="00C05C70"/>
    <w:rPr>
      <w:rFonts w:ascii="Calibri" w:eastAsiaTheme="minorEastAsia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05C70"/>
    <w:rPr>
      <w:rFonts w:ascii="Calibri" w:eastAsiaTheme="minorEastAsia" w:hAnsi="Calibri"/>
      <w:sz w:val="22"/>
      <w:szCs w:val="22"/>
      <w:lang w:eastAsia="en-US" w:bidi="ar-SA"/>
    </w:rPr>
  </w:style>
  <w:style w:type="paragraph" w:customStyle="1" w:styleId="Best2">
    <w:name w:val="Best2"/>
    <w:basedOn w:val="Normal"/>
    <w:link w:val="Best2Char"/>
    <w:qFormat/>
    <w:rsid w:val="00D647DB"/>
    <w:pPr>
      <w:numPr>
        <w:numId w:val="16"/>
      </w:numPr>
      <w:spacing w:after="120" w:line="300" w:lineRule="exact"/>
      <w:jc w:val="both"/>
    </w:pPr>
    <w:rPr>
      <w:rFonts w:eastAsiaTheme="minorEastAsia" w:cstheme="minorBidi"/>
      <w:sz w:val="22"/>
      <w:szCs w:val="22"/>
      <w:lang w:val="en-NZ" w:eastAsia="en-NZ"/>
    </w:rPr>
  </w:style>
  <w:style w:type="character" w:customStyle="1" w:styleId="Best2Char">
    <w:name w:val="Best2 Char"/>
    <w:basedOn w:val="DefaultParagraphFont"/>
    <w:link w:val="Best2"/>
    <w:rsid w:val="00D647DB"/>
    <w:rPr>
      <w:rFonts w:eastAsiaTheme="minorEastAsia" w:cstheme="minorBidi"/>
      <w:sz w:val="22"/>
      <w:szCs w:val="22"/>
      <w:lang w:val="en-NZ" w:eastAsia="en-NZ" w:bidi="ar-SA"/>
    </w:rPr>
  </w:style>
  <w:style w:type="character" w:customStyle="1" w:styleId="Heading2Char">
    <w:name w:val="Heading 2 Char"/>
    <w:aliases w:val="Heading a Char,b Char"/>
    <w:basedOn w:val="DefaultParagraphFont"/>
    <w:link w:val="Heading2"/>
    <w:rsid w:val="00D647DB"/>
    <w:rPr>
      <w:rFonts w:eastAsia="MS Mincho"/>
      <w:b/>
      <w:color w:val="000000"/>
      <w:sz w:val="22"/>
      <w:szCs w:val="24"/>
      <w:lang w:val="en-NZ" w:eastAsia="ja-JP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0A6"/>
    <w:rPr>
      <w:rFonts w:eastAsia="Times New Roman"/>
      <w:lang w:eastAsia="en-US" w:bidi="ar-SA"/>
    </w:rPr>
  </w:style>
  <w:style w:type="character" w:customStyle="1" w:styleId="Heading4Char">
    <w:name w:val="Heading 4 Char"/>
    <w:basedOn w:val="DefaultParagraphFont"/>
    <w:link w:val="Heading4"/>
    <w:semiHidden/>
    <w:rsid w:val="00667E0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en-US" w:bidi="ar-SA"/>
    </w:rPr>
  </w:style>
  <w:style w:type="character" w:customStyle="1" w:styleId="Heading1Char">
    <w:name w:val="Heading 1 Char"/>
    <w:basedOn w:val="DefaultParagraphFont"/>
    <w:link w:val="Heading1"/>
    <w:rsid w:val="004562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A4D7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US" w:bidi="ar-SA"/>
    </w:rPr>
  </w:style>
  <w:style w:type="paragraph" w:styleId="BodyText3">
    <w:name w:val="Body Text 3"/>
    <w:basedOn w:val="Normal"/>
    <w:link w:val="BodyText3Char"/>
    <w:uiPriority w:val="99"/>
    <w:unhideWhenUsed/>
    <w:rsid w:val="00DC2440"/>
    <w:pPr>
      <w:spacing w:after="120" w:line="259" w:lineRule="auto"/>
    </w:pPr>
    <w:rPr>
      <w:rFonts w:asciiTheme="minorHAnsi" w:eastAsiaTheme="minorHAnsi" w:hAnsiTheme="minorHAnsi" w:cstheme="minorBidi"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rsid w:val="00DC2440"/>
    <w:rPr>
      <w:rFonts w:asciiTheme="minorHAnsi" w:eastAsiaTheme="minorHAnsi" w:hAnsiTheme="minorHAnsi" w:cstheme="minorBidi"/>
      <w:sz w:val="16"/>
      <w:szCs w:val="16"/>
      <w:lang w:val="en-AU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F74142"/>
    <w:rPr>
      <w:rFonts w:eastAsia="Times New Roman"/>
      <w:sz w:val="24"/>
      <w:szCs w:val="24"/>
      <w:lang w:val="en-GB" w:eastAsia="en-US" w:bidi="ar-SA"/>
    </w:rPr>
  </w:style>
  <w:style w:type="paragraph" w:customStyle="1" w:styleId="WCPFC">
    <w:name w:val="WCPFC"/>
    <w:link w:val="WCPFCChar"/>
    <w:qFormat/>
    <w:rsid w:val="003C6B29"/>
    <w:pPr>
      <w:numPr>
        <w:numId w:val="17"/>
      </w:numPr>
      <w:snapToGrid w:val="0"/>
      <w:spacing w:after="240"/>
      <w:jc w:val="both"/>
    </w:pPr>
    <w:rPr>
      <w:rFonts w:eastAsiaTheme="minorEastAsia" w:cstheme="minorBidi"/>
      <w:color w:val="000000"/>
      <w:sz w:val="22"/>
      <w:szCs w:val="22"/>
      <w:lang w:val="en-NZ" w:eastAsia="en-NZ" w:bidi="ar-SA"/>
    </w:rPr>
  </w:style>
  <w:style w:type="character" w:customStyle="1" w:styleId="WCPFCChar">
    <w:name w:val="WCPFC Char"/>
    <w:basedOn w:val="DefaultChar"/>
    <w:link w:val="WCPFC"/>
    <w:rsid w:val="003C6B29"/>
    <w:rPr>
      <w:rFonts w:eastAsiaTheme="minorEastAsia" w:cstheme="minorBidi"/>
      <w:color w:val="000000"/>
      <w:sz w:val="22"/>
      <w:szCs w:val="22"/>
      <w:lang w:val="en-NZ" w:eastAsia="en-NZ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C5F"/>
    <w:rPr>
      <w:rFonts w:ascii="Tahoma" w:eastAsia="Times New Roman" w:hAnsi="Tahoma" w:cs="Tahoma"/>
      <w:sz w:val="16"/>
      <w:szCs w:val="16"/>
      <w:lang w:eastAsia="en-US" w:bidi="ar-SA"/>
    </w:rPr>
  </w:style>
  <w:style w:type="paragraph" w:styleId="NormalWeb">
    <w:name w:val="Normal (Web)"/>
    <w:basedOn w:val="Normal"/>
    <w:uiPriority w:val="99"/>
    <w:unhideWhenUsed/>
    <w:rsid w:val="0071470C"/>
    <w:pPr>
      <w:spacing w:before="100" w:beforeAutospacing="1" w:after="100" w:afterAutospacing="1"/>
    </w:pPr>
    <w:rPr>
      <w:lang w:eastAsia="ko-KR"/>
    </w:rPr>
  </w:style>
  <w:style w:type="character" w:customStyle="1" w:styleId="w8qarf">
    <w:name w:val="w8qarf"/>
    <w:basedOn w:val="DefaultParagraphFont"/>
    <w:rsid w:val="0025641A"/>
  </w:style>
  <w:style w:type="character" w:customStyle="1" w:styleId="lrzxr">
    <w:name w:val="lrzxr"/>
    <w:basedOn w:val="DefaultParagraphFont"/>
    <w:rsid w:val="0025641A"/>
  </w:style>
  <w:style w:type="paragraph" w:customStyle="1" w:styleId="StyleHeading1Left0">
    <w:name w:val="Style Heading 1 + Left:  0&quot;"/>
    <w:basedOn w:val="Heading1"/>
    <w:rsid w:val="00BF6A0B"/>
    <w:pPr>
      <w:keepLines w:val="0"/>
      <w:spacing w:before="240" w:after="60"/>
    </w:pPr>
    <w:rPr>
      <w:rFonts w:ascii="Times New (W1)" w:eastAsia="Times New Roman" w:hAnsi="Times New (W1)" w:cs="Times New Roman"/>
      <w:caps/>
      <w:color w:val="auto"/>
      <w:sz w:val="24"/>
      <w:szCs w:val="24"/>
    </w:rPr>
  </w:style>
  <w:style w:type="paragraph" w:customStyle="1" w:styleId="WCPFCText">
    <w:name w:val="WCPFC Text"/>
    <w:basedOn w:val="ListParagraph"/>
    <w:qFormat/>
    <w:rsid w:val="00F540CB"/>
    <w:pPr>
      <w:numPr>
        <w:numId w:val="20"/>
      </w:numPr>
      <w:tabs>
        <w:tab w:val="left" w:pos="720"/>
      </w:tabs>
      <w:spacing w:after="240"/>
      <w:jc w:val="both"/>
    </w:pPr>
    <w:rPr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33C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067E"/>
    <w:rPr>
      <w:rFonts w:eastAsia="Times New Roman"/>
      <w:sz w:val="24"/>
      <w:szCs w:val="24"/>
      <w:lang w:eastAsia="en-US"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5885"/>
    <w:rPr>
      <w:color w:val="605E5C"/>
      <w:shd w:val="clear" w:color="auto" w:fill="E1DFDD"/>
    </w:rPr>
  </w:style>
  <w:style w:type="paragraph" w:customStyle="1" w:styleId="SCNumberedText">
    <w:name w:val="SC Numbered Text"/>
    <w:basedOn w:val="ListParagraph"/>
    <w:qFormat/>
    <w:rsid w:val="00EF15CC"/>
    <w:pPr>
      <w:tabs>
        <w:tab w:val="left" w:pos="0"/>
      </w:tabs>
      <w:kinsoku w:val="0"/>
      <w:overflowPunct w:val="0"/>
      <w:autoSpaceDE w:val="0"/>
      <w:autoSpaceDN w:val="0"/>
      <w:adjustRightInd w:val="0"/>
      <w:snapToGrid w:val="0"/>
      <w:ind w:left="0"/>
      <w:jc w:val="both"/>
    </w:pPr>
    <w:rPr>
      <w:rFonts w:eastAsiaTheme="minorEastAsia"/>
      <w:bCs/>
      <w:sz w:val="22"/>
      <w:szCs w:val="22"/>
      <w:u w:color="000000"/>
      <w:lang w:val="en-AU" w:eastAsia="ko-KR"/>
    </w:rPr>
  </w:style>
  <w:style w:type="paragraph" w:customStyle="1" w:styleId="SCtext">
    <w:name w:val="SC text"/>
    <w:basedOn w:val="WCPFC"/>
    <w:rsid w:val="00EF15CC"/>
    <w:pPr>
      <w:numPr>
        <w:numId w:val="0"/>
      </w:numPr>
      <w:spacing w:after="0"/>
    </w:pPr>
    <w:rPr>
      <w:rFonts w:eastAsia="Times New Roman" w:cs="Times New Roman"/>
      <w:b/>
      <w:bCs/>
      <w:szCs w:val="20"/>
    </w:rPr>
  </w:style>
  <w:style w:type="paragraph" w:customStyle="1" w:styleId="wp0">
    <w:name w:val="wp0"/>
    <w:basedOn w:val="Normal"/>
    <w:rsid w:val="00F755B4"/>
    <w:pPr>
      <w:spacing w:before="240"/>
      <w:ind w:left="1588" w:hanging="1588"/>
      <w:jc w:val="both"/>
    </w:pPr>
    <w:rPr>
      <w:rFonts w:eastAsia="SimSun"/>
      <w:sz w:val="20"/>
      <w:szCs w:val="20"/>
      <w:lang w:eastAsia="zh-CN"/>
    </w:rPr>
  </w:style>
  <w:style w:type="paragraph" w:customStyle="1" w:styleId="WP">
    <w:name w:val="WP"/>
    <w:basedOn w:val="Normal"/>
    <w:uiPriority w:val="99"/>
    <w:rsid w:val="00C652C8"/>
    <w:pPr>
      <w:keepLines/>
      <w:tabs>
        <w:tab w:val="left" w:pos="1021"/>
        <w:tab w:val="left" w:pos="1560"/>
        <w:tab w:val="left" w:pos="1588"/>
        <w:tab w:val="left" w:pos="1985"/>
      </w:tabs>
      <w:spacing w:before="240"/>
      <w:ind w:left="1588" w:hanging="1588"/>
      <w:jc w:val="both"/>
    </w:pPr>
    <w:rPr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1523"/>
    <w:rPr>
      <w:color w:val="605E5C"/>
      <w:shd w:val="clear" w:color="auto" w:fill="E1DFDD"/>
    </w:rPr>
  </w:style>
  <w:style w:type="paragraph" w:customStyle="1" w:styleId="WCPFC1LIST">
    <w:name w:val="@WCPFC1 LIST"/>
    <w:basedOn w:val="Normal"/>
    <w:qFormat/>
    <w:rsid w:val="00A91E58"/>
    <w:pPr>
      <w:widowControl w:val="0"/>
      <w:kinsoku w:val="0"/>
      <w:overflowPunct w:val="0"/>
      <w:autoSpaceDE w:val="0"/>
      <w:autoSpaceDN w:val="0"/>
      <w:adjustRightInd w:val="0"/>
      <w:snapToGrid w:val="0"/>
      <w:spacing w:after="40"/>
      <w:ind w:left="3240" w:hanging="360"/>
      <w:jc w:val="both"/>
    </w:pPr>
    <w:rPr>
      <w:rFonts w:eastAsia="Batang"/>
      <w:sz w:val="22"/>
      <w:szCs w:val="22"/>
      <w:lang w:val="en-GB"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7264BD"/>
    <w:rPr>
      <w:rFonts w:eastAsia="Times New Roman"/>
      <w:sz w:val="24"/>
      <w:szCs w:val="24"/>
      <w:lang w:val="en-GB" w:eastAsia="en-US" w:bidi="ar-SA"/>
    </w:rPr>
  </w:style>
  <w:style w:type="character" w:styleId="PlaceholderText">
    <w:name w:val="Placeholder Text"/>
    <w:basedOn w:val="DefaultParagraphFont"/>
    <w:uiPriority w:val="99"/>
    <w:semiHidden/>
    <w:rsid w:val="00C42D35"/>
    <w:rPr>
      <w:color w:val="666666"/>
    </w:rPr>
  </w:style>
  <w:style w:type="paragraph" w:customStyle="1" w:styleId="pf0">
    <w:name w:val="pf0"/>
    <w:basedOn w:val="Normal"/>
    <w:rsid w:val="00C92988"/>
    <w:pPr>
      <w:spacing w:before="100" w:beforeAutospacing="1" w:after="100" w:afterAutospacing="1"/>
    </w:pPr>
    <w:rPr>
      <w:lang w:eastAsia="zh-TW"/>
    </w:rPr>
  </w:style>
  <w:style w:type="character" w:customStyle="1" w:styleId="cf01">
    <w:name w:val="cf01"/>
    <w:basedOn w:val="DefaultParagraphFont"/>
    <w:rsid w:val="00C92988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efaultParagraphFont"/>
    <w:rsid w:val="00C92988"/>
    <w:rPr>
      <w:rFonts w:ascii="Segoe UI" w:hAnsi="Segoe UI" w:cs="Segoe UI" w:hint="default"/>
      <w:i/>
      <w:iCs/>
      <w:sz w:val="18"/>
      <w:szCs w:val="18"/>
    </w:rPr>
  </w:style>
  <w:style w:type="paragraph" w:customStyle="1" w:styleId="WCPFCnormal">
    <w:name w:val="WCPFC normal"/>
    <w:basedOn w:val="Normal"/>
    <w:link w:val="WCPFCnormalChar"/>
    <w:qFormat/>
    <w:rsid w:val="002F5036"/>
    <w:pPr>
      <w:numPr>
        <w:numId w:val="26"/>
      </w:numPr>
      <w:spacing w:after="120"/>
      <w:contextualSpacing/>
      <w:jc w:val="both"/>
    </w:pPr>
    <w:rPr>
      <w:rFonts w:ascii="Calibri" w:eastAsiaTheme="minorHAnsi" w:hAnsi="Calibri" w:cstheme="minorBidi"/>
      <w:kern w:val="2"/>
      <w:sz w:val="22"/>
      <w:szCs w:val="22"/>
      <w:lang w:val="en-GB"/>
      <w14:ligatures w14:val="standardContextual"/>
    </w:rPr>
  </w:style>
  <w:style w:type="character" w:customStyle="1" w:styleId="WCPFCnormalChar">
    <w:name w:val="WCPFC normal Char"/>
    <w:basedOn w:val="DefaultParagraphFont"/>
    <w:link w:val="WCPFCnormal"/>
    <w:rsid w:val="002F5036"/>
    <w:rPr>
      <w:rFonts w:ascii="Calibri" w:eastAsiaTheme="minorHAnsi" w:hAnsi="Calibri" w:cstheme="minorBidi"/>
      <w:kern w:val="2"/>
      <w:sz w:val="22"/>
      <w:szCs w:val="22"/>
      <w:lang w:val="en-GB" w:eastAsia="en-US" w:bidi="ar-SA"/>
      <w14:ligatures w14:val="standardContextual"/>
    </w:rPr>
  </w:style>
  <w:style w:type="character" w:styleId="Strong">
    <w:name w:val="Strong"/>
    <w:basedOn w:val="DefaultParagraphFont"/>
    <w:uiPriority w:val="22"/>
    <w:qFormat/>
    <w:rsid w:val="00E975FB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881E4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character" w:customStyle="1" w:styleId="overflow-hidden">
    <w:name w:val="overflow-hidden"/>
    <w:basedOn w:val="DefaultParagraphFont"/>
    <w:rsid w:val="00881E46"/>
  </w:style>
  <w:style w:type="paragraph" w:styleId="NoSpacing">
    <w:name w:val="No Spacing"/>
    <w:uiPriority w:val="1"/>
    <w:qFormat/>
    <w:rsid w:val="000B072F"/>
    <w:rPr>
      <w:rFonts w:asciiTheme="minorHAnsi" w:hAnsiTheme="minorHAnsi" w:cstheme="minorBidi"/>
      <w:sz w:val="22"/>
      <w:szCs w:val="22"/>
      <w:lang w:val="en-GB" w:eastAsia="en-US"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A7BC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A7BCF"/>
    <w:rPr>
      <w:rFonts w:ascii="Arial" w:eastAsia="Times New Roman" w:hAnsi="Arial" w:cs="Arial"/>
      <w:vanish/>
      <w:sz w:val="16"/>
      <w:szCs w:val="16"/>
      <w:lang w:eastAsia="zh-TW"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A7BC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A7BCF"/>
    <w:rPr>
      <w:rFonts w:ascii="Arial" w:eastAsia="Times New Roman" w:hAnsi="Arial" w:cs="Arial"/>
      <w:vanish/>
      <w:sz w:val="16"/>
      <w:szCs w:val="16"/>
      <w:lang w:eastAsia="zh-TW" w:bidi="ar-SA"/>
    </w:rPr>
  </w:style>
  <w:style w:type="character" w:customStyle="1" w:styleId="Heading5Char">
    <w:name w:val="Heading 5 Char"/>
    <w:basedOn w:val="DefaultParagraphFont"/>
    <w:link w:val="Heading5"/>
    <w:semiHidden/>
    <w:rsid w:val="007C3183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 w:bidi="ar-SA"/>
    </w:rPr>
  </w:style>
  <w:style w:type="character" w:customStyle="1" w:styleId="Heading6Char">
    <w:name w:val="Heading 6 Char"/>
    <w:basedOn w:val="DefaultParagraphFont"/>
    <w:link w:val="Heading6"/>
    <w:semiHidden/>
    <w:rsid w:val="007C318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 w:bidi="ar-SA"/>
    </w:rPr>
  </w:style>
  <w:style w:type="character" w:customStyle="1" w:styleId="relative">
    <w:name w:val="relative"/>
    <w:basedOn w:val="DefaultParagraphFont"/>
    <w:rsid w:val="007C3183"/>
  </w:style>
  <w:style w:type="character" w:customStyle="1" w:styleId="ms-1">
    <w:name w:val="ms-1"/>
    <w:basedOn w:val="DefaultParagraphFont"/>
    <w:rsid w:val="007C3183"/>
  </w:style>
  <w:style w:type="character" w:customStyle="1" w:styleId="max-w-full">
    <w:name w:val="max-w-full"/>
    <w:basedOn w:val="DefaultParagraphFont"/>
    <w:rsid w:val="007C3183"/>
  </w:style>
  <w:style w:type="character" w:customStyle="1" w:styleId="-me-1">
    <w:name w:val="-me-1"/>
    <w:basedOn w:val="DefaultParagraphFont"/>
    <w:rsid w:val="007C3183"/>
  </w:style>
  <w:style w:type="character" w:customStyle="1" w:styleId="fontstyle01">
    <w:name w:val="fontstyle01"/>
    <w:qFormat/>
    <w:rsid w:val="00E908D0"/>
    <w:rPr>
      <w:rFonts w:ascii="Calibri" w:hAnsi="Calibri" w:hint="default"/>
      <w:b/>
      <w:bCs/>
      <w:i w:val="0"/>
      <w:iCs w:val="0"/>
      <w:color w:val="000000"/>
      <w:sz w:val="22"/>
      <w:szCs w:val="22"/>
    </w:rPr>
  </w:style>
  <w:style w:type="paragraph" w:customStyle="1" w:styleId="placeholder">
    <w:name w:val="placeholder"/>
    <w:basedOn w:val="Normal"/>
    <w:rsid w:val="000A2362"/>
    <w:pPr>
      <w:spacing w:before="100" w:beforeAutospacing="1" w:after="100" w:afterAutospacing="1"/>
    </w:pPr>
    <w:rPr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7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70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90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398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5980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3440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151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1643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04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65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341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250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736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96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2718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726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661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10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9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834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519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98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701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2214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31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683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3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0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0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03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922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430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985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7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917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261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620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0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9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0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51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855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98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97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54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004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557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942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21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9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495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7415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4920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2557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542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9520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9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5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38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8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526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916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735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161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962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51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9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0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81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58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82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9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196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676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2283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213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47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0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3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3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6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54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456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484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43244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138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786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181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4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1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68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267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525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343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893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1693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786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5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5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04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25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93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513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7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9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4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707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171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8421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1759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5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264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87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66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0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78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62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821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809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7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648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15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43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94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0262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6845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731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34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30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817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246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3726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5495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171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9363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2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90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335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85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72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101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66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453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8898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62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9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249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778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726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439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04037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439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171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402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5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9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75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86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855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48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38689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8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898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165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2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11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3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49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04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826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782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7711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6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255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862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44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2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221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115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437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1007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32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95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679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4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2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80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7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6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5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514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5034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53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647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639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34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6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4564B-CECD-40E7-A85E-D976D22FD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8</Words>
  <Characters>4964</Characters>
  <Application>Microsoft Office Word</Application>
  <DocSecurity>0</DocSecurity>
  <Lines>150</Lines>
  <Paragraphs>144</Paragraphs>
  <ScaleCrop>false</ScaleCrop>
  <Company>Toshiba</Company>
  <LinksUpToDate>false</LinksUpToDate>
  <CharactersWithSpaces>5638</CharactersWithSpaces>
  <SharedDoc>false</SharedDoc>
  <HLinks>
    <vt:vector size="144" baseType="variant">
      <vt:variant>
        <vt:i4>6160404</vt:i4>
      </vt:variant>
      <vt:variant>
        <vt:i4>69</vt:i4>
      </vt:variant>
      <vt:variant>
        <vt:i4>0</vt:i4>
      </vt:variant>
      <vt:variant>
        <vt:i4>5</vt:i4>
      </vt:variant>
      <vt:variant>
        <vt:lpwstr>https://www.wcpfc.int/about/key-documents-library-policies-procedures-and-regulations</vt:lpwstr>
      </vt:variant>
      <vt:variant>
        <vt:lpwstr/>
      </vt:variant>
      <vt:variant>
        <vt:i4>5111820</vt:i4>
      </vt:variant>
      <vt:variant>
        <vt:i4>66</vt:i4>
      </vt:variant>
      <vt:variant>
        <vt:i4>0</vt:i4>
      </vt:variant>
      <vt:variant>
        <vt:i4>5</vt:i4>
      </vt:variant>
      <vt:variant>
        <vt:lpwstr>https://meetings.wcpfc.int/node/26699</vt:lpwstr>
      </vt:variant>
      <vt:variant>
        <vt:lpwstr/>
      </vt:variant>
      <vt:variant>
        <vt:i4>1638431</vt:i4>
      </vt:variant>
      <vt:variant>
        <vt:i4>63</vt:i4>
      </vt:variant>
      <vt:variant>
        <vt:i4>0</vt:i4>
      </vt:variant>
      <vt:variant>
        <vt:i4>5</vt:i4>
      </vt:variant>
      <vt:variant>
        <vt:lpwstr>https://www.wcpfc.int/node/31624</vt:lpwstr>
      </vt:variant>
      <vt:variant>
        <vt:lpwstr/>
      </vt:variant>
      <vt:variant>
        <vt:i4>393299</vt:i4>
      </vt:variant>
      <vt:variant>
        <vt:i4>60</vt:i4>
      </vt:variant>
      <vt:variant>
        <vt:i4>0</vt:i4>
      </vt:variant>
      <vt:variant>
        <vt:i4>5</vt:i4>
      </vt:variant>
      <vt:variant>
        <vt:lpwstr>https://meetings.wcpfc.int/meetings/stiiwg01</vt:lpwstr>
      </vt:variant>
      <vt:variant>
        <vt:lpwstr/>
      </vt:variant>
      <vt:variant>
        <vt:i4>327771</vt:i4>
      </vt:variant>
      <vt:variant>
        <vt:i4>57</vt:i4>
      </vt:variant>
      <vt:variant>
        <vt:i4>0</vt:i4>
      </vt:variant>
      <vt:variant>
        <vt:i4>5</vt:i4>
      </vt:variant>
      <vt:variant>
        <vt:lpwstr>http://www.bmis-bycatch.org/</vt:lpwstr>
      </vt:variant>
      <vt:variant>
        <vt:lpwstr/>
      </vt:variant>
      <vt:variant>
        <vt:i4>2621548</vt:i4>
      </vt:variant>
      <vt:variant>
        <vt:i4>54</vt:i4>
      </vt:variant>
      <vt:variant>
        <vt:i4>0</vt:i4>
      </vt:variant>
      <vt:variant>
        <vt:i4>5</vt:i4>
      </vt:variant>
      <vt:variant>
        <vt:lpwstr>http://www.wcpfc.int/bycatch-management</vt:lpwstr>
      </vt:variant>
      <vt:variant>
        <vt:lpwstr/>
      </vt:variant>
      <vt:variant>
        <vt:i4>1900568</vt:i4>
      </vt:variant>
      <vt:variant>
        <vt:i4>51</vt:i4>
      </vt:variant>
      <vt:variant>
        <vt:i4>0</vt:i4>
      </vt:variant>
      <vt:variant>
        <vt:i4>5</vt:i4>
      </vt:variant>
      <vt:variant>
        <vt:lpwstr>https://www.wcpfc.int/doc/wcpfc21-att-16/indicative-work-plan-adoption-harvest-strategy-under-cmm-2022-03</vt:lpwstr>
      </vt:variant>
      <vt:variant>
        <vt:lpwstr/>
      </vt:variant>
      <vt:variant>
        <vt:i4>393224</vt:i4>
      </vt:variant>
      <vt:variant>
        <vt:i4>48</vt:i4>
      </vt:variant>
      <vt:variant>
        <vt:i4>0</vt:i4>
      </vt:variant>
      <vt:variant>
        <vt:i4>5</vt:i4>
      </vt:variant>
      <vt:variant>
        <vt:lpwstr>https://cmm.wcpfc.int/measure/cmm-2025-01</vt:lpwstr>
      </vt:variant>
      <vt:variant>
        <vt:lpwstr/>
      </vt:variant>
      <vt:variant>
        <vt:i4>4325391</vt:i4>
      </vt:variant>
      <vt:variant>
        <vt:i4>45</vt:i4>
      </vt:variant>
      <vt:variant>
        <vt:i4>0</vt:i4>
      </vt:variant>
      <vt:variant>
        <vt:i4>5</vt:i4>
      </vt:variant>
      <vt:variant>
        <vt:lpwstr>https://meetings.wcpfc.int/node/26555</vt:lpwstr>
      </vt:variant>
      <vt:variant>
        <vt:lpwstr/>
      </vt:variant>
      <vt:variant>
        <vt:i4>4915210</vt:i4>
      </vt:variant>
      <vt:variant>
        <vt:i4>42</vt:i4>
      </vt:variant>
      <vt:variant>
        <vt:i4>0</vt:i4>
      </vt:variant>
      <vt:variant>
        <vt:i4>5</vt:i4>
      </vt:variant>
      <vt:variant>
        <vt:lpwstr>https://meetings.wcpfc.int/node/23099</vt:lpwstr>
      </vt:variant>
      <vt:variant>
        <vt:lpwstr/>
      </vt:variant>
      <vt:variant>
        <vt:i4>4587535</vt:i4>
      </vt:variant>
      <vt:variant>
        <vt:i4>39</vt:i4>
      </vt:variant>
      <vt:variant>
        <vt:i4>0</vt:i4>
      </vt:variant>
      <vt:variant>
        <vt:i4>5</vt:i4>
      </vt:variant>
      <vt:variant>
        <vt:lpwstr>https://meetings.wcpfc.int/node/26516</vt:lpwstr>
      </vt:variant>
      <vt:variant>
        <vt:lpwstr/>
      </vt:variant>
      <vt:variant>
        <vt:i4>4259855</vt:i4>
      </vt:variant>
      <vt:variant>
        <vt:i4>33</vt:i4>
      </vt:variant>
      <vt:variant>
        <vt:i4>0</vt:i4>
      </vt:variant>
      <vt:variant>
        <vt:i4>5</vt:i4>
      </vt:variant>
      <vt:variant>
        <vt:lpwstr>https://meetings.wcpfc.int/node/26567</vt:lpwstr>
      </vt:variant>
      <vt:variant>
        <vt:lpwstr/>
      </vt:variant>
      <vt:variant>
        <vt:i4>4325387</vt:i4>
      </vt:variant>
      <vt:variant>
        <vt:i4>30</vt:i4>
      </vt:variant>
      <vt:variant>
        <vt:i4>0</vt:i4>
      </vt:variant>
      <vt:variant>
        <vt:i4>5</vt:i4>
      </vt:variant>
      <vt:variant>
        <vt:lpwstr>https://meetings.wcpfc.int/node/23108</vt:lpwstr>
      </vt:variant>
      <vt:variant>
        <vt:lpwstr/>
      </vt:variant>
      <vt:variant>
        <vt:i4>2424953</vt:i4>
      </vt:variant>
      <vt:variant>
        <vt:i4>27</vt:i4>
      </vt:variant>
      <vt:variant>
        <vt:i4>0</vt:i4>
      </vt:variant>
      <vt:variant>
        <vt:i4>5</vt:i4>
      </vt:variant>
      <vt:variant>
        <vt:lpwstr>https://www.wcpfc.int/sites/default/files/2026-02/AR Part 1 with Addendum as of Feb2026 %28posted%29 1.pdf</vt:lpwstr>
      </vt:variant>
      <vt:variant>
        <vt:lpwstr/>
      </vt:variant>
      <vt:variant>
        <vt:i4>4325399</vt:i4>
      </vt:variant>
      <vt:variant>
        <vt:i4>24</vt:i4>
      </vt:variant>
      <vt:variant>
        <vt:i4>0</vt:i4>
      </vt:variant>
      <vt:variant>
        <vt:i4>5</vt:i4>
      </vt:variant>
      <vt:variant>
        <vt:lpwstr>https://meetings.wcpfc.int/node/29112/document-approval-list</vt:lpwstr>
      </vt:variant>
      <vt:variant>
        <vt:lpwstr/>
      </vt:variant>
      <vt:variant>
        <vt:i4>3604482</vt:i4>
      </vt:variant>
      <vt:variant>
        <vt:i4>21</vt:i4>
      </vt:variant>
      <vt:variant>
        <vt:i4>0</vt:i4>
      </vt:variant>
      <vt:variant>
        <vt:i4>5</vt:i4>
      </vt:variant>
      <vt:variant>
        <vt:lpwstr>mailto:leyla.knittweis@mpi.govt.nz</vt:lpwstr>
      </vt:variant>
      <vt:variant>
        <vt:lpwstr/>
      </vt:variant>
      <vt:variant>
        <vt:i4>6750257</vt:i4>
      </vt:variant>
      <vt:variant>
        <vt:i4>18</vt:i4>
      </vt:variant>
      <vt:variant>
        <vt:i4>0</vt:i4>
      </vt:variant>
      <vt:variant>
        <vt:i4>5</vt:i4>
      </vt:variant>
      <vt:variant>
        <vt:lpwstr>mailto:nakatsuka_shuya49@fra.go.jp</vt:lpwstr>
      </vt:variant>
      <vt:variant>
        <vt:lpwstr/>
      </vt:variant>
      <vt:variant>
        <vt:i4>8257567</vt:i4>
      </vt:variant>
      <vt:variant>
        <vt:i4>15</vt:i4>
      </vt:variant>
      <vt:variant>
        <vt:i4>0</vt:i4>
      </vt:variant>
      <vt:variant>
        <vt:i4>5</vt:i4>
      </vt:variant>
      <vt:variant>
        <vt:lpwstr>mailto:michelle.sculley@noaa.gov</vt:lpwstr>
      </vt:variant>
      <vt:variant>
        <vt:lpwstr/>
      </vt:variant>
      <vt:variant>
        <vt:i4>262196</vt:i4>
      </vt:variant>
      <vt:variant>
        <vt:i4>12</vt:i4>
      </vt:variant>
      <vt:variant>
        <vt:i4>0</vt:i4>
      </vt:variant>
      <vt:variant>
        <vt:i4>5</vt:i4>
      </vt:variant>
      <vt:variant>
        <vt:lpwstr>mailto:bmuller@mimra.com</vt:lpwstr>
      </vt:variant>
      <vt:variant>
        <vt:lpwstr/>
      </vt:variant>
      <vt:variant>
        <vt:i4>2162791</vt:i4>
      </vt:variant>
      <vt:variant>
        <vt:i4>9</vt:i4>
      </vt:variant>
      <vt:variant>
        <vt:i4>0</vt:i4>
      </vt:variant>
      <vt:variant>
        <vt:i4>5</vt:i4>
      </vt:variant>
      <vt:variant>
        <vt:lpwstr>mailto:kiyofuji_hidetada20@fra.go.jp</vt:lpwstr>
      </vt:variant>
      <vt:variant>
        <vt:lpwstr/>
      </vt:variant>
      <vt:variant>
        <vt:i4>3342428</vt:i4>
      </vt:variant>
      <vt:variant>
        <vt:i4>6</vt:i4>
      </vt:variant>
      <vt:variant>
        <vt:i4>0</vt:i4>
      </vt:variant>
      <vt:variant>
        <vt:i4>5</vt:i4>
      </vt:variant>
      <vt:variant>
        <vt:lpwstr>mailto:valerie.post@noaa.gov</vt:lpwstr>
      </vt:variant>
      <vt:variant>
        <vt:lpwstr/>
      </vt:variant>
      <vt:variant>
        <vt:i4>6160483</vt:i4>
      </vt:variant>
      <vt:variant>
        <vt:i4>3</vt:i4>
      </vt:variant>
      <vt:variant>
        <vt:i4>0</vt:i4>
      </vt:variant>
      <vt:variant>
        <vt:i4>5</vt:i4>
      </vt:variant>
      <vt:variant>
        <vt:lpwstr>mailto:rohan.currey@aff.gov.au</vt:lpwstr>
      </vt:variant>
      <vt:variant>
        <vt:lpwstr/>
      </vt:variant>
      <vt:variant>
        <vt:i4>5046332</vt:i4>
      </vt:variant>
      <vt:variant>
        <vt:i4>0</vt:i4>
      </vt:variant>
      <vt:variant>
        <vt:i4>0</vt:i4>
      </vt:variant>
      <vt:variant>
        <vt:i4>5</vt:i4>
      </vt:variant>
      <vt:variant>
        <vt:lpwstr>mailto:emily.crigler@noaa.gov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meetings.wcpfc.int/node/275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ferred Customer</dc:creator>
  <cp:keywords/>
  <dc:description/>
  <cp:lastModifiedBy>FADMO-IWG Chair</cp:lastModifiedBy>
  <cp:revision>3</cp:revision>
  <cp:lastPrinted>2026-05-12T18:58:00Z</cp:lastPrinted>
  <dcterms:created xsi:type="dcterms:W3CDTF">2026-05-15T02:40:00Z</dcterms:created>
  <dcterms:modified xsi:type="dcterms:W3CDTF">2026-05-15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19dc4cf2cbd8779b6b4aa83434048e5a8b3a73022abb4813f0786cc4851119</vt:lpwstr>
  </property>
</Properties>
</file>